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ДМИНИСТРАЦИЯ</w:t>
      </w:r>
    </w:p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ЛЕХОВЩИНСКОГО СЕЛЬСКОГО ПОСЕЛЕНИЯ ЛОДЕЙНОПОЛЬСКОГО МУНИЦИПАЛЬНОГО РАЙОНА ЛЕНИНГРАДСКОЙ ОБЛАСТИ</w:t>
      </w:r>
    </w:p>
    <w:p w:rsidR="00FF1740" w:rsidRPr="00E26F2B" w:rsidRDefault="00FF1740" w:rsidP="00FF1740">
      <w:pPr>
        <w:rPr>
          <w:rFonts w:ascii="Times New Roman" w:hAnsi="Times New Roman"/>
          <w:b/>
          <w:sz w:val="28"/>
          <w:szCs w:val="28"/>
        </w:rPr>
      </w:pPr>
    </w:p>
    <w:p w:rsidR="00FF1740" w:rsidRPr="00B85C9B" w:rsidRDefault="00FF1740" w:rsidP="00B85C9B">
      <w:pPr>
        <w:jc w:val="center"/>
        <w:rPr>
          <w:rFonts w:ascii="Times New Roman" w:hAnsi="Times New Roman"/>
          <w:b/>
          <w:sz w:val="28"/>
          <w:szCs w:val="28"/>
        </w:rPr>
      </w:pPr>
      <w:r w:rsidRPr="00E26F2B">
        <w:rPr>
          <w:rFonts w:ascii="Times New Roman" w:hAnsi="Times New Roman"/>
          <w:b/>
          <w:sz w:val="28"/>
          <w:szCs w:val="28"/>
        </w:rPr>
        <w:t>ПОСТАНОВЛЕНИЕ</w:t>
      </w:r>
    </w:p>
    <w:p w:rsidR="00FF1740" w:rsidRPr="002907DC" w:rsidRDefault="00E50712" w:rsidP="00FF1740">
      <w:pPr>
        <w:tabs>
          <w:tab w:val="center" w:pos="4677"/>
        </w:tabs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color w:val="000000" w:themeColor="text1"/>
          <w:sz w:val="28"/>
          <w:szCs w:val="28"/>
        </w:rPr>
        <w:t>от 23.06.2022</w:t>
      </w:r>
      <w:r w:rsidR="001A0896">
        <w:rPr>
          <w:rFonts w:ascii="Times New Roman" w:hAnsi="Times New Roman"/>
          <w:color w:val="000000" w:themeColor="text1"/>
          <w:sz w:val="28"/>
          <w:szCs w:val="28"/>
        </w:rPr>
        <w:t xml:space="preserve"> г.                             </w:t>
      </w:r>
      <w:r w:rsidR="00FF1740" w:rsidRPr="002907DC">
        <w:rPr>
          <w:rFonts w:ascii="Times New Roman" w:hAnsi="Times New Roman"/>
          <w:b/>
          <w:color w:val="000000" w:themeColor="text1"/>
          <w:sz w:val="28"/>
          <w:szCs w:val="28"/>
        </w:rPr>
        <w:t xml:space="preserve">№ </w:t>
      </w:r>
      <w:r>
        <w:rPr>
          <w:rFonts w:ascii="Times New Roman" w:hAnsi="Times New Roman"/>
          <w:b/>
          <w:color w:val="000000" w:themeColor="text1"/>
          <w:sz w:val="28"/>
          <w:szCs w:val="28"/>
        </w:rPr>
        <w:t>158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6265"/>
        <w:gridCol w:w="3306"/>
      </w:tblGrid>
      <w:tr w:rsidR="00FF1740" w:rsidRPr="00A01B92" w:rsidTr="00AA740A">
        <w:tc>
          <w:tcPr>
            <w:tcW w:w="3273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DB4199" w:rsidRDefault="00FF1740" w:rsidP="00AA740A">
            <w:pPr>
              <w:pStyle w:val="Compact"/>
              <w:spacing w:before="0" w:after="0"/>
              <w:jc w:val="both"/>
              <w:rPr>
                <w:rFonts w:ascii="Times New Roman" w:hAnsi="Times New Roman"/>
                <w:lang w:val="ru-RU"/>
              </w:rPr>
            </w:pPr>
          </w:p>
          <w:p w:rsidR="00FF1740" w:rsidRPr="001A01C3" w:rsidRDefault="00FF1740" w:rsidP="00AA740A">
            <w:pPr>
              <w:pStyle w:val="Compact"/>
              <w:spacing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1A01C3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б утверждении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Реестр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а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мест (площадок) накопления твердых коммунальных отходов, расположенных на территории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леховщинского сельского поселения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Лодейнопольского муниципального района Ленинградской области</w:t>
            </w:r>
          </w:p>
        </w:tc>
        <w:tc>
          <w:tcPr>
            <w:tcW w:w="1727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1A01C3" w:rsidRDefault="00FF1740" w:rsidP="00AA740A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FF1740" w:rsidRPr="001A01C3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6E39B7" w:rsidRDefault="00FF1740" w:rsidP="00FF1740">
      <w:pPr>
        <w:pStyle w:val="a5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B8205F">
        <w:rPr>
          <w:rFonts w:ascii="Times New Roman" w:hAnsi="Times New Roman"/>
          <w:sz w:val="28"/>
          <w:szCs w:val="28"/>
          <w:lang w:val="ru-RU"/>
        </w:rPr>
        <w:t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постановлением Правительства РФ от 31 августа 2018 года № 1039 «Об утверждении правил обустройства мест (площадок) накопления твердых коммунальных отходов и ведения их реестра»</w:t>
      </w:r>
      <w:r w:rsidRPr="001A01C3">
        <w:rPr>
          <w:rFonts w:ascii="Times New Roman" w:hAnsi="Times New Roman"/>
          <w:sz w:val="28"/>
          <w:szCs w:val="28"/>
          <w:lang w:val="ru-RU"/>
        </w:rPr>
        <w:t>, Администрация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Лодейнопольского муниципального</w:t>
      </w:r>
      <w:proofErr w:type="gramEnd"/>
      <w:r w:rsidRPr="001A01C3">
        <w:rPr>
          <w:rFonts w:ascii="Times New Roman" w:hAnsi="Times New Roman"/>
          <w:sz w:val="28"/>
          <w:szCs w:val="28"/>
          <w:lang w:val="ru-RU"/>
        </w:rPr>
        <w:t xml:space="preserve"> района</w:t>
      </w:r>
      <w:r>
        <w:rPr>
          <w:rFonts w:ascii="Times New Roman" w:hAnsi="Times New Roman"/>
          <w:sz w:val="28"/>
          <w:szCs w:val="28"/>
          <w:lang w:val="ru-RU"/>
        </w:rPr>
        <w:t>Ленинградской области</w:t>
      </w:r>
    </w:p>
    <w:p w:rsidR="00FF1740" w:rsidRPr="001A01C3" w:rsidRDefault="00FF1740" w:rsidP="00FF1740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b/>
          <w:sz w:val="28"/>
          <w:szCs w:val="28"/>
          <w:lang w:val="ru-RU"/>
        </w:rPr>
        <w:t>постановляет:</w:t>
      </w:r>
    </w:p>
    <w:p w:rsidR="00FF1740" w:rsidRPr="001A01C3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 xml:space="preserve">1.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УтвердитьРеестр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  <w:lang w:val="ru-RU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Ленинградской области, </w:t>
      </w:r>
      <w:r>
        <w:rPr>
          <w:rFonts w:ascii="Times New Roman" w:hAnsi="Times New Roman"/>
          <w:sz w:val="28"/>
          <w:szCs w:val="28"/>
          <w:lang w:val="ru-RU"/>
        </w:rPr>
        <w:t>согласно приложению.</w:t>
      </w:r>
    </w:p>
    <w:p w:rsidR="00FF1740" w:rsidRPr="00535AE7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2.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Настоящее </w:t>
      </w:r>
      <w:r>
        <w:rPr>
          <w:rFonts w:ascii="Times New Roman" w:hAnsi="Times New Roman"/>
          <w:sz w:val="28"/>
          <w:szCs w:val="28"/>
          <w:lang w:val="ru-RU"/>
        </w:rPr>
        <w:t>п</w:t>
      </w:r>
      <w:r w:rsidRPr="001A01C3">
        <w:rPr>
          <w:rFonts w:ascii="Times New Roman" w:hAnsi="Times New Roman"/>
          <w:sz w:val="28"/>
          <w:szCs w:val="28"/>
          <w:lang w:val="ru-RU"/>
        </w:rPr>
        <w:t>остановление разместить на официальном сайте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в сети </w:t>
      </w:r>
      <w:r>
        <w:rPr>
          <w:rFonts w:ascii="Times New Roman" w:hAnsi="Times New Roman"/>
          <w:sz w:val="28"/>
          <w:szCs w:val="28"/>
          <w:lang w:val="ru-RU"/>
        </w:rPr>
        <w:t>«</w:t>
      </w:r>
      <w:r w:rsidRPr="00535AE7">
        <w:rPr>
          <w:rFonts w:ascii="Times New Roman" w:hAnsi="Times New Roman"/>
          <w:sz w:val="28"/>
          <w:szCs w:val="28"/>
          <w:lang w:val="ru-RU"/>
        </w:rPr>
        <w:t>Интернет</w:t>
      </w:r>
      <w:r>
        <w:rPr>
          <w:rFonts w:ascii="Times New Roman" w:hAnsi="Times New Roman"/>
          <w:sz w:val="28"/>
          <w:szCs w:val="28"/>
          <w:lang w:val="ru-RU"/>
        </w:rPr>
        <w:t>»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FF1740" w:rsidRDefault="00FF1740" w:rsidP="00FF1740">
      <w:pPr>
        <w:pStyle w:val="a4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Pr="00535AE7">
        <w:rPr>
          <w:rFonts w:ascii="Times New Roman" w:hAnsi="Times New Roman"/>
          <w:sz w:val="28"/>
          <w:szCs w:val="28"/>
        </w:rPr>
        <w:t>.Постановление вступает в силу с момента его подписания.</w:t>
      </w:r>
    </w:p>
    <w:p w:rsidR="00FF1740" w:rsidRPr="00535AE7" w:rsidRDefault="00FF1740" w:rsidP="000C3D74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4. Считать утратившим силу постановление </w:t>
      </w:r>
      <w:r w:rsidRPr="001A01C3">
        <w:rPr>
          <w:rFonts w:ascii="Times New Roman" w:hAnsi="Times New Roman"/>
          <w:sz w:val="28"/>
          <w:szCs w:val="28"/>
        </w:rPr>
        <w:t>Администрация</w:t>
      </w:r>
      <w:r>
        <w:rPr>
          <w:rFonts w:ascii="Times New Roman" w:hAnsi="Times New Roman"/>
          <w:sz w:val="28"/>
          <w:szCs w:val="28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</w:rPr>
        <w:t xml:space="preserve"> Лодейнопольского муниципального района</w:t>
      </w:r>
      <w:r w:rsidR="004816E4">
        <w:rPr>
          <w:rFonts w:ascii="Times New Roman" w:hAnsi="Times New Roman"/>
          <w:sz w:val="28"/>
          <w:szCs w:val="28"/>
        </w:rPr>
        <w:t>Ленинградской области № 203 от 22</w:t>
      </w:r>
      <w:r w:rsidR="001817C9">
        <w:rPr>
          <w:rFonts w:ascii="Times New Roman" w:hAnsi="Times New Roman"/>
          <w:sz w:val="28"/>
          <w:szCs w:val="28"/>
        </w:rPr>
        <w:t>.10</w:t>
      </w:r>
      <w:r w:rsidR="009B5BC2">
        <w:rPr>
          <w:rFonts w:ascii="Times New Roman" w:hAnsi="Times New Roman"/>
          <w:sz w:val="28"/>
          <w:szCs w:val="28"/>
        </w:rPr>
        <w:t>.</w:t>
      </w:r>
      <w:r w:rsidR="004630DB">
        <w:rPr>
          <w:rFonts w:ascii="Times New Roman" w:hAnsi="Times New Roman"/>
          <w:sz w:val="28"/>
          <w:szCs w:val="28"/>
        </w:rPr>
        <w:t>2021</w:t>
      </w:r>
      <w:r>
        <w:rPr>
          <w:rFonts w:ascii="Times New Roman" w:hAnsi="Times New Roman"/>
          <w:sz w:val="28"/>
          <w:szCs w:val="28"/>
        </w:rPr>
        <w:t xml:space="preserve"> года « </w:t>
      </w:r>
      <w:r w:rsidRPr="001A01C3">
        <w:rPr>
          <w:rFonts w:ascii="Times New Roman" w:hAnsi="Times New Roman"/>
          <w:sz w:val="28"/>
          <w:szCs w:val="28"/>
        </w:rPr>
        <w:t xml:space="preserve">Об утверждении </w:t>
      </w:r>
      <w:r w:rsidRPr="00B8205F">
        <w:rPr>
          <w:rFonts w:ascii="Times New Roman" w:hAnsi="Times New Roman"/>
          <w:sz w:val="28"/>
          <w:szCs w:val="28"/>
        </w:rPr>
        <w:t>Реестр</w:t>
      </w:r>
      <w:r>
        <w:rPr>
          <w:rFonts w:ascii="Times New Roman" w:hAnsi="Times New Roman"/>
          <w:sz w:val="28"/>
          <w:szCs w:val="28"/>
        </w:rPr>
        <w:t>а</w:t>
      </w:r>
      <w:r w:rsidRPr="00B8205F">
        <w:rPr>
          <w:rFonts w:ascii="Times New Roman" w:hAnsi="Times New Roman"/>
          <w:sz w:val="28"/>
          <w:szCs w:val="28"/>
        </w:rPr>
        <w:t xml:space="preserve">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</w:rPr>
        <w:t>Лодейнопольского муниципального района Ленинградской области</w:t>
      </w:r>
      <w:r>
        <w:rPr>
          <w:rFonts w:ascii="Times New Roman" w:hAnsi="Times New Roman"/>
          <w:sz w:val="28"/>
          <w:szCs w:val="28"/>
        </w:rPr>
        <w:t>»</w:t>
      </w:r>
    </w:p>
    <w:p w:rsidR="00FF1740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7B6A2D" w:rsidRDefault="004816E4" w:rsidP="00FF1740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Глава</w:t>
      </w:r>
      <w:r w:rsidR="00FF1740" w:rsidRPr="007B6A2D">
        <w:rPr>
          <w:rFonts w:ascii="Times New Roman" w:hAnsi="Times New Roman"/>
          <w:sz w:val="28"/>
          <w:szCs w:val="28"/>
        </w:rPr>
        <w:t xml:space="preserve"> Администрации</w:t>
      </w:r>
    </w:p>
    <w:p w:rsidR="00FF1740" w:rsidRPr="007B6A2D" w:rsidRDefault="00FF1740" w:rsidP="00FF1740">
      <w:pPr>
        <w:pStyle w:val="a4"/>
        <w:jc w:val="both"/>
        <w:rPr>
          <w:rFonts w:ascii="Times New Roman" w:hAnsi="Times New Roman"/>
          <w:sz w:val="28"/>
          <w:szCs w:val="28"/>
        </w:rPr>
        <w:sectPr w:rsidR="00FF1740" w:rsidRPr="007B6A2D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7B6A2D">
        <w:rPr>
          <w:rFonts w:ascii="Times New Roman" w:hAnsi="Times New Roman"/>
          <w:sz w:val="28"/>
          <w:szCs w:val="28"/>
        </w:rPr>
        <w:t xml:space="preserve">Алеховщинского сельского поселения                             </w:t>
      </w:r>
      <w:r w:rsidR="004816E4">
        <w:rPr>
          <w:rFonts w:ascii="Times New Roman" w:hAnsi="Times New Roman"/>
          <w:sz w:val="28"/>
          <w:szCs w:val="28"/>
        </w:rPr>
        <w:t>С.В. Сорокин</w:t>
      </w:r>
      <w:bookmarkStart w:id="0" w:name="_GoBack"/>
      <w:bookmarkEnd w:id="0"/>
    </w:p>
    <w:p w:rsidR="0006299B" w:rsidRDefault="0006299B" w:rsidP="00B260DB"/>
    <w:sectPr w:rsidR="0006299B" w:rsidSect="000629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FF1740"/>
    <w:rsid w:val="00000484"/>
    <w:rsid w:val="000005F2"/>
    <w:rsid w:val="00000A25"/>
    <w:rsid w:val="00000B14"/>
    <w:rsid w:val="00000CDC"/>
    <w:rsid w:val="00000DC9"/>
    <w:rsid w:val="000012A8"/>
    <w:rsid w:val="00001A18"/>
    <w:rsid w:val="00001C1F"/>
    <w:rsid w:val="00001CEB"/>
    <w:rsid w:val="00001E16"/>
    <w:rsid w:val="00001F32"/>
    <w:rsid w:val="00002766"/>
    <w:rsid w:val="00002DE8"/>
    <w:rsid w:val="000030DB"/>
    <w:rsid w:val="0000332C"/>
    <w:rsid w:val="00003A0C"/>
    <w:rsid w:val="00003D6F"/>
    <w:rsid w:val="00003E72"/>
    <w:rsid w:val="00003FE2"/>
    <w:rsid w:val="0000449B"/>
    <w:rsid w:val="000045D9"/>
    <w:rsid w:val="000045FA"/>
    <w:rsid w:val="00005823"/>
    <w:rsid w:val="00005C73"/>
    <w:rsid w:val="00005D99"/>
    <w:rsid w:val="00006C75"/>
    <w:rsid w:val="00006F0D"/>
    <w:rsid w:val="00006F49"/>
    <w:rsid w:val="00007289"/>
    <w:rsid w:val="00007B55"/>
    <w:rsid w:val="00007E27"/>
    <w:rsid w:val="00007E64"/>
    <w:rsid w:val="00007F06"/>
    <w:rsid w:val="00010003"/>
    <w:rsid w:val="000100D2"/>
    <w:rsid w:val="000102DF"/>
    <w:rsid w:val="00010F37"/>
    <w:rsid w:val="00010FF2"/>
    <w:rsid w:val="000121F1"/>
    <w:rsid w:val="00012AB0"/>
    <w:rsid w:val="00012E7B"/>
    <w:rsid w:val="00012EFE"/>
    <w:rsid w:val="00012F5F"/>
    <w:rsid w:val="00013674"/>
    <w:rsid w:val="00013678"/>
    <w:rsid w:val="00013D71"/>
    <w:rsid w:val="00013E9B"/>
    <w:rsid w:val="00013EC3"/>
    <w:rsid w:val="00013FF6"/>
    <w:rsid w:val="000142C8"/>
    <w:rsid w:val="0001432E"/>
    <w:rsid w:val="000149C2"/>
    <w:rsid w:val="00014A6E"/>
    <w:rsid w:val="00014C37"/>
    <w:rsid w:val="00014E17"/>
    <w:rsid w:val="0001512A"/>
    <w:rsid w:val="00015258"/>
    <w:rsid w:val="0001541A"/>
    <w:rsid w:val="0001542F"/>
    <w:rsid w:val="00015494"/>
    <w:rsid w:val="00015B0A"/>
    <w:rsid w:val="00015C93"/>
    <w:rsid w:val="00015E32"/>
    <w:rsid w:val="00015E4B"/>
    <w:rsid w:val="00015E50"/>
    <w:rsid w:val="00016051"/>
    <w:rsid w:val="0001624E"/>
    <w:rsid w:val="00016320"/>
    <w:rsid w:val="0001663E"/>
    <w:rsid w:val="00016863"/>
    <w:rsid w:val="00016883"/>
    <w:rsid w:val="000169FA"/>
    <w:rsid w:val="00016D51"/>
    <w:rsid w:val="00016DAD"/>
    <w:rsid w:val="00017130"/>
    <w:rsid w:val="0001723A"/>
    <w:rsid w:val="00017371"/>
    <w:rsid w:val="00017376"/>
    <w:rsid w:val="00017BEB"/>
    <w:rsid w:val="00017D79"/>
    <w:rsid w:val="00017E17"/>
    <w:rsid w:val="00017FEA"/>
    <w:rsid w:val="00020122"/>
    <w:rsid w:val="000201C9"/>
    <w:rsid w:val="0002086B"/>
    <w:rsid w:val="00020C1C"/>
    <w:rsid w:val="00020C52"/>
    <w:rsid w:val="00020D79"/>
    <w:rsid w:val="00020F53"/>
    <w:rsid w:val="00020F94"/>
    <w:rsid w:val="0002141F"/>
    <w:rsid w:val="000214CA"/>
    <w:rsid w:val="00021808"/>
    <w:rsid w:val="00021D57"/>
    <w:rsid w:val="00021D7E"/>
    <w:rsid w:val="00022285"/>
    <w:rsid w:val="00022291"/>
    <w:rsid w:val="000222A1"/>
    <w:rsid w:val="00022534"/>
    <w:rsid w:val="00022862"/>
    <w:rsid w:val="00023086"/>
    <w:rsid w:val="0002442D"/>
    <w:rsid w:val="00024BC5"/>
    <w:rsid w:val="00025071"/>
    <w:rsid w:val="000250F6"/>
    <w:rsid w:val="0002523B"/>
    <w:rsid w:val="000258D1"/>
    <w:rsid w:val="000259B5"/>
    <w:rsid w:val="00025C69"/>
    <w:rsid w:val="000264E3"/>
    <w:rsid w:val="00026FF0"/>
    <w:rsid w:val="00027414"/>
    <w:rsid w:val="0002753C"/>
    <w:rsid w:val="00027764"/>
    <w:rsid w:val="00027C73"/>
    <w:rsid w:val="00027FD9"/>
    <w:rsid w:val="00030251"/>
    <w:rsid w:val="000304B6"/>
    <w:rsid w:val="000306A8"/>
    <w:rsid w:val="00030728"/>
    <w:rsid w:val="00030C3B"/>
    <w:rsid w:val="000315D9"/>
    <w:rsid w:val="000316AF"/>
    <w:rsid w:val="000316D2"/>
    <w:rsid w:val="0003177C"/>
    <w:rsid w:val="0003199B"/>
    <w:rsid w:val="000319E1"/>
    <w:rsid w:val="00031AE5"/>
    <w:rsid w:val="00031FDD"/>
    <w:rsid w:val="00032447"/>
    <w:rsid w:val="00032847"/>
    <w:rsid w:val="00032AD2"/>
    <w:rsid w:val="00032CD7"/>
    <w:rsid w:val="0003333D"/>
    <w:rsid w:val="000334C3"/>
    <w:rsid w:val="00033D23"/>
    <w:rsid w:val="00033F48"/>
    <w:rsid w:val="000345D9"/>
    <w:rsid w:val="000347B8"/>
    <w:rsid w:val="0003480C"/>
    <w:rsid w:val="0003499A"/>
    <w:rsid w:val="00034C94"/>
    <w:rsid w:val="00034CB9"/>
    <w:rsid w:val="00034EE6"/>
    <w:rsid w:val="00034F92"/>
    <w:rsid w:val="0003516F"/>
    <w:rsid w:val="000356A3"/>
    <w:rsid w:val="000358BF"/>
    <w:rsid w:val="000359EA"/>
    <w:rsid w:val="0003640A"/>
    <w:rsid w:val="000364C7"/>
    <w:rsid w:val="000365B3"/>
    <w:rsid w:val="00036604"/>
    <w:rsid w:val="00036730"/>
    <w:rsid w:val="00037271"/>
    <w:rsid w:val="0003753C"/>
    <w:rsid w:val="000376A8"/>
    <w:rsid w:val="000378B2"/>
    <w:rsid w:val="000379B3"/>
    <w:rsid w:val="00037A7E"/>
    <w:rsid w:val="000401DF"/>
    <w:rsid w:val="00040248"/>
    <w:rsid w:val="00040269"/>
    <w:rsid w:val="00040449"/>
    <w:rsid w:val="0004060F"/>
    <w:rsid w:val="00040D5E"/>
    <w:rsid w:val="00040E3F"/>
    <w:rsid w:val="000413EB"/>
    <w:rsid w:val="0004176C"/>
    <w:rsid w:val="0004182E"/>
    <w:rsid w:val="00041C6A"/>
    <w:rsid w:val="00042586"/>
    <w:rsid w:val="00042FE8"/>
    <w:rsid w:val="00043462"/>
    <w:rsid w:val="000437D9"/>
    <w:rsid w:val="00043ACF"/>
    <w:rsid w:val="000442A2"/>
    <w:rsid w:val="0004438A"/>
    <w:rsid w:val="00044793"/>
    <w:rsid w:val="000447B1"/>
    <w:rsid w:val="00044827"/>
    <w:rsid w:val="00044C33"/>
    <w:rsid w:val="0004500E"/>
    <w:rsid w:val="00045243"/>
    <w:rsid w:val="00045342"/>
    <w:rsid w:val="00045410"/>
    <w:rsid w:val="00045E65"/>
    <w:rsid w:val="00046305"/>
    <w:rsid w:val="00046337"/>
    <w:rsid w:val="000463C4"/>
    <w:rsid w:val="0004660D"/>
    <w:rsid w:val="00046CDF"/>
    <w:rsid w:val="00047021"/>
    <w:rsid w:val="0004708F"/>
    <w:rsid w:val="000474FA"/>
    <w:rsid w:val="00050446"/>
    <w:rsid w:val="0005073B"/>
    <w:rsid w:val="000508E4"/>
    <w:rsid w:val="00050C5F"/>
    <w:rsid w:val="00050DC0"/>
    <w:rsid w:val="00051AC2"/>
    <w:rsid w:val="0005203A"/>
    <w:rsid w:val="00052351"/>
    <w:rsid w:val="00052455"/>
    <w:rsid w:val="00052DF6"/>
    <w:rsid w:val="00052E9F"/>
    <w:rsid w:val="00052F1A"/>
    <w:rsid w:val="00052F4C"/>
    <w:rsid w:val="00052FB9"/>
    <w:rsid w:val="00053B44"/>
    <w:rsid w:val="00053C34"/>
    <w:rsid w:val="00053C35"/>
    <w:rsid w:val="000541C7"/>
    <w:rsid w:val="00054357"/>
    <w:rsid w:val="0005483C"/>
    <w:rsid w:val="00055168"/>
    <w:rsid w:val="00055754"/>
    <w:rsid w:val="00055ADF"/>
    <w:rsid w:val="00055F24"/>
    <w:rsid w:val="0005699F"/>
    <w:rsid w:val="00056A63"/>
    <w:rsid w:val="00056AE0"/>
    <w:rsid w:val="00056B1A"/>
    <w:rsid w:val="00056EAA"/>
    <w:rsid w:val="000571DA"/>
    <w:rsid w:val="00057409"/>
    <w:rsid w:val="0005766E"/>
    <w:rsid w:val="0005773A"/>
    <w:rsid w:val="000578D2"/>
    <w:rsid w:val="00057CA6"/>
    <w:rsid w:val="00057D24"/>
    <w:rsid w:val="00057F30"/>
    <w:rsid w:val="00060530"/>
    <w:rsid w:val="0006082D"/>
    <w:rsid w:val="00060B38"/>
    <w:rsid w:val="00060D9B"/>
    <w:rsid w:val="0006109B"/>
    <w:rsid w:val="000619D6"/>
    <w:rsid w:val="000625FE"/>
    <w:rsid w:val="000627A3"/>
    <w:rsid w:val="0006283A"/>
    <w:rsid w:val="0006299B"/>
    <w:rsid w:val="00062A78"/>
    <w:rsid w:val="00062D34"/>
    <w:rsid w:val="00062DDC"/>
    <w:rsid w:val="00062EC0"/>
    <w:rsid w:val="0006318C"/>
    <w:rsid w:val="00063922"/>
    <w:rsid w:val="00063FD2"/>
    <w:rsid w:val="00064139"/>
    <w:rsid w:val="00064529"/>
    <w:rsid w:val="000648DD"/>
    <w:rsid w:val="00064A56"/>
    <w:rsid w:val="00064B25"/>
    <w:rsid w:val="00065554"/>
    <w:rsid w:val="00065627"/>
    <w:rsid w:val="000657DF"/>
    <w:rsid w:val="0006582D"/>
    <w:rsid w:val="00066912"/>
    <w:rsid w:val="00066B65"/>
    <w:rsid w:val="00066E2B"/>
    <w:rsid w:val="000673C8"/>
    <w:rsid w:val="00067E61"/>
    <w:rsid w:val="00070282"/>
    <w:rsid w:val="0007033A"/>
    <w:rsid w:val="000705D9"/>
    <w:rsid w:val="00071523"/>
    <w:rsid w:val="00071924"/>
    <w:rsid w:val="0007200D"/>
    <w:rsid w:val="0007205C"/>
    <w:rsid w:val="0007244C"/>
    <w:rsid w:val="000727B4"/>
    <w:rsid w:val="00072905"/>
    <w:rsid w:val="00072993"/>
    <w:rsid w:val="0007347F"/>
    <w:rsid w:val="00073566"/>
    <w:rsid w:val="000737FC"/>
    <w:rsid w:val="00073A48"/>
    <w:rsid w:val="00074B4C"/>
    <w:rsid w:val="00074C5B"/>
    <w:rsid w:val="00074C99"/>
    <w:rsid w:val="00074FF9"/>
    <w:rsid w:val="00075286"/>
    <w:rsid w:val="0007548F"/>
    <w:rsid w:val="000757C5"/>
    <w:rsid w:val="00075901"/>
    <w:rsid w:val="00075B0D"/>
    <w:rsid w:val="00075D42"/>
    <w:rsid w:val="000762D4"/>
    <w:rsid w:val="000767E9"/>
    <w:rsid w:val="00076936"/>
    <w:rsid w:val="00076BAA"/>
    <w:rsid w:val="0007704C"/>
    <w:rsid w:val="00077138"/>
    <w:rsid w:val="000776ED"/>
    <w:rsid w:val="00077C27"/>
    <w:rsid w:val="00080012"/>
    <w:rsid w:val="00080184"/>
    <w:rsid w:val="000805D5"/>
    <w:rsid w:val="00080644"/>
    <w:rsid w:val="000807BB"/>
    <w:rsid w:val="0008087B"/>
    <w:rsid w:val="000815C9"/>
    <w:rsid w:val="00081B31"/>
    <w:rsid w:val="00081BA1"/>
    <w:rsid w:val="00081CE1"/>
    <w:rsid w:val="00081DE6"/>
    <w:rsid w:val="0008229E"/>
    <w:rsid w:val="00084110"/>
    <w:rsid w:val="000851D2"/>
    <w:rsid w:val="000856A7"/>
    <w:rsid w:val="00085A2F"/>
    <w:rsid w:val="00085D65"/>
    <w:rsid w:val="00086A3D"/>
    <w:rsid w:val="0008711C"/>
    <w:rsid w:val="000873E6"/>
    <w:rsid w:val="00087401"/>
    <w:rsid w:val="00087872"/>
    <w:rsid w:val="000904A1"/>
    <w:rsid w:val="00090D58"/>
    <w:rsid w:val="0009104B"/>
    <w:rsid w:val="00091192"/>
    <w:rsid w:val="000914FB"/>
    <w:rsid w:val="00091534"/>
    <w:rsid w:val="000915E0"/>
    <w:rsid w:val="000917A1"/>
    <w:rsid w:val="00092404"/>
    <w:rsid w:val="00092C54"/>
    <w:rsid w:val="00093427"/>
    <w:rsid w:val="00093D48"/>
    <w:rsid w:val="000940A0"/>
    <w:rsid w:val="0009418C"/>
    <w:rsid w:val="000943B5"/>
    <w:rsid w:val="000951B5"/>
    <w:rsid w:val="0009523C"/>
    <w:rsid w:val="00095AB0"/>
    <w:rsid w:val="00095AE0"/>
    <w:rsid w:val="00095CB7"/>
    <w:rsid w:val="00095E5E"/>
    <w:rsid w:val="00095EAD"/>
    <w:rsid w:val="00095EE3"/>
    <w:rsid w:val="00095EF6"/>
    <w:rsid w:val="000960F9"/>
    <w:rsid w:val="000962A9"/>
    <w:rsid w:val="0009631F"/>
    <w:rsid w:val="00096607"/>
    <w:rsid w:val="00096ADB"/>
    <w:rsid w:val="00096C09"/>
    <w:rsid w:val="00097159"/>
    <w:rsid w:val="00097869"/>
    <w:rsid w:val="00097C6F"/>
    <w:rsid w:val="00097D71"/>
    <w:rsid w:val="00097F82"/>
    <w:rsid w:val="000A04F9"/>
    <w:rsid w:val="000A0581"/>
    <w:rsid w:val="000A08E3"/>
    <w:rsid w:val="000A0B19"/>
    <w:rsid w:val="000A0CA2"/>
    <w:rsid w:val="000A0E97"/>
    <w:rsid w:val="000A11BC"/>
    <w:rsid w:val="000A182D"/>
    <w:rsid w:val="000A1865"/>
    <w:rsid w:val="000A1B82"/>
    <w:rsid w:val="000A1CA6"/>
    <w:rsid w:val="000A27AB"/>
    <w:rsid w:val="000A2E36"/>
    <w:rsid w:val="000A3125"/>
    <w:rsid w:val="000A327F"/>
    <w:rsid w:val="000A3936"/>
    <w:rsid w:val="000A3E36"/>
    <w:rsid w:val="000A5A59"/>
    <w:rsid w:val="000A5B28"/>
    <w:rsid w:val="000A5E7E"/>
    <w:rsid w:val="000A5FAE"/>
    <w:rsid w:val="000A619E"/>
    <w:rsid w:val="000A62FC"/>
    <w:rsid w:val="000A69F7"/>
    <w:rsid w:val="000A6DF2"/>
    <w:rsid w:val="000A77A3"/>
    <w:rsid w:val="000A7F2D"/>
    <w:rsid w:val="000B0D13"/>
    <w:rsid w:val="000B13D3"/>
    <w:rsid w:val="000B1CE2"/>
    <w:rsid w:val="000B22A7"/>
    <w:rsid w:val="000B22AA"/>
    <w:rsid w:val="000B2A0E"/>
    <w:rsid w:val="000B2AFB"/>
    <w:rsid w:val="000B2C99"/>
    <w:rsid w:val="000B2EC2"/>
    <w:rsid w:val="000B372B"/>
    <w:rsid w:val="000B3AE7"/>
    <w:rsid w:val="000B4378"/>
    <w:rsid w:val="000B488D"/>
    <w:rsid w:val="000B4AF1"/>
    <w:rsid w:val="000B4B59"/>
    <w:rsid w:val="000B52BE"/>
    <w:rsid w:val="000B553B"/>
    <w:rsid w:val="000B6D81"/>
    <w:rsid w:val="000B7159"/>
    <w:rsid w:val="000B718C"/>
    <w:rsid w:val="000B7DB1"/>
    <w:rsid w:val="000C00B2"/>
    <w:rsid w:val="000C01DE"/>
    <w:rsid w:val="000C06D9"/>
    <w:rsid w:val="000C07C7"/>
    <w:rsid w:val="000C0937"/>
    <w:rsid w:val="000C0D52"/>
    <w:rsid w:val="000C0DF1"/>
    <w:rsid w:val="000C0F82"/>
    <w:rsid w:val="000C113D"/>
    <w:rsid w:val="000C1693"/>
    <w:rsid w:val="000C1749"/>
    <w:rsid w:val="000C19D4"/>
    <w:rsid w:val="000C1A77"/>
    <w:rsid w:val="000C1BDD"/>
    <w:rsid w:val="000C201C"/>
    <w:rsid w:val="000C2A29"/>
    <w:rsid w:val="000C2AF3"/>
    <w:rsid w:val="000C2E7E"/>
    <w:rsid w:val="000C32D7"/>
    <w:rsid w:val="000C39C8"/>
    <w:rsid w:val="000C3BB0"/>
    <w:rsid w:val="000C3D74"/>
    <w:rsid w:val="000C4107"/>
    <w:rsid w:val="000C44C0"/>
    <w:rsid w:val="000C505C"/>
    <w:rsid w:val="000C5609"/>
    <w:rsid w:val="000C57DF"/>
    <w:rsid w:val="000C5925"/>
    <w:rsid w:val="000C5FB8"/>
    <w:rsid w:val="000C6873"/>
    <w:rsid w:val="000C6912"/>
    <w:rsid w:val="000C6E3B"/>
    <w:rsid w:val="000C6F22"/>
    <w:rsid w:val="000C73D7"/>
    <w:rsid w:val="000C7B3F"/>
    <w:rsid w:val="000C7E7F"/>
    <w:rsid w:val="000D008D"/>
    <w:rsid w:val="000D0284"/>
    <w:rsid w:val="000D0417"/>
    <w:rsid w:val="000D0508"/>
    <w:rsid w:val="000D0658"/>
    <w:rsid w:val="000D0C13"/>
    <w:rsid w:val="000D0EB8"/>
    <w:rsid w:val="000D0F17"/>
    <w:rsid w:val="000D1038"/>
    <w:rsid w:val="000D17F1"/>
    <w:rsid w:val="000D19C0"/>
    <w:rsid w:val="000D19CD"/>
    <w:rsid w:val="000D1BE0"/>
    <w:rsid w:val="000D1E25"/>
    <w:rsid w:val="000D20CB"/>
    <w:rsid w:val="000D256B"/>
    <w:rsid w:val="000D28F9"/>
    <w:rsid w:val="000D2FBB"/>
    <w:rsid w:val="000D3B25"/>
    <w:rsid w:val="000D3F72"/>
    <w:rsid w:val="000D42F3"/>
    <w:rsid w:val="000D4E8E"/>
    <w:rsid w:val="000D5086"/>
    <w:rsid w:val="000D5CBE"/>
    <w:rsid w:val="000D6DED"/>
    <w:rsid w:val="000D6FFA"/>
    <w:rsid w:val="000D703E"/>
    <w:rsid w:val="000D706E"/>
    <w:rsid w:val="000D7146"/>
    <w:rsid w:val="000D74FB"/>
    <w:rsid w:val="000D75C9"/>
    <w:rsid w:val="000D76B1"/>
    <w:rsid w:val="000D76FD"/>
    <w:rsid w:val="000D7A27"/>
    <w:rsid w:val="000D7B92"/>
    <w:rsid w:val="000D7CE3"/>
    <w:rsid w:val="000E05E3"/>
    <w:rsid w:val="000E0821"/>
    <w:rsid w:val="000E0D31"/>
    <w:rsid w:val="000E0ECF"/>
    <w:rsid w:val="000E1307"/>
    <w:rsid w:val="000E1A93"/>
    <w:rsid w:val="000E1DA9"/>
    <w:rsid w:val="000E1E3E"/>
    <w:rsid w:val="000E1E5F"/>
    <w:rsid w:val="000E22DD"/>
    <w:rsid w:val="000E264A"/>
    <w:rsid w:val="000E38E5"/>
    <w:rsid w:val="000E39B3"/>
    <w:rsid w:val="000E3B71"/>
    <w:rsid w:val="000E3D88"/>
    <w:rsid w:val="000E3E3B"/>
    <w:rsid w:val="000E4E3F"/>
    <w:rsid w:val="000E50E0"/>
    <w:rsid w:val="000E533B"/>
    <w:rsid w:val="000E537E"/>
    <w:rsid w:val="000E547E"/>
    <w:rsid w:val="000E5591"/>
    <w:rsid w:val="000E5AE0"/>
    <w:rsid w:val="000E5E05"/>
    <w:rsid w:val="000E614E"/>
    <w:rsid w:val="000E63E7"/>
    <w:rsid w:val="000E689C"/>
    <w:rsid w:val="000E6ACA"/>
    <w:rsid w:val="000E6ACF"/>
    <w:rsid w:val="000E6C8A"/>
    <w:rsid w:val="000E6D45"/>
    <w:rsid w:val="000E75C1"/>
    <w:rsid w:val="000E789A"/>
    <w:rsid w:val="000F01B7"/>
    <w:rsid w:val="000F01D5"/>
    <w:rsid w:val="000F0384"/>
    <w:rsid w:val="000F07A5"/>
    <w:rsid w:val="000F0B0D"/>
    <w:rsid w:val="000F0C1A"/>
    <w:rsid w:val="000F0D73"/>
    <w:rsid w:val="000F1017"/>
    <w:rsid w:val="000F14BF"/>
    <w:rsid w:val="000F1861"/>
    <w:rsid w:val="000F1DBE"/>
    <w:rsid w:val="000F1DC3"/>
    <w:rsid w:val="000F2085"/>
    <w:rsid w:val="000F2431"/>
    <w:rsid w:val="000F27F7"/>
    <w:rsid w:val="000F2986"/>
    <w:rsid w:val="000F3196"/>
    <w:rsid w:val="000F3438"/>
    <w:rsid w:val="000F36A2"/>
    <w:rsid w:val="000F3977"/>
    <w:rsid w:val="000F3E4C"/>
    <w:rsid w:val="000F43FD"/>
    <w:rsid w:val="000F5A42"/>
    <w:rsid w:val="000F5ACA"/>
    <w:rsid w:val="000F5DC9"/>
    <w:rsid w:val="000F64DD"/>
    <w:rsid w:val="000F6623"/>
    <w:rsid w:val="000F6CFB"/>
    <w:rsid w:val="000F6DBC"/>
    <w:rsid w:val="000F6DFA"/>
    <w:rsid w:val="000F6EBA"/>
    <w:rsid w:val="000F7026"/>
    <w:rsid w:val="000F7061"/>
    <w:rsid w:val="000F706F"/>
    <w:rsid w:val="000F70C6"/>
    <w:rsid w:val="000F71C7"/>
    <w:rsid w:val="000F7C93"/>
    <w:rsid w:val="001009D4"/>
    <w:rsid w:val="001012C2"/>
    <w:rsid w:val="001014E8"/>
    <w:rsid w:val="00101D97"/>
    <w:rsid w:val="00101DB6"/>
    <w:rsid w:val="0010245D"/>
    <w:rsid w:val="0010298B"/>
    <w:rsid w:val="00102A7B"/>
    <w:rsid w:val="0010323B"/>
    <w:rsid w:val="0010337C"/>
    <w:rsid w:val="00103AA1"/>
    <w:rsid w:val="00103CB2"/>
    <w:rsid w:val="00103EDA"/>
    <w:rsid w:val="00103F85"/>
    <w:rsid w:val="001041C9"/>
    <w:rsid w:val="0010433A"/>
    <w:rsid w:val="00104560"/>
    <w:rsid w:val="00104645"/>
    <w:rsid w:val="00104722"/>
    <w:rsid w:val="00104801"/>
    <w:rsid w:val="00105376"/>
    <w:rsid w:val="001059AF"/>
    <w:rsid w:val="00105D41"/>
    <w:rsid w:val="00105D96"/>
    <w:rsid w:val="0010641A"/>
    <w:rsid w:val="00106654"/>
    <w:rsid w:val="001067B3"/>
    <w:rsid w:val="001068C2"/>
    <w:rsid w:val="00106A23"/>
    <w:rsid w:val="00106C7A"/>
    <w:rsid w:val="001076DC"/>
    <w:rsid w:val="001105A1"/>
    <w:rsid w:val="00110D35"/>
    <w:rsid w:val="00111258"/>
    <w:rsid w:val="00111636"/>
    <w:rsid w:val="00112436"/>
    <w:rsid w:val="00112443"/>
    <w:rsid w:val="00112779"/>
    <w:rsid w:val="00112A0B"/>
    <w:rsid w:val="00112B5F"/>
    <w:rsid w:val="00112C3C"/>
    <w:rsid w:val="00112FA7"/>
    <w:rsid w:val="00113050"/>
    <w:rsid w:val="001132B7"/>
    <w:rsid w:val="001138AE"/>
    <w:rsid w:val="00113FFB"/>
    <w:rsid w:val="00114868"/>
    <w:rsid w:val="00114899"/>
    <w:rsid w:val="001151B1"/>
    <w:rsid w:val="00115336"/>
    <w:rsid w:val="001153D8"/>
    <w:rsid w:val="0011666F"/>
    <w:rsid w:val="00116893"/>
    <w:rsid w:val="0011699A"/>
    <w:rsid w:val="00116B03"/>
    <w:rsid w:val="00116C5F"/>
    <w:rsid w:val="00117A13"/>
    <w:rsid w:val="00117B1F"/>
    <w:rsid w:val="00117C10"/>
    <w:rsid w:val="00117E0D"/>
    <w:rsid w:val="00117E92"/>
    <w:rsid w:val="00117FCB"/>
    <w:rsid w:val="001204C3"/>
    <w:rsid w:val="0012072B"/>
    <w:rsid w:val="00120EF7"/>
    <w:rsid w:val="00120FC7"/>
    <w:rsid w:val="00121306"/>
    <w:rsid w:val="001215BF"/>
    <w:rsid w:val="00121800"/>
    <w:rsid w:val="00121B55"/>
    <w:rsid w:val="00121E33"/>
    <w:rsid w:val="00121FF4"/>
    <w:rsid w:val="0012207A"/>
    <w:rsid w:val="001224DB"/>
    <w:rsid w:val="00122F57"/>
    <w:rsid w:val="00123212"/>
    <w:rsid w:val="001236EC"/>
    <w:rsid w:val="001237A5"/>
    <w:rsid w:val="0012413F"/>
    <w:rsid w:val="00125B74"/>
    <w:rsid w:val="00125C82"/>
    <w:rsid w:val="00125D28"/>
    <w:rsid w:val="0012621D"/>
    <w:rsid w:val="00126517"/>
    <w:rsid w:val="00126570"/>
    <w:rsid w:val="00126887"/>
    <w:rsid w:val="0012721F"/>
    <w:rsid w:val="00127262"/>
    <w:rsid w:val="0012733C"/>
    <w:rsid w:val="001275BE"/>
    <w:rsid w:val="00127B7D"/>
    <w:rsid w:val="00127C2B"/>
    <w:rsid w:val="00127C75"/>
    <w:rsid w:val="001308C6"/>
    <w:rsid w:val="00130FCD"/>
    <w:rsid w:val="001316ED"/>
    <w:rsid w:val="0013181F"/>
    <w:rsid w:val="00131911"/>
    <w:rsid w:val="00131FF4"/>
    <w:rsid w:val="00132791"/>
    <w:rsid w:val="00132AA9"/>
    <w:rsid w:val="00133722"/>
    <w:rsid w:val="0013445D"/>
    <w:rsid w:val="00134BDE"/>
    <w:rsid w:val="0013554B"/>
    <w:rsid w:val="0013579A"/>
    <w:rsid w:val="00135820"/>
    <w:rsid w:val="0013585B"/>
    <w:rsid w:val="00135BA7"/>
    <w:rsid w:val="00136021"/>
    <w:rsid w:val="0013604C"/>
    <w:rsid w:val="00136502"/>
    <w:rsid w:val="00136707"/>
    <w:rsid w:val="00136B7C"/>
    <w:rsid w:val="00137340"/>
    <w:rsid w:val="001373F0"/>
    <w:rsid w:val="001374FA"/>
    <w:rsid w:val="001375E9"/>
    <w:rsid w:val="0013760F"/>
    <w:rsid w:val="00137725"/>
    <w:rsid w:val="00140232"/>
    <w:rsid w:val="00140736"/>
    <w:rsid w:val="00140A72"/>
    <w:rsid w:val="00141352"/>
    <w:rsid w:val="0014145B"/>
    <w:rsid w:val="001414C1"/>
    <w:rsid w:val="0014173B"/>
    <w:rsid w:val="001424AA"/>
    <w:rsid w:val="00142ACB"/>
    <w:rsid w:val="00142E68"/>
    <w:rsid w:val="0014316B"/>
    <w:rsid w:val="00143466"/>
    <w:rsid w:val="001437AE"/>
    <w:rsid w:val="0014402E"/>
    <w:rsid w:val="00144361"/>
    <w:rsid w:val="001443CE"/>
    <w:rsid w:val="001446AD"/>
    <w:rsid w:val="001449DC"/>
    <w:rsid w:val="00145191"/>
    <w:rsid w:val="001451DF"/>
    <w:rsid w:val="001457D3"/>
    <w:rsid w:val="001460BB"/>
    <w:rsid w:val="0014651E"/>
    <w:rsid w:val="0014674C"/>
    <w:rsid w:val="00146A54"/>
    <w:rsid w:val="00146D77"/>
    <w:rsid w:val="00146F94"/>
    <w:rsid w:val="00147C13"/>
    <w:rsid w:val="00150215"/>
    <w:rsid w:val="001503EF"/>
    <w:rsid w:val="0015057A"/>
    <w:rsid w:val="0015093F"/>
    <w:rsid w:val="00151401"/>
    <w:rsid w:val="00151518"/>
    <w:rsid w:val="0015151B"/>
    <w:rsid w:val="001525F7"/>
    <w:rsid w:val="00152D35"/>
    <w:rsid w:val="00152E5D"/>
    <w:rsid w:val="00152F66"/>
    <w:rsid w:val="001530C4"/>
    <w:rsid w:val="001535A2"/>
    <w:rsid w:val="00153CAA"/>
    <w:rsid w:val="00153CBE"/>
    <w:rsid w:val="001540B1"/>
    <w:rsid w:val="00154359"/>
    <w:rsid w:val="00154596"/>
    <w:rsid w:val="001548EC"/>
    <w:rsid w:val="00154C68"/>
    <w:rsid w:val="00154CC3"/>
    <w:rsid w:val="00154DB1"/>
    <w:rsid w:val="00154FB5"/>
    <w:rsid w:val="0015501A"/>
    <w:rsid w:val="00155255"/>
    <w:rsid w:val="001558A2"/>
    <w:rsid w:val="00155967"/>
    <w:rsid w:val="001564E0"/>
    <w:rsid w:val="0015698C"/>
    <w:rsid w:val="00156E5B"/>
    <w:rsid w:val="001570D6"/>
    <w:rsid w:val="00157299"/>
    <w:rsid w:val="001579EC"/>
    <w:rsid w:val="00157E46"/>
    <w:rsid w:val="00157F52"/>
    <w:rsid w:val="00157FDD"/>
    <w:rsid w:val="00160458"/>
    <w:rsid w:val="00160922"/>
    <w:rsid w:val="001609FF"/>
    <w:rsid w:val="00160C2E"/>
    <w:rsid w:val="00160F2E"/>
    <w:rsid w:val="001613D0"/>
    <w:rsid w:val="00161702"/>
    <w:rsid w:val="00161A63"/>
    <w:rsid w:val="00161B7A"/>
    <w:rsid w:val="00162A8F"/>
    <w:rsid w:val="00162B48"/>
    <w:rsid w:val="00162B59"/>
    <w:rsid w:val="00162F09"/>
    <w:rsid w:val="00162FB9"/>
    <w:rsid w:val="00163E18"/>
    <w:rsid w:val="00163EF6"/>
    <w:rsid w:val="0016401F"/>
    <w:rsid w:val="00164406"/>
    <w:rsid w:val="00164A91"/>
    <w:rsid w:val="00164F3B"/>
    <w:rsid w:val="0016515B"/>
    <w:rsid w:val="00165173"/>
    <w:rsid w:val="001653BD"/>
    <w:rsid w:val="00165AAC"/>
    <w:rsid w:val="00165C13"/>
    <w:rsid w:val="001663BE"/>
    <w:rsid w:val="001663D2"/>
    <w:rsid w:val="0016696C"/>
    <w:rsid w:val="00166B78"/>
    <w:rsid w:val="00166C32"/>
    <w:rsid w:val="00166E66"/>
    <w:rsid w:val="0016716C"/>
    <w:rsid w:val="0016748E"/>
    <w:rsid w:val="00167879"/>
    <w:rsid w:val="00167F4B"/>
    <w:rsid w:val="0017063A"/>
    <w:rsid w:val="0017130C"/>
    <w:rsid w:val="00171455"/>
    <w:rsid w:val="00171535"/>
    <w:rsid w:val="001716D1"/>
    <w:rsid w:val="001716FB"/>
    <w:rsid w:val="00172293"/>
    <w:rsid w:val="001727CB"/>
    <w:rsid w:val="00172CF1"/>
    <w:rsid w:val="00172FBD"/>
    <w:rsid w:val="00173611"/>
    <w:rsid w:val="00173676"/>
    <w:rsid w:val="00173EF5"/>
    <w:rsid w:val="001743E2"/>
    <w:rsid w:val="00174464"/>
    <w:rsid w:val="00174997"/>
    <w:rsid w:val="00175193"/>
    <w:rsid w:val="001752B3"/>
    <w:rsid w:val="00175BDA"/>
    <w:rsid w:val="00175E30"/>
    <w:rsid w:val="00175EA4"/>
    <w:rsid w:val="00175F0E"/>
    <w:rsid w:val="00176263"/>
    <w:rsid w:val="00176B13"/>
    <w:rsid w:val="00176E80"/>
    <w:rsid w:val="0017766A"/>
    <w:rsid w:val="001776B2"/>
    <w:rsid w:val="00177C6B"/>
    <w:rsid w:val="00177C6E"/>
    <w:rsid w:val="00180958"/>
    <w:rsid w:val="00180965"/>
    <w:rsid w:val="00180D2F"/>
    <w:rsid w:val="00180D4C"/>
    <w:rsid w:val="001817C9"/>
    <w:rsid w:val="001818D1"/>
    <w:rsid w:val="00181A2D"/>
    <w:rsid w:val="00181A46"/>
    <w:rsid w:val="0018200A"/>
    <w:rsid w:val="0018227B"/>
    <w:rsid w:val="00182441"/>
    <w:rsid w:val="001825A8"/>
    <w:rsid w:val="0018295A"/>
    <w:rsid w:val="00183391"/>
    <w:rsid w:val="0018342B"/>
    <w:rsid w:val="00183C00"/>
    <w:rsid w:val="001843D1"/>
    <w:rsid w:val="00184C3E"/>
    <w:rsid w:val="00185219"/>
    <w:rsid w:val="00185361"/>
    <w:rsid w:val="00185471"/>
    <w:rsid w:val="00185527"/>
    <w:rsid w:val="0018573B"/>
    <w:rsid w:val="00185787"/>
    <w:rsid w:val="001860D4"/>
    <w:rsid w:val="001864F3"/>
    <w:rsid w:val="0018653B"/>
    <w:rsid w:val="0018667D"/>
    <w:rsid w:val="001867F6"/>
    <w:rsid w:val="001868A1"/>
    <w:rsid w:val="00186AB9"/>
    <w:rsid w:val="00186D57"/>
    <w:rsid w:val="0018730D"/>
    <w:rsid w:val="0018759D"/>
    <w:rsid w:val="00187A8C"/>
    <w:rsid w:val="00187AE1"/>
    <w:rsid w:val="00187FB8"/>
    <w:rsid w:val="0019061E"/>
    <w:rsid w:val="001907C8"/>
    <w:rsid w:val="00190C6F"/>
    <w:rsid w:val="001922E9"/>
    <w:rsid w:val="00192D10"/>
    <w:rsid w:val="00193502"/>
    <w:rsid w:val="00193800"/>
    <w:rsid w:val="0019395A"/>
    <w:rsid w:val="00193B3E"/>
    <w:rsid w:val="00193F10"/>
    <w:rsid w:val="00194AE9"/>
    <w:rsid w:val="00194E27"/>
    <w:rsid w:val="001956A9"/>
    <w:rsid w:val="001956C3"/>
    <w:rsid w:val="001956DB"/>
    <w:rsid w:val="0019570A"/>
    <w:rsid w:val="00195A76"/>
    <w:rsid w:val="00195B60"/>
    <w:rsid w:val="00195EC9"/>
    <w:rsid w:val="00195F26"/>
    <w:rsid w:val="00195FB3"/>
    <w:rsid w:val="00196A48"/>
    <w:rsid w:val="00196CA6"/>
    <w:rsid w:val="00196D3D"/>
    <w:rsid w:val="0019709A"/>
    <w:rsid w:val="0019759A"/>
    <w:rsid w:val="0019791A"/>
    <w:rsid w:val="001A001B"/>
    <w:rsid w:val="001A0102"/>
    <w:rsid w:val="001A03C6"/>
    <w:rsid w:val="001A04AF"/>
    <w:rsid w:val="001A06A7"/>
    <w:rsid w:val="001A0821"/>
    <w:rsid w:val="001A0896"/>
    <w:rsid w:val="001A0A53"/>
    <w:rsid w:val="001A0A66"/>
    <w:rsid w:val="001A0CD2"/>
    <w:rsid w:val="001A0D9B"/>
    <w:rsid w:val="001A1383"/>
    <w:rsid w:val="001A1627"/>
    <w:rsid w:val="001A18BB"/>
    <w:rsid w:val="001A1AD7"/>
    <w:rsid w:val="001A2146"/>
    <w:rsid w:val="001A2DBB"/>
    <w:rsid w:val="001A2EBF"/>
    <w:rsid w:val="001A3040"/>
    <w:rsid w:val="001A31AE"/>
    <w:rsid w:val="001A33D1"/>
    <w:rsid w:val="001A3432"/>
    <w:rsid w:val="001A37B5"/>
    <w:rsid w:val="001A3B1F"/>
    <w:rsid w:val="001A3DD8"/>
    <w:rsid w:val="001A4619"/>
    <w:rsid w:val="001A4E08"/>
    <w:rsid w:val="001A4F1B"/>
    <w:rsid w:val="001A5438"/>
    <w:rsid w:val="001A5ECF"/>
    <w:rsid w:val="001A5F00"/>
    <w:rsid w:val="001A67AE"/>
    <w:rsid w:val="001A6993"/>
    <w:rsid w:val="001A6AC1"/>
    <w:rsid w:val="001A71AD"/>
    <w:rsid w:val="001A77C2"/>
    <w:rsid w:val="001A77F4"/>
    <w:rsid w:val="001A7852"/>
    <w:rsid w:val="001A7F82"/>
    <w:rsid w:val="001B002E"/>
    <w:rsid w:val="001B12C5"/>
    <w:rsid w:val="001B12F3"/>
    <w:rsid w:val="001B1359"/>
    <w:rsid w:val="001B1509"/>
    <w:rsid w:val="001B1AC2"/>
    <w:rsid w:val="001B1FEB"/>
    <w:rsid w:val="001B2031"/>
    <w:rsid w:val="001B20D1"/>
    <w:rsid w:val="001B29FD"/>
    <w:rsid w:val="001B2CA5"/>
    <w:rsid w:val="001B304F"/>
    <w:rsid w:val="001B3288"/>
    <w:rsid w:val="001B34C4"/>
    <w:rsid w:val="001B4111"/>
    <w:rsid w:val="001B54F5"/>
    <w:rsid w:val="001B56C8"/>
    <w:rsid w:val="001B5BC6"/>
    <w:rsid w:val="001B5C12"/>
    <w:rsid w:val="001B618E"/>
    <w:rsid w:val="001B6195"/>
    <w:rsid w:val="001B63AE"/>
    <w:rsid w:val="001B63FF"/>
    <w:rsid w:val="001B662D"/>
    <w:rsid w:val="001B66E8"/>
    <w:rsid w:val="001B671D"/>
    <w:rsid w:val="001B67D2"/>
    <w:rsid w:val="001B6E19"/>
    <w:rsid w:val="001B70C4"/>
    <w:rsid w:val="001B7427"/>
    <w:rsid w:val="001B7488"/>
    <w:rsid w:val="001B7604"/>
    <w:rsid w:val="001B792E"/>
    <w:rsid w:val="001B7B38"/>
    <w:rsid w:val="001B7B68"/>
    <w:rsid w:val="001B7E1E"/>
    <w:rsid w:val="001C02FE"/>
    <w:rsid w:val="001C0392"/>
    <w:rsid w:val="001C0819"/>
    <w:rsid w:val="001C0FAA"/>
    <w:rsid w:val="001C168C"/>
    <w:rsid w:val="001C1878"/>
    <w:rsid w:val="001C21D7"/>
    <w:rsid w:val="001C2290"/>
    <w:rsid w:val="001C2A04"/>
    <w:rsid w:val="001C2E23"/>
    <w:rsid w:val="001C340D"/>
    <w:rsid w:val="001C3555"/>
    <w:rsid w:val="001C35A7"/>
    <w:rsid w:val="001C387C"/>
    <w:rsid w:val="001C3B85"/>
    <w:rsid w:val="001C3DB9"/>
    <w:rsid w:val="001C3DED"/>
    <w:rsid w:val="001C3FAF"/>
    <w:rsid w:val="001C3FE8"/>
    <w:rsid w:val="001C4058"/>
    <w:rsid w:val="001C405F"/>
    <w:rsid w:val="001C41A9"/>
    <w:rsid w:val="001C4203"/>
    <w:rsid w:val="001C4A01"/>
    <w:rsid w:val="001C4C43"/>
    <w:rsid w:val="001C4CF7"/>
    <w:rsid w:val="001C4D4C"/>
    <w:rsid w:val="001C4E00"/>
    <w:rsid w:val="001C4EFC"/>
    <w:rsid w:val="001C5787"/>
    <w:rsid w:val="001C57A3"/>
    <w:rsid w:val="001C5875"/>
    <w:rsid w:val="001C5C81"/>
    <w:rsid w:val="001C60E0"/>
    <w:rsid w:val="001C60F8"/>
    <w:rsid w:val="001C61CA"/>
    <w:rsid w:val="001C6E13"/>
    <w:rsid w:val="001C750E"/>
    <w:rsid w:val="001C786E"/>
    <w:rsid w:val="001C7950"/>
    <w:rsid w:val="001C7E06"/>
    <w:rsid w:val="001D0866"/>
    <w:rsid w:val="001D0C59"/>
    <w:rsid w:val="001D0C92"/>
    <w:rsid w:val="001D11B0"/>
    <w:rsid w:val="001D1491"/>
    <w:rsid w:val="001D1A72"/>
    <w:rsid w:val="001D1CC3"/>
    <w:rsid w:val="001D1E2C"/>
    <w:rsid w:val="001D41FF"/>
    <w:rsid w:val="001D43C8"/>
    <w:rsid w:val="001D445F"/>
    <w:rsid w:val="001D4747"/>
    <w:rsid w:val="001D475D"/>
    <w:rsid w:val="001D49A3"/>
    <w:rsid w:val="001D4A0B"/>
    <w:rsid w:val="001D4C05"/>
    <w:rsid w:val="001D4C30"/>
    <w:rsid w:val="001D5999"/>
    <w:rsid w:val="001D5C60"/>
    <w:rsid w:val="001D6B50"/>
    <w:rsid w:val="001D6BDF"/>
    <w:rsid w:val="001D6E5E"/>
    <w:rsid w:val="001D770F"/>
    <w:rsid w:val="001D783E"/>
    <w:rsid w:val="001D78FE"/>
    <w:rsid w:val="001D7924"/>
    <w:rsid w:val="001D7A60"/>
    <w:rsid w:val="001D7BC8"/>
    <w:rsid w:val="001E00A4"/>
    <w:rsid w:val="001E0897"/>
    <w:rsid w:val="001E0D06"/>
    <w:rsid w:val="001E1C83"/>
    <w:rsid w:val="001E1E0C"/>
    <w:rsid w:val="001E20DC"/>
    <w:rsid w:val="001E23FF"/>
    <w:rsid w:val="001E277E"/>
    <w:rsid w:val="001E2916"/>
    <w:rsid w:val="001E2EC1"/>
    <w:rsid w:val="001E3472"/>
    <w:rsid w:val="001E3B4C"/>
    <w:rsid w:val="001E3BB9"/>
    <w:rsid w:val="001E3C0E"/>
    <w:rsid w:val="001E3D04"/>
    <w:rsid w:val="001E3E1A"/>
    <w:rsid w:val="001E42F6"/>
    <w:rsid w:val="001E4645"/>
    <w:rsid w:val="001E47EA"/>
    <w:rsid w:val="001E48EA"/>
    <w:rsid w:val="001E4C28"/>
    <w:rsid w:val="001E4ED0"/>
    <w:rsid w:val="001E4FA0"/>
    <w:rsid w:val="001E5466"/>
    <w:rsid w:val="001E5C9B"/>
    <w:rsid w:val="001E6099"/>
    <w:rsid w:val="001E61AA"/>
    <w:rsid w:val="001E6572"/>
    <w:rsid w:val="001E659E"/>
    <w:rsid w:val="001E6804"/>
    <w:rsid w:val="001E6910"/>
    <w:rsid w:val="001E6E81"/>
    <w:rsid w:val="001E6E87"/>
    <w:rsid w:val="001E70E0"/>
    <w:rsid w:val="001E7187"/>
    <w:rsid w:val="001E7488"/>
    <w:rsid w:val="001E74AF"/>
    <w:rsid w:val="001E7540"/>
    <w:rsid w:val="001E759A"/>
    <w:rsid w:val="001E77B4"/>
    <w:rsid w:val="001E781E"/>
    <w:rsid w:val="001F0157"/>
    <w:rsid w:val="001F02F2"/>
    <w:rsid w:val="001F03E8"/>
    <w:rsid w:val="001F0413"/>
    <w:rsid w:val="001F0998"/>
    <w:rsid w:val="001F0E34"/>
    <w:rsid w:val="001F129B"/>
    <w:rsid w:val="001F14C5"/>
    <w:rsid w:val="001F15AC"/>
    <w:rsid w:val="001F1649"/>
    <w:rsid w:val="001F1A23"/>
    <w:rsid w:val="001F1BD9"/>
    <w:rsid w:val="001F1BEF"/>
    <w:rsid w:val="001F1EC1"/>
    <w:rsid w:val="001F1F15"/>
    <w:rsid w:val="001F200A"/>
    <w:rsid w:val="001F2120"/>
    <w:rsid w:val="001F231E"/>
    <w:rsid w:val="001F236E"/>
    <w:rsid w:val="001F23A7"/>
    <w:rsid w:val="001F2622"/>
    <w:rsid w:val="001F2E00"/>
    <w:rsid w:val="001F312F"/>
    <w:rsid w:val="001F319F"/>
    <w:rsid w:val="001F3287"/>
    <w:rsid w:val="001F37F9"/>
    <w:rsid w:val="001F386D"/>
    <w:rsid w:val="001F3C57"/>
    <w:rsid w:val="001F3D59"/>
    <w:rsid w:val="001F4D54"/>
    <w:rsid w:val="001F4DFE"/>
    <w:rsid w:val="001F4E35"/>
    <w:rsid w:val="001F55A7"/>
    <w:rsid w:val="001F5653"/>
    <w:rsid w:val="001F5B88"/>
    <w:rsid w:val="001F5E11"/>
    <w:rsid w:val="001F6001"/>
    <w:rsid w:val="001F6C2F"/>
    <w:rsid w:val="001F6C74"/>
    <w:rsid w:val="001F6D45"/>
    <w:rsid w:val="001F7396"/>
    <w:rsid w:val="001F7A28"/>
    <w:rsid w:val="001F7A71"/>
    <w:rsid w:val="001F7B04"/>
    <w:rsid w:val="001F7B1A"/>
    <w:rsid w:val="001F7E24"/>
    <w:rsid w:val="00200181"/>
    <w:rsid w:val="00200995"/>
    <w:rsid w:val="00201055"/>
    <w:rsid w:val="00201116"/>
    <w:rsid w:val="0020130F"/>
    <w:rsid w:val="0020133B"/>
    <w:rsid w:val="002013DF"/>
    <w:rsid w:val="002015FE"/>
    <w:rsid w:val="00201B7C"/>
    <w:rsid w:val="00201D6D"/>
    <w:rsid w:val="00201F06"/>
    <w:rsid w:val="002024AB"/>
    <w:rsid w:val="002027D4"/>
    <w:rsid w:val="00202828"/>
    <w:rsid w:val="00202AED"/>
    <w:rsid w:val="00202E3C"/>
    <w:rsid w:val="00202FC8"/>
    <w:rsid w:val="00203354"/>
    <w:rsid w:val="00203814"/>
    <w:rsid w:val="00203B4C"/>
    <w:rsid w:val="00203E06"/>
    <w:rsid w:val="0020492E"/>
    <w:rsid w:val="0020498F"/>
    <w:rsid w:val="00204993"/>
    <w:rsid w:val="00204C59"/>
    <w:rsid w:val="00204DAB"/>
    <w:rsid w:val="002050DB"/>
    <w:rsid w:val="00205303"/>
    <w:rsid w:val="00205C88"/>
    <w:rsid w:val="002060BB"/>
    <w:rsid w:val="002065A1"/>
    <w:rsid w:val="00206884"/>
    <w:rsid w:val="00206887"/>
    <w:rsid w:val="002068CC"/>
    <w:rsid w:val="00206D62"/>
    <w:rsid w:val="00206F00"/>
    <w:rsid w:val="00207191"/>
    <w:rsid w:val="002072B9"/>
    <w:rsid w:val="00207784"/>
    <w:rsid w:val="00207806"/>
    <w:rsid w:val="002079F1"/>
    <w:rsid w:val="00207E17"/>
    <w:rsid w:val="0021066F"/>
    <w:rsid w:val="0021079D"/>
    <w:rsid w:val="0021091F"/>
    <w:rsid w:val="002109D7"/>
    <w:rsid w:val="00210AA7"/>
    <w:rsid w:val="00210CE4"/>
    <w:rsid w:val="00210FF6"/>
    <w:rsid w:val="002118F0"/>
    <w:rsid w:val="00211A94"/>
    <w:rsid w:val="00211DB4"/>
    <w:rsid w:val="00211FF9"/>
    <w:rsid w:val="00212490"/>
    <w:rsid w:val="002126B3"/>
    <w:rsid w:val="0021290E"/>
    <w:rsid w:val="00212AEC"/>
    <w:rsid w:val="00212F48"/>
    <w:rsid w:val="00213196"/>
    <w:rsid w:val="002131F5"/>
    <w:rsid w:val="00213B8D"/>
    <w:rsid w:val="00213E6B"/>
    <w:rsid w:val="00213E7B"/>
    <w:rsid w:val="00214847"/>
    <w:rsid w:val="00214AF7"/>
    <w:rsid w:val="00214C31"/>
    <w:rsid w:val="00216005"/>
    <w:rsid w:val="0021654A"/>
    <w:rsid w:val="0021661E"/>
    <w:rsid w:val="002175D3"/>
    <w:rsid w:val="002179B5"/>
    <w:rsid w:val="00217B87"/>
    <w:rsid w:val="00217FB0"/>
    <w:rsid w:val="00217FFE"/>
    <w:rsid w:val="00220061"/>
    <w:rsid w:val="00220564"/>
    <w:rsid w:val="0022059A"/>
    <w:rsid w:val="00220639"/>
    <w:rsid w:val="00221028"/>
    <w:rsid w:val="0022120B"/>
    <w:rsid w:val="00221347"/>
    <w:rsid w:val="002213E4"/>
    <w:rsid w:val="002216E7"/>
    <w:rsid w:val="00221D6B"/>
    <w:rsid w:val="00221EB3"/>
    <w:rsid w:val="00221EE6"/>
    <w:rsid w:val="00221F1A"/>
    <w:rsid w:val="00221F71"/>
    <w:rsid w:val="00221FEC"/>
    <w:rsid w:val="00222353"/>
    <w:rsid w:val="00222529"/>
    <w:rsid w:val="00222B20"/>
    <w:rsid w:val="00222C3C"/>
    <w:rsid w:val="00222EDE"/>
    <w:rsid w:val="002233B5"/>
    <w:rsid w:val="00223BFC"/>
    <w:rsid w:val="002240B9"/>
    <w:rsid w:val="002241CD"/>
    <w:rsid w:val="002241F5"/>
    <w:rsid w:val="00224547"/>
    <w:rsid w:val="002250E2"/>
    <w:rsid w:val="0022577C"/>
    <w:rsid w:val="0022577E"/>
    <w:rsid w:val="00225AC4"/>
    <w:rsid w:val="00225C7B"/>
    <w:rsid w:val="00225D6A"/>
    <w:rsid w:val="00225D8F"/>
    <w:rsid w:val="00226BF1"/>
    <w:rsid w:val="00226D48"/>
    <w:rsid w:val="00226E7C"/>
    <w:rsid w:val="00226EBE"/>
    <w:rsid w:val="0022720F"/>
    <w:rsid w:val="00227B07"/>
    <w:rsid w:val="00227F67"/>
    <w:rsid w:val="00227F99"/>
    <w:rsid w:val="00230041"/>
    <w:rsid w:val="002300E7"/>
    <w:rsid w:val="00230C90"/>
    <w:rsid w:val="00230F2C"/>
    <w:rsid w:val="00230F96"/>
    <w:rsid w:val="00230FBD"/>
    <w:rsid w:val="002313A8"/>
    <w:rsid w:val="00231E66"/>
    <w:rsid w:val="00232221"/>
    <w:rsid w:val="0023286C"/>
    <w:rsid w:val="002328AB"/>
    <w:rsid w:val="00232F97"/>
    <w:rsid w:val="002333B0"/>
    <w:rsid w:val="002336D5"/>
    <w:rsid w:val="00233904"/>
    <w:rsid w:val="00233CB2"/>
    <w:rsid w:val="00233FC2"/>
    <w:rsid w:val="00234122"/>
    <w:rsid w:val="0023421A"/>
    <w:rsid w:val="002342F9"/>
    <w:rsid w:val="00234307"/>
    <w:rsid w:val="002343AC"/>
    <w:rsid w:val="00234465"/>
    <w:rsid w:val="002345E3"/>
    <w:rsid w:val="00234802"/>
    <w:rsid w:val="00234F8A"/>
    <w:rsid w:val="00235466"/>
    <w:rsid w:val="0023570A"/>
    <w:rsid w:val="00235EC8"/>
    <w:rsid w:val="002363E5"/>
    <w:rsid w:val="00236572"/>
    <w:rsid w:val="00236767"/>
    <w:rsid w:val="00236A0D"/>
    <w:rsid w:val="00236A5E"/>
    <w:rsid w:val="00236AEF"/>
    <w:rsid w:val="00236E33"/>
    <w:rsid w:val="002376F7"/>
    <w:rsid w:val="0024002A"/>
    <w:rsid w:val="002400FE"/>
    <w:rsid w:val="00240970"/>
    <w:rsid w:val="00241009"/>
    <w:rsid w:val="002415BF"/>
    <w:rsid w:val="002416C3"/>
    <w:rsid w:val="0024187E"/>
    <w:rsid w:val="00241A7F"/>
    <w:rsid w:val="00241B2F"/>
    <w:rsid w:val="00241D06"/>
    <w:rsid w:val="00241D89"/>
    <w:rsid w:val="0024202F"/>
    <w:rsid w:val="002422B4"/>
    <w:rsid w:val="00242D2E"/>
    <w:rsid w:val="00243102"/>
    <w:rsid w:val="00243168"/>
    <w:rsid w:val="00243289"/>
    <w:rsid w:val="002433FE"/>
    <w:rsid w:val="00243B98"/>
    <w:rsid w:val="00243D2F"/>
    <w:rsid w:val="00243F0A"/>
    <w:rsid w:val="00244724"/>
    <w:rsid w:val="00244EDD"/>
    <w:rsid w:val="00245255"/>
    <w:rsid w:val="002458F1"/>
    <w:rsid w:val="00245DCC"/>
    <w:rsid w:val="00245FAD"/>
    <w:rsid w:val="002464F7"/>
    <w:rsid w:val="002467B2"/>
    <w:rsid w:val="00246A36"/>
    <w:rsid w:val="00246C1D"/>
    <w:rsid w:val="00246E70"/>
    <w:rsid w:val="002471B4"/>
    <w:rsid w:val="00247230"/>
    <w:rsid w:val="0024771A"/>
    <w:rsid w:val="002477EE"/>
    <w:rsid w:val="00247C5D"/>
    <w:rsid w:val="00250154"/>
    <w:rsid w:val="00250792"/>
    <w:rsid w:val="002508A6"/>
    <w:rsid w:val="00250987"/>
    <w:rsid w:val="00250FAE"/>
    <w:rsid w:val="002511F9"/>
    <w:rsid w:val="00251221"/>
    <w:rsid w:val="002518E8"/>
    <w:rsid w:val="00251C31"/>
    <w:rsid w:val="002520BE"/>
    <w:rsid w:val="00252294"/>
    <w:rsid w:val="002527E8"/>
    <w:rsid w:val="002528FE"/>
    <w:rsid w:val="00252D33"/>
    <w:rsid w:val="00252D9D"/>
    <w:rsid w:val="00252EAA"/>
    <w:rsid w:val="0025329B"/>
    <w:rsid w:val="00253686"/>
    <w:rsid w:val="00253FF7"/>
    <w:rsid w:val="00254034"/>
    <w:rsid w:val="0025419B"/>
    <w:rsid w:val="002541DB"/>
    <w:rsid w:val="00254271"/>
    <w:rsid w:val="00254512"/>
    <w:rsid w:val="00254757"/>
    <w:rsid w:val="00255131"/>
    <w:rsid w:val="00255EE5"/>
    <w:rsid w:val="0025610B"/>
    <w:rsid w:val="002561AA"/>
    <w:rsid w:val="002566DA"/>
    <w:rsid w:val="00256BED"/>
    <w:rsid w:val="0025729B"/>
    <w:rsid w:val="00257ADF"/>
    <w:rsid w:val="00257BF3"/>
    <w:rsid w:val="00257D41"/>
    <w:rsid w:val="00257E70"/>
    <w:rsid w:val="002604E4"/>
    <w:rsid w:val="002608AC"/>
    <w:rsid w:val="0026093A"/>
    <w:rsid w:val="00261198"/>
    <w:rsid w:val="0026137A"/>
    <w:rsid w:val="0026156F"/>
    <w:rsid w:val="00261664"/>
    <w:rsid w:val="00261C98"/>
    <w:rsid w:val="00261E02"/>
    <w:rsid w:val="00261E0F"/>
    <w:rsid w:val="00262187"/>
    <w:rsid w:val="002621A3"/>
    <w:rsid w:val="00262551"/>
    <w:rsid w:val="002627A2"/>
    <w:rsid w:val="002629B0"/>
    <w:rsid w:val="00263200"/>
    <w:rsid w:val="00263305"/>
    <w:rsid w:val="00263A2E"/>
    <w:rsid w:val="00263F58"/>
    <w:rsid w:val="00264531"/>
    <w:rsid w:val="002652B5"/>
    <w:rsid w:val="00265375"/>
    <w:rsid w:val="00265C21"/>
    <w:rsid w:val="00266295"/>
    <w:rsid w:val="00266592"/>
    <w:rsid w:val="00266611"/>
    <w:rsid w:val="0026677C"/>
    <w:rsid w:val="002668B0"/>
    <w:rsid w:val="0026695A"/>
    <w:rsid w:val="00266F3F"/>
    <w:rsid w:val="00267030"/>
    <w:rsid w:val="0026727F"/>
    <w:rsid w:val="002674F7"/>
    <w:rsid w:val="00267537"/>
    <w:rsid w:val="002677B8"/>
    <w:rsid w:val="00267B59"/>
    <w:rsid w:val="00267C00"/>
    <w:rsid w:val="00270021"/>
    <w:rsid w:val="002706A2"/>
    <w:rsid w:val="0027070D"/>
    <w:rsid w:val="002707E5"/>
    <w:rsid w:val="002707FF"/>
    <w:rsid w:val="00270A54"/>
    <w:rsid w:val="0027117E"/>
    <w:rsid w:val="002716F0"/>
    <w:rsid w:val="00271C29"/>
    <w:rsid w:val="00271C90"/>
    <w:rsid w:val="00271D23"/>
    <w:rsid w:val="00272308"/>
    <w:rsid w:val="00272C08"/>
    <w:rsid w:val="00272E4E"/>
    <w:rsid w:val="002730F5"/>
    <w:rsid w:val="002732BE"/>
    <w:rsid w:val="0027333C"/>
    <w:rsid w:val="0027344B"/>
    <w:rsid w:val="00273541"/>
    <w:rsid w:val="002739BA"/>
    <w:rsid w:val="002740EC"/>
    <w:rsid w:val="0027412F"/>
    <w:rsid w:val="0027413E"/>
    <w:rsid w:val="00274271"/>
    <w:rsid w:val="0027443F"/>
    <w:rsid w:val="002745C5"/>
    <w:rsid w:val="002746C1"/>
    <w:rsid w:val="002748BF"/>
    <w:rsid w:val="00274D14"/>
    <w:rsid w:val="00274DFA"/>
    <w:rsid w:val="00274F71"/>
    <w:rsid w:val="002750B7"/>
    <w:rsid w:val="0027538D"/>
    <w:rsid w:val="00275411"/>
    <w:rsid w:val="00275782"/>
    <w:rsid w:val="002759BB"/>
    <w:rsid w:val="002759F6"/>
    <w:rsid w:val="00275EC6"/>
    <w:rsid w:val="00276047"/>
    <w:rsid w:val="002761EE"/>
    <w:rsid w:val="002764FB"/>
    <w:rsid w:val="0027695F"/>
    <w:rsid w:val="002770AF"/>
    <w:rsid w:val="00277428"/>
    <w:rsid w:val="002776B1"/>
    <w:rsid w:val="00277721"/>
    <w:rsid w:val="00277C7E"/>
    <w:rsid w:val="0028050F"/>
    <w:rsid w:val="00280810"/>
    <w:rsid w:val="00280B8B"/>
    <w:rsid w:val="00280F91"/>
    <w:rsid w:val="00281501"/>
    <w:rsid w:val="00281666"/>
    <w:rsid w:val="00281796"/>
    <w:rsid w:val="0028199F"/>
    <w:rsid w:val="00282CAB"/>
    <w:rsid w:val="00282EAA"/>
    <w:rsid w:val="00283029"/>
    <w:rsid w:val="0028307E"/>
    <w:rsid w:val="00283787"/>
    <w:rsid w:val="0028391E"/>
    <w:rsid w:val="00283E89"/>
    <w:rsid w:val="00284327"/>
    <w:rsid w:val="0028478D"/>
    <w:rsid w:val="00284C59"/>
    <w:rsid w:val="00284D8C"/>
    <w:rsid w:val="00284FB3"/>
    <w:rsid w:val="002853CF"/>
    <w:rsid w:val="00285B1D"/>
    <w:rsid w:val="00285ECD"/>
    <w:rsid w:val="002864D8"/>
    <w:rsid w:val="00286567"/>
    <w:rsid w:val="002867CE"/>
    <w:rsid w:val="002867DB"/>
    <w:rsid w:val="002869F4"/>
    <w:rsid w:val="00286A4E"/>
    <w:rsid w:val="00286CDF"/>
    <w:rsid w:val="00286E98"/>
    <w:rsid w:val="0028731A"/>
    <w:rsid w:val="00287495"/>
    <w:rsid w:val="0028764E"/>
    <w:rsid w:val="0029012E"/>
    <w:rsid w:val="0029040F"/>
    <w:rsid w:val="00290828"/>
    <w:rsid w:val="00290839"/>
    <w:rsid w:val="00290B79"/>
    <w:rsid w:val="00290B9C"/>
    <w:rsid w:val="00290E9F"/>
    <w:rsid w:val="00290FDA"/>
    <w:rsid w:val="00291306"/>
    <w:rsid w:val="00291695"/>
    <w:rsid w:val="0029191A"/>
    <w:rsid w:val="002919C4"/>
    <w:rsid w:val="002919E2"/>
    <w:rsid w:val="00291AF8"/>
    <w:rsid w:val="002921AF"/>
    <w:rsid w:val="00292824"/>
    <w:rsid w:val="00292A1C"/>
    <w:rsid w:val="00292E93"/>
    <w:rsid w:val="00293651"/>
    <w:rsid w:val="0029376C"/>
    <w:rsid w:val="00293934"/>
    <w:rsid w:val="00293DD7"/>
    <w:rsid w:val="00293E8C"/>
    <w:rsid w:val="00294108"/>
    <w:rsid w:val="00294164"/>
    <w:rsid w:val="002943FD"/>
    <w:rsid w:val="00294482"/>
    <w:rsid w:val="0029490D"/>
    <w:rsid w:val="00294C9D"/>
    <w:rsid w:val="00294DDE"/>
    <w:rsid w:val="00294E89"/>
    <w:rsid w:val="00294ED7"/>
    <w:rsid w:val="00295081"/>
    <w:rsid w:val="00295129"/>
    <w:rsid w:val="0029516F"/>
    <w:rsid w:val="002952FD"/>
    <w:rsid w:val="002957A6"/>
    <w:rsid w:val="0029583A"/>
    <w:rsid w:val="002958D4"/>
    <w:rsid w:val="00295A9E"/>
    <w:rsid w:val="00295B61"/>
    <w:rsid w:val="0029607F"/>
    <w:rsid w:val="0029611A"/>
    <w:rsid w:val="0029611D"/>
    <w:rsid w:val="00296612"/>
    <w:rsid w:val="002966F5"/>
    <w:rsid w:val="00296C78"/>
    <w:rsid w:val="00296E9C"/>
    <w:rsid w:val="00296FAA"/>
    <w:rsid w:val="0029714A"/>
    <w:rsid w:val="00297196"/>
    <w:rsid w:val="002972D7"/>
    <w:rsid w:val="002976B7"/>
    <w:rsid w:val="002977EC"/>
    <w:rsid w:val="00297997"/>
    <w:rsid w:val="00297CCD"/>
    <w:rsid w:val="00297D6C"/>
    <w:rsid w:val="002A03FC"/>
    <w:rsid w:val="002A05FF"/>
    <w:rsid w:val="002A0787"/>
    <w:rsid w:val="002A0ACA"/>
    <w:rsid w:val="002A1A42"/>
    <w:rsid w:val="002A1AA6"/>
    <w:rsid w:val="002A1CB7"/>
    <w:rsid w:val="002A243E"/>
    <w:rsid w:val="002A24B8"/>
    <w:rsid w:val="002A2C23"/>
    <w:rsid w:val="002A325C"/>
    <w:rsid w:val="002A32DF"/>
    <w:rsid w:val="002A3718"/>
    <w:rsid w:val="002A40C3"/>
    <w:rsid w:val="002A4385"/>
    <w:rsid w:val="002A4490"/>
    <w:rsid w:val="002A4ABA"/>
    <w:rsid w:val="002A4B2D"/>
    <w:rsid w:val="002A4B96"/>
    <w:rsid w:val="002A513B"/>
    <w:rsid w:val="002A51EE"/>
    <w:rsid w:val="002A5285"/>
    <w:rsid w:val="002A5338"/>
    <w:rsid w:val="002A5AD4"/>
    <w:rsid w:val="002A5BD2"/>
    <w:rsid w:val="002A5E08"/>
    <w:rsid w:val="002A637D"/>
    <w:rsid w:val="002A6440"/>
    <w:rsid w:val="002A6484"/>
    <w:rsid w:val="002A673B"/>
    <w:rsid w:val="002A675F"/>
    <w:rsid w:val="002A745D"/>
    <w:rsid w:val="002A7608"/>
    <w:rsid w:val="002A7732"/>
    <w:rsid w:val="002A793A"/>
    <w:rsid w:val="002A7A89"/>
    <w:rsid w:val="002A7AC5"/>
    <w:rsid w:val="002A7C77"/>
    <w:rsid w:val="002A7DAA"/>
    <w:rsid w:val="002A7FB6"/>
    <w:rsid w:val="002B0096"/>
    <w:rsid w:val="002B049B"/>
    <w:rsid w:val="002B096B"/>
    <w:rsid w:val="002B107A"/>
    <w:rsid w:val="002B1597"/>
    <w:rsid w:val="002B1752"/>
    <w:rsid w:val="002B1866"/>
    <w:rsid w:val="002B1E22"/>
    <w:rsid w:val="002B211B"/>
    <w:rsid w:val="002B2980"/>
    <w:rsid w:val="002B2B5D"/>
    <w:rsid w:val="002B2FEC"/>
    <w:rsid w:val="002B3571"/>
    <w:rsid w:val="002B3799"/>
    <w:rsid w:val="002B3E5C"/>
    <w:rsid w:val="002B404F"/>
    <w:rsid w:val="002B4106"/>
    <w:rsid w:val="002B4636"/>
    <w:rsid w:val="002B47E4"/>
    <w:rsid w:val="002B4A8A"/>
    <w:rsid w:val="002B4EB9"/>
    <w:rsid w:val="002B51E4"/>
    <w:rsid w:val="002B5415"/>
    <w:rsid w:val="002B54FC"/>
    <w:rsid w:val="002B55D5"/>
    <w:rsid w:val="002B5631"/>
    <w:rsid w:val="002B6650"/>
    <w:rsid w:val="002B6B88"/>
    <w:rsid w:val="002B6EC5"/>
    <w:rsid w:val="002B6F08"/>
    <w:rsid w:val="002B6FBE"/>
    <w:rsid w:val="002B73C5"/>
    <w:rsid w:val="002B7616"/>
    <w:rsid w:val="002B7814"/>
    <w:rsid w:val="002B7CC5"/>
    <w:rsid w:val="002B7EE2"/>
    <w:rsid w:val="002C0598"/>
    <w:rsid w:val="002C0772"/>
    <w:rsid w:val="002C0E19"/>
    <w:rsid w:val="002C1191"/>
    <w:rsid w:val="002C12A2"/>
    <w:rsid w:val="002C135D"/>
    <w:rsid w:val="002C1367"/>
    <w:rsid w:val="002C1DD4"/>
    <w:rsid w:val="002C1ED3"/>
    <w:rsid w:val="002C2ABE"/>
    <w:rsid w:val="002C2B45"/>
    <w:rsid w:val="002C2F0A"/>
    <w:rsid w:val="002C3261"/>
    <w:rsid w:val="002C3719"/>
    <w:rsid w:val="002C3A1E"/>
    <w:rsid w:val="002C3A32"/>
    <w:rsid w:val="002C3CC5"/>
    <w:rsid w:val="002C3D86"/>
    <w:rsid w:val="002C3EFD"/>
    <w:rsid w:val="002C4403"/>
    <w:rsid w:val="002C45FF"/>
    <w:rsid w:val="002C56E8"/>
    <w:rsid w:val="002C5710"/>
    <w:rsid w:val="002C604C"/>
    <w:rsid w:val="002C609F"/>
    <w:rsid w:val="002C6144"/>
    <w:rsid w:val="002C66FB"/>
    <w:rsid w:val="002C67F9"/>
    <w:rsid w:val="002C70E0"/>
    <w:rsid w:val="002C7333"/>
    <w:rsid w:val="002C774A"/>
    <w:rsid w:val="002C784C"/>
    <w:rsid w:val="002C7DEA"/>
    <w:rsid w:val="002C7E66"/>
    <w:rsid w:val="002D00D9"/>
    <w:rsid w:val="002D0EED"/>
    <w:rsid w:val="002D108A"/>
    <w:rsid w:val="002D1187"/>
    <w:rsid w:val="002D1263"/>
    <w:rsid w:val="002D16C9"/>
    <w:rsid w:val="002D1955"/>
    <w:rsid w:val="002D1959"/>
    <w:rsid w:val="002D1C9D"/>
    <w:rsid w:val="002D1DE1"/>
    <w:rsid w:val="002D1EF3"/>
    <w:rsid w:val="002D21F6"/>
    <w:rsid w:val="002D288A"/>
    <w:rsid w:val="002D2A25"/>
    <w:rsid w:val="002D2CC6"/>
    <w:rsid w:val="002D34E5"/>
    <w:rsid w:val="002D34F1"/>
    <w:rsid w:val="002D37C3"/>
    <w:rsid w:val="002D3851"/>
    <w:rsid w:val="002D3894"/>
    <w:rsid w:val="002D3EB2"/>
    <w:rsid w:val="002D4764"/>
    <w:rsid w:val="002D4860"/>
    <w:rsid w:val="002D4F8B"/>
    <w:rsid w:val="002D534E"/>
    <w:rsid w:val="002D55FF"/>
    <w:rsid w:val="002D5714"/>
    <w:rsid w:val="002D590B"/>
    <w:rsid w:val="002D5A9B"/>
    <w:rsid w:val="002D5AFA"/>
    <w:rsid w:val="002D5FEF"/>
    <w:rsid w:val="002D6459"/>
    <w:rsid w:val="002D67A3"/>
    <w:rsid w:val="002D684A"/>
    <w:rsid w:val="002D7416"/>
    <w:rsid w:val="002D741C"/>
    <w:rsid w:val="002E029A"/>
    <w:rsid w:val="002E0A85"/>
    <w:rsid w:val="002E103F"/>
    <w:rsid w:val="002E1712"/>
    <w:rsid w:val="002E1E15"/>
    <w:rsid w:val="002E1EE5"/>
    <w:rsid w:val="002E1F84"/>
    <w:rsid w:val="002E2349"/>
    <w:rsid w:val="002E283B"/>
    <w:rsid w:val="002E2DB2"/>
    <w:rsid w:val="002E3054"/>
    <w:rsid w:val="002E3240"/>
    <w:rsid w:val="002E324A"/>
    <w:rsid w:val="002E3BC2"/>
    <w:rsid w:val="002E3D7F"/>
    <w:rsid w:val="002E3DDA"/>
    <w:rsid w:val="002E4161"/>
    <w:rsid w:val="002E4423"/>
    <w:rsid w:val="002E44B5"/>
    <w:rsid w:val="002E47F9"/>
    <w:rsid w:val="002E4E10"/>
    <w:rsid w:val="002E545D"/>
    <w:rsid w:val="002E562E"/>
    <w:rsid w:val="002E5C40"/>
    <w:rsid w:val="002E5C5A"/>
    <w:rsid w:val="002E5C7C"/>
    <w:rsid w:val="002E5DC7"/>
    <w:rsid w:val="002E6095"/>
    <w:rsid w:val="002E6581"/>
    <w:rsid w:val="002E791A"/>
    <w:rsid w:val="002E7D17"/>
    <w:rsid w:val="002E7D93"/>
    <w:rsid w:val="002F0650"/>
    <w:rsid w:val="002F0678"/>
    <w:rsid w:val="002F07F0"/>
    <w:rsid w:val="002F083C"/>
    <w:rsid w:val="002F08DD"/>
    <w:rsid w:val="002F095A"/>
    <w:rsid w:val="002F09C7"/>
    <w:rsid w:val="002F0B68"/>
    <w:rsid w:val="002F103F"/>
    <w:rsid w:val="002F1051"/>
    <w:rsid w:val="002F112A"/>
    <w:rsid w:val="002F1494"/>
    <w:rsid w:val="002F1797"/>
    <w:rsid w:val="002F1A47"/>
    <w:rsid w:val="002F200D"/>
    <w:rsid w:val="002F2145"/>
    <w:rsid w:val="002F22A3"/>
    <w:rsid w:val="002F24C8"/>
    <w:rsid w:val="002F27C0"/>
    <w:rsid w:val="002F2979"/>
    <w:rsid w:val="002F2B5E"/>
    <w:rsid w:val="002F2D4B"/>
    <w:rsid w:val="002F2D92"/>
    <w:rsid w:val="002F2FDF"/>
    <w:rsid w:val="002F36E7"/>
    <w:rsid w:val="002F392C"/>
    <w:rsid w:val="002F3C61"/>
    <w:rsid w:val="002F41B3"/>
    <w:rsid w:val="002F42C5"/>
    <w:rsid w:val="002F4306"/>
    <w:rsid w:val="002F49DC"/>
    <w:rsid w:val="002F5C83"/>
    <w:rsid w:val="002F6347"/>
    <w:rsid w:val="002F649F"/>
    <w:rsid w:val="002F697A"/>
    <w:rsid w:val="002F69D6"/>
    <w:rsid w:val="002F6D50"/>
    <w:rsid w:val="002F71BC"/>
    <w:rsid w:val="002F7333"/>
    <w:rsid w:val="002F75B5"/>
    <w:rsid w:val="002F79A4"/>
    <w:rsid w:val="002F7D65"/>
    <w:rsid w:val="002F7D83"/>
    <w:rsid w:val="00300ABD"/>
    <w:rsid w:val="003013E5"/>
    <w:rsid w:val="0030163F"/>
    <w:rsid w:val="0030189C"/>
    <w:rsid w:val="003019DA"/>
    <w:rsid w:val="00301B2F"/>
    <w:rsid w:val="00301C8F"/>
    <w:rsid w:val="003020AE"/>
    <w:rsid w:val="00302143"/>
    <w:rsid w:val="00302201"/>
    <w:rsid w:val="003022B6"/>
    <w:rsid w:val="00302331"/>
    <w:rsid w:val="003023BB"/>
    <w:rsid w:val="003034D8"/>
    <w:rsid w:val="00303B30"/>
    <w:rsid w:val="00303C3B"/>
    <w:rsid w:val="00304008"/>
    <w:rsid w:val="00304674"/>
    <w:rsid w:val="0030472F"/>
    <w:rsid w:val="003047B8"/>
    <w:rsid w:val="003049C4"/>
    <w:rsid w:val="00304A07"/>
    <w:rsid w:val="00304FE8"/>
    <w:rsid w:val="00305390"/>
    <w:rsid w:val="003053C0"/>
    <w:rsid w:val="00305691"/>
    <w:rsid w:val="00305B37"/>
    <w:rsid w:val="00305CA9"/>
    <w:rsid w:val="00305FCC"/>
    <w:rsid w:val="003062F6"/>
    <w:rsid w:val="003065A2"/>
    <w:rsid w:val="0030674A"/>
    <w:rsid w:val="0030677E"/>
    <w:rsid w:val="0030689A"/>
    <w:rsid w:val="00307172"/>
    <w:rsid w:val="003073FB"/>
    <w:rsid w:val="003074DA"/>
    <w:rsid w:val="003079BB"/>
    <w:rsid w:val="00307A70"/>
    <w:rsid w:val="00307AC9"/>
    <w:rsid w:val="00307AF7"/>
    <w:rsid w:val="0031014A"/>
    <w:rsid w:val="003103E8"/>
    <w:rsid w:val="00310AFF"/>
    <w:rsid w:val="00310B3B"/>
    <w:rsid w:val="0031138F"/>
    <w:rsid w:val="0031149E"/>
    <w:rsid w:val="00311832"/>
    <w:rsid w:val="00311842"/>
    <w:rsid w:val="00311935"/>
    <w:rsid w:val="00311DF7"/>
    <w:rsid w:val="00311E76"/>
    <w:rsid w:val="0031217D"/>
    <w:rsid w:val="00312259"/>
    <w:rsid w:val="00312268"/>
    <w:rsid w:val="003122F5"/>
    <w:rsid w:val="00312586"/>
    <w:rsid w:val="0031269F"/>
    <w:rsid w:val="00312729"/>
    <w:rsid w:val="0031346B"/>
    <w:rsid w:val="00313477"/>
    <w:rsid w:val="003134C3"/>
    <w:rsid w:val="00313961"/>
    <w:rsid w:val="00314248"/>
    <w:rsid w:val="00314751"/>
    <w:rsid w:val="00314D51"/>
    <w:rsid w:val="00314E1B"/>
    <w:rsid w:val="0031590C"/>
    <w:rsid w:val="00315A6B"/>
    <w:rsid w:val="00315D9A"/>
    <w:rsid w:val="00315DC0"/>
    <w:rsid w:val="003160BB"/>
    <w:rsid w:val="003161E5"/>
    <w:rsid w:val="003167B4"/>
    <w:rsid w:val="00316E0C"/>
    <w:rsid w:val="00317544"/>
    <w:rsid w:val="0031793C"/>
    <w:rsid w:val="0031796A"/>
    <w:rsid w:val="00317AF8"/>
    <w:rsid w:val="00317DB7"/>
    <w:rsid w:val="0032041A"/>
    <w:rsid w:val="003204C5"/>
    <w:rsid w:val="00320CBF"/>
    <w:rsid w:val="00320D62"/>
    <w:rsid w:val="003213AE"/>
    <w:rsid w:val="003215B0"/>
    <w:rsid w:val="00322598"/>
    <w:rsid w:val="00322812"/>
    <w:rsid w:val="00322896"/>
    <w:rsid w:val="00322A3B"/>
    <w:rsid w:val="00322CC1"/>
    <w:rsid w:val="00322F10"/>
    <w:rsid w:val="00323012"/>
    <w:rsid w:val="003230DF"/>
    <w:rsid w:val="0032323C"/>
    <w:rsid w:val="003238D0"/>
    <w:rsid w:val="003239FD"/>
    <w:rsid w:val="00323CDE"/>
    <w:rsid w:val="0032462D"/>
    <w:rsid w:val="00324E8B"/>
    <w:rsid w:val="00325176"/>
    <w:rsid w:val="00325550"/>
    <w:rsid w:val="003255A4"/>
    <w:rsid w:val="00325914"/>
    <w:rsid w:val="00325C3B"/>
    <w:rsid w:val="00325E51"/>
    <w:rsid w:val="00326276"/>
    <w:rsid w:val="003262CE"/>
    <w:rsid w:val="00327540"/>
    <w:rsid w:val="003275A5"/>
    <w:rsid w:val="00327958"/>
    <w:rsid w:val="00327AA7"/>
    <w:rsid w:val="00327D77"/>
    <w:rsid w:val="00327D9C"/>
    <w:rsid w:val="00330419"/>
    <w:rsid w:val="00330978"/>
    <w:rsid w:val="003313B5"/>
    <w:rsid w:val="0033150E"/>
    <w:rsid w:val="00331784"/>
    <w:rsid w:val="00331870"/>
    <w:rsid w:val="003318A4"/>
    <w:rsid w:val="00331AE6"/>
    <w:rsid w:val="00331B56"/>
    <w:rsid w:val="00332013"/>
    <w:rsid w:val="003327E3"/>
    <w:rsid w:val="00332C9B"/>
    <w:rsid w:val="00332DCD"/>
    <w:rsid w:val="00332F52"/>
    <w:rsid w:val="0033328C"/>
    <w:rsid w:val="00333545"/>
    <w:rsid w:val="003335F5"/>
    <w:rsid w:val="00333DC9"/>
    <w:rsid w:val="00334056"/>
    <w:rsid w:val="00334111"/>
    <w:rsid w:val="00334A93"/>
    <w:rsid w:val="00334CE5"/>
    <w:rsid w:val="00334DA4"/>
    <w:rsid w:val="00334F81"/>
    <w:rsid w:val="003350DB"/>
    <w:rsid w:val="0033540A"/>
    <w:rsid w:val="00335B20"/>
    <w:rsid w:val="00335B58"/>
    <w:rsid w:val="00335CDC"/>
    <w:rsid w:val="00335D27"/>
    <w:rsid w:val="00335D2E"/>
    <w:rsid w:val="0033605E"/>
    <w:rsid w:val="00336610"/>
    <w:rsid w:val="003367B5"/>
    <w:rsid w:val="00336AE2"/>
    <w:rsid w:val="00336BFB"/>
    <w:rsid w:val="00336F51"/>
    <w:rsid w:val="003373A6"/>
    <w:rsid w:val="003376B3"/>
    <w:rsid w:val="0033773A"/>
    <w:rsid w:val="003377A2"/>
    <w:rsid w:val="003377C4"/>
    <w:rsid w:val="00337CB6"/>
    <w:rsid w:val="0034040C"/>
    <w:rsid w:val="0034083D"/>
    <w:rsid w:val="00340915"/>
    <w:rsid w:val="00340980"/>
    <w:rsid w:val="00340A3D"/>
    <w:rsid w:val="00340C40"/>
    <w:rsid w:val="00340C7A"/>
    <w:rsid w:val="00340FEB"/>
    <w:rsid w:val="003412C5"/>
    <w:rsid w:val="003417C1"/>
    <w:rsid w:val="00342006"/>
    <w:rsid w:val="0034222E"/>
    <w:rsid w:val="003422E2"/>
    <w:rsid w:val="003427A3"/>
    <w:rsid w:val="003427BD"/>
    <w:rsid w:val="003427E5"/>
    <w:rsid w:val="0034295D"/>
    <w:rsid w:val="00342DA4"/>
    <w:rsid w:val="00342DD8"/>
    <w:rsid w:val="003434F2"/>
    <w:rsid w:val="003435C3"/>
    <w:rsid w:val="003437F1"/>
    <w:rsid w:val="00343A83"/>
    <w:rsid w:val="00344EC0"/>
    <w:rsid w:val="00345005"/>
    <w:rsid w:val="0034518C"/>
    <w:rsid w:val="00345193"/>
    <w:rsid w:val="003452C3"/>
    <w:rsid w:val="00345450"/>
    <w:rsid w:val="00345604"/>
    <w:rsid w:val="0034566B"/>
    <w:rsid w:val="00345BCD"/>
    <w:rsid w:val="00345C85"/>
    <w:rsid w:val="00345D13"/>
    <w:rsid w:val="003462E2"/>
    <w:rsid w:val="0034662C"/>
    <w:rsid w:val="00346793"/>
    <w:rsid w:val="0034682F"/>
    <w:rsid w:val="00346951"/>
    <w:rsid w:val="00346DEA"/>
    <w:rsid w:val="0034700A"/>
    <w:rsid w:val="00347796"/>
    <w:rsid w:val="00350302"/>
    <w:rsid w:val="003504D9"/>
    <w:rsid w:val="003507C8"/>
    <w:rsid w:val="00350C8E"/>
    <w:rsid w:val="00350D24"/>
    <w:rsid w:val="00351115"/>
    <w:rsid w:val="003511D3"/>
    <w:rsid w:val="003516B0"/>
    <w:rsid w:val="00351751"/>
    <w:rsid w:val="00351837"/>
    <w:rsid w:val="00351EE0"/>
    <w:rsid w:val="00352333"/>
    <w:rsid w:val="00352CBA"/>
    <w:rsid w:val="00352E27"/>
    <w:rsid w:val="003531B5"/>
    <w:rsid w:val="00353659"/>
    <w:rsid w:val="00353687"/>
    <w:rsid w:val="00354044"/>
    <w:rsid w:val="00354329"/>
    <w:rsid w:val="003547D4"/>
    <w:rsid w:val="00354941"/>
    <w:rsid w:val="00355343"/>
    <w:rsid w:val="003554DB"/>
    <w:rsid w:val="00355D57"/>
    <w:rsid w:val="00356398"/>
    <w:rsid w:val="00356D3E"/>
    <w:rsid w:val="0035738F"/>
    <w:rsid w:val="00357558"/>
    <w:rsid w:val="003576CF"/>
    <w:rsid w:val="003578D9"/>
    <w:rsid w:val="0035797A"/>
    <w:rsid w:val="003579EE"/>
    <w:rsid w:val="00357F4E"/>
    <w:rsid w:val="00360224"/>
    <w:rsid w:val="003604AA"/>
    <w:rsid w:val="00360A02"/>
    <w:rsid w:val="00360ABB"/>
    <w:rsid w:val="00360D7E"/>
    <w:rsid w:val="00361457"/>
    <w:rsid w:val="00361DEF"/>
    <w:rsid w:val="00361E70"/>
    <w:rsid w:val="00362517"/>
    <w:rsid w:val="00362678"/>
    <w:rsid w:val="00362C33"/>
    <w:rsid w:val="00362F75"/>
    <w:rsid w:val="00363084"/>
    <w:rsid w:val="00363CC1"/>
    <w:rsid w:val="00363D3B"/>
    <w:rsid w:val="00363DAA"/>
    <w:rsid w:val="00363EFB"/>
    <w:rsid w:val="00365014"/>
    <w:rsid w:val="00365EA4"/>
    <w:rsid w:val="00366155"/>
    <w:rsid w:val="00366AC4"/>
    <w:rsid w:val="00366D1C"/>
    <w:rsid w:val="00367426"/>
    <w:rsid w:val="003675E3"/>
    <w:rsid w:val="0036771A"/>
    <w:rsid w:val="003677FD"/>
    <w:rsid w:val="00367AA8"/>
    <w:rsid w:val="00367CEF"/>
    <w:rsid w:val="0037091D"/>
    <w:rsid w:val="00370E90"/>
    <w:rsid w:val="00371338"/>
    <w:rsid w:val="0037137B"/>
    <w:rsid w:val="003713E5"/>
    <w:rsid w:val="00371799"/>
    <w:rsid w:val="00371A76"/>
    <w:rsid w:val="00371F86"/>
    <w:rsid w:val="003720BE"/>
    <w:rsid w:val="0037256E"/>
    <w:rsid w:val="00372E4D"/>
    <w:rsid w:val="00373078"/>
    <w:rsid w:val="00373222"/>
    <w:rsid w:val="00373521"/>
    <w:rsid w:val="00373630"/>
    <w:rsid w:val="003737F3"/>
    <w:rsid w:val="00373876"/>
    <w:rsid w:val="00373C94"/>
    <w:rsid w:val="00373FF4"/>
    <w:rsid w:val="003741EF"/>
    <w:rsid w:val="00374709"/>
    <w:rsid w:val="00374D44"/>
    <w:rsid w:val="0037510E"/>
    <w:rsid w:val="0037607C"/>
    <w:rsid w:val="00376A3B"/>
    <w:rsid w:val="00376BB8"/>
    <w:rsid w:val="0037722F"/>
    <w:rsid w:val="00377419"/>
    <w:rsid w:val="003774DC"/>
    <w:rsid w:val="00377E03"/>
    <w:rsid w:val="00380487"/>
    <w:rsid w:val="00380645"/>
    <w:rsid w:val="003809D0"/>
    <w:rsid w:val="00380B86"/>
    <w:rsid w:val="003812AD"/>
    <w:rsid w:val="0038189A"/>
    <w:rsid w:val="00381CD1"/>
    <w:rsid w:val="00381F74"/>
    <w:rsid w:val="0038217A"/>
    <w:rsid w:val="0038224E"/>
    <w:rsid w:val="0038233F"/>
    <w:rsid w:val="003823B5"/>
    <w:rsid w:val="0038264E"/>
    <w:rsid w:val="003826EC"/>
    <w:rsid w:val="003827F0"/>
    <w:rsid w:val="003832AF"/>
    <w:rsid w:val="003835B4"/>
    <w:rsid w:val="00383601"/>
    <w:rsid w:val="00383A29"/>
    <w:rsid w:val="00383BCD"/>
    <w:rsid w:val="00383DF8"/>
    <w:rsid w:val="0038405F"/>
    <w:rsid w:val="003840F1"/>
    <w:rsid w:val="00384270"/>
    <w:rsid w:val="003843D0"/>
    <w:rsid w:val="00384626"/>
    <w:rsid w:val="003849EA"/>
    <w:rsid w:val="00384AAA"/>
    <w:rsid w:val="00384AD5"/>
    <w:rsid w:val="00384C42"/>
    <w:rsid w:val="00384D05"/>
    <w:rsid w:val="00384F18"/>
    <w:rsid w:val="00385107"/>
    <w:rsid w:val="003852FA"/>
    <w:rsid w:val="00385BBD"/>
    <w:rsid w:val="00385BD5"/>
    <w:rsid w:val="00385F96"/>
    <w:rsid w:val="00385FFC"/>
    <w:rsid w:val="00386517"/>
    <w:rsid w:val="00386572"/>
    <w:rsid w:val="00386792"/>
    <w:rsid w:val="003870B4"/>
    <w:rsid w:val="003870C3"/>
    <w:rsid w:val="00387271"/>
    <w:rsid w:val="00387425"/>
    <w:rsid w:val="0038782F"/>
    <w:rsid w:val="00387981"/>
    <w:rsid w:val="00387A20"/>
    <w:rsid w:val="0039079B"/>
    <w:rsid w:val="00390C09"/>
    <w:rsid w:val="00390C6C"/>
    <w:rsid w:val="00390E33"/>
    <w:rsid w:val="00390F6E"/>
    <w:rsid w:val="00391195"/>
    <w:rsid w:val="00391760"/>
    <w:rsid w:val="00391AE1"/>
    <w:rsid w:val="00391ED6"/>
    <w:rsid w:val="00391EF6"/>
    <w:rsid w:val="00392089"/>
    <w:rsid w:val="0039228B"/>
    <w:rsid w:val="003924AA"/>
    <w:rsid w:val="00392B06"/>
    <w:rsid w:val="00393362"/>
    <w:rsid w:val="00393451"/>
    <w:rsid w:val="00393B48"/>
    <w:rsid w:val="00393D6D"/>
    <w:rsid w:val="003940F6"/>
    <w:rsid w:val="00394A0C"/>
    <w:rsid w:val="00394AE7"/>
    <w:rsid w:val="00394BE7"/>
    <w:rsid w:val="00394C43"/>
    <w:rsid w:val="00394FA7"/>
    <w:rsid w:val="00395131"/>
    <w:rsid w:val="00395326"/>
    <w:rsid w:val="00396151"/>
    <w:rsid w:val="0039636A"/>
    <w:rsid w:val="00396764"/>
    <w:rsid w:val="0039679D"/>
    <w:rsid w:val="00397238"/>
    <w:rsid w:val="00397997"/>
    <w:rsid w:val="003A0060"/>
    <w:rsid w:val="003A03F1"/>
    <w:rsid w:val="003A048F"/>
    <w:rsid w:val="003A049E"/>
    <w:rsid w:val="003A04BE"/>
    <w:rsid w:val="003A091F"/>
    <w:rsid w:val="003A0957"/>
    <w:rsid w:val="003A0B4B"/>
    <w:rsid w:val="003A0B5B"/>
    <w:rsid w:val="003A0E5D"/>
    <w:rsid w:val="003A0FAF"/>
    <w:rsid w:val="003A0FC7"/>
    <w:rsid w:val="003A1601"/>
    <w:rsid w:val="003A1E99"/>
    <w:rsid w:val="003A1F9B"/>
    <w:rsid w:val="003A2353"/>
    <w:rsid w:val="003A2547"/>
    <w:rsid w:val="003A2702"/>
    <w:rsid w:val="003A2D3E"/>
    <w:rsid w:val="003A2E1D"/>
    <w:rsid w:val="003A2E51"/>
    <w:rsid w:val="003A3250"/>
    <w:rsid w:val="003A3525"/>
    <w:rsid w:val="003A384E"/>
    <w:rsid w:val="003A3CC2"/>
    <w:rsid w:val="003A3F4C"/>
    <w:rsid w:val="003A3F7B"/>
    <w:rsid w:val="003A3FEB"/>
    <w:rsid w:val="003A40C4"/>
    <w:rsid w:val="003A4185"/>
    <w:rsid w:val="003A4399"/>
    <w:rsid w:val="003A45FC"/>
    <w:rsid w:val="003A4958"/>
    <w:rsid w:val="003A4DE3"/>
    <w:rsid w:val="003A58D8"/>
    <w:rsid w:val="003A5AC7"/>
    <w:rsid w:val="003A5BBB"/>
    <w:rsid w:val="003A6019"/>
    <w:rsid w:val="003A60BF"/>
    <w:rsid w:val="003A6482"/>
    <w:rsid w:val="003A651E"/>
    <w:rsid w:val="003A652D"/>
    <w:rsid w:val="003A6895"/>
    <w:rsid w:val="003A6A06"/>
    <w:rsid w:val="003A6A23"/>
    <w:rsid w:val="003A6C7F"/>
    <w:rsid w:val="003A6EB1"/>
    <w:rsid w:val="003A6FF5"/>
    <w:rsid w:val="003A719F"/>
    <w:rsid w:val="003A7A8F"/>
    <w:rsid w:val="003B0051"/>
    <w:rsid w:val="003B01DA"/>
    <w:rsid w:val="003B0318"/>
    <w:rsid w:val="003B055A"/>
    <w:rsid w:val="003B074D"/>
    <w:rsid w:val="003B084E"/>
    <w:rsid w:val="003B0AD0"/>
    <w:rsid w:val="003B0BFF"/>
    <w:rsid w:val="003B122A"/>
    <w:rsid w:val="003B17C8"/>
    <w:rsid w:val="003B1823"/>
    <w:rsid w:val="003B1886"/>
    <w:rsid w:val="003B1CEF"/>
    <w:rsid w:val="003B266F"/>
    <w:rsid w:val="003B2683"/>
    <w:rsid w:val="003B2B7E"/>
    <w:rsid w:val="003B30B4"/>
    <w:rsid w:val="003B31E9"/>
    <w:rsid w:val="003B378A"/>
    <w:rsid w:val="003B3A65"/>
    <w:rsid w:val="003B3D2E"/>
    <w:rsid w:val="003B42B4"/>
    <w:rsid w:val="003B43A1"/>
    <w:rsid w:val="003B4411"/>
    <w:rsid w:val="003B4D40"/>
    <w:rsid w:val="003B4F00"/>
    <w:rsid w:val="003B573D"/>
    <w:rsid w:val="003B6536"/>
    <w:rsid w:val="003B6677"/>
    <w:rsid w:val="003B6B15"/>
    <w:rsid w:val="003B702C"/>
    <w:rsid w:val="003B7047"/>
    <w:rsid w:val="003B7599"/>
    <w:rsid w:val="003B78A1"/>
    <w:rsid w:val="003B7DA3"/>
    <w:rsid w:val="003B7F6D"/>
    <w:rsid w:val="003C0119"/>
    <w:rsid w:val="003C01E7"/>
    <w:rsid w:val="003C036D"/>
    <w:rsid w:val="003C0396"/>
    <w:rsid w:val="003C05D0"/>
    <w:rsid w:val="003C0739"/>
    <w:rsid w:val="003C0905"/>
    <w:rsid w:val="003C0C2A"/>
    <w:rsid w:val="003C11EE"/>
    <w:rsid w:val="003C140B"/>
    <w:rsid w:val="003C154E"/>
    <w:rsid w:val="003C1597"/>
    <w:rsid w:val="003C1724"/>
    <w:rsid w:val="003C1862"/>
    <w:rsid w:val="003C2008"/>
    <w:rsid w:val="003C207C"/>
    <w:rsid w:val="003C2669"/>
    <w:rsid w:val="003C2EBA"/>
    <w:rsid w:val="003C3035"/>
    <w:rsid w:val="003C3088"/>
    <w:rsid w:val="003C32AD"/>
    <w:rsid w:val="003C3308"/>
    <w:rsid w:val="003C3437"/>
    <w:rsid w:val="003C3A22"/>
    <w:rsid w:val="003C3B8E"/>
    <w:rsid w:val="003C3D17"/>
    <w:rsid w:val="003C3E64"/>
    <w:rsid w:val="003C44EF"/>
    <w:rsid w:val="003C456E"/>
    <w:rsid w:val="003C45AE"/>
    <w:rsid w:val="003C46EC"/>
    <w:rsid w:val="003C4C1D"/>
    <w:rsid w:val="003C4F93"/>
    <w:rsid w:val="003C505C"/>
    <w:rsid w:val="003C5443"/>
    <w:rsid w:val="003C555F"/>
    <w:rsid w:val="003C56AF"/>
    <w:rsid w:val="003C56B4"/>
    <w:rsid w:val="003C5B28"/>
    <w:rsid w:val="003C5B80"/>
    <w:rsid w:val="003C5BFB"/>
    <w:rsid w:val="003C662A"/>
    <w:rsid w:val="003C68B6"/>
    <w:rsid w:val="003C6A88"/>
    <w:rsid w:val="003C6DF5"/>
    <w:rsid w:val="003C7112"/>
    <w:rsid w:val="003C73B2"/>
    <w:rsid w:val="003C792C"/>
    <w:rsid w:val="003C79C4"/>
    <w:rsid w:val="003C7E4D"/>
    <w:rsid w:val="003D0211"/>
    <w:rsid w:val="003D0479"/>
    <w:rsid w:val="003D07EF"/>
    <w:rsid w:val="003D093B"/>
    <w:rsid w:val="003D09CD"/>
    <w:rsid w:val="003D09D6"/>
    <w:rsid w:val="003D0EF7"/>
    <w:rsid w:val="003D0FE9"/>
    <w:rsid w:val="003D1200"/>
    <w:rsid w:val="003D134F"/>
    <w:rsid w:val="003D1AF8"/>
    <w:rsid w:val="003D1B9F"/>
    <w:rsid w:val="003D1C1D"/>
    <w:rsid w:val="003D1CA7"/>
    <w:rsid w:val="003D1EA3"/>
    <w:rsid w:val="003D224F"/>
    <w:rsid w:val="003D2633"/>
    <w:rsid w:val="003D2C84"/>
    <w:rsid w:val="003D32A8"/>
    <w:rsid w:val="003D3385"/>
    <w:rsid w:val="003D4608"/>
    <w:rsid w:val="003D4740"/>
    <w:rsid w:val="003D481D"/>
    <w:rsid w:val="003D51AB"/>
    <w:rsid w:val="003D529B"/>
    <w:rsid w:val="003D5454"/>
    <w:rsid w:val="003D5547"/>
    <w:rsid w:val="003D5953"/>
    <w:rsid w:val="003D610F"/>
    <w:rsid w:val="003D6F34"/>
    <w:rsid w:val="003D758E"/>
    <w:rsid w:val="003D7B27"/>
    <w:rsid w:val="003D7BC2"/>
    <w:rsid w:val="003E0987"/>
    <w:rsid w:val="003E0BE9"/>
    <w:rsid w:val="003E0FDB"/>
    <w:rsid w:val="003E108F"/>
    <w:rsid w:val="003E15BE"/>
    <w:rsid w:val="003E1D7A"/>
    <w:rsid w:val="003E20F7"/>
    <w:rsid w:val="003E215D"/>
    <w:rsid w:val="003E229A"/>
    <w:rsid w:val="003E234E"/>
    <w:rsid w:val="003E246A"/>
    <w:rsid w:val="003E2836"/>
    <w:rsid w:val="003E2880"/>
    <w:rsid w:val="003E2EBC"/>
    <w:rsid w:val="003E320B"/>
    <w:rsid w:val="003E332E"/>
    <w:rsid w:val="003E3AF7"/>
    <w:rsid w:val="003E4115"/>
    <w:rsid w:val="003E42F2"/>
    <w:rsid w:val="003E43B5"/>
    <w:rsid w:val="003E471B"/>
    <w:rsid w:val="003E4CFA"/>
    <w:rsid w:val="003E4E31"/>
    <w:rsid w:val="003E5490"/>
    <w:rsid w:val="003E581B"/>
    <w:rsid w:val="003E63E3"/>
    <w:rsid w:val="003E63FF"/>
    <w:rsid w:val="003E69B2"/>
    <w:rsid w:val="003E6B13"/>
    <w:rsid w:val="003E6E60"/>
    <w:rsid w:val="003E6ED0"/>
    <w:rsid w:val="003E7049"/>
    <w:rsid w:val="003E7223"/>
    <w:rsid w:val="003E782F"/>
    <w:rsid w:val="003E7E17"/>
    <w:rsid w:val="003F017F"/>
    <w:rsid w:val="003F023E"/>
    <w:rsid w:val="003F1321"/>
    <w:rsid w:val="003F232B"/>
    <w:rsid w:val="003F23E6"/>
    <w:rsid w:val="003F24A3"/>
    <w:rsid w:val="003F257E"/>
    <w:rsid w:val="003F27F4"/>
    <w:rsid w:val="003F2D97"/>
    <w:rsid w:val="003F31D5"/>
    <w:rsid w:val="003F31F3"/>
    <w:rsid w:val="003F342D"/>
    <w:rsid w:val="003F35F8"/>
    <w:rsid w:val="003F37B0"/>
    <w:rsid w:val="003F3B1F"/>
    <w:rsid w:val="003F42D6"/>
    <w:rsid w:val="003F519F"/>
    <w:rsid w:val="003F5552"/>
    <w:rsid w:val="003F59B7"/>
    <w:rsid w:val="003F644C"/>
    <w:rsid w:val="003F6793"/>
    <w:rsid w:val="003F6B59"/>
    <w:rsid w:val="003F7232"/>
    <w:rsid w:val="003F7338"/>
    <w:rsid w:val="003F7A8F"/>
    <w:rsid w:val="003F7D01"/>
    <w:rsid w:val="003F7FA8"/>
    <w:rsid w:val="00400307"/>
    <w:rsid w:val="00400477"/>
    <w:rsid w:val="004009A0"/>
    <w:rsid w:val="004010DB"/>
    <w:rsid w:val="00401398"/>
    <w:rsid w:val="0040184A"/>
    <w:rsid w:val="00401F1D"/>
    <w:rsid w:val="00402009"/>
    <w:rsid w:val="004022E9"/>
    <w:rsid w:val="004025B9"/>
    <w:rsid w:val="0040299D"/>
    <w:rsid w:val="004029D8"/>
    <w:rsid w:val="0040311B"/>
    <w:rsid w:val="0040373A"/>
    <w:rsid w:val="00403AF0"/>
    <w:rsid w:val="00403E1A"/>
    <w:rsid w:val="004041C8"/>
    <w:rsid w:val="004043C7"/>
    <w:rsid w:val="004048CC"/>
    <w:rsid w:val="00404C15"/>
    <w:rsid w:val="00404EC1"/>
    <w:rsid w:val="00405298"/>
    <w:rsid w:val="00405544"/>
    <w:rsid w:val="0040556E"/>
    <w:rsid w:val="0040557E"/>
    <w:rsid w:val="004056F2"/>
    <w:rsid w:val="00405C0C"/>
    <w:rsid w:val="00406058"/>
    <w:rsid w:val="004066D4"/>
    <w:rsid w:val="00406C51"/>
    <w:rsid w:val="0040774D"/>
    <w:rsid w:val="0040791A"/>
    <w:rsid w:val="00410183"/>
    <w:rsid w:val="00410227"/>
    <w:rsid w:val="004104EA"/>
    <w:rsid w:val="004105B0"/>
    <w:rsid w:val="00410AE2"/>
    <w:rsid w:val="00410B2E"/>
    <w:rsid w:val="00410F9A"/>
    <w:rsid w:val="00411277"/>
    <w:rsid w:val="00411B8C"/>
    <w:rsid w:val="00411CF1"/>
    <w:rsid w:val="00411F74"/>
    <w:rsid w:val="00411FEA"/>
    <w:rsid w:val="0041274D"/>
    <w:rsid w:val="0041293A"/>
    <w:rsid w:val="00412B89"/>
    <w:rsid w:val="00412C26"/>
    <w:rsid w:val="004133F7"/>
    <w:rsid w:val="00413AC3"/>
    <w:rsid w:val="00413AF9"/>
    <w:rsid w:val="004143A2"/>
    <w:rsid w:val="00414D22"/>
    <w:rsid w:val="00415113"/>
    <w:rsid w:val="004156DA"/>
    <w:rsid w:val="004157D2"/>
    <w:rsid w:val="004164BE"/>
    <w:rsid w:val="00416686"/>
    <w:rsid w:val="004168C4"/>
    <w:rsid w:val="00416968"/>
    <w:rsid w:val="004169E8"/>
    <w:rsid w:val="00417290"/>
    <w:rsid w:val="00417682"/>
    <w:rsid w:val="0041776F"/>
    <w:rsid w:val="0041782F"/>
    <w:rsid w:val="00417C66"/>
    <w:rsid w:val="004202EA"/>
    <w:rsid w:val="0042036D"/>
    <w:rsid w:val="004205BD"/>
    <w:rsid w:val="0042098C"/>
    <w:rsid w:val="00420B7C"/>
    <w:rsid w:val="0042153E"/>
    <w:rsid w:val="00421AD6"/>
    <w:rsid w:val="00421AE1"/>
    <w:rsid w:val="00421C4A"/>
    <w:rsid w:val="00422459"/>
    <w:rsid w:val="00422DCC"/>
    <w:rsid w:val="00422DD5"/>
    <w:rsid w:val="00423915"/>
    <w:rsid w:val="00423E1A"/>
    <w:rsid w:val="00424300"/>
    <w:rsid w:val="00424353"/>
    <w:rsid w:val="004249C1"/>
    <w:rsid w:val="0042516B"/>
    <w:rsid w:val="004252C4"/>
    <w:rsid w:val="004255F8"/>
    <w:rsid w:val="00425845"/>
    <w:rsid w:val="00425912"/>
    <w:rsid w:val="00425DB6"/>
    <w:rsid w:val="004262EA"/>
    <w:rsid w:val="004265C7"/>
    <w:rsid w:val="00426A4C"/>
    <w:rsid w:val="00426B7B"/>
    <w:rsid w:val="00426ECD"/>
    <w:rsid w:val="00427139"/>
    <w:rsid w:val="0042737B"/>
    <w:rsid w:val="0042785E"/>
    <w:rsid w:val="00427DFF"/>
    <w:rsid w:val="00427F37"/>
    <w:rsid w:val="00430107"/>
    <w:rsid w:val="00430190"/>
    <w:rsid w:val="00430839"/>
    <w:rsid w:val="0043099A"/>
    <w:rsid w:val="00430CF9"/>
    <w:rsid w:val="00430DF3"/>
    <w:rsid w:val="00430F22"/>
    <w:rsid w:val="00431381"/>
    <w:rsid w:val="0043141A"/>
    <w:rsid w:val="00432019"/>
    <w:rsid w:val="00432117"/>
    <w:rsid w:val="00432380"/>
    <w:rsid w:val="004324F5"/>
    <w:rsid w:val="00432989"/>
    <w:rsid w:val="004329BB"/>
    <w:rsid w:val="00432BD3"/>
    <w:rsid w:val="00433421"/>
    <w:rsid w:val="0043391F"/>
    <w:rsid w:val="0043397B"/>
    <w:rsid w:val="004339FB"/>
    <w:rsid w:val="00433F0B"/>
    <w:rsid w:val="00434AAD"/>
    <w:rsid w:val="00434BCC"/>
    <w:rsid w:val="00434ED7"/>
    <w:rsid w:val="00435018"/>
    <w:rsid w:val="004352AB"/>
    <w:rsid w:val="00435754"/>
    <w:rsid w:val="00435940"/>
    <w:rsid w:val="00436045"/>
    <w:rsid w:val="0043631E"/>
    <w:rsid w:val="00436888"/>
    <w:rsid w:val="00436A31"/>
    <w:rsid w:val="00436A66"/>
    <w:rsid w:val="0043750A"/>
    <w:rsid w:val="00437B58"/>
    <w:rsid w:val="00437C5A"/>
    <w:rsid w:val="004400BC"/>
    <w:rsid w:val="0044024E"/>
    <w:rsid w:val="00440272"/>
    <w:rsid w:val="00440750"/>
    <w:rsid w:val="004410FD"/>
    <w:rsid w:val="004418FC"/>
    <w:rsid w:val="00441959"/>
    <w:rsid w:val="00441B68"/>
    <w:rsid w:val="00441D82"/>
    <w:rsid w:val="00441DBA"/>
    <w:rsid w:val="004421A5"/>
    <w:rsid w:val="004421E6"/>
    <w:rsid w:val="0044231E"/>
    <w:rsid w:val="00442670"/>
    <w:rsid w:val="00442753"/>
    <w:rsid w:val="00442C91"/>
    <w:rsid w:val="004431F8"/>
    <w:rsid w:val="0044373E"/>
    <w:rsid w:val="004438CE"/>
    <w:rsid w:val="00443BAD"/>
    <w:rsid w:val="00443BB1"/>
    <w:rsid w:val="004442F9"/>
    <w:rsid w:val="004445BF"/>
    <w:rsid w:val="00444CF1"/>
    <w:rsid w:val="00445655"/>
    <w:rsid w:val="00445A0B"/>
    <w:rsid w:val="004464D0"/>
    <w:rsid w:val="00446697"/>
    <w:rsid w:val="00447210"/>
    <w:rsid w:val="004475EA"/>
    <w:rsid w:val="00447890"/>
    <w:rsid w:val="00447F8F"/>
    <w:rsid w:val="00450271"/>
    <w:rsid w:val="00450B51"/>
    <w:rsid w:val="004514E8"/>
    <w:rsid w:val="00451773"/>
    <w:rsid w:val="00451868"/>
    <w:rsid w:val="00451A58"/>
    <w:rsid w:val="00451B28"/>
    <w:rsid w:val="00452231"/>
    <w:rsid w:val="00452464"/>
    <w:rsid w:val="004525B9"/>
    <w:rsid w:val="00452A19"/>
    <w:rsid w:val="00452AD0"/>
    <w:rsid w:val="004530CB"/>
    <w:rsid w:val="00453477"/>
    <w:rsid w:val="004534A4"/>
    <w:rsid w:val="004536B8"/>
    <w:rsid w:val="00453C2F"/>
    <w:rsid w:val="00453D3F"/>
    <w:rsid w:val="0045400E"/>
    <w:rsid w:val="00454C16"/>
    <w:rsid w:val="004553DF"/>
    <w:rsid w:val="00455E91"/>
    <w:rsid w:val="00456586"/>
    <w:rsid w:val="004571D5"/>
    <w:rsid w:val="0045722A"/>
    <w:rsid w:val="0045753C"/>
    <w:rsid w:val="00457720"/>
    <w:rsid w:val="00457905"/>
    <w:rsid w:val="00457BFE"/>
    <w:rsid w:val="00460158"/>
    <w:rsid w:val="0046056A"/>
    <w:rsid w:val="004607FD"/>
    <w:rsid w:val="00460814"/>
    <w:rsid w:val="00460C52"/>
    <w:rsid w:val="004612DE"/>
    <w:rsid w:val="004614EF"/>
    <w:rsid w:val="004615F1"/>
    <w:rsid w:val="0046178A"/>
    <w:rsid w:val="004618CE"/>
    <w:rsid w:val="004623B0"/>
    <w:rsid w:val="0046240E"/>
    <w:rsid w:val="0046253D"/>
    <w:rsid w:val="00462B91"/>
    <w:rsid w:val="00462CB0"/>
    <w:rsid w:val="00462CBB"/>
    <w:rsid w:val="004630DB"/>
    <w:rsid w:val="004632BD"/>
    <w:rsid w:val="00463416"/>
    <w:rsid w:val="00463761"/>
    <w:rsid w:val="00464091"/>
    <w:rsid w:val="004641F9"/>
    <w:rsid w:val="004642F4"/>
    <w:rsid w:val="00464413"/>
    <w:rsid w:val="00464769"/>
    <w:rsid w:val="00464DEF"/>
    <w:rsid w:val="00465230"/>
    <w:rsid w:val="00465CA1"/>
    <w:rsid w:val="0046626C"/>
    <w:rsid w:val="004662BA"/>
    <w:rsid w:val="004662BD"/>
    <w:rsid w:val="004662E3"/>
    <w:rsid w:val="0046651F"/>
    <w:rsid w:val="00467353"/>
    <w:rsid w:val="00467777"/>
    <w:rsid w:val="00467C69"/>
    <w:rsid w:val="00470D60"/>
    <w:rsid w:val="00470D75"/>
    <w:rsid w:val="00470FE9"/>
    <w:rsid w:val="00471082"/>
    <w:rsid w:val="00471608"/>
    <w:rsid w:val="00471705"/>
    <w:rsid w:val="00471753"/>
    <w:rsid w:val="00471775"/>
    <w:rsid w:val="00471CA6"/>
    <w:rsid w:val="00471CB3"/>
    <w:rsid w:val="00471E13"/>
    <w:rsid w:val="00472087"/>
    <w:rsid w:val="004721CC"/>
    <w:rsid w:val="004731A9"/>
    <w:rsid w:val="004733A6"/>
    <w:rsid w:val="00473502"/>
    <w:rsid w:val="00473820"/>
    <w:rsid w:val="00473DCD"/>
    <w:rsid w:val="00474156"/>
    <w:rsid w:val="00474292"/>
    <w:rsid w:val="0047441C"/>
    <w:rsid w:val="004747E0"/>
    <w:rsid w:val="00474852"/>
    <w:rsid w:val="00474C4C"/>
    <w:rsid w:val="0047531A"/>
    <w:rsid w:val="00475E12"/>
    <w:rsid w:val="00475E7D"/>
    <w:rsid w:val="004761C2"/>
    <w:rsid w:val="00476853"/>
    <w:rsid w:val="00476F23"/>
    <w:rsid w:val="00476F48"/>
    <w:rsid w:val="00476F53"/>
    <w:rsid w:val="00476F89"/>
    <w:rsid w:val="00476FF1"/>
    <w:rsid w:val="0047720D"/>
    <w:rsid w:val="004778BB"/>
    <w:rsid w:val="00477E04"/>
    <w:rsid w:val="00477ED8"/>
    <w:rsid w:val="00480115"/>
    <w:rsid w:val="00480B26"/>
    <w:rsid w:val="00480D43"/>
    <w:rsid w:val="00480E8C"/>
    <w:rsid w:val="00481360"/>
    <w:rsid w:val="004816E4"/>
    <w:rsid w:val="00481A36"/>
    <w:rsid w:val="00481BF4"/>
    <w:rsid w:val="00481DE5"/>
    <w:rsid w:val="00482305"/>
    <w:rsid w:val="0048244C"/>
    <w:rsid w:val="0048259D"/>
    <w:rsid w:val="00482753"/>
    <w:rsid w:val="00482E11"/>
    <w:rsid w:val="0048301F"/>
    <w:rsid w:val="0048311A"/>
    <w:rsid w:val="004831B7"/>
    <w:rsid w:val="004831B8"/>
    <w:rsid w:val="00483801"/>
    <w:rsid w:val="00483825"/>
    <w:rsid w:val="00483C8B"/>
    <w:rsid w:val="00483D85"/>
    <w:rsid w:val="0048478C"/>
    <w:rsid w:val="0048495A"/>
    <w:rsid w:val="004849A6"/>
    <w:rsid w:val="00484BD6"/>
    <w:rsid w:val="00484F45"/>
    <w:rsid w:val="00485D46"/>
    <w:rsid w:val="00485DFE"/>
    <w:rsid w:val="00485F8C"/>
    <w:rsid w:val="00486B64"/>
    <w:rsid w:val="00486F4F"/>
    <w:rsid w:val="00487723"/>
    <w:rsid w:val="00487C46"/>
    <w:rsid w:val="004903E6"/>
    <w:rsid w:val="0049090F"/>
    <w:rsid w:val="004909BF"/>
    <w:rsid w:val="004912CF"/>
    <w:rsid w:val="004912DF"/>
    <w:rsid w:val="00491435"/>
    <w:rsid w:val="004915AD"/>
    <w:rsid w:val="004915D2"/>
    <w:rsid w:val="00491E7B"/>
    <w:rsid w:val="004923A5"/>
    <w:rsid w:val="004923F7"/>
    <w:rsid w:val="0049276B"/>
    <w:rsid w:val="004932A9"/>
    <w:rsid w:val="004934D8"/>
    <w:rsid w:val="00493505"/>
    <w:rsid w:val="0049360D"/>
    <w:rsid w:val="0049374E"/>
    <w:rsid w:val="00493EEC"/>
    <w:rsid w:val="004940A4"/>
    <w:rsid w:val="00494403"/>
    <w:rsid w:val="00494417"/>
    <w:rsid w:val="00494751"/>
    <w:rsid w:val="00494A58"/>
    <w:rsid w:val="00494B41"/>
    <w:rsid w:val="00495147"/>
    <w:rsid w:val="0049561D"/>
    <w:rsid w:val="004957EF"/>
    <w:rsid w:val="00495E3A"/>
    <w:rsid w:val="00496057"/>
    <w:rsid w:val="004960FD"/>
    <w:rsid w:val="004965AA"/>
    <w:rsid w:val="0049680B"/>
    <w:rsid w:val="00496A0A"/>
    <w:rsid w:val="00496A51"/>
    <w:rsid w:val="004971B1"/>
    <w:rsid w:val="00497347"/>
    <w:rsid w:val="0049761F"/>
    <w:rsid w:val="0049769E"/>
    <w:rsid w:val="0049772E"/>
    <w:rsid w:val="00497BC4"/>
    <w:rsid w:val="00497C8A"/>
    <w:rsid w:val="00497E4B"/>
    <w:rsid w:val="004A03EA"/>
    <w:rsid w:val="004A0513"/>
    <w:rsid w:val="004A0586"/>
    <w:rsid w:val="004A065A"/>
    <w:rsid w:val="004A06EB"/>
    <w:rsid w:val="004A07F5"/>
    <w:rsid w:val="004A0CBA"/>
    <w:rsid w:val="004A0E1E"/>
    <w:rsid w:val="004A1567"/>
    <w:rsid w:val="004A16A0"/>
    <w:rsid w:val="004A1CEE"/>
    <w:rsid w:val="004A1E48"/>
    <w:rsid w:val="004A1F1A"/>
    <w:rsid w:val="004A207D"/>
    <w:rsid w:val="004A2280"/>
    <w:rsid w:val="004A237E"/>
    <w:rsid w:val="004A27A9"/>
    <w:rsid w:val="004A28CE"/>
    <w:rsid w:val="004A28D7"/>
    <w:rsid w:val="004A2A2A"/>
    <w:rsid w:val="004A37DB"/>
    <w:rsid w:val="004A4263"/>
    <w:rsid w:val="004A442F"/>
    <w:rsid w:val="004A4547"/>
    <w:rsid w:val="004A4CB5"/>
    <w:rsid w:val="004A507E"/>
    <w:rsid w:val="004A5C23"/>
    <w:rsid w:val="004A5DA2"/>
    <w:rsid w:val="004A5E51"/>
    <w:rsid w:val="004A60C2"/>
    <w:rsid w:val="004A61CF"/>
    <w:rsid w:val="004A6203"/>
    <w:rsid w:val="004A63EE"/>
    <w:rsid w:val="004A6537"/>
    <w:rsid w:val="004A6859"/>
    <w:rsid w:val="004A689F"/>
    <w:rsid w:val="004A6A2E"/>
    <w:rsid w:val="004A6AB9"/>
    <w:rsid w:val="004A6B55"/>
    <w:rsid w:val="004A6B65"/>
    <w:rsid w:val="004A71BE"/>
    <w:rsid w:val="004A7235"/>
    <w:rsid w:val="004A72C7"/>
    <w:rsid w:val="004A7876"/>
    <w:rsid w:val="004A7DDB"/>
    <w:rsid w:val="004A7EEE"/>
    <w:rsid w:val="004A7FFD"/>
    <w:rsid w:val="004B00C9"/>
    <w:rsid w:val="004B022D"/>
    <w:rsid w:val="004B0ED4"/>
    <w:rsid w:val="004B11AB"/>
    <w:rsid w:val="004B171B"/>
    <w:rsid w:val="004B24B9"/>
    <w:rsid w:val="004B2A95"/>
    <w:rsid w:val="004B2CA3"/>
    <w:rsid w:val="004B2D08"/>
    <w:rsid w:val="004B2E04"/>
    <w:rsid w:val="004B2E91"/>
    <w:rsid w:val="004B2F7D"/>
    <w:rsid w:val="004B324D"/>
    <w:rsid w:val="004B32DB"/>
    <w:rsid w:val="004B33CD"/>
    <w:rsid w:val="004B36EE"/>
    <w:rsid w:val="004B372F"/>
    <w:rsid w:val="004B3B44"/>
    <w:rsid w:val="004B47F8"/>
    <w:rsid w:val="004B486F"/>
    <w:rsid w:val="004B4947"/>
    <w:rsid w:val="004B4AD2"/>
    <w:rsid w:val="004B4F4C"/>
    <w:rsid w:val="004B509D"/>
    <w:rsid w:val="004B530F"/>
    <w:rsid w:val="004B5824"/>
    <w:rsid w:val="004B582E"/>
    <w:rsid w:val="004B5A23"/>
    <w:rsid w:val="004B5BA2"/>
    <w:rsid w:val="004B5F4A"/>
    <w:rsid w:val="004B61B2"/>
    <w:rsid w:val="004B62B2"/>
    <w:rsid w:val="004B62D7"/>
    <w:rsid w:val="004B659A"/>
    <w:rsid w:val="004B6776"/>
    <w:rsid w:val="004B69F4"/>
    <w:rsid w:val="004B6B37"/>
    <w:rsid w:val="004B6C12"/>
    <w:rsid w:val="004B6F72"/>
    <w:rsid w:val="004B76E5"/>
    <w:rsid w:val="004B77F4"/>
    <w:rsid w:val="004B7F6A"/>
    <w:rsid w:val="004B7FBF"/>
    <w:rsid w:val="004C00EB"/>
    <w:rsid w:val="004C0165"/>
    <w:rsid w:val="004C0260"/>
    <w:rsid w:val="004C080C"/>
    <w:rsid w:val="004C0863"/>
    <w:rsid w:val="004C09BA"/>
    <w:rsid w:val="004C157A"/>
    <w:rsid w:val="004C17AB"/>
    <w:rsid w:val="004C1A29"/>
    <w:rsid w:val="004C2149"/>
    <w:rsid w:val="004C2508"/>
    <w:rsid w:val="004C2521"/>
    <w:rsid w:val="004C356A"/>
    <w:rsid w:val="004C3A69"/>
    <w:rsid w:val="004C4190"/>
    <w:rsid w:val="004C42F1"/>
    <w:rsid w:val="004C520F"/>
    <w:rsid w:val="004C52AF"/>
    <w:rsid w:val="004C5386"/>
    <w:rsid w:val="004C569B"/>
    <w:rsid w:val="004C5B27"/>
    <w:rsid w:val="004C5CA1"/>
    <w:rsid w:val="004C5E5A"/>
    <w:rsid w:val="004C5E61"/>
    <w:rsid w:val="004C61DF"/>
    <w:rsid w:val="004C6435"/>
    <w:rsid w:val="004C70C3"/>
    <w:rsid w:val="004C762E"/>
    <w:rsid w:val="004C7ACC"/>
    <w:rsid w:val="004C7EA2"/>
    <w:rsid w:val="004C7FCF"/>
    <w:rsid w:val="004D0153"/>
    <w:rsid w:val="004D0359"/>
    <w:rsid w:val="004D071D"/>
    <w:rsid w:val="004D0A4C"/>
    <w:rsid w:val="004D0D88"/>
    <w:rsid w:val="004D0FF9"/>
    <w:rsid w:val="004D17E6"/>
    <w:rsid w:val="004D1AB7"/>
    <w:rsid w:val="004D1E64"/>
    <w:rsid w:val="004D20F2"/>
    <w:rsid w:val="004D23F1"/>
    <w:rsid w:val="004D24D9"/>
    <w:rsid w:val="004D2514"/>
    <w:rsid w:val="004D2838"/>
    <w:rsid w:val="004D286B"/>
    <w:rsid w:val="004D29A3"/>
    <w:rsid w:val="004D2AA6"/>
    <w:rsid w:val="004D2F28"/>
    <w:rsid w:val="004D32A5"/>
    <w:rsid w:val="004D415E"/>
    <w:rsid w:val="004D41D4"/>
    <w:rsid w:val="004D45B8"/>
    <w:rsid w:val="004D45E6"/>
    <w:rsid w:val="004D49E1"/>
    <w:rsid w:val="004D521E"/>
    <w:rsid w:val="004D528C"/>
    <w:rsid w:val="004D577C"/>
    <w:rsid w:val="004D59D9"/>
    <w:rsid w:val="004D5E1B"/>
    <w:rsid w:val="004D5E25"/>
    <w:rsid w:val="004D638C"/>
    <w:rsid w:val="004D6425"/>
    <w:rsid w:val="004D67B8"/>
    <w:rsid w:val="004D67D5"/>
    <w:rsid w:val="004D6D45"/>
    <w:rsid w:val="004D6E8C"/>
    <w:rsid w:val="004D77AF"/>
    <w:rsid w:val="004D796F"/>
    <w:rsid w:val="004D7A98"/>
    <w:rsid w:val="004D7B5B"/>
    <w:rsid w:val="004E0768"/>
    <w:rsid w:val="004E0825"/>
    <w:rsid w:val="004E09B9"/>
    <w:rsid w:val="004E0CD7"/>
    <w:rsid w:val="004E0FC6"/>
    <w:rsid w:val="004E160A"/>
    <w:rsid w:val="004E18DE"/>
    <w:rsid w:val="004E1C33"/>
    <w:rsid w:val="004E218C"/>
    <w:rsid w:val="004E21C9"/>
    <w:rsid w:val="004E25B6"/>
    <w:rsid w:val="004E27FC"/>
    <w:rsid w:val="004E2DBB"/>
    <w:rsid w:val="004E3279"/>
    <w:rsid w:val="004E34D9"/>
    <w:rsid w:val="004E3C4A"/>
    <w:rsid w:val="004E48F4"/>
    <w:rsid w:val="004E5062"/>
    <w:rsid w:val="004E506A"/>
    <w:rsid w:val="004E5283"/>
    <w:rsid w:val="004E53D4"/>
    <w:rsid w:val="004E58FE"/>
    <w:rsid w:val="004E5910"/>
    <w:rsid w:val="004E5B97"/>
    <w:rsid w:val="004E5E07"/>
    <w:rsid w:val="004E5E36"/>
    <w:rsid w:val="004E62C1"/>
    <w:rsid w:val="004E6601"/>
    <w:rsid w:val="004E69E3"/>
    <w:rsid w:val="004E6B41"/>
    <w:rsid w:val="004E7130"/>
    <w:rsid w:val="004E7149"/>
    <w:rsid w:val="004E77BB"/>
    <w:rsid w:val="004E79D7"/>
    <w:rsid w:val="004E7B1D"/>
    <w:rsid w:val="004E7BD2"/>
    <w:rsid w:val="004E7EF9"/>
    <w:rsid w:val="004F0098"/>
    <w:rsid w:val="004F0228"/>
    <w:rsid w:val="004F02A5"/>
    <w:rsid w:val="004F04F3"/>
    <w:rsid w:val="004F1244"/>
    <w:rsid w:val="004F16E1"/>
    <w:rsid w:val="004F19B5"/>
    <w:rsid w:val="004F19EA"/>
    <w:rsid w:val="004F1F83"/>
    <w:rsid w:val="004F23E7"/>
    <w:rsid w:val="004F2B3D"/>
    <w:rsid w:val="004F3B53"/>
    <w:rsid w:val="004F3C70"/>
    <w:rsid w:val="004F46EC"/>
    <w:rsid w:val="004F480B"/>
    <w:rsid w:val="004F4EA3"/>
    <w:rsid w:val="004F501A"/>
    <w:rsid w:val="004F5A28"/>
    <w:rsid w:val="004F5C3E"/>
    <w:rsid w:val="004F5D02"/>
    <w:rsid w:val="004F5DA7"/>
    <w:rsid w:val="004F6087"/>
    <w:rsid w:val="004F608D"/>
    <w:rsid w:val="004F626D"/>
    <w:rsid w:val="004F65DD"/>
    <w:rsid w:val="004F6699"/>
    <w:rsid w:val="004F674D"/>
    <w:rsid w:val="004F69B2"/>
    <w:rsid w:val="004F70D1"/>
    <w:rsid w:val="004F747D"/>
    <w:rsid w:val="004F778D"/>
    <w:rsid w:val="004F77A6"/>
    <w:rsid w:val="004F79E2"/>
    <w:rsid w:val="004F7C65"/>
    <w:rsid w:val="00500302"/>
    <w:rsid w:val="00500365"/>
    <w:rsid w:val="00500514"/>
    <w:rsid w:val="00500E35"/>
    <w:rsid w:val="005016CA"/>
    <w:rsid w:val="0050192F"/>
    <w:rsid w:val="005019E5"/>
    <w:rsid w:val="00501E45"/>
    <w:rsid w:val="0050218A"/>
    <w:rsid w:val="005023AD"/>
    <w:rsid w:val="00502701"/>
    <w:rsid w:val="00502AEC"/>
    <w:rsid w:val="00502B17"/>
    <w:rsid w:val="00502EF0"/>
    <w:rsid w:val="00502F47"/>
    <w:rsid w:val="0050356D"/>
    <w:rsid w:val="00503D56"/>
    <w:rsid w:val="00503E83"/>
    <w:rsid w:val="00503E88"/>
    <w:rsid w:val="00504631"/>
    <w:rsid w:val="00504942"/>
    <w:rsid w:val="00504C98"/>
    <w:rsid w:val="00504CB6"/>
    <w:rsid w:val="00504E91"/>
    <w:rsid w:val="00504FF5"/>
    <w:rsid w:val="005053A8"/>
    <w:rsid w:val="0050581B"/>
    <w:rsid w:val="00505926"/>
    <w:rsid w:val="00505AF7"/>
    <w:rsid w:val="00505EA3"/>
    <w:rsid w:val="00505F73"/>
    <w:rsid w:val="005064A4"/>
    <w:rsid w:val="00506C79"/>
    <w:rsid w:val="00507015"/>
    <w:rsid w:val="00507768"/>
    <w:rsid w:val="00510C4B"/>
    <w:rsid w:val="00510C60"/>
    <w:rsid w:val="00510D6E"/>
    <w:rsid w:val="00511172"/>
    <w:rsid w:val="00511315"/>
    <w:rsid w:val="00511369"/>
    <w:rsid w:val="00511480"/>
    <w:rsid w:val="005117B4"/>
    <w:rsid w:val="00511CB8"/>
    <w:rsid w:val="00511F80"/>
    <w:rsid w:val="005128E6"/>
    <w:rsid w:val="005128EB"/>
    <w:rsid w:val="00512FC2"/>
    <w:rsid w:val="005133EA"/>
    <w:rsid w:val="00513B0A"/>
    <w:rsid w:val="00513D83"/>
    <w:rsid w:val="00513F66"/>
    <w:rsid w:val="00513FEF"/>
    <w:rsid w:val="0051435A"/>
    <w:rsid w:val="0051492A"/>
    <w:rsid w:val="00514A6C"/>
    <w:rsid w:val="00514B2F"/>
    <w:rsid w:val="0051518A"/>
    <w:rsid w:val="005152F4"/>
    <w:rsid w:val="00515651"/>
    <w:rsid w:val="005159A5"/>
    <w:rsid w:val="00515DB5"/>
    <w:rsid w:val="00515F10"/>
    <w:rsid w:val="0051645E"/>
    <w:rsid w:val="0051654F"/>
    <w:rsid w:val="0051677B"/>
    <w:rsid w:val="0051678D"/>
    <w:rsid w:val="005169CD"/>
    <w:rsid w:val="00516AED"/>
    <w:rsid w:val="00516E4E"/>
    <w:rsid w:val="005174DA"/>
    <w:rsid w:val="00517A01"/>
    <w:rsid w:val="00517CBD"/>
    <w:rsid w:val="00517EEA"/>
    <w:rsid w:val="005205A7"/>
    <w:rsid w:val="00520741"/>
    <w:rsid w:val="00520AAC"/>
    <w:rsid w:val="00520CBE"/>
    <w:rsid w:val="005210EC"/>
    <w:rsid w:val="00521222"/>
    <w:rsid w:val="00521252"/>
    <w:rsid w:val="005213B2"/>
    <w:rsid w:val="00521691"/>
    <w:rsid w:val="00521B49"/>
    <w:rsid w:val="00521BD9"/>
    <w:rsid w:val="00521DCF"/>
    <w:rsid w:val="00521E88"/>
    <w:rsid w:val="005228B9"/>
    <w:rsid w:val="005229B4"/>
    <w:rsid w:val="00522C52"/>
    <w:rsid w:val="00522CF3"/>
    <w:rsid w:val="00522E22"/>
    <w:rsid w:val="00522E87"/>
    <w:rsid w:val="0052327E"/>
    <w:rsid w:val="005233E0"/>
    <w:rsid w:val="00523C66"/>
    <w:rsid w:val="00523CD8"/>
    <w:rsid w:val="00523D42"/>
    <w:rsid w:val="00524172"/>
    <w:rsid w:val="0052449B"/>
    <w:rsid w:val="005244F1"/>
    <w:rsid w:val="00524616"/>
    <w:rsid w:val="005248F5"/>
    <w:rsid w:val="0052514A"/>
    <w:rsid w:val="0052535E"/>
    <w:rsid w:val="005254ED"/>
    <w:rsid w:val="0052609D"/>
    <w:rsid w:val="005262FD"/>
    <w:rsid w:val="005267F4"/>
    <w:rsid w:val="005271CB"/>
    <w:rsid w:val="005271DC"/>
    <w:rsid w:val="00527257"/>
    <w:rsid w:val="0052730A"/>
    <w:rsid w:val="00527348"/>
    <w:rsid w:val="005275EC"/>
    <w:rsid w:val="00527BAD"/>
    <w:rsid w:val="00527E9D"/>
    <w:rsid w:val="00530292"/>
    <w:rsid w:val="005304D2"/>
    <w:rsid w:val="00530665"/>
    <w:rsid w:val="00530D79"/>
    <w:rsid w:val="005311E5"/>
    <w:rsid w:val="005315DC"/>
    <w:rsid w:val="005316F6"/>
    <w:rsid w:val="00531C85"/>
    <w:rsid w:val="00531C99"/>
    <w:rsid w:val="00531E83"/>
    <w:rsid w:val="00531FEC"/>
    <w:rsid w:val="00532035"/>
    <w:rsid w:val="00532610"/>
    <w:rsid w:val="00532790"/>
    <w:rsid w:val="00532E83"/>
    <w:rsid w:val="00533065"/>
    <w:rsid w:val="00533CB6"/>
    <w:rsid w:val="00533D67"/>
    <w:rsid w:val="00533E47"/>
    <w:rsid w:val="00533F41"/>
    <w:rsid w:val="00533F48"/>
    <w:rsid w:val="005346B2"/>
    <w:rsid w:val="00534E71"/>
    <w:rsid w:val="0053506C"/>
    <w:rsid w:val="0053564A"/>
    <w:rsid w:val="00535744"/>
    <w:rsid w:val="00535B8C"/>
    <w:rsid w:val="00535BA9"/>
    <w:rsid w:val="00535DBB"/>
    <w:rsid w:val="00536145"/>
    <w:rsid w:val="005362B6"/>
    <w:rsid w:val="005367B7"/>
    <w:rsid w:val="0053684D"/>
    <w:rsid w:val="00536B82"/>
    <w:rsid w:val="0053781B"/>
    <w:rsid w:val="00537BAE"/>
    <w:rsid w:val="00540450"/>
    <w:rsid w:val="00540522"/>
    <w:rsid w:val="005407D0"/>
    <w:rsid w:val="00541279"/>
    <w:rsid w:val="0054145A"/>
    <w:rsid w:val="005414F5"/>
    <w:rsid w:val="00541CAA"/>
    <w:rsid w:val="00542177"/>
    <w:rsid w:val="005424C0"/>
    <w:rsid w:val="0054289F"/>
    <w:rsid w:val="005429E9"/>
    <w:rsid w:val="005431FC"/>
    <w:rsid w:val="005433DE"/>
    <w:rsid w:val="0054366D"/>
    <w:rsid w:val="0054389B"/>
    <w:rsid w:val="00543960"/>
    <w:rsid w:val="005439C0"/>
    <w:rsid w:val="00544311"/>
    <w:rsid w:val="005444A8"/>
    <w:rsid w:val="00544A4C"/>
    <w:rsid w:val="00545E47"/>
    <w:rsid w:val="005463C7"/>
    <w:rsid w:val="0054686F"/>
    <w:rsid w:val="00546997"/>
    <w:rsid w:val="005469FA"/>
    <w:rsid w:val="00546A01"/>
    <w:rsid w:val="00546DA0"/>
    <w:rsid w:val="00546DA7"/>
    <w:rsid w:val="00547073"/>
    <w:rsid w:val="00547A56"/>
    <w:rsid w:val="005500DF"/>
    <w:rsid w:val="00550367"/>
    <w:rsid w:val="005503E5"/>
    <w:rsid w:val="00550583"/>
    <w:rsid w:val="0055068D"/>
    <w:rsid w:val="00550691"/>
    <w:rsid w:val="00550B9A"/>
    <w:rsid w:val="00550C58"/>
    <w:rsid w:val="005516B1"/>
    <w:rsid w:val="00551BBA"/>
    <w:rsid w:val="00551C77"/>
    <w:rsid w:val="00551F3E"/>
    <w:rsid w:val="005523E3"/>
    <w:rsid w:val="00552C11"/>
    <w:rsid w:val="00552D10"/>
    <w:rsid w:val="00552DD8"/>
    <w:rsid w:val="00552F4D"/>
    <w:rsid w:val="00553E6F"/>
    <w:rsid w:val="0055413E"/>
    <w:rsid w:val="005545D6"/>
    <w:rsid w:val="005551D7"/>
    <w:rsid w:val="005557C5"/>
    <w:rsid w:val="00555C0E"/>
    <w:rsid w:val="005560FB"/>
    <w:rsid w:val="005564BB"/>
    <w:rsid w:val="00556D11"/>
    <w:rsid w:val="00556FF8"/>
    <w:rsid w:val="005572EE"/>
    <w:rsid w:val="00557643"/>
    <w:rsid w:val="005576B2"/>
    <w:rsid w:val="00557FFA"/>
    <w:rsid w:val="005602E4"/>
    <w:rsid w:val="005604F4"/>
    <w:rsid w:val="00560667"/>
    <w:rsid w:val="0056067C"/>
    <w:rsid w:val="0056090D"/>
    <w:rsid w:val="00560E92"/>
    <w:rsid w:val="00561140"/>
    <w:rsid w:val="005614CB"/>
    <w:rsid w:val="005615AA"/>
    <w:rsid w:val="00561847"/>
    <w:rsid w:val="00561988"/>
    <w:rsid w:val="00561A90"/>
    <w:rsid w:val="00561D3B"/>
    <w:rsid w:val="0056209B"/>
    <w:rsid w:val="005620F0"/>
    <w:rsid w:val="005622AC"/>
    <w:rsid w:val="005622BF"/>
    <w:rsid w:val="005623F0"/>
    <w:rsid w:val="005627BE"/>
    <w:rsid w:val="005629AB"/>
    <w:rsid w:val="00562B1A"/>
    <w:rsid w:val="00562F6F"/>
    <w:rsid w:val="0056338C"/>
    <w:rsid w:val="0056341F"/>
    <w:rsid w:val="005635F5"/>
    <w:rsid w:val="0056398F"/>
    <w:rsid w:val="0056399D"/>
    <w:rsid w:val="00563B14"/>
    <w:rsid w:val="00563EE6"/>
    <w:rsid w:val="005648AA"/>
    <w:rsid w:val="00564ADA"/>
    <w:rsid w:val="00564C3B"/>
    <w:rsid w:val="00564E3A"/>
    <w:rsid w:val="005650D9"/>
    <w:rsid w:val="0056535A"/>
    <w:rsid w:val="005653FB"/>
    <w:rsid w:val="00565643"/>
    <w:rsid w:val="0056568C"/>
    <w:rsid w:val="0056570E"/>
    <w:rsid w:val="0056584B"/>
    <w:rsid w:val="00565A62"/>
    <w:rsid w:val="00565F80"/>
    <w:rsid w:val="005661E9"/>
    <w:rsid w:val="00566B27"/>
    <w:rsid w:val="00566DEB"/>
    <w:rsid w:val="00567818"/>
    <w:rsid w:val="00567B3A"/>
    <w:rsid w:val="00570035"/>
    <w:rsid w:val="0057061F"/>
    <w:rsid w:val="00570810"/>
    <w:rsid w:val="00570934"/>
    <w:rsid w:val="00570B5D"/>
    <w:rsid w:val="00570BBF"/>
    <w:rsid w:val="00571572"/>
    <w:rsid w:val="005719ED"/>
    <w:rsid w:val="00571C19"/>
    <w:rsid w:val="00571EE8"/>
    <w:rsid w:val="0057202A"/>
    <w:rsid w:val="00572133"/>
    <w:rsid w:val="005721D3"/>
    <w:rsid w:val="00572409"/>
    <w:rsid w:val="005725A0"/>
    <w:rsid w:val="00572D0B"/>
    <w:rsid w:val="00572EDC"/>
    <w:rsid w:val="00572F2A"/>
    <w:rsid w:val="00572F4E"/>
    <w:rsid w:val="00573073"/>
    <w:rsid w:val="005731BD"/>
    <w:rsid w:val="00573AA5"/>
    <w:rsid w:val="00573ED3"/>
    <w:rsid w:val="005740BD"/>
    <w:rsid w:val="005741E3"/>
    <w:rsid w:val="0057422E"/>
    <w:rsid w:val="0057425B"/>
    <w:rsid w:val="0057480E"/>
    <w:rsid w:val="00574DED"/>
    <w:rsid w:val="00574E46"/>
    <w:rsid w:val="00574F44"/>
    <w:rsid w:val="00575329"/>
    <w:rsid w:val="005765AA"/>
    <w:rsid w:val="00576E61"/>
    <w:rsid w:val="0057746A"/>
    <w:rsid w:val="0057748D"/>
    <w:rsid w:val="00577968"/>
    <w:rsid w:val="00577AA5"/>
    <w:rsid w:val="00577E5C"/>
    <w:rsid w:val="00577F61"/>
    <w:rsid w:val="00580710"/>
    <w:rsid w:val="0058084F"/>
    <w:rsid w:val="00580919"/>
    <w:rsid w:val="00580C23"/>
    <w:rsid w:val="005811B8"/>
    <w:rsid w:val="00581223"/>
    <w:rsid w:val="00581C4D"/>
    <w:rsid w:val="00582149"/>
    <w:rsid w:val="005822E2"/>
    <w:rsid w:val="00582822"/>
    <w:rsid w:val="00582879"/>
    <w:rsid w:val="005828F8"/>
    <w:rsid w:val="00582945"/>
    <w:rsid w:val="00582C36"/>
    <w:rsid w:val="005833CF"/>
    <w:rsid w:val="00583677"/>
    <w:rsid w:val="00584408"/>
    <w:rsid w:val="0058466D"/>
    <w:rsid w:val="00584CEC"/>
    <w:rsid w:val="00584DFD"/>
    <w:rsid w:val="00585254"/>
    <w:rsid w:val="00585D70"/>
    <w:rsid w:val="00585F01"/>
    <w:rsid w:val="005863DD"/>
    <w:rsid w:val="005867F4"/>
    <w:rsid w:val="005869C0"/>
    <w:rsid w:val="00586D52"/>
    <w:rsid w:val="005877B5"/>
    <w:rsid w:val="005879C1"/>
    <w:rsid w:val="00587AA3"/>
    <w:rsid w:val="00590227"/>
    <w:rsid w:val="00590274"/>
    <w:rsid w:val="00590C4B"/>
    <w:rsid w:val="005912FF"/>
    <w:rsid w:val="00591607"/>
    <w:rsid w:val="005918FE"/>
    <w:rsid w:val="00592661"/>
    <w:rsid w:val="00592D47"/>
    <w:rsid w:val="00593AC3"/>
    <w:rsid w:val="00593B2C"/>
    <w:rsid w:val="00593D6A"/>
    <w:rsid w:val="0059426B"/>
    <w:rsid w:val="005946A1"/>
    <w:rsid w:val="00594782"/>
    <w:rsid w:val="00594E11"/>
    <w:rsid w:val="00595187"/>
    <w:rsid w:val="005955C6"/>
    <w:rsid w:val="0059572F"/>
    <w:rsid w:val="005957A2"/>
    <w:rsid w:val="005959AF"/>
    <w:rsid w:val="00595BB4"/>
    <w:rsid w:val="00596021"/>
    <w:rsid w:val="005965B4"/>
    <w:rsid w:val="005966C0"/>
    <w:rsid w:val="00596A67"/>
    <w:rsid w:val="00596B3F"/>
    <w:rsid w:val="0059736B"/>
    <w:rsid w:val="005977A7"/>
    <w:rsid w:val="00597E32"/>
    <w:rsid w:val="005A0513"/>
    <w:rsid w:val="005A070D"/>
    <w:rsid w:val="005A0BE9"/>
    <w:rsid w:val="005A0EB3"/>
    <w:rsid w:val="005A1069"/>
    <w:rsid w:val="005A130C"/>
    <w:rsid w:val="005A17D4"/>
    <w:rsid w:val="005A1BF9"/>
    <w:rsid w:val="005A1F43"/>
    <w:rsid w:val="005A21F2"/>
    <w:rsid w:val="005A2B6D"/>
    <w:rsid w:val="005A2CD5"/>
    <w:rsid w:val="005A30A6"/>
    <w:rsid w:val="005A3C80"/>
    <w:rsid w:val="005A3D3C"/>
    <w:rsid w:val="005A3FE0"/>
    <w:rsid w:val="005A41D6"/>
    <w:rsid w:val="005A42C9"/>
    <w:rsid w:val="005A4735"/>
    <w:rsid w:val="005A4FD7"/>
    <w:rsid w:val="005A53DF"/>
    <w:rsid w:val="005A5472"/>
    <w:rsid w:val="005A5581"/>
    <w:rsid w:val="005A5D5C"/>
    <w:rsid w:val="005A6264"/>
    <w:rsid w:val="005A637F"/>
    <w:rsid w:val="005A67E1"/>
    <w:rsid w:val="005A690B"/>
    <w:rsid w:val="005A6A53"/>
    <w:rsid w:val="005A7142"/>
    <w:rsid w:val="005A7372"/>
    <w:rsid w:val="005A7659"/>
    <w:rsid w:val="005A7B4E"/>
    <w:rsid w:val="005A7B83"/>
    <w:rsid w:val="005A7E65"/>
    <w:rsid w:val="005A7ED4"/>
    <w:rsid w:val="005B04F2"/>
    <w:rsid w:val="005B062C"/>
    <w:rsid w:val="005B0736"/>
    <w:rsid w:val="005B07AF"/>
    <w:rsid w:val="005B0859"/>
    <w:rsid w:val="005B0D05"/>
    <w:rsid w:val="005B102C"/>
    <w:rsid w:val="005B14B6"/>
    <w:rsid w:val="005B1586"/>
    <w:rsid w:val="005B1CEB"/>
    <w:rsid w:val="005B1F1B"/>
    <w:rsid w:val="005B2173"/>
    <w:rsid w:val="005B24D3"/>
    <w:rsid w:val="005B2576"/>
    <w:rsid w:val="005B26CC"/>
    <w:rsid w:val="005B37C7"/>
    <w:rsid w:val="005B39B6"/>
    <w:rsid w:val="005B3F06"/>
    <w:rsid w:val="005B4291"/>
    <w:rsid w:val="005B4786"/>
    <w:rsid w:val="005B496C"/>
    <w:rsid w:val="005B498A"/>
    <w:rsid w:val="005B4A98"/>
    <w:rsid w:val="005B4AFD"/>
    <w:rsid w:val="005B4BB7"/>
    <w:rsid w:val="005B4D94"/>
    <w:rsid w:val="005B50F5"/>
    <w:rsid w:val="005B54CE"/>
    <w:rsid w:val="005B560D"/>
    <w:rsid w:val="005B5C3C"/>
    <w:rsid w:val="005B5E20"/>
    <w:rsid w:val="005B60FC"/>
    <w:rsid w:val="005B65C9"/>
    <w:rsid w:val="005B663D"/>
    <w:rsid w:val="005B6864"/>
    <w:rsid w:val="005B7045"/>
    <w:rsid w:val="005B716E"/>
    <w:rsid w:val="005B7326"/>
    <w:rsid w:val="005B7596"/>
    <w:rsid w:val="005B75BD"/>
    <w:rsid w:val="005B7AD1"/>
    <w:rsid w:val="005C000E"/>
    <w:rsid w:val="005C099E"/>
    <w:rsid w:val="005C1380"/>
    <w:rsid w:val="005C17E0"/>
    <w:rsid w:val="005C1FB4"/>
    <w:rsid w:val="005C23EF"/>
    <w:rsid w:val="005C261E"/>
    <w:rsid w:val="005C2900"/>
    <w:rsid w:val="005C2DDA"/>
    <w:rsid w:val="005C2E67"/>
    <w:rsid w:val="005C3178"/>
    <w:rsid w:val="005C3351"/>
    <w:rsid w:val="005C36CC"/>
    <w:rsid w:val="005C386B"/>
    <w:rsid w:val="005C3A26"/>
    <w:rsid w:val="005C3C50"/>
    <w:rsid w:val="005C3D34"/>
    <w:rsid w:val="005C3FAD"/>
    <w:rsid w:val="005C4505"/>
    <w:rsid w:val="005C47E8"/>
    <w:rsid w:val="005C48D7"/>
    <w:rsid w:val="005C4A0A"/>
    <w:rsid w:val="005C4D74"/>
    <w:rsid w:val="005C5233"/>
    <w:rsid w:val="005C5785"/>
    <w:rsid w:val="005C58EF"/>
    <w:rsid w:val="005C590D"/>
    <w:rsid w:val="005C5977"/>
    <w:rsid w:val="005C5F37"/>
    <w:rsid w:val="005C61BB"/>
    <w:rsid w:val="005C6242"/>
    <w:rsid w:val="005C6CFD"/>
    <w:rsid w:val="005C78E1"/>
    <w:rsid w:val="005C7D4B"/>
    <w:rsid w:val="005C7E9D"/>
    <w:rsid w:val="005D0402"/>
    <w:rsid w:val="005D045E"/>
    <w:rsid w:val="005D0AFB"/>
    <w:rsid w:val="005D105D"/>
    <w:rsid w:val="005D1102"/>
    <w:rsid w:val="005D12CE"/>
    <w:rsid w:val="005D1394"/>
    <w:rsid w:val="005D139C"/>
    <w:rsid w:val="005D1634"/>
    <w:rsid w:val="005D1BA9"/>
    <w:rsid w:val="005D201E"/>
    <w:rsid w:val="005D2436"/>
    <w:rsid w:val="005D2576"/>
    <w:rsid w:val="005D26C6"/>
    <w:rsid w:val="005D29FB"/>
    <w:rsid w:val="005D2A31"/>
    <w:rsid w:val="005D2C64"/>
    <w:rsid w:val="005D2C71"/>
    <w:rsid w:val="005D2D47"/>
    <w:rsid w:val="005D2DA2"/>
    <w:rsid w:val="005D323E"/>
    <w:rsid w:val="005D35B5"/>
    <w:rsid w:val="005D3737"/>
    <w:rsid w:val="005D3ACB"/>
    <w:rsid w:val="005D3AD2"/>
    <w:rsid w:val="005D3BF4"/>
    <w:rsid w:val="005D3DFB"/>
    <w:rsid w:val="005D3F8B"/>
    <w:rsid w:val="005D4D9E"/>
    <w:rsid w:val="005D4FE6"/>
    <w:rsid w:val="005D54DE"/>
    <w:rsid w:val="005D5949"/>
    <w:rsid w:val="005D5B72"/>
    <w:rsid w:val="005D5E8B"/>
    <w:rsid w:val="005D5EE8"/>
    <w:rsid w:val="005D5F62"/>
    <w:rsid w:val="005D5FA4"/>
    <w:rsid w:val="005D6967"/>
    <w:rsid w:val="005D7112"/>
    <w:rsid w:val="005D74EC"/>
    <w:rsid w:val="005D7A82"/>
    <w:rsid w:val="005E018A"/>
    <w:rsid w:val="005E0331"/>
    <w:rsid w:val="005E058D"/>
    <w:rsid w:val="005E0C24"/>
    <w:rsid w:val="005E1598"/>
    <w:rsid w:val="005E2110"/>
    <w:rsid w:val="005E2506"/>
    <w:rsid w:val="005E2EF1"/>
    <w:rsid w:val="005E3419"/>
    <w:rsid w:val="005E3C7F"/>
    <w:rsid w:val="005E4229"/>
    <w:rsid w:val="005E459D"/>
    <w:rsid w:val="005E45CC"/>
    <w:rsid w:val="005E4685"/>
    <w:rsid w:val="005E47B6"/>
    <w:rsid w:val="005E5062"/>
    <w:rsid w:val="005E5289"/>
    <w:rsid w:val="005E56C7"/>
    <w:rsid w:val="005E5B5D"/>
    <w:rsid w:val="005E5C12"/>
    <w:rsid w:val="005E601D"/>
    <w:rsid w:val="005E62B3"/>
    <w:rsid w:val="005E6533"/>
    <w:rsid w:val="005E6586"/>
    <w:rsid w:val="005E6AB8"/>
    <w:rsid w:val="005E6CD1"/>
    <w:rsid w:val="005E7B39"/>
    <w:rsid w:val="005E7DA3"/>
    <w:rsid w:val="005E7EDA"/>
    <w:rsid w:val="005F0204"/>
    <w:rsid w:val="005F02B2"/>
    <w:rsid w:val="005F076D"/>
    <w:rsid w:val="005F0AAB"/>
    <w:rsid w:val="005F16AA"/>
    <w:rsid w:val="005F197A"/>
    <w:rsid w:val="005F1F96"/>
    <w:rsid w:val="005F242E"/>
    <w:rsid w:val="005F2473"/>
    <w:rsid w:val="005F249F"/>
    <w:rsid w:val="005F2FBF"/>
    <w:rsid w:val="005F2FC2"/>
    <w:rsid w:val="005F342C"/>
    <w:rsid w:val="005F35A6"/>
    <w:rsid w:val="005F3DDC"/>
    <w:rsid w:val="005F4284"/>
    <w:rsid w:val="005F47F4"/>
    <w:rsid w:val="005F495A"/>
    <w:rsid w:val="005F496D"/>
    <w:rsid w:val="005F4CFD"/>
    <w:rsid w:val="005F4D1E"/>
    <w:rsid w:val="005F5089"/>
    <w:rsid w:val="005F50CA"/>
    <w:rsid w:val="005F51CD"/>
    <w:rsid w:val="005F5645"/>
    <w:rsid w:val="005F5A14"/>
    <w:rsid w:val="005F5D38"/>
    <w:rsid w:val="005F6864"/>
    <w:rsid w:val="005F68F5"/>
    <w:rsid w:val="005F6CDA"/>
    <w:rsid w:val="005F7574"/>
    <w:rsid w:val="005F7D24"/>
    <w:rsid w:val="00600498"/>
    <w:rsid w:val="006005BC"/>
    <w:rsid w:val="006006AE"/>
    <w:rsid w:val="00600910"/>
    <w:rsid w:val="00600A60"/>
    <w:rsid w:val="00600A72"/>
    <w:rsid w:val="0060143A"/>
    <w:rsid w:val="0060183F"/>
    <w:rsid w:val="00601B76"/>
    <w:rsid w:val="0060201F"/>
    <w:rsid w:val="00602252"/>
    <w:rsid w:val="0060265C"/>
    <w:rsid w:val="006029CB"/>
    <w:rsid w:val="00602D23"/>
    <w:rsid w:val="00602DB4"/>
    <w:rsid w:val="006032CE"/>
    <w:rsid w:val="006035BC"/>
    <w:rsid w:val="00603E14"/>
    <w:rsid w:val="006041C6"/>
    <w:rsid w:val="0060451B"/>
    <w:rsid w:val="00604586"/>
    <w:rsid w:val="0060460B"/>
    <w:rsid w:val="0060466F"/>
    <w:rsid w:val="00604E60"/>
    <w:rsid w:val="00604E70"/>
    <w:rsid w:val="00605D10"/>
    <w:rsid w:val="006061BE"/>
    <w:rsid w:val="0060659C"/>
    <w:rsid w:val="00606852"/>
    <w:rsid w:val="00606B7B"/>
    <w:rsid w:val="0060739D"/>
    <w:rsid w:val="00607986"/>
    <w:rsid w:val="00607C9C"/>
    <w:rsid w:val="00607CBF"/>
    <w:rsid w:val="00607D00"/>
    <w:rsid w:val="00607D34"/>
    <w:rsid w:val="00607E78"/>
    <w:rsid w:val="00607EE8"/>
    <w:rsid w:val="00610723"/>
    <w:rsid w:val="0061074B"/>
    <w:rsid w:val="006115E5"/>
    <w:rsid w:val="0061175A"/>
    <w:rsid w:val="0061191D"/>
    <w:rsid w:val="00611C04"/>
    <w:rsid w:val="00611D03"/>
    <w:rsid w:val="0061297A"/>
    <w:rsid w:val="00612CFB"/>
    <w:rsid w:val="00612EB0"/>
    <w:rsid w:val="00613658"/>
    <w:rsid w:val="00613673"/>
    <w:rsid w:val="00613992"/>
    <w:rsid w:val="00613A9A"/>
    <w:rsid w:val="00614075"/>
    <w:rsid w:val="006141D4"/>
    <w:rsid w:val="006142BF"/>
    <w:rsid w:val="00614379"/>
    <w:rsid w:val="00614BA9"/>
    <w:rsid w:val="00614E07"/>
    <w:rsid w:val="006150EF"/>
    <w:rsid w:val="00615B79"/>
    <w:rsid w:val="0061667F"/>
    <w:rsid w:val="00616ACE"/>
    <w:rsid w:val="00616FB0"/>
    <w:rsid w:val="00617143"/>
    <w:rsid w:val="00617B94"/>
    <w:rsid w:val="006205FC"/>
    <w:rsid w:val="00621073"/>
    <w:rsid w:val="0062148A"/>
    <w:rsid w:val="006218F8"/>
    <w:rsid w:val="006219E1"/>
    <w:rsid w:val="00621E01"/>
    <w:rsid w:val="00622122"/>
    <w:rsid w:val="0062214F"/>
    <w:rsid w:val="0062242D"/>
    <w:rsid w:val="006226F1"/>
    <w:rsid w:val="0062278F"/>
    <w:rsid w:val="006227D3"/>
    <w:rsid w:val="00622F1F"/>
    <w:rsid w:val="00622F85"/>
    <w:rsid w:val="00623A3A"/>
    <w:rsid w:val="00623E6C"/>
    <w:rsid w:val="006240C5"/>
    <w:rsid w:val="0062491B"/>
    <w:rsid w:val="00624930"/>
    <w:rsid w:val="006250AA"/>
    <w:rsid w:val="006253A3"/>
    <w:rsid w:val="0062564A"/>
    <w:rsid w:val="00625764"/>
    <w:rsid w:val="00625A33"/>
    <w:rsid w:val="00625C81"/>
    <w:rsid w:val="00625DF5"/>
    <w:rsid w:val="00626051"/>
    <w:rsid w:val="00626076"/>
    <w:rsid w:val="0062607E"/>
    <w:rsid w:val="00626098"/>
    <w:rsid w:val="00627710"/>
    <w:rsid w:val="0062782A"/>
    <w:rsid w:val="00627872"/>
    <w:rsid w:val="00627C70"/>
    <w:rsid w:val="0063008F"/>
    <w:rsid w:val="0063009C"/>
    <w:rsid w:val="0063049F"/>
    <w:rsid w:val="006304E7"/>
    <w:rsid w:val="00630639"/>
    <w:rsid w:val="00630E37"/>
    <w:rsid w:val="00630E4D"/>
    <w:rsid w:val="00630FDD"/>
    <w:rsid w:val="0063158D"/>
    <w:rsid w:val="006315AD"/>
    <w:rsid w:val="006316A1"/>
    <w:rsid w:val="00631E73"/>
    <w:rsid w:val="00631EB0"/>
    <w:rsid w:val="00631FED"/>
    <w:rsid w:val="006326BC"/>
    <w:rsid w:val="0063309F"/>
    <w:rsid w:val="006331BE"/>
    <w:rsid w:val="006333DC"/>
    <w:rsid w:val="00633474"/>
    <w:rsid w:val="00633486"/>
    <w:rsid w:val="006339B3"/>
    <w:rsid w:val="006339C0"/>
    <w:rsid w:val="00633A86"/>
    <w:rsid w:val="00633C0E"/>
    <w:rsid w:val="00633D2E"/>
    <w:rsid w:val="0063427E"/>
    <w:rsid w:val="00634F62"/>
    <w:rsid w:val="006352FA"/>
    <w:rsid w:val="0063533A"/>
    <w:rsid w:val="00635714"/>
    <w:rsid w:val="00635E52"/>
    <w:rsid w:val="00635ED4"/>
    <w:rsid w:val="006360D3"/>
    <w:rsid w:val="00636156"/>
    <w:rsid w:val="00636360"/>
    <w:rsid w:val="00636389"/>
    <w:rsid w:val="006366FC"/>
    <w:rsid w:val="0063687E"/>
    <w:rsid w:val="00636930"/>
    <w:rsid w:val="006369F3"/>
    <w:rsid w:val="00636E60"/>
    <w:rsid w:val="00637729"/>
    <w:rsid w:val="006377BD"/>
    <w:rsid w:val="00637AC9"/>
    <w:rsid w:val="00637DF2"/>
    <w:rsid w:val="00637E1E"/>
    <w:rsid w:val="00640264"/>
    <w:rsid w:val="00640915"/>
    <w:rsid w:val="00640D79"/>
    <w:rsid w:val="00640D95"/>
    <w:rsid w:val="0064157C"/>
    <w:rsid w:val="00641665"/>
    <w:rsid w:val="00641CE9"/>
    <w:rsid w:val="0064206D"/>
    <w:rsid w:val="006420A6"/>
    <w:rsid w:val="00642394"/>
    <w:rsid w:val="00642761"/>
    <w:rsid w:val="006427E2"/>
    <w:rsid w:val="00642E46"/>
    <w:rsid w:val="00642EFF"/>
    <w:rsid w:val="00643697"/>
    <w:rsid w:val="00643F07"/>
    <w:rsid w:val="00643FCE"/>
    <w:rsid w:val="00644208"/>
    <w:rsid w:val="0064420F"/>
    <w:rsid w:val="00644495"/>
    <w:rsid w:val="006446A5"/>
    <w:rsid w:val="00644A08"/>
    <w:rsid w:val="00644E2B"/>
    <w:rsid w:val="00644FFE"/>
    <w:rsid w:val="00645353"/>
    <w:rsid w:val="00645766"/>
    <w:rsid w:val="00645E1C"/>
    <w:rsid w:val="00645F3C"/>
    <w:rsid w:val="006461AF"/>
    <w:rsid w:val="006462E8"/>
    <w:rsid w:val="006462F7"/>
    <w:rsid w:val="00646AC6"/>
    <w:rsid w:val="00646B19"/>
    <w:rsid w:val="00647083"/>
    <w:rsid w:val="0064708E"/>
    <w:rsid w:val="00647100"/>
    <w:rsid w:val="00647511"/>
    <w:rsid w:val="0064751A"/>
    <w:rsid w:val="0064753C"/>
    <w:rsid w:val="0064763D"/>
    <w:rsid w:val="00647F4B"/>
    <w:rsid w:val="0065068F"/>
    <w:rsid w:val="00650DA8"/>
    <w:rsid w:val="0065158E"/>
    <w:rsid w:val="006516A6"/>
    <w:rsid w:val="006517D3"/>
    <w:rsid w:val="00651F86"/>
    <w:rsid w:val="00652043"/>
    <w:rsid w:val="006520A6"/>
    <w:rsid w:val="00652174"/>
    <w:rsid w:val="006522E5"/>
    <w:rsid w:val="006529BA"/>
    <w:rsid w:val="00652BD6"/>
    <w:rsid w:val="00652BEC"/>
    <w:rsid w:val="00652F22"/>
    <w:rsid w:val="00652FE2"/>
    <w:rsid w:val="00653030"/>
    <w:rsid w:val="0065318D"/>
    <w:rsid w:val="006533C0"/>
    <w:rsid w:val="00653578"/>
    <w:rsid w:val="0065383F"/>
    <w:rsid w:val="00653C38"/>
    <w:rsid w:val="006540DD"/>
    <w:rsid w:val="00654300"/>
    <w:rsid w:val="0065444E"/>
    <w:rsid w:val="00654924"/>
    <w:rsid w:val="00654F5B"/>
    <w:rsid w:val="00655143"/>
    <w:rsid w:val="006552B4"/>
    <w:rsid w:val="00655487"/>
    <w:rsid w:val="006559EA"/>
    <w:rsid w:val="00655D57"/>
    <w:rsid w:val="00655EE8"/>
    <w:rsid w:val="00656198"/>
    <w:rsid w:val="00656873"/>
    <w:rsid w:val="006568E9"/>
    <w:rsid w:val="006569D5"/>
    <w:rsid w:val="00656E7D"/>
    <w:rsid w:val="00657AF6"/>
    <w:rsid w:val="00660185"/>
    <w:rsid w:val="006601D3"/>
    <w:rsid w:val="00660361"/>
    <w:rsid w:val="0066089D"/>
    <w:rsid w:val="00661668"/>
    <w:rsid w:val="00661952"/>
    <w:rsid w:val="00661962"/>
    <w:rsid w:val="00662327"/>
    <w:rsid w:val="006623A9"/>
    <w:rsid w:val="00662445"/>
    <w:rsid w:val="00662455"/>
    <w:rsid w:val="0066290C"/>
    <w:rsid w:val="00662B7E"/>
    <w:rsid w:val="00662D2A"/>
    <w:rsid w:val="00662DBF"/>
    <w:rsid w:val="00663179"/>
    <w:rsid w:val="0066325A"/>
    <w:rsid w:val="006635F7"/>
    <w:rsid w:val="006637C7"/>
    <w:rsid w:val="0066384B"/>
    <w:rsid w:val="00663901"/>
    <w:rsid w:val="00663924"/>
    <w:rsid w:val="00663E46"/>
    <w:rsid w:val="00664175"/>
    <w:rsid w:val="0066463C"/>
    <w:rsid w:val="00664F69"/>
    <w:rsid w:val="00664FEF"/>
    <w:rsid w:val="00665232"/>
    <w:rsid w:val="00665402"/>
    <w:rsid w:val="00665695"/>
    <w:rsid w:val="0066575B"/>
    <w:rsid w:val="00665B75"/>
    <w:rsid w:val="00665D31"/>
    <w:rsid w:val="00665DF6"/>
    <w:rsid w:val="00665F38"/>
    <w:rsid w:val="006664A5"/>
    <w:rsid w:val="006666A4"/>
    <w:rsid w:val="0066674E"/>
    <w:rsid w:val="00666F62"/>
    <w:rsid w:val="006671FA"/>
    <w:rsid w:val="00667263"/>
    <w:rsid w:val="0066799C"/>
    <w:rsid w:val="006679E4"/>
    <w:rsid w:val="00667B51"/>
    <w:rsid w:val="00667CAB"/>
    <w:rsid w:val="0067061A"/>
    <w:rsid w:val="0067069C"/>
    <w:rsid w:val="00670A50"/>
    <w:rsid w:val="00670FAD"/>
    <w:rsid w:val="00670FCB"/>
    <w:rsid w:val="00671CEF"/>
    <w:rsid w:val="00671EEA"/>
    <w:rsid w:val="0067228E"/>
    <w:rsid w:val="00672930"/>
    <w:rsid w:val="00672AB9"/>
    <w:rsid w:val="00672B83"/>
    <w:rsid w:val="006735B7"/>
    <w:rsid w:val="00673749"/>
    <w:rsid w:val="00673751"/>
    <w:rsid w:val="00673A3C"/>
    <w:rsid w:val="00673BBA"/>
    <w:rsid w:val="006740C1"/>
    <w:rsid w:val="006742C4"/>
    <w:rsid w:val="00674757"/>
    <w:rsid w:val="00674F4B"/>
    <w:rsid w:val="00675661"/>
    <w:rsid w:val="00675B93"/>
    <w:rsid w:val="00675D75"/>
    <w:rsid w:val="0067608C"/>
    <w:rsid w:val="006761EF"/>
    <w:rsid w:val="006762E7"/>
    <w:rsid w:val="00676E5D"/>
    <w:rsid w:val="00676E86"/>
    <w:rsid w:val="0067723D"/>
    <w:rsid w:val="00677396"/>
    <w:rsid w:val="006773C1"/>
    <w:rsid w:val="00677658"/>
    <w:rsid w:val="00677701"/>
    <w:rsid w:val="006779D5"/>
    <w:rsid w:val="00677DED"/>
    <w:rsid w:val="00677E34"/>
    <w:rsid w:val="00680184"/>
    <w:rsid w:val="006803D8"/>
    <w:rsid w:val="00680D53"/>
    <w:rsid w:val="00680EE8"/>
    <w:rsid w:val="00682362"/>
    <w:rsid w:val="0068256F"/>
    <w:rsid w:val="00682B8D"/>
    <w:rsid w:val="00682D10"/>
    <w:rsid w:val="00683117"/>
    <w:rsid w:val="00683654"/>
    <w:rsid w:val="0068386C"/>
    <w:rsid w:val="006838D6"/>
    <w:rsid w:val="0068395C"/>
    <w:rsid w:val="006839CA"/>
    <w:rsid w:val="00683A78"/>
    <w:rsid w:val="00683BF1"/>
    <w:rsid w:val="00683BFB"/>
    <w:rsid w:val="00684458"/>
    <w:rsid w:val="00684EAC"/>
    <w:rsid w:val="006857A5"/>
    <w:rsid w:val="0068580E"/>
    <w:rsid w:val="00685B36"/>
    <w:rsid w:val="00685DC0"/>
    <w:rsid w:val="00685DF8"/>
    <w:rsid w:val="00685E2F"/>
    <w:rsid w:val="00686061"/>
    <w:rsid w:val="00686AD7"/>
    <w:rsid w:val="006870A5"/>
    <w:rsid w:val="006870EA"/>
    <w:rsid w:val="006876B0"/>
    <w:rsid w:val="00687AC9"/>
    <w:rsid w:val="00687F43"/>
    <w:rsid w:val="0069098F"/>
    <w:rsid w:val="00690DD4"/>
    <w:rsid w:val="006912F9"/>
    <w:rsid w:val="0069148F"/>
    <w:rsid w:val="00691789"/>
    <w:rsid w:val="00691911"/>
    <w:rsid w:val="006919BA"/>
    <w:rsid w:val="00691BCE"/>
    <w:rsid w:val="00691C81"/>
    <w:rsid w:val="006923B5"/>
    <w:rsid w:val="006923C0"/>
    <w:rsid w:val="00692663"/>
    <w:rsid w:val="00693302"/>
    <w:rsid w:val="00693938"/>
    <w:rsid w:val="00693CDC"/>
    <w:rsid w:val="00693F38"/>
    <w:rsid w:val="006942F8"/>
    <w:rsid w:val="0069488D"/>
    <w:rsid w:val="00694E74"/>
    <w:rsid w:val="006954FF"/>
    <w:rsid w:val="00695B4A"/>
    <w:rsid w:val="00695BBD"/>
    <w:rsid w:val="00695DB3"/>
    <w:rsid w:val="00695ED4"/>
    <w:rsid w:val="0069682A"/>
    <w:rsid w:val="006970DA"/>
    <w:rsid w:val="00697364"/>
    <w:rsid w:val="006977B7"/>
    <w:rsid w:val="00697918"/>
    <w:rsid w:val="006979FD"/>
    <w:rsid w:val="00697F35"/>
    <w:rsid w:val="006A0258"/>
    <w:rsid w:val="006A02E1"/>
    <w:rsid w:val="006A0997"/>
    <w:rsid w:val="006A0C50"/>
    <w:rsid w:val="006A124E"/>
    <w:rsid w:val="006A12E5"/>
    <w:rsid w:val="006A15B9"/>
    <w:rsid w:val="006A17C0"/>
    <w:rsid w:val="006A1BEE"/>
    <w:rsid w:val="006A239E"/>
    <w:rsid w:val="006A2752"/>
    <w:rsid w:val="006A294E"/>
    <w:rsid w:val="006A29D6"/>
    <w:rsid w:val="006A305E"/>
    <w:rsid w:val="006A32F1"/>
    <w:rsid w:val="006A356E"/>
    <w:rsid w:val="006A37A2"/>
    <w:rsid w:val="006A3E0B"/>
    <w:rsid w:val="006A3E28"/>
    <w:rsid w:val="006A3F13"/>
    <w:rsid w:val="006A4326"/>
    <w:rsid w:val="006A45B2"/>
    <w:rsid w:val="006A517C"/>
    <w:rsid w:val="006A54D4"/>
    <w:rsid w:val="006A5654"/>
    <w:rsid w:val="006A575B"/>
    <w:rsid w:val="006A6342"/>
    <w:rsid w:val="006A63AC"/>
    <w:rsid w:val="006A6469"/>
    <w:rsid w:val="006A6924"/>
    <w:rsid w:val="006A6EF4"/>
    <w:rsid w:val="006A7055"/>
    <w:rsid w:val="006A7167"/>
    <w:rsid w:val="006A72EE"/>
    <w:rsid w:val="006A7328"/>
    <w:rsid w:val="006A7470"/>
    <w:rsid w:val="006A7605"/>
    <w:rsid w:val="006A7D4B"/>
    <w:rsid w:val="006B0AE6"/>
    <w:rsid w:val="006B1904"/>
    <w:rsid w:val="006B1AA3"/>
    <w:rsid w:val="006B1B36"/>
    <w:rsid w:val="006B1B6E"/>
    <w:rsid w:val="006B1ED7"/>
    <w:rsid w:val="006B25A3"/>
    <w:rsid w:val="006B2C8A"/>
    <w:rsid w:val="006B2D2F"/>
    <w:rsid w:val="006B30C7"/>
    <w:rsid w:val="006B31EB"/>
    <w:rsid w:val="006B3359"/>
    <w:rsid w:val="006B347D"/>
    <w:rsid w:val="006B3556"/>
    <w:rsid w:val="006B3684"/>
    <w:rsid w:val="006B3AD0"/>
    <w:rsid w:val="006B3C39"/>
    <w:rsid w:val="006B3ECA"/>
    <w:rsid w:val="006B41E3"/>
    <w:rsid w:val="006B4435"/>
    <w:rsid w:val="006B4627"/>
    <w:rsid w:val="006B4989"/>
    <w:rsid w:val="006B4B5A"/>
    <w:rsid w:val="006B4ECE"/>
    <w:rsid w:val="006B515F"/>
    <w:rsid w:val="006B52AE"/>
    <w:rsid w:val="006B5B4B"/>
    <w:rsid w:val="006B5D80"/>
    <w:rsid w:val="006B61CE"/>
    <w:rsid w:val="006B631E"/>
    <w:rsid w:val="006B64A1"/>
    <w:rsid w:val="006B6F61"/>
    <w:rsid w:val="006B771C"/>
    <w:rsid w:val="006B7829"/>
    <w:rsid w:val="006B78E5"/>
    <w:rsid w:val="006B79A1"/>
    <w:rsid w:val="006B7E37"/>
    <w:rsid w:val="006C04BF"/>
    <w:rsid w:val="006C083E"/>
    <w:rsid w:val="006C0D7C"/>
    <w:rsid w:val="006C16B3"/>
    <w:rsid w:val="006C1711"/>
    <w:rsid w:val="006C173C"/>
    <w:rsid w:val="006C1822"/>
    <w:rsid w:val="006C19D8"/>
    <w:rsid w:val="006C19E5"/>
    <w:rsid w:val="006C1DF0"/>
    <w:rsid w:val="006C2701"/>
    <w:rsid w:val="006C29C2"/>
    <w:rsid w:val="006C2D7C"/>
    <w:rsid w:val="006C2FDA"/>
    <w:rsid w:val="006C3075"/>
    <w:rsid w:val="006C33AD"/>
    <w:rsid w:val="006C342B"/>
    <w:rsid w:val="006C3494"/>
    <w:rsid w:val="006C3F2B"/>
    <w:rsid w:val="006C400A"/>
    <w:rsid w:val="006C423E"/>
    <w:rsid w:val="006C45A1"/>
    <w:rsid w:val="006C4659"/>
    <w:rsid w:val="006C466A"/>
    <w:rsid w:val="006C47EB"/>
    <w:rsid w:val="006C4DD0"/>
    <w:rsid w:val="006C5375"/>
    <w:rsid w:val="006C5C90"/>
    <w:rsid w:val="006C5D7C"/>
    <w:rsid w:val="006C6625"/>
    <w:rsid w:val="006C6FC8"/>
    <w:rsid w:val="006C755C"/>
    <w:rsid w:val="006C7848"/>
    <w:rsid w:val="006C7F95"/>
    <w:rsid w:val="006D00E9"/>
    <w:rsid w:val="006D0DAC"/>
    <w:rsid w:val="006D0E94"/>
    <w:rsid w:val="006D12E9"/>
    <w:rsid w:val="006D142C"/>
    <w:rsid w:val="006D1902"/>
    <w:rsid w:val="006D199A"/>
    <w:rsid w:val="006D1A5A"/>
    <w:rsid w:val="006D1C4F"/>
    <w:rsid w:val="006D1C63"/>
    <w:rsid w:val="006D1D80"/>
    <w:rsid w:val="006D1DBC"/>
    <w:rsid w:val="006D2200"/>
    <w:rsid w:val="006D24ED"/>
    <w:rsid w:val="006D281F"/>
    <w:rsid w:val="006D2A09"/>
    <w:rsid w:val="006D2D95"/>
    <w:rsid w:val="006D2FAA"/>
    <w:rsid w:val="006D32FF"/>
    <w:rsid w:val="006D33CE"/>
    <w:rsid w:val="006D3D1B"/>
    <w:rsid w:val="006D409C"/>
    <w:rsid w:val="006D432A"/>
    <w:rsid w:val="006D4498"/>
    <w:rsid w:val="006D44C0"/>
    <w:rsid w:val="006D4978"/>
    <w:rsid w:val="006D5340"/>
    <w:rsid w:val="006D553E"/>
    <w:rsid w:val="006D55ED"/>
    <w:rsid w:val="006D5677"/>
    <w:rsid w:val="006D5833"/>
    <w:rsid w:val="006D58CB"/>
    <w:rsid w:val="006D5B08"/>
    <w:rsid w:val="006D6102"/>
    <w:rsid w:val="006D647F"/>
    <w:rsid w:val="006D6533"/>
    <w:rsid w:val="006D6AB3"/>
    <w:rsid w:val="006D6D44"/>
    <w:rsid w:val="006D70BD"/>
    <w:rsid w:val="006D7165"/>
    <w:rsid w:val="006D727D"/>
    <w:rsid w:val="006E0072"/>
    <w:rsid w:val="006E03A1"/>
    <w:rsid w:val="006E0C2C"/>
    <w:rsid w:val="006E0F8A"/>
    <w:rsid w:val="006E138F"/>
    <w:rsid w:val="006E160B"/>
    <w:rsid w:val="006E16BD"/>
    <w:rsid w:val="006E16E4"/>
    <w:rsid w:val="006E1737"/>
    <w:rsid w:val="006E24B5"/>
    <w:rsid w:val="006E24CE"/>
    <w:rsid w:val="006E2743"/>
    <w:rsid w:val="006E2A3E"/>
    <w:rsid w:val="006E2E45"/>
    <w:rsid w:val="006E2E61"/>
    <w:rsid w:val="006E2E8C"/>
    <w:rsid w:val="006E32F6"/>
    <w:rsid w:val="006E3692"/>
    <w:rsid w:val="006E3B06"/>
    <w:rsid w:val="006E40E9"/>
    <w:rsid w:val="006E481C"/>
    <w:rsid w:val="006E4DF1"/>
    <w:rsid w:val="006E4FBC"/>
    <w:rsid w:val="006E5267"/>
    <w:rsid w:val="006E548B"/>
    <w:rsid w:val="006E5559"/>
    <w:rsid w:val="006E5A1B"/>
    <w:rsid w:val="006E5B4C"/>
    <w:rsid w:val="006E6B00"/>
    <w:rsid w:val="006E6B1E"/>
    <w:rsid w:val="006E713D"/>
    <w:rsid w:val="006E71F2"/>
    <w:rsid w:val="006E752E"/>
    <w:rsid w:val="006E75DA"/>
    <w:rsid w:val="006E79F8"/>
    <w:rsid w:val="006E7C50"/>
    <w:rsid w:val="006E7FF2"/>
    <w:rsid w:val="006F01D7"/>
    <w:rsid w:val="006F04AF"/>
    <w:rsid w:val="006F067A"/>
    <w:rsid w:val="006F0765"/>
    <w:rsid w:val="006F0888"/>
    <w:rsid w:val="006F0996"/>
    <w:rsid w:val="006F0CFB"/>
    <w:rsid w:val="006F12DE"/>
    <w:rsid w:val="006F1627"/>
    <w:rsid w:val="006F172F"/>
    <w:rsid w:val="006F1733"/>
    <w:rsid w:val="006F18D8"/>
    <w:rsid w:val="006F1F0D"/>
    <w:rsid w:val="006F2F82"/>
    <w:rsid w:val="006F3119"/>
    <w:rsid w:val="006F3D85"/>
    <w:rsid w:val="006F3EE3"/>
    <w:rsid w:val="006F3F2B"/>
    <w:rsid w:val="006F40C8"/>
    <w:rsid w:val="006F4637"/>
    <w:rsid w:val="006F498B"/>
    <w:rsid w:val="006F56D6"/>
    <w:rsid w:val="006F56DA"/>
    <w:rsid w:val="006F5748"/>
    <w:rsid w:val="006F5B78"/>
    <w:rsid w:val="006F5D47"/>
    <w:rsid w:val="006F63F4"/>
    <w:rsid w:val="006F65BE"/>
    <w:rsid w:val="006F6661"/>
    <w:rsid w:val="006F666A"/>
    <w:rsid w:val="006F6859"/>
    <w:rsid w:val="006F69DE"/>
    <w:rsid w:val="006F6C4E"/>
    <w:rsid w:val="006F6DD3"/>
    <w:rsid w:val="006F7E61"/>
    <w:rsid w:val="007005EF"/>
    <w:rsid w:val="0070091F"/>
    <w:rsid w:val="00700956"/>
    <w:rsid w:val="00700A47"/>
    <w:rsid w:val="00700D56"/>
    <w:rsid w:val="00700EC9"/>
    <w:rsid w:val="007011C0"/>
    <w:rsid w:val="00701287"/>
    <w:rsid w:val="0070158D"/>
    <w:rsid w:val="0070178C"/>
    <w:rsid w:val="007019C2"/>
    <w:rsid w:val="00701E12"/>
    <w:rsid w:val="0070208C"/>
    <w:rsid w:val="007021F7"/>
    <w:rsid w:val="0070227C"/>
    <w:rsid w:val="007025FC"/>
    <w:rsid w:val="00702DB7"/>
    <w:rsid w:val="00702EDC"/>
    <w:rsid w:val="00702F73"/>
    <w:rsid w:val="0070340B"/>
    <w:rsid w:val="007038D4"/>
    <w:rsid w:val="00703B38"/>
    <w:rsid w:val="00703D4F"/>
    <w:rsid w:val="00704262"/>
    <w:rsid w:val="007042C0"/>
    <w:rsid w:val="007046F5"/>
    <w:rsid w:val="00704775"/>
    <w:rsid w:val="0070478D"/>
    <w:rsid w:val="00704791"/>
    <w:rsid w:val="0070489E"/>
    <w:rsid w:val="00704D8E"/>
    <w:rsid w:val="00704E1E"/>
    <w:rsid w:val="00705024"/>
    <w:rsid w:val="00705026"/>
    <w:rsid w:val="00705068"/>
    <w:rsid w:val="007054C1"/>
    <w:rsid w:val="007055C2"/>
    <w:rsid w:val="007058D8"/>
    <w:rsid w:val="007059CB"/>
    <w:rsid w:val="00705AA5"/>
    <w:rsid w:val="00705D41"/>
    <w:rsid w:val="00706312"/>
    <w:rsid w:val="0070631A"/>
    <w:rsid w:val="00706A32"/>
    <w:rsid w:val="00706A51"/>
    <w:rsid w:val="00706F44"/>
    <w:rsid w:val="007071F1"/>
    <w:rsid w:val="00707235"/>
    <w:rsid w:val="00707C14"/>
    <w:rsid w:val="00707E51"/>
    <w:rsid w:val="00707EC5"/>
    <w:rsid w:val="0071030F"/>
    <w:rsid w:val="00710879"/>
    <w:rsid w:val="00710C36"/>
    <w:rsid w:val="00710E4A"/>
    <w:rsid w:val="00712184"/>
    <w:rsid w:val="00712276"/>
    <w:rsid w:val="007122A1"/>
    <w:rsid w:val="0071289B"/>
    <w:rsid w:val="0071299C"/>
    <w:rsid w:val="00712A94"/>
    <w:rsid w:val="00712CC9"/>
    <w:rsid w:val="00712E40"/>
    <w:rsid w:val="00713C58"/>
    <w:rsid w:val="00714244"/>
    <w:rsid w:val="007145E5"/>
    <w:rsid w:val="00715FCA"/>
    <w:rsid w:val="00716420"/>
    <w:rsid w:val="007165E7"/>
    <w:rsid w:val="00716895"/>
    <w:rsid w:val="00716A02"/>
    <w:rsid w:val="00716EAB"/>
    <w:rsid w:val="00716F92"/>
    <w:rsid w:val="00717136"/>
    <w:rsid w:val="00717450"/>
    <w:rsid w:val="0071764D"/>
    <w:rsid w:val="00717AE2"/>
    <w:rsid w:val="00717EFE"/>
    <w:rsid w:val="0072047F"/>
    <w:rsid w:val="00720864"/>
    <w:rsid w:val="00720D4C"/>
    <w:rsid w:val="00721240"/>
    <w:rsid w:val="007215A1"/>
    <w:rsid w:val="0072178A"/>
    <w:rsid w:val="00721B92"/>
    <w:rsid w:val="00721CF2"/>
    <w:rsid w:val="00721E99"/>
    <w:rsid w:val="007220F7"/>
    <w:rsid w:val="00722484"/>
    <w:rsid w:val="0072285E"/>
    <w:rsid w:val="0072291E"/>
    <w:rsid w:val="00722C27"/>
    <w:rsid w:val="007230CE"/>
    <w:rsid w:val="00723192"/>
    <w:rsid w:val="00723F49"/>
    <w:rsid w:val="007240D7"/>
    <w:rsid w:val="0072422A"/>
    <w:rsid w:val="0072475E"/>
    <w:rsid w:val="00724A70"/>
    <w:rsid w:val="00724AA6"/>
    <w:rsid w:val="00724CCD"/>
    <w:rsid w:val="00724CD3"/>
    <w:rsid w:val="0072544B"/>
    <w:rsid w:val="007258D7"/>
    <w:rsid w:val="00725C82"/>
    <w:rsid w:val="00725D2A"/>
    <w:rsid w:val="00725F36"/>
    <w:rsid w:val="007260D9"/>
    <w:rsid w:val="0072612D"/>
    <w:rsid w:val="00726141"/>
    <w:rsid w:val="00726312"/>
    <w:rsid w:val="0072655F"/>
    <w:rsid w:val="007266B5"/>
    <w:rsid w:val="00726BDD"/>
    <w:rsid w:val="00726D46"/>
    <w:rsid w:val="00727185"/>
    <w:rsid w:val="0072719E"/>
    <w:rsid w:val="00727742"/>
    <w:rsid w:val="00727813"/>
    <w:rsid w:val="00730006"/>
    <w:rsid w:val="00730394"/>
    <w:rsid w:val="007307A4"/>
    <w:rsid w:val="00730854"/>
    <w:rsid w:val="00730AE6"/>
    <w:rsid w:val="00730C1E"/>
    <w:rsid w:val="00730FE9"/>
    <w:rsid w:val="007314A8"/>
    <w:rsid w:val="0073163A"/>
    <w:rsid w:val="00731830"/>
    <w:rsid w:val="00732A51"/>
    <w:rsid w:val="00732BDC"/>
    <w:rsid w:val="00732EA7"/>
    <w:rsid w:val="00733293"/>
    <w:rsid w:val="00733307"/>
    <w:rsid w:val="007334A3"/>
    <w:rsid w:val="00733519"/>
    <w:rsid w:val="00733AC3"/>
    <w:rsid w:val="0073412B"/>
    <w:rsid w:val="007341AF"/>
    <w:rsid w:val="0073450E"/>
    <w:rsid w:val="00734B19"/>
    <w:rsid w:val="00734D8C"/>
    <w:rsid w:val="00735139"/>
    <w:rsid w:val="00735577"/>
    <w:rsid w:val="00735709"/>
    <w:rsid w:val="00735A65"/>
    <w:rsid w:val="00735A8F"/>
    <w:rsid w:val="00736849"/>
    <w:rsid w:val="007368AA"/>
    <w:rsid w:val="00736AFB"/>
    <w:rsid w:val="00736F7F"/>
    <w:rsid w:val="00737078"/>
    <w:rsid w:val="00737180"/>
    <w:rsid w:val="007371D7"/>
    <w:rsid w:val="007379E7"/>
    <w:rsid w:val="00737B6C"/>
    <w:rsid w:val="00740739"/>
    <w:rsid w:val="00740B94"/>
    <w:rsid w:val="0074104D"/>
    <w:rsid w:val="007410EC"/>
    <w:rsid w:val="007412F6"/>
    <w:rsid w:val="00741A2B"/>
    <w:rsid w:val="00741D12"/>
    <w:rsid w:val="00741D5A"/>
    <w:rsid w:val="0074233F"/>
    <w:rsid w:val="0074240D"/>
    <w:rsid w:val="00742556"/>
    <w:rsid w:val="007425C1"/>
    <w:rsid w:val="0074271D"/>
    <w:rsid w:val="00742B89"/>
    <w:rsid w:val="00742FA5"/>
    <w:rsid w:val="00743340"/>
    <w:rsid w:val="0074359F"/>
    <w:rsid w:val="007436E6"/>
    <w:rsid w:val="00743B6E"/>
    <w:rsid w:val="00743FB4"/>
    <w:rsid w:val="00744AA0"/>
    <w:rsid w:val="00744CC2"/>
    <w:rsid w:val="007451FF"/>
    <w:rsid w:val="0074551C"/>
    <w:rsid w:val="007457D6"/>
    <w:rsid w:val="00745B44"/>
    <w:rsid w:val="00745DD0"/>
    <w:rsid w:val="00745EC1"/>
    <w:rsid w:val="0074609F"/>
    <w:rsid w:val="00746285"/>
    <w:rsid w:val="00746CAF"/>
    <w:rsid w:val="00746DB1"/>
    <w:rsid w:val="00746FA9"/>
    <w:rsid w:val="00747120"/>
    <w:rsid w:val="00747732"/>
    <w:rsid w:val="007478C6"/>
    <w:rsid w:val="007479D8"/>
    <w:rsid w:val="00747D1F"/>
    <w:rsid w:val="007502B0"/>
    <w:rsid w:val="007502BF"/>
    <w:rsid w:val="0075043E"/>
    <w:rsid w:val="0075069C"/>
    <w:rsid w:val="007508B6"/>
    <w:rsid w:val="00750D08"/>
    <w:rsid w:val="007515DE"/>
    <w:rsid w:val="00751738"/>
    <w:rsid w:val="00751B9B"/>
    <w:rsid w:val="00751C81"/>
    <w:rsid w:val="00751C96"/>
    <w:rsid w:val="00751ED8"/>
    <w:rsid w:val="00751F86"/>
    <w:rsid w:val="00751FBB"/>
    <w:rsid w:val="00751FCB"/>
    <w:rsid w:val="00752F91"/>
    <w:rsid w:val="00753102"/>
    <w:rsid w:val="00753824"/>
    <w:rsid w:val="00753DB3"/>
    <w:rsid w:val="00753E3F"/>
    <w:rsid w:val="00754356"/>
    <w:rsid w:val="0075478E"/>
    <w:rsid w:val="00754839"/>
    <w:rsid w:val="00754E72"/>
    <w:rsid w:val="00754EB6"/>
    <w:rsid w:val="0075500C"/>
    <w:rsid w:val="00755444"/>
    <w:rsid w:val="00755C6A"/>
    <w:rsid w:val="0075608A"/>
    <w:rsid w:val="00756210"/>
    <w:rsid w:val="007563AC"/>
    <w:rsid w:val="007563D5"/>
    <w:rsid w:val="00756803"/>
    <w:rsid w:val="007569F7"/>
    <w:rsid w:val="00756C47"/>
    <w:rsid w:val="00756E87"/>
    <w:rsid w:val="0075724D"/>
    <w:rsid w:val="00757269"/>
    <w:rsid w:val="0075730A"/>
    <w:rsid w:val="00757462"/>
    <w:rsid w:val="00757EBE"/>
    <w:rsid w:val="00760286"/>
    <w:rsid w:val="00760596"/>
    <w:rsid w:val="00760A03"/>
    <w:rsid w:val="00760A14"/>
    <w:rsid w:val="00761A92"/>
    <w:rsid w:val="00761FB0"/>
    <w:rsid w:val="007621A2"/>
    <w:rsid w:val="00762389"/>
    <w:rsid w:val="00762888"/>
    <w:rsid w:val="00762BE7"/>
    <w:rsid w:val="00762E37"/>
    <w:rsid w:val="00763591"/>
    <w:rsid w:val="0076360D"/>
    <w:rsid w:val="0076377B"/>
    <w:rsid w:val="00763969"/>
    <w:rsid w:val="00763AC7"/>
    <w:rsid w:val="00763D2D"/>
    <w:rsid w:val="00764062"/>
    <w:rsid w:val="00764310"/>
    <w:rsid w:val="0076482F"/>
    <w:rsid w:val="00764AA8"/>
    <w:rsid w:val="00764B88"/>
    <w:rsid w:val="00764D0E"/>
    <w:rsid w:val="00765124"/>
    <w:rsid w:val="00765319"/>
    <w:rsid w:val="0076531F"/>
    <w:rsid w:val="007653E6"/>
    <w:rsid w:val="007653F6"/>
    <w:rsid w:val="0076545D"/>
    <w:rsid w:val="00765AAE"/>
    <w:rsid w:val="00765BB5"/>
    <w:rsid w:val="00765BCB"/>
    <w:rsid w:val="007662BC"/>
    <w:rsid w:val="00766455"/>
    <w:rsid w:val="0076675C"/>
    <w:rsid w:val="007667C2"/>
    <w:rsid w:val="00766E66"/>
    <w:rsid w:val="00766F66"/>
    <w:rsid w:val="007673C6"/>
    <w:rsid w:val="00767639"/>
    <w:rsid w:val="00770105"/>
    <w:rsid w:val="007707FB"/>
    <w:rsid w:val="007709B2"/>
    <w:rsid w:val="00770A21"/>
    <w:rsid w:val="00770C77"/>
    <w:rsid w:val="00771093"/>
    <w:rsid w:val="00771354"/>
    <w:rsid w:val="007713A2"/>
    <w:rsid w:val="007714C2"/>
    <w:rsid w:val="00771881"/>
    <w:rsid w:val="00771F0D"/>
    <w:rsid w:val="0077225B"/>
    <w:rsid w:val="00772640"/>
    <w:rsid w:val="007728A0"/>
    <w:rsid w:val="007729B6"/>
    <w:rsid w:val="00772A17"/>
    <w:rsid w:val="007735D5"/>
    <w:rsid w:val="007737CE"/>
    <w:rsid w:val="00773BA5"/>
    <w:rsid w:val="00773E56"/>
    <w:rsid w:val="00773E8D"/>
    <w:rsid w:val="0077411A"/>
    <w:rsid w:val="00774453"/>
    <w:rsid w:val="007746CC"/>
    <w:rsid w:val="0077482D"/>
    <w:rsid w:val="00774C1A"/>
    <w:rsid w:val="00774C8C"/>
    <w:rsid w:val="00775003"/>
    <w:rsid w:val="00775356"/>
    <w:rsid w:val="00775AB7"/>
    <w:rsid w:val="00775AB8"/>
    <w:rsid w:val="007761F8"/>
    <w:rsid w:val="0077672F"/>
    <w:rsid w:val="00776785"/>
    <w:rsid w:val="007768EE"/>
    <w:rsid w:val="007769F4"/>
    <w:rsid w:val="00776B70"/>
    <w:rsid w:val="00776F44"/>
    <w:rsid w:val="00777048"/>
    <w:rsid w:val="0077722E"/>
    <w:rsid w:val="007777F1"/>
    <w:rsid w:val="00777837"/>
    <w:rsid w:val="00777FD5"/>
    <w:rsid w:val="007800DF"/>
    <w:rsid w:val="00780BA0"/>
    <w:rsid w:val="00780BF3"/>
    <w:rsid w:val="00781211"/>
    <w:rsid w:val="00781CB8"/>
    <w:rsid w:val="007823BF"/>
    <w:rsid w:val="007832AA"/>
    <w:rsid w:val="00783DB1"/>
    <w:rsid w:val="00783E08"/>
    <w:rsid w:val="007840F0"/>
    <w:rsid w:val="007847CA"/>
    <w:rsid w:val="0078498A"/>
    <w:rsid w:val="00784A8D"/>
    <w:rsid w:val="00784DF5"/>
    <w:rsid w:val="00784EEB"/>
    <w:rsid w:val="00785058"/>
    <w:rsid w:val="0078537B"/>
    <w:rsid w:val="00785443"/>
    <w:rsid w:val="00785798"/>
    <w:rsid w:val="0078591E"/>
    <w:rsid w:val="00785DF0"/>
    <w:rsid w:val="00786642"/>
    <w:rsid w:val="00786A3E"/>
    <w:rsid w:val="00786F0C"/>
    <w:rsid w:val="007871DF"/>
    <w:rsid w:val="0078726F"/>
    <w:rsid w:val="00790094"/>
    <w:rsid w:val="00790356"/>
    <w:rsid w:val="007907CA"/>
    <w:rsid w:val="00790881"/>
    <w:rsid w:val="00792F73"/>
    <w:rsid w:val="007930BE"/>
    <w:rsid w:val="0079341E"/>
    <w:rsid w:val="00793591"/>
    <w:rsid w:val="007935FE"/>
    <w:rsid w:val="00793C56"/>
    <w:rsid w:val="00793DE1"/>
    <w:rsid w:val="00793E68"/>
    <w:rsid w:val="00794489"/>
    <w:rsid w:val="00794506"/>
    <w:rsid w:val="007947A4"/>
    <w:rsid w:val="00794B29"/>
    <w:rsid w:val="007951DD"/>
    <w:rsid w:val="0079520C"/>
    <w:rsid w:val="00795429"/>
    <w:rsid w:val="0079552F"/>
    <w:rsid w:val="0079561C"/>
    <w:rsid w:val="00795792"/>
    <w:rsid w:val="00795D49"/>
    <w:rsid w:val="00795D84"/>
    <w:rsid w:val="00796431"/>
    <w:rsid w:val="00796521"/>
    <w:rsid w:val="007967E9"/>
    <w:rsid w:val="007967FF"/>
    <w:rsid w:val="007969D8"/>
    <w:rsid w:val="00796AFA"/>
    <w:rsid w:val="00796F39"/>
    <w:rsid w:val="0079727A"/>
    <w:rsid w:val="00797456"/>
    <w:rsid w:val="00797AF3"/>
    <w:rsid w:val="00797BC6"/>
    <w:rsid w:val="007A054A"/>
    <w:rsid w:val="007A06A7"/>
    <w:rsid w:val="007A0F28"/>
    <w:rsid w:val="007A0FE3"/>
    <w:rsid w:val="007A1152"/>
    <w:rsid w:val="007A1385"/>
    <w:rsid w:val="007A151A"/>
    <w:rsid w:val="007A1AFF"/>
    <w:rsid w:val="007A1C62"/>
    <w:rsid w:val="007A1D12"/>
    <w:rsid w:val="007A1D80"/>
    <w:rsid w:val="007A23AC"/>
    <w:rsid w:val="007A2A8A"/>
    <w:rsid w:val="007A2B1E"/>
    <w:rsid w:val="007A2DCA"/>
    <w:rsid w:val="007A2E10"/>
    <w:rsid w:val="007A3036"/>
    <w:rsid w:val="007A30A2"/>
    <w:rsid w:val="007A3194"/>
    <w:rsid w:val="007A32D0"/>
    <w:rsid w:val="007A365A"/>
    <w:rsid w:val="007A3958"/>
    <w:rsid w:val="007A3A09"/>
    <w:rsid w:val="007A3A27"/>
    <w:rsid w:val="007A3C39"/>
    <w:rsid w:val="007A4264"/>
    <w:rsid w:val="007A4879"/>
    <w:rsid w:val="007A4984"/>
    <w:rsid w:val="007A4DBB"/>
    <w:rsid w:val="007A5514"/>
    <w:rsid w:val="007A5616"/>
    <w:rsid w:val="007A581E"/>
    <w:rsid w:val="007A59BB"/>
    <w:rsid w:val="007A5CB0"/>
    <w:rsid w:val="007A5DBD"/>
    <w:rsid w:val="007A5EEF"/>
    <w:rsid w:val="007A64CB"/>
    <w:rsid w:val="007A6A55"/>
    <w:rsid w:val="007A6B1D"/>
    <w:rsid w:val="007A6E39"/>
    <w:rsid w:val="007A6FDB"/>
    <w:rsid w:val="007A6FF6"/>
    <w:rsid w:val="007A7C0E"/>
    <w:rsid w:val="007A7CF9"/>
    <w:rsid w:val="007A7D90"/>
    <w:rsid w:val="007B0477"/>
    <w:rsid w:val="007B0543"/>
    <w:rsid w:val="007B06BE"/>
    <w:rsid w:val="007B0B4C"/>
    <w:rsid w:val="007B0E33"/>
    <w:rsid w:val="007B0E99"/>
    <w:rsid w:val="007B11AE"/>
    <w:rsid w:val="007B11CD"/>
    <w:rsid w:val="007B1519"/>
    <w:rsid w:val="007B192F"/>
    <w:rsid w:val="007B1BAA"/>
    <w:rsid w:val="007B218C"/>
    <w:rsid w:val="007B2E68"/>
    <w:rsid w:val="007B3107"/>
    <w:rsid w:val="007B3512"/>
    <w:rsid w:val="007B399D"/>
    <w:rsid w:val="007B3FE8"/>
    <w:rsid w:val="007B4662"/>
    <w:rsid w:val="007B49C0"/>
    <w:rsid w:val="007B4C79"/>
    <w:rsid w:val="007B502E"/>
    <w:rsid w:val="007B50E4"/>
    <w:rsid w:val="007B5810"/>
    <w:rsid w:val="007B59CE"/>
    <w:rsid w:val="007B5E47"/>
    <w:rsid w:val="007B68A1"/>
    <w:rsid w:val="007B6985"/>
    <w:rsid w:val="007B6BAA"/>
    <w:rsid w:val="007B6C05"/>
    <w:rsid w:val="007B6C6F"/>
    <w:rsid w:val="007B6F43"/>
    <w:rsid w:val="007B71A1"/>
    <w:rsid w:val="007B7259"/>
    <w:rsid w:val="007B77BB"/>
    <w:rsid w:val="007B7C8A"/>
    <w:rsid w:val="007B7CBC"/>
    <w:rsid w:val="007B7E1E"/>
    <w:rsid w:val="007C021C"/>
    <w:rsid w:val="007C0287"/>
    <w:rsid w:val="007C0505"/>
    <w:rsid w:val="007C0684"/>
    <w:rsid w:val="007C0A65"/>
    <w:rsid w:val="007C0CCD"/>
    <w:rsid w:val="007C1071"/>
    <w:rsid w:val="007C13E9"/>
    <w:rsid w:val="007C19D9"/>
    <w:rsid w:val="007C1AE2"/>
    <w:rsid w:val="007C2229"/>
    <w:rsid w:val="007C259A"/>
    <w:rsid w:val="007C260C"/>
    <w:rsid w:val="007C2932"/>
    <w:rsid w:val="007C2BA7"/>
    <w:rsid w:val="007C2BDF"/>
    <w:rsid w:val="007C2C27"/>
    <w:rsid w:val="007C2E60"/>
    <w:rsid w:val="007C327A"/>
    <w:rsid w:val="007C3336"/>
    <w:rsid w:val="007C399C"/>
    <w:rsid w:val="007C3E72"/>
    <w:rsid w:val="007C3F1D"/>
    <w:rsid w:val="007C4C85"/>
    <w:rsid w:val="007C4D06"/>
    <w:rsid w:val="007C4EAD"/>
    <w:rsid w:val="007C50B8"/>
    <w:rsid w:val="007C52C0"/>
    <w:rsid w:val="007C5945"/>
    <w:rsid w:val="007C5A3B"/>
    <w:rsid w:val="007C5B17"/>
    <w:rsid w:val="007C5F46"/>
    <w:rsid w:val="007C5F91"/>
    <w:rsid w:val="007C660D"/>
    <w:rsid w:val="007C679D"/>
    <w:rsid w:val="007C6925"/>
    <w:rsid w:val="007C70C6"/>
    <w:rsid w:val="007C7186"/>
    <w:rsid w:val="007C723A"/>
    <w:rsid w:val="007C76BA"/>
    <w:rsid w:val="007C76F0"/>
    <w:rsid w:val="007C7852"/>
    <w:rsid w:val="007C79BE"/>
    <w:rsid w:val="007C7A25"/>
    <w:rsid w:val="007C7AA4"/>
    <w:rsid w:val="007C7BE4"/>
    <w:rsid w:val="007D0B9F"/>
    <w:rsid w:val="007D0E6F"/>
    <w:rsid w:val="007D101D"/>
    <w:rsid w:val="007D1042"/>
    <w:rsid w:val="007D114A"/>
    <w:rsid w:val="007D12DF"/>
    <w:rsid w:val="007D1ACE"/>
    <w:rsid w:val="007D2091"/>
    <w:rsid w:val="007D20C3"/>
    <w:rsid w:val="007D21BA"/>
    <w:rsid w:val="007D2AFB"/>
    <w:rsid w:val="007D2CB7"/>
    <w:rsid w:val="007D2EAA"/>
    <w:rsid w:val="007D2FFE"/>
    <w:rsid w:val="007D31C5"/>
    <w:rsid w:val="007D3402"/>
    <w:rsid w:val="007D37B4"/>
    <w:rsid w:val="007D3FA4"/>
    <w:rsid w:val="007D4475"/>
    <w:rsid w:val="007D490E"/>
    <w:rsid w:val="007D4EB0"/>
    <w:rsid w:val="007D4EBA"/>
    <w:rsid w:val="007D5183"/>
    <w:rsid w:val="007D5226"/>
    <w:rsid w:val="007D5428"/>
    <w:rsid w:val="007D5FF0"/>
    <w:rsid w:val="007D668E"/>
    <w:rsid w:val="007D6841"/>
    <w:rsid w:val="007D6E5C"/>
    <w:rsid w:val="007D749B"/>
    <w:rsid w:val="007D7660"/>
    <w:rsid w:val="007D7B49"/>
    <w:rsid w:val="007D7E65"/>
    <w:rsid w:val="007E017D"/>
    <w:rsid w:val="007E0F0A"/>
    <w:rsid w:val="007E1231"/>
    <w:rsid w:val="007E1CAC"/>
    <w:rsid w:val="007E1E67"/>
    <w:rsid w:val="007E2397"/>
    <w:rsid w:val="007E2A0D"/>
    <w:rsid w:val="007E2A93"/>
    <w:rsid w:val="007E2D35"/>
    <w:rsid w:val="007E2F99"/>
    <w:rsid w:val="007E30EE"/>
    <w:rsid w:val="007E3411"/>
    <w:rsid w:val="007E3A5C"/>
    <w:rsid w:val="007E3AD1"/>
    <w:rsid w:val="007E3B22"/>
    <w:rsid w:val="007E3B6A"/>
    <w:rsid w:val="007E3E2D"/>
    <w:rsid w:val="007E3E61"/>
    <w:rsid w:val="007E451F"/>
    <w:rsid w:val="007E4B8A"/>
    <w:rsid w:val="007E4C38"/>
    <w:rsid w:val="007E4C91"/>
    <w:rsid w:val="007E5211"/>
    <w:rsid w:val="007E5330"/>
    <w:rsid w:val="007E5518"/>
    <w:rsid w:val="007E5D3B"/>
    <w:rsid w:val="007E63DE"/>
    <w:rsid w:val="007E7270"/>
    <w:rsid w:val="007E75E6"/>
    <w:rsid w:val="007E7AF3"/>
    <w:rsid w:val="007E7C14"/>
    <w:rsid w:val="007F004C"/>
    <w:rsid w:val="007F062D"/>
    <w:rsid w:val="007F0676"/>
    <w:rsid w:val="007F1D86"/>
    <w:rsid w:val="007F1EB6"/>
    <w:rsid w:val="007F1F25"/>
    <w:rsid w:val="007F1FA2"/>
    <w:rsid w:val="007F2086"/>
    <w:rsid w:val="007F2118"/>
    <w:rsid w:val="007F2558"/>
    <w:rsid w:val="007F2EEB"/>
    <w:rsid w:val="007F36C6"/>
    <w:rsid w:val="007F3C3B"/>
    <w:rsid w:val="007F3E4B"/>
    <w:rsid w:val="007F3F2F"/>
    <w:rsid w:val="007F411C"/>
    <w:rsid w:val="007F485B"/>
    <w:rsid w:val="007F5056"/>
    <w:rsid w:val="007F50C9"/>
    <w:rsid w:val="007F53DD"/>
    <w:rsid w:val="007F571C"/>
    <w:rsid w:val="007F610E"/>
    <w:rsid w:val="007F6605"/>
    <w:rsid w:val="007F6DD2"/>
    <w:rsid w:val="007F701C"/>
    <w:rsid w:val="007F7077"/>
    <w:rsid w:val="007F777D"/>
    <w:rsid w:val="007F7CC2"/>
    <w:rsid w:val="007F7D83"/>
    <w:rsid w:val="008007DA"/>
    <w:rsid w:val="00800982"/>
    <w:rsid w:val="00800E7A"/>
    <w:rsid w:val="00801196"/>
    <w:rsid w:val="00801ABE"/>
    <w:rsid w:val="00801B2D"/>
    <w:rsid w:val="00801DC4"/>
    <w:rsid w:val="00801F83"/>
    <w:rsid w:val="00802385"/>
    <w:rsid w:val="00802425"/>
    <w:rsid w:val="00802692"/>
    <w:rsid w:val="008027DF"/>
    <w:rsid w:val="00802B30"/>
    <w:rsid w:val="00803163"/>
    <w:rsid w:val="008032A0"/>
    <w:rsid w:val="008034A6"/>
    <w:rsid w:val="008034AE"/>
    <w:rsid w:val="00804401"/>
    <w:rsid w:val="00804447"/>
    <w:rsid w:val="0080451B"/>
    <w:rsid w:val="0080466A"/>
    <w:rsid w:val="00804800"/>
    <w:rsid w:val="00804833"/>
    <w:rsid w:val="00804B10"/>
    <w:rsid w:val="00804B50"/>
    <w:rsid w:val="00804D74"/>
    <w:rsid w:val="00804EBB"/>
    <w:rsid w:val="0080525D"/>
    <w:rsid w:val="00805314"/>
    <w:rsid w:val="008054C5"/>
    <w:rsid w:val="0080617C"/>
    <w:rsid w:val="00806677"/>
    <w:rsid w:val="008067FE"/>
    <w:rsid w:val="00806CFD"/>
    <w:rsid w:val="00806EA4"/>
    <w:rsid w:val="00806F51"/>
    <w:rsid w:val="00807039"/>
    <w:rsid w:val="00807160"/>
    <w:rsid w:val="0080739C"/>
    <w:rsid w:val="00807914"/>
    <w:rsid w:val="00807CF4"/>
    <w:rsid w:val="00810188"/>
    <w:rsid w:val="008103C6"/>
    <w:rsid w:val="00810492"/>
    <w:rsid w:val="008109E9"/>
    <w:rsid w:val="00810BC6"/>
    <w:rsid w:val="00810CF3"/>
    <w:rsid w:val="00811104"/>
    <w:rsid w:val="00811491"/>
    <w:rsid w:val="00811588"/>
    <w:rsid w:val="008116B7"/>
    <w:rsid w:val="00811B1B"/>
    <w:rsid w:val="008128B2"/>
    <w:rsid w:val="00812E3B"/>
    <w:rsid w:val="00812EB5"/>
    <w:rsid w:val="00812EE9"/>
    <w:rsid w:val="00812F84"/>
    <w:rsid w:val="0081331A"/>
    <w:rsid w:val="0081344E"/>
    <w:rsid w:val="0081377D"/>
    <w:rsid w:val="00813AC5"/>
    <w:rsid w:val="00813BAF"/>
    <w:rsid w:val="00814398"/>
    <w:rsid w:val="0081442F"/>
    <w:rsid w:val="0081490C"/>
    <w:rsid w:val="00815626"/>
    <w:rsid w:val="008156EB"/>
    <w:rsid w:val="0081571E"/>
    <w:rsid w:val="00815A1E"/>
    <w:rsid w:val="00815D19"/>
    <w:rsid w:val="008160C1"/>
    <w:rsid w:val="008160F6"/>
    <w:rsid w:val="0081614B"/>
    <w:rsid w:val="0081628D"/>
    <w:rsid w:val="00817257"/>
    <w:rsid w:val="00817398"/>
    <w:rsid w:val="0081783F"/>
    <w:rsid w:val="008179A2"/>
    <w:rsid w:val="00817D2D"/>
    <w:rsid w:val="008209A3"/>
    <w:rsid w:val="00820BCD"/>
    <w:rsid w:val="00820EC4"/>
    <w:rsid w:val="008216EF"/>
    <w:rsid w:val="00821DD8"/>
    <w:rsid w:val="008220A7"/>
    <w:rsid w:val="008223A6"/>
    <w:rsid w:val="0082279E"/>
    <w:rsid w:val="00822D69"/>
    <w:rsid w:val="00822F6B"/>
    <w:rsid w:val="00823173"/>
    <w:rsid w:val="0082387E"/>
    <w:rsid w:val="00823946"/>
    <w:rsid w:val="0082396F"/>
    <w:rsid w:val="00823B36"/>
    <w:rsid w:val="00824362"/>
    <w:rsid w:val="0082462A"/>
    <w:rsid w:val="008246BE"/>
    <w:rsid w:val="00824D38"/>
    <w:rsid w:val="00824D89"/>
    <w:rsid w:val="00824DF7"/>
    <w:rsid w:val="00825018"/>
    <w:rsid w:val="00825047"/>
    <w:rsid w:val="00825495"/>
    <w:rsid w:val="008254EC"/>
    <w:rsid w:val="008256BF"/>
    <w:rsid w:val="00825C9C"/>
    <w:rsid w:val="00825D5B"/>
    <w:rsid w:val="0082604C"/>
    <w:rsid w:val="00826AE2"/>
    <w:rsid w:val="00826EEC"/>
    <w:rsid w:val="008270EA"/>
    <w:rsid w:val="008271B7"/>
    <w:rsid w:val="008274E2"/>
    <w:rsid w:val="00827906"/>
    <w:rsid w:val="0082795D"/>
    <w:rsid w:val="00827BFE"/>
    <w:rsid w:val="00827C4D"/>
    <w:rsid w:val="00827F50"/>
    <w:rsid w:val="00830231"/>
    <w:rsid w:val="0083046B"/>
    <w:rsid w:val="008305BB"/>
    <w:rsid w:val="00830D13"/>
    <w:rsid w:val="00830E08"/>
    <w:rsid w:val="00830EE7"/>
    <w:rsid w:val="008310B1"/>
    <w:rsid w:val="00831887"/>
    <w:rsid w:val="00831FEE"/>
    <w:rsid w:val="00832963"/>
    <w:rsid w:val="00833887"/>
    <w:rsid w:val="00833984"/>
    <w:rsid w:val="00833D53"/>
    <w:rsid w:val="0083405D"/>
    <w:rsid w:val="00834878"/>
    <w:rsid w:val="00834ABD"/>
    <w:rsid w:val="0083502E"/>
    <w:rsid w:val="0083511C"/>
    <w:rsid w:val="008352B7"/>
    <w:rsid w:val="00835811"/>
    <w:rsid w:val="00835B35"/>
    <w:rsid w:val="008363B4"/>
    <w:rsid w:val="00836441"/>
    <w:rsid w:val="0083674A"/>
    <w:rsid w:val="00836926"/>
    <w:rsid w:val="00836E70"/>
    <w:rsid w:val="00836F48"/>
    <w:rsid w:val="008371A6"/>
    <w:rsid w:val="00837253"/>
    <w:rsid w:val="008372EE"/>
    <w:rsid w:val="00837D96"/>
    <w:rsid w:val="0084004A"/>
    <w:rsid w:val="00840429"/>
    <w:rsid w:val="00840433"/>
    <w:rsid w:val="00840AAD"/>
    <w:rsid w:val="00840F64"/>
    <w:rsid w:val="00841407"/>
    <w:rsid w:val="0084169C"/>
    <w:rsid w:val="008416B5"/>
    <w:rsid w:val="008416D3"/>
    <w:rsid w:val="00841B0F"/>
    <w:rsid w:val="008421F9"/>
    <w:rsid w:val="00842838"/>
    <w:rsid w:val="00842A78"/>
    <w:rsid w:val="0084309D"/>
    <w:rsid w:val="0084317D"/>
    <w:rsid w:val="0084323B"/>
    <w:rsid w:val="008432D6"/>
    <w:rsid w:val="00843798"/>
    <w:rsid w:val="0084392C"/>
    <w:rsid w:val="00843AAB"/>
    <w:rsid w:val="00843FD5"/>
    <w:rsid w:val="00843FFA"/>
    <w:rsid w:val="00844752"/>
    <w:rsid w:val="008447DB"/>
    <w:rsid w:val="0084493F"/>
    <w:rsid w:val="00845006"/>
    <w:rsid w:val="0084511C"/>
    <w:rsid w:val="00845486"/>
    <w:rsid w:val="008454B8"/>
    <w:rsid w:val="008454D8"/>
    <w:rsid w:val="00845671"/>
    <w:rsid w:val="00845682"/>
    <w:rsid w:val="0084574D"/>
    <w:rsid w:val="00845A33"/>
    <w:rsid w:val="00845C40"/>
    <w:rsid w:val="00845CC8"/>
    <w:rsid w:val="00845D7C"/>
    <w:rsid w:val="00845DDC"/>
    <w:rsid w:val="00845E98"/>
    <w:rsid w:val="00846638"/>
    <w:rsid w:val="008466ED"/>
    <w:rsid w:val="00846D34"/>
    <w:rsid w:val="0084706F"/>
    <w:rsid w:val="00847075"/>
    <w:rsid w:val="008474B8"/>
    <w:rsid w:val="00847503"/>
    <w:rsid w:val="008478A6"/>
    <w:rsid w:val="008478E0"/>
    <w:rsid w:val="0084790E"/>
    <w:rsid w:val="00847930"/>
    <w:rsid w:val="00847AED"/>
    <w:rsid w:val="00850195"/>
    <w:rsid w:val="00850600"/>
    <w:rsid w:val="0085097A"/>
    <w:rsid w:val="008509DE"/>
    <w:rsid w:val="00850CEE"/>
    <w:rsid w:val="00850FD3"/>
    <w:rsid w:val="00851349"/>
    <w:rsid w:val="00851757"/>
    <w:rsid w:val="00851933"/>
    <w:rsid w:val="00851DC0"/>
    <w:rsid w:val="008521C1"/>
    <w:rsid w:val="0085228F"/>
    <w:rsid w:val="00852741"/>
    <w:rsid w:val="00852D73"/>
    <w:rsid w:val="00853580"/>
    <w:rsid w:val="00853B0F"/>
    <w:rsid w:val="00853F25"/>
    <w:rsid w:val="00854068"/>
    <w:rsid w:val="00854457"/>
    <w:rsid w:val="00854BC8"/>
    <w:rsid w:val="00854C0C"/>
    <w:rsid w:val="008552AF"/>
    <w:rsid w:val="00855459"/>
    <w:rsid w:val="00855B51"/>
    <w:rsid w:val="00855EA7"/>
    <w:rsid w:val="00856CC4"/>
    <w:rsid w:val="00856E8A"/>
    <w:rsid w:val="0085705C"/>
    <w:rsid w:val="008571C9"/>
    <w:rsid w:val="0085720D"/>
    <w:rsid w:val="0085772B"/>
    <w:rsid w:val="00857AB5"/>
    <w:rsid w:val="00857DE4"/>
    <w:rsid w:val="00857F58"/>
    <w:rsid w:val="00860262"/>
    <w:rsid w:val="008605F5"/>
    <w:rsid w:val="00860603"/>
    <w:rsid w:val="00860E95"/>
    <w:rsid w:val="00861567"/>
    <w:rsid w:val="00861686"/>
    <w:rsid w:val="008619AF"/>
    <w:rsid w:val="008620CF"/>
    <w:rsid w:val="00862156"/>
    <w:rsid w:val="008624AC"/>
    <w:rsid w:val="00862753"/>
    <w:rsid w:val="00862A23"/>
    <w:rsid w:val="00862FB2"/>
    <w:rsid w:val="00863198"/>
    <w:rsid w:val="008632B1"/>
    <w:rsid w:val="008636EE"/>
    <w:rsid w:val="00863A28"/>
    <w:rsid w:val="00863C35"/>
    <w:rsid w:val="00863F3C"/>
    <w:rsid w:val="0086420D"/>
    <w:rsid w:val="008649E1"/>
    <w:rsid w:val="00864DDA"/>
    <w:rsid w:val="00864EF2"/>
    <w:rsid w:val="00865543"/>
    <w:rsid w:val="0086585F"/>
    <w:rsid w:val="0086590F"/>
    <w:rsid w:val="0086598C"/>
    <w:rsid w:val="0086617F"/>
    <w:rsid w:val="0086643B"/>
    <w:rsid w:val="00866E1D"/>
    <w:rsid w:val="00866E32"/>
    <w:rsid w:val="00866EE9"/>
    <w:rsid w:val="0086711F"/>
    <w:rsid w:val="008671B8"/>
    <w:rsid w:val="00867815"/>
    <w:rsid w:val="008678F5"/>
    <w:rsid w:val="00867A0C"/>
    <w:rsid w:val="00867A85"/>
    <w:rsid w:val="00867C10"/>
    <w:rsid w:val="00867C6B"/>
    <w:rsid w:val="008701E1"/>
    <w:rsid w:val="0087033B"/>
    <w:rsid w:val="00871218"/>
    <w:rsid w:val="0087121D"/>
    <w:rsid w:val="008714E1"/>
    <w:rsid w:val="00871724"/>
    <w:rsid w:val="008725FA"/>
    <w:rsid w:val="00872A33"/>
    <w:rsid w:val="00872DA2"/>
    <w:rsid w:val="00873134"/>
    <w:rsid w:val="00873713"/>
    <w:rsid w:val="00874034"/>
    <w:rsid w:val="008743F9"/>
    <w:rsid w:val="00874D83"/>
    <w:rsid w:val="00874FB8"/>
    <w:rsid w:val="00875029"/>
    <w:rsid w:val="008750B5"/>
    <w:rsid w:val="00875122"/>
    <w:rsid w:val="008755E7"/>
    <w:rsid w:val="00875776"/>
    <w:rsid w:val="0087578C"/>
    <w:rsid w:val="00875922"/>
    <w:rsid w:val="00875AF8"/>
    <w:rsid w:val="00876110"/>
    <w:rsid w:val="008763AE"/>
    <w:rsid w:val="008764C6"/>
    <w:rsid w:val="00876687"/>
    <w:rsid w:val="00876702"/>
    <w:rsid w:val="00876D0F"/>
    <w:rsid w:val="00876E52"/>
    <w:rsid w:val="00876FB0"/>
    <w:rsid w:val="00877010"/>
    <w:rsid w:val="0087724E"/>
    <w:rsid w:val="00877763"/>
    <w:rsid w:val="00877A9F"/>
    <w:rsid w:val="00877ED3"/>
    <w:rsid w:val="00877F39"/>
    <w:rsid w:val="00877F56"/>
    <w:rsid w:val="0088102B"/>
    <w:rsid w:val="00881511"/>
    <w:rsid w:val="00881928"/>
    <w:rsid w:val="00881B6D"/>
    <w:rsid w:val="00881F8F"/>
    <w:rsid w:val="00882019"/>
    <w:rsid w:val="00882A07"/>
    <w:rsid w:val="00882F9E"/>
    <w:rsid w:val="00883A65"/>
    <w:rsid w:val="00883A68"/>
    <w:rsid w:val="00883D81"/>
    <w:rsid w:val="00884228"/>
    <w:rsid w:val="008848C9"/>
    <w:rsid w:val="00884F58"/>
    <w:rsid w:val="00885093"/>
    <w:rsid w:val="0088511B"/>
    <w:rsid w:val="00885263"/>
    <w:rsid w:val="0088583C"/>
    <w:rsid w:val="00885992"/>
    <w:rsid w:val="00885B76"/>
    <w:rsid w:val="00885C5D"/>
    <w:rsid w:val="00886215"/>
    <w:rsid w:val="00886580"/>
    <w:rsid w:val="008869BE"/>
    <w:rsid w:val="00886CE3"/>
    <w:rsid w:val="00887165"/>
    <w:rsid w:val="00887613"/>
    <w:rsid w:val="0088797C"/>
    <w:rsid w:val="00887E12"/>
    <w:rsid w:val="0089036E"/>
    <w:rsid w:val="00890A22"/>
    <w:rsid w:val="00890D61"/>
    <w:rsid w:val="00891BC0"/>
    <w:rsid w:val="00891C6A"/>
    <w:rsid w:val="00892030"/>
    <w:rsid w:val="00892164"/>
    <w:rsid w:val="00892641"/>
    <w:rsid w:val="008928C1"/>
    <w:rsid w:val="0089345F"/>
    <w:rsid w:val="008940AA"/>
    <w:rsid w:val="00894828"/>
    <w:rsid w:val="00894CDD"/>
    <w:rsid w:val="00894E91"/>
    <w:rsid w:val="00894F28"/>
    <w:rsid w:val="00894F77"/>
    <w:rsid w:val="00895012"/>
    <w:rsid w:val="00895080"/>
    <w:rsid w:val="00895256"/>
    <w:rsid w:val="008958CD"/>
    <w:rsid w:val="00895CBD"/>
    <w:rsid w:val="0089613B"/>
    <w:rsid w:val="008963DB"/>
    <w:rsid w:val="0089644A"/>
    <w:rsid w:val="0089671E"/>
    <w:rsid w:val="00896852"/>
    <w:rsid w:val="00896BE1"/>
    <w:rsid w:val="00896CB7"/>
    <w:rsid w:val="00896CB9"/>
    <w:rsid w:val="00896D5A"/>
    <w:rsid w:val="00897273"/>
    <w:rsid w:val="00897345"/>
    <w:rsid w:val="00897A6E"/>
    <w:rsid w:val="00897B64"/>
    <w:rsid w:val="00897EA4"/>
    <w:rsid w:val="008A036C"/>
    <w:rsid w:val="008A0742"/>
    <w:rsid w:val="008A11FC"/>
    <w:rsid w:val="008A1246"/>
    <w:rsid w:val="008A18CB"/>
    <w:rsid w:val="008A1DD9"/>
    <w:rsid w:val="008A20DF"/>
    <w:rsid w:val="008A218E"/>
    <w:rsid w:val="008A2393"/>
    <w:rsid w:val="008A29B8"/>
    <w:rsid w:val="008A29D5"/>
    <w:rsid w:val="008A2AB1"/>
    <w:rsid w:val="008A2CBC"/>
    <w:rsid w:val="008A2CD5"/>
    <w:rsid w:val="008A3338"/>
    <w:rsid w:val="008A3DBB"/>
    <w:rsid w:val="008A4283"/>
    <w:rsid w:val="008A47DB"/>
    <w:rsid w:val="008A4B73"/>
    <w:rsid w:val="008A4E28"/>
    <w:rsid w:val="008A4F91"/>
    <w:rsid w:val="008A50C6"/>
    <w:rsid w:val="008A511A"/>
    <w:rsid w:val="008A523E"/>
    <w:rsid w:val="008A53EC"/>
    <w:rsid w:val="008A5401"/>
    <w:rsid w:val="008A5881"/>
    <w:rsid w:val="008A5BFF"/>
    <w:rsid w:val="008A669E"/>
    <w:rsid w:val="008A692A"/>
    <w:rsid w:val="008A6BD9"/>
    <w:rsid w:val="008A6BE6"/>
    <w:rsid w:val="008A6EC3"/>
    <w:rsid w:val="008A7249"/>
    <w:rsid w:val="008A794A"/>
    <w:rsid w:val="008A7A38"/>
    <w:rsid w:val="008A7D27"/>
    <w:rsid w:val="008B09A8"/>
    <w:rsid w:val="008B12C1"/>
    <w:rsid w:val="008B1750"/>
    <w:rsid w:val="008B1855"/>
    <w:rsid w:val="008B19FB"/>
    <w:rsid w:val="008B1A6D"/>
    <w:rsid w:val="008B1D5A"/>
    <w:rsid w:val="008B231F"/>
    <w:rsid w:val="008B2401"/>
    <w:rsid w:val="008B2923"/>
    <w:rsid w:val="008B312B"/>
    <w:rsid w:val="008B3402"/>
    <w:rsid w:val="008B3422"/>
    <w:rsid w:val="008B3661"/>
    <w:rsid w:val="008B38B1"/>
    <w:rsid w:val="008B3C3A"/>
    <w:rsid w:val="008B427B"/>
    <w:rsid w:val="008B4792"/>
    <w:rsid w:val="008B47B8"/>
    <w:rsid w:val="008B47FF"/>
    <w:rsid w:val="008B48CA"/>
    <w:rsid w:val="008B4D2D"/>
    <w:rsid w:val="008B4DA7"/>
    <w:rsid w:val="008B5491"/>
    <w:rsid w:val="008B551D"/>
    <w:rsid w:val="008B567C"/>
    <w:rsid w:val="008B5D16"/>
    <w:rsid w:val="008B6431"/>
    <w:rsid w:val="008B6EDD"/>
    <w:rsid w:val="008B71EF"/>
    <w:rsid w:val="008B739E"/>
    <w:rsid w:val="008B7464"/>
    <w:rsid w:val="008B76EF"/>
    <w:rsid w:val="008B7804"/>
    <w:rsid w:val="008B7CA4"/>
    <w:rsid w:val="008C00DA"/>
    <w:rsid w:val="008C1610"/>
    <w:rsid w:val="008C181B"/>
    <w:rsid w:val="008C2515"/>
    <w:rsid w:val="008C2590"/>
    <w:rsid w:val="008C25E6"/>
    <w:rsid w:val="008C2709"/>
    <w:rsid w:val="008C2C66"/>
    <w:rsid w:val="008C30E4"/>
    <w:rsid w:val="008C3385"/>
    <w:rsid w:val="008C33F7"/>
    <w:rsid w:val="008C3435"/>
    <w:rsid w:val="008C35F7"/>
    <w:rsid w:val="008C3CFA"/>
    <w:rsid w:val="008C46EA"/>
    <w:rsid w:val="008C499A"/>
    <w:rsid w:val="008C5009"/>
    <w:rsid w:val="008C5061"/>
    <w:rsid w:val="008C526B"/>
    <w:rsid w:val="008C554F"/>
    <w:rsid w:val="008C5AF4"/>
    <w:rsid w:val="008C5C75"/>
    <w:rsid w:val="008C5C93"/>
    <w:rsid w:val="008C5E1B"/>
    <w:rsid w:val="008C5F72"/>
    <w:rsid w:val="008C6006"/>
    <w:rsid w:val="008C63A1"/>
    <w:rsid w:val="008C63EC"/>
    <w:rsid w:val="008C6624"/>
    <w:rsid w:val="008C6651"/>
    <w:rsid w:val="008C6817"/>
    <w:rsid w:val="008C6887"/>
    <w:rsid w:val="008C6A22"/>
    <w:rsid w:val="008C70DE"/>
    <w:rsid w:val="008C7368"/>
    <w:rsid w:val="008C73D7"/>
    <w:rsid w:val="008C73F3"/>
    <w:rsid w:val="008C774C"/>
    <w:rsid w:val="008C7750"/>
    <w:rsid w:val="008C7C4D"/>
    <w:rsid w:val="008D074D"/>
    <w:rsid w:val="008D082F"/>
    <w:rsid w:val="008D0A4B"/>
    <w:rsid w:val="008D0AD2"/>
    <w:rsid w:val="008D0BEB"/>
    <w:rsid w:val="008D0F04"/>
    <w:rsid w:val="008D12FF"/>
    <w:rsid w:val="008D13B3"/>
    <w:rsid w:val="008D1604"/>
    <w:rsid w:val="008D163F"/>
    <w:rsid w:val="008D2126"/>
    <w:rsid w:val="008D22A0"/>
    <w:rsid w:val="008D255E"/>
    <w:rsid w:val="008D275F"/>
    <w:rsid w:val="008D2C1D"/>
    <w:rsid w:val="008D2D64"/>
    <w:rsid w:val="008D2E45"/>
    <w:rsid w:val="008D3024"/>
    <w:rsid w:val="008D3A73"/>
    <w:rsid w:val="008D3FF2"/>
    <w:rsid w:val="008D43EC"/>
    <w:rsid w:val="008D4693"/>
    <w:rsid w:val="008D46E7"/>
    <w:rsid w:val="008D4A0E"/>
    <w:rsid w:val="008D4A71"/>
    <w:rsid w:val="008D56BC"/>
    <w:rsid w:val="008D58D4"/>
    <w:rsid w:val="008D6693"/>
    <w:rsid w:val="008D6695"/>
    <w:rsid w:val="008D68B7"/>
    <w:rsid w:val="008D78A4"/>
    <w:rsid w:val="008D7FA7"/>
    <w:rsid w:val="008E00B5"/>
    <w:rsid w:val="008E08B5"/>
    <w:rsid w:val="008E0A18"/>
    <w:rsid w:val="008E0BFF"/>
    <w:rsid w:val="008E0C30"/>
    <w:rsid w:val="008E1101"/>
    <w:rsid w:val="008E13B6"/>
    <w:rsid w:val="008E163F"/>
    <w:rsid w:val="008E194C"/>
    <w:rsid w:val="008E2986"/>
    <w:rsid w:val="008E2B67"/>
    <w:rsid w:val="008E35E7"/>
    <w:rsid w:val="008E3938"/>
    <w:rsid w:val="008E3B3A"/>
    <w:rsid w:val="008E3C7D"/>
    <w:rsid w:val="008E3F44"/>
    <w:rsid w:val="008E4090"/>
    <w:rsid w:val="008E412E"/>
    <w:rsid w:val="008E43D6"/>
    <w:rsid w:val="008E453B"/>
    <w:rsid w:val="008E4EA2"/>
    <w:rsid w:val="008E4F50"/>
    <w:rsid w:val="008E55A8"/>
    <w:rsid w:val="008E58A9"/>
    <w:rsid w:val="008E5A79"/>
    <w:rsid w:val="008E5AA0"/>
    <w:rsid w:val="008E5BC3"/>
    <w:rsid w:val="008E5BFB"/>
    <w:rsid w:val="008E5D3C"/>
    <w:rsid w:val="008E6BEE"/>
    <w:rsid w:val="008E6F5A"/>
    <w:rsid w:val="008E721C"/>
    <w:rsid w:val="008E74B4"/>
    <w:rsid w:val="008E7591"/>
    <w:rsid w:val="008E77F3"/>
    <w:rsid w:val="008E78D9"/>
    <w:rsid w:val="008E7D77"/>
    <w:rsid w:val="008F02AB"/>
    <w:rsid w:val="008F0954"/>
    <w:rsid w:val="008F0C3D"/>
    <w:rsid w:val="008F0CE9"/>
    <w:rsid w:val="008F0E40"/>
    <w:rsid w:val="008F1665"/>
    <w:rsid w:val="008F19E0"/>
    <w:rsid w:val="008F1DB0"/>
    <w:rsid w:val="008F1F2C"/>
    <w:rsid w:val="008F27E1"/>
    <w:rsid w:val="008F29E0"/>
    <w:rsid w:val="008F2D9C"/>
    <w:rsid w:val="008F2E42"/>
    <w:rsid w:val="008F2EDF"/>
    <w:rsid w:val="008F3895"/>
    <w:rsid w:val="008F46E3"/>
    <w:rsid w:val="008F4801"/>
    <w:rsid w:val="008F4C0A"/>
    <w:rsid w:val="008F50C7"/>
    <w:rsid w:val="008F50E1"/>
    <w:rsid w:val="008F53DB"/>
    <w:rsid w:val="008F578E"/>
    <w:rsid w:val="008F5B25"/>
    <w:rsid w:val="008F641A"/>
    <w:rsid w:val="008F6DC8"/>
    <w:rsid w:val="008F75BB"/>
    <w:rsid w:val="008F7636"/>
    <w:rsid w:val="008F7DA6"/>
    <w:rsid w:val="00900201"/>
    <w:rsid w:val="009002C5"/>
    <w:rsid w:val="00900B8E"/>
    <w:rsid w:val="00900F06"/>
    <w:rsid w:val="00900F91"/>
    <w:rsid w:val="00901486"/>
    <w:rsid w:val="009015D0"/>
    <w:rsid w:val="009017C3"/>
    <w:rsid w:val="009019F5"/>
    <w:rsid w:val="00901F57"/>
    <w:rsid w:val="0090252D"/>
    <w:rsid w:val="00902720"/>
    <w:rsid w:val="00902B77"/>
    <w:rsid w:val="00902C00"/>
    <w:rsid w:val="00902DBE"/>
    <w:rsid w:val="009034F4"/>
    <w:rsid w:val="00903BB9"/>
    <w:rsid w:val="00903BEB"/>
    <w:rsid w:val="00903C31"/>
    <w:rsid w:val="00903F0C"/>
    <w:rsid w:val="00903FBA"/>
    <w:rsid w:val="00904004"/>
    <w:rsid w:val="00904073"/>
    <w:rsid w:val="00904249"/>
    <w:rsid w:val="009044F8"/>
    <w:rsid w:val="009045EE"/>
    <w:rsid w:val="00904751"/>
    <w:rsid w:val="00904A90"/>
    <w:rsid w:val="00904CBD"/>
    <w:rsid w:val="00904EBA"/>
    <w:rsid w:val="009050B4"/>
    <w:rsid w:val="009054E1"/>
    <w:rsid w:val="00905625"/>
    <w:rsid w:val="00905673"/>
    <w:rsid w:val="0090602F"/>
    <w:rsid w:val="00906472"/>
    <w:rsid w:val="00906625"/>
    <w:rsid w:val="00906685"/>
    <w:rsid w:val="00906809"/>
    <w:rsid w:val="00906956"/>
    <w:rsid w:val="00906AAF"/>
    <w:rsid w:val="00906C7A"/>
    <w:rsid w:val="00906C90"/>
    <w:rsid w:val="009070FB"/>
    <w:rsid w:val="0090731C"/>
    <w:rsid w:val="00907970"/>
    <w:rsid w:val="00907A41"/>
    <w:rsid w:val="00907CEB"/>
    <w:rsid w:val="00910073"/>
    <w:rsid w:val="009100C9"/>
    <w:rsid w:val="00910416"/>
    <w:rsid w:val="009106D4"/>
    <w:rsid w:val="0091089C"/>
    <w:rsid w:val="0091131E"/>
    <w:rsid w:val="00911447"/>
    <w:rsid w:val="00911448"/>
    <w:rsid w:val="009116F5"/>
    <w:rsid w:val="00911CEC"/>
    <w:rsid w:val="00911DD1"/>
    <w:rsid w:val="009122C8"/>
    <w:rsid w:val="00912DFE"/>
    <w:rsid w:val="00912F49"/>
    <w:rsid w:val="00913284"/>
    <w:rsid w:val="009134C2"/>
    <w:rsid w:val="009137E5"/>
    <w:rsid w:val="00913C49"/>
    <w:rsid w:val="00913E1B"/>
    <w:rsid w:val="009140B0"/>
    <w:rsid w:val="00914170"/>
    <w:rsid w:val="00914477"/>
    <w:rsid w:val="00914E05"/>
    <w:rsid w:val="0091504D"/>
    <w:rsid w:val="009151D8"/>
    <w:rsid w:val="009153CD"/>
    <w:rsid w:val="0091576C"/>
    <w:rsid w:val="00915BD6"/>
    <w:rsid w:val="00915D6D"/>
    <w:rsid w:val="00915E4B"/>
    <w:rsid w:val="00915EFF"/>
    <w:rsid w:val="00915F66"/>
    <w:rsid w:val="009161B5"/>
    <w:rsid w:val="00916273"/>
    <w:rsid w:val="0091656F"/>
    <w:rsid w:val="00916577"/>
    <w:rsid w:val="00916988"/>
    <w:rsid w:val="00916A53"/>
    <w:rsid w:val="00916C3D"/>
    <w:rsid w:val="009170DA"/>
    <w:rsid w:val="0091713C"/>
    <w:rsid w:val="0091734B"/>
    <w:rsid w:val="00917642"/>
    <w:rsid w:val="009177F2"/>
    <w:rsid w:val="00917C74"/>
    <w:rsid w:val="00917DC0"/>
    <w:rsid w:val="009203CD"/>
    <w:rsid w:val="009204DC"/>
    <w:rsid w:val="00920DF6"/>
    <w:rsid w:val="00920E01"/>
    <w:rsid w:val="009210F8"/>
    <w:rsid w:val="00921498"/>
    <w:rsid w:val="00921CF6"/>
    <w:rsid w:val="00921FF0"/>
    <w:rsid w:val="0092213C"/>
    <w:rsid w:val="009226E4"/>
    <w:rsid w:val="0092289C"/>
    <w:rsid w:val="00922AED"/>
    <w:rsid w:val="00922B43"/>
    <w:rsid w:val="0092301F"/>
    <w:rsid w:val="00923146"/>
    <w:rsid w:val="009237D4"/>
    <w:rsid w:val="0092395C"/>
    <w:rsid w:val="0092400E"/>
    <w:rsid w:val="00924173"/>
    <w:rsid w:val="00924498"/>
    <w:rsid w:val="0092472C"/>
    <w:rsid w:val="00924BB1"/>
    <w:rsid w:val="0092581B"/>
    <w:rsid w:val="00925884"/>
    <w:rsid w:val="0092595E"/>
    <w:rsid w:val="00925D39"/>
    <w:rsid w:val="00925ED3"/>
    <w:rsid w:val="00926547"/>
    <w:rsid w:val="009268B8"/>
    <w:rsid w:val="00926AD1"/>
    <w:rsid w:val="00926D3A"/>
    <w:rsid w:val="00926F37"/>
    <w:rsid w:val="00927021"/>
    <w:rsid w:val="009271B9"/>
    <w:rsid w:val="00927221"/>
    <w:rsid w:val="009274C8"/>
    <w:rsid w:val="00927533"/>
    <w:rsid w:val="00927CEC"/>
    <w:rsid w:val="009306A1"/>
    <w:rsid w:val="009307EE"/>
    <w:rsid w:val="00930E87"/>
    <w:rsid w:val="00930F8D"/>
    <w:rsid w:val="009315B4"/>
    <w:rsid w:val="0093174C"/>
    <w:rsid w:val="009318CD"/>
    <w:rsid w:val="00931978"/>
    <w:rsid w:val="00931D8C"/>
    <w:rsid w:val="0093232E"/>
    <w:rsid w:val="009327F6"/>
    <w:rsid w:val="00932D6D"/>
    <w:rsid w:val="00933040"/>
    <w:rsid w:val="00933150"/>
    <w:rsid w:val="009331C7"/>
    <w:rsid w:val="00933567"/>
    <w:rsid w:val="00933625"/>
    <w:rsid w:val="009338CE"/>
    <w:rsid w:val="00933936"/>
    <w:rsid w:val="00934BC4"/>
    <w:rsid w:val="00934D17"/>
    <w:rsid w:val="00934E69"/>
    <w:rsid w:val="009351E4"/>
    <w:rsid w:val="009353B9"/>
    <w:rsid w:val="009355C9"/>
    <w:rsid w:val="00935822"/>
    <w:rsid w:val="00935F4A"/>
    <w:rsid w:val="00936395"/>
    <w:rsid w:val="009368BF"/>
    <w:rsid w:val="009370AF"/>
    <w:rsid w:val="00937183"/>
    <w:rsid w:val="009373AC"/>
    <w:rsid w:val="00937473"/>
    <w:rsid w:val="009378B5"/>
    <w:rsid w:val="00937A3E"/>
    <w:rsid w:val="00937F6A"/>
    <w:rsid w:val="009401EF"/>
    <w:rsid w:val="00940279"/>
    <w:rsid w:val="00940391"/>
    <w:rsid w:val="009404BD"/>
    <w:rsid w:val="00941A92"/>
    <w:rsid w:val="00941D46"/>
    <w:rsid w:val="00941E07"/>
    <w:rsid w:val="009422DC"/>
    <w:rsid w:val="009426BE"/>
    <w:rsid w:val="009427A3"/>
    <w:rsid w:val="00942B32"/>
    <w:rsid w:val="00942BE2"/>
    <w:rsid w:val="00942C04"/>
    <w:rsid w:val="00942CBB"/>
    <w:rsid w:val="00943412"/>
    <w:rsid w:val="00943654"/>
    <w:rsid w:val="0094369B"/>
    <w:rsid w:val="009438C9"/>
    <w:rsid w:val="00944078"/>
    <w:rsid w:val="009443A9"/>
    <w:rsid w:val="00944A48"/>
    <w:rsid w:val="0094583C"/>
    <w:rsid w:val="00945984"/>
    <w:rsid w:val="00945990"/>
    <w:rsid w:val="0094644B"/>
    <w:rsid w:val="00946628"/>
    <w:rsid w:val="009467C6"/>
    <w:rsid w:val="0094686D"/>
    <w:rsid w:val="00946D91"/>
    <w:rsid w:val="009476E4"/>
    <w:rsid w:val="00947D1F"/>
    <w:rsid w:val="00947D2D"/>
    <w:rsid w:val="00947DB2"/>
    <w:rsid w:val="00947E6A"/>
    <w:rsid w:val="00950326"/>
    <w:rsid w:val="00950640"/>
    <w:rsid w:val="00951005"/>
    <w:rsid w:val="00951171"/>
    <w:rsid w:val="00951A6E"/>
    <w:rsid w:val="00951BB9"/>
    <w:rsid w:val="00951FB3"/>
    <w:rsid w:val="00952230"/>
    <w:rsid w:val="009522DA"/>
    <w:rsid w:val="00952544"/>
    <w:rsid w:val="009528D5"/>
    <w:rsid w:val="00952F13"/>
    <w:rsid w:val="00952F7F"/>
    <w:rsid w:val="0095361D"/>
    <w:rsid w:val="00953D79"/>
    <w:rsid w:val="00953EBB"/>
    <w:rsid w:val="0095446F"/>
    <w:rsid w:val="00954472"/>
    <w:rsid w:val="009548BD"/>
    <w:rsid w:val="00954ABA"/>
    <w:rsid w:val="00954D99"/>
    <w:rsid w:val="00955209"/>
    <w:rsid w:val="00955536"/>
    <w:rsid w:val="00955582"/>
    <w:rsid w:val="009557F0"/>
    <w:rsid w:val="0095587D"/>
    <w:rsid w:val="009559C4"/>
    <w:rsid w:val="00955A02"/>
    <w:rsid w:val="00955A1A"/>
    <w:rsid w:val="0095669C"/>
    <w:rsid w:val="00956B5D"/>
    <w:rsid w:val="00956D65"/>
    <w:rsid w:val="00957A5A"/>
    <w:rsid w:val="00957B95"/>
    <w:rsid w:val="00957F98"/>
    <w:rsid w:val="009601B2"/>
    <w:rsid w:val="0096020C"/>
    <w:rsid w:val="00960454"/>
    <w:rsid w:val="00960695"/>
    <w:rsid w:val="00960825"/>
    <w:rsid w:val="00960CD1"/>
    <w:rsid w:val="00960CF8"/>
    <w:rsid w:val="00960ED2"/>
    <w:rsid w:val="009611CE"/>
    <w:rsid w:val="009611D5"/>
    <w:rsid w:val="00961211"/>
    <w:rsid w:val="00961353"/>
    <w:rsid w:val="00961B57"/>
    <w:rsid w:val="009623DF"/>
    <w:rsid w:val="009626EE"/>
    <w:rsid w:val="00962BA5"/>
    <w:rsid w:val="00962EE5"/>
    <w:rsid w:val="00963236"/>
    <w:rsid w:val="00963598"/>
    <w:rsid w:val="009636F4"/>
    <w:rsid w:val="00963B14"/>
    <w:rsid w:val="00963CB7"/>
    <w:rsid w:val="00964047"/>
    <w:rsid w:val="00964267"/>
    <w:rsid w:val="00964742"/>
    <w:rsid w:val="00964B4B"/>
    <w:rsid w:val="009650AF"/>
    <w:rsid w:val="00965377"/>
    <w:rsid w:val="0096539B"/>
    <w:rsid w:val="00965576"/>
    <w:rsid w:val="00965A19"/>
    <w:rsid w:val="0096694C"/>
    <w:rsid w:val="00966AAE"/>
    <w:rsid w:val="00966B5B"/>
    <w:rsid w:val="0096764D"/>
    <w:rsid w:val="009678D1"/>
    <w:rsid w:val="00967E3F"/>
    <w:rsid w:val="0097029C"/>
    <w:rsid w:val="00970819"/>
    <w:rsid w:val="00970BA9"/>
    <w:rsid w:val="009712B7"/>
    <w:rsid w:val="009712CC"/>
    <w:rsid w:val="00971363"/>
    <w:rsid w:val="009719A9"/>
    <w:rsid w:val="00971ED2"/>
    <w:rsid w:val="0097251C"/>
    <w:rsid w:val="009726C6"/>
    <w:rsid w:val="00972944"/>
    <w:rsid w:val="00972FB4"/>
    <w:rsid w:val="009731A7"/>
    <w:rsid w:val="00973D48"/>
    <w:rsid w:val="00973E36"/>
    <w:rsid w:val="009749EE"/>
    <w:rsid w:val="00974D5A"/>
    <w:rsid w:val="00975347"/>
    <w:rsid w:val="0097583C"/>
    <w:rsid w:val="00975E20"/>
    <w:rsid w:val="00975E2F"/>
    <w:rsid w:val="00975FE2"/>
    <w:rsid w:val="009761A7"/>
    <w:rsid w:val="00976674"/>
    <w:rsid w:val="00976BF0"/>
    <w:rsid w:val="009771AB"/>
    <w:rsid w:val="00977453"/>
    <w:rsid w:val="00977B20"/>
    <w:rsid w:val="00977F2D"/>
    <w:rsid w:val="009801B1"/>
    <w:rsid w:val="00980273"/>
    <w:rsid w:val="00980758"/>
    <w:rsid w:val="009809D3"/>
    <w:rsid w:val="00980AF8"/>
    <w:rsid w:val="00980C61"/>
    <w:rsid w:val="00980F48"/>
    <w:rsid w:val="009811F5"/>
    <w:rsid w:val="009812D6"/>
    <w:rsid w:val="009814CB"/>
    <w:rsid w:val="009817FE"/>
    <w:rsid w:val="00981827"/>
    <w:rsid w:val="00981EAB"/>
    <w:rsid w:val="00981ED1"/>
    <w:rsid w:val="00981F1C"/>
    <w:rsid w:val="00982097"/>
    <w:rsid w:val="0098209F"/>
    <w:rsid w:val="009824DE"/>
    <w:rsid w:val="009824FB"/>
    <w:rsid w:val="00982D23"/>
    <w:rsid w:val="00983ABC"/>
    <w:rsid w:val="00983D56"/>
    <w:rsid w:val="00983E2B"/>
    <w:rsid w:val="0098448D"/>
    <w:rsid w:val="0098489E"/>
    <w:rsid w:val="00984DCB"/>
    <w:rsid w:val="00984EAB"/>
    <w:rsid w:val="0098535F"/>
    <w:rsid w:val="009855CA"/>
    <w:rsid w:val="009856FC"/>
    <w:rsid w:val="00985903"/>
    <w:rsid w:val="00985A4B"/>
    <w:rsid w:val="00985EF6"/>
    <w:rsid w:val="0098636F"/>
    <w:rsid w:val="00986B52"/>
    <w:rsid w:val="00986B6F"/>
    <w:rsid w:val="00986D9B"/>
    <w:rsid w:val="009870A9"/>
    <w:rsid w:val="0098757A"/>
    <w:rsid w:val="00987608"/>
    <w:rsid w:val="0098799B"/>
    <w:rsid w:val="00990919"/>
    <w:rsid w:val="009913EF"/>
    <w:rsid w:val="0099168B"/>
    <w:rsid w:val="0099173F"/>
    <w:rsid w:val="00991EB0"/>
    <w:rsid w:val="0099227A"/>
    <w:rsid w:val="00992452"/>
    <w:rsid w:val="009927AE"/>
    <w:rsid w:val="00992D2C"/>
    <w:rsid w:val="00993143"/>
    <w:rsid w:val="0099361A"/>
    <w:rsid w:val="00993BE8"/>
    <w:rsid w:val="00993C5E"/>
    <w:rsid w:val="00994061"/>
    <w:rsid w:val="00994279"/>
    <w:rsid w:val="0099461A"/>
    <w:rsid w:val="009947AA"/>
    <w:rsid w:val="00994AF5"/>
    <w:rsid w:val="00994B89"/>
    <w:rsid w:val="00994F24"/>
    <w:rsid w:val="009950F3"/>
    <w:rsid w:val="009956A2"/>
    <w:rsid w:val="00995761"/>
    <w:rsid w:val="00995AB8"/>
    <w:rsid w:val="00996071"/>
    <w:rsid w:val="00996559"/>
    <w:rsid w:val="009965BE"/>
    <w:rsid w:val="00996BEC"/>
    <w:rsid w:val="00996E3A"/>
    <w:rsid w:val="0099786A"/>
    <w:rsid w:val="009978EF"/>
    <w:rsid w:val="009A0350"/>
    <w:rsid w:val="009A059A"/>
    <w:rsid w:val="009A0885"/>
    <w:rsid w:val="009A0AF8"/>
    <w:rsid w:val="009A0B9E"/>
    <w:rsid w:val="009A0C4D"/>
    <w:rsid w:val="009A0CA8"/>
    <w:rsid w:val="009A0D0A"/>
    <w:rsid w:val="009A11B3"/>
    <w:rsid w:val="009A11F1"/>
    <w:rsid w:val="009A19DD"/>
    <w:rsid w:val="009A200E"/>
    <w:rsid w:val="009A275A"/>
    <w:rsid w:val="009A28B9"/>
    <w:rsid w:val="009A28C4"/>
    <w:rsid w:val="009A28E9"/>
    <w:rsid w:val="009A2B28"/>
    <w:rsid w:val="009A2DA1"/>
    <w:rsid w:val="009A2FDC"/>
    <w:rsid w:val="009A34D1"/>
    <w:rsid w:val="009A3512"/>
    <w:rsid w:val="009A3628"/>
    <w:rsid w:val="009A3AF9"/>
    <w:rsid w:val="009A4059"/>
    <w:rsid w:val="009A41BA"/>
    <w:rsid w:val="009A438E"/>
    <w:rsid w:val="009A48E1"/>
    <w:rsid w:val="009A4D79"/>
    <w:rsid w:val="009A4F0D"/>
    <w:rsid w:val="009A4F9B"/>
    <w:rsid w:val="009A4FEE"/>
    <w:rsid w:val="009A5A4D"/>
    <w:rsid w:val="009A5ECC"/>
    <w:rsid w:val="009A67E2"/>
    <w:rsid w:val="009A6A4D"/>
    <w:rsid w:val="009A70E4"/>
    <w:rsid w:val="009A7195"/>
    <w:rsid w:val="009A7867"/>
    <w:rsid w:val="009A790C"/>
    <w:rsid w:val="009A7DC6"/>
    <w:rsid w:val="009A7F8F"/>
    <w:rsid w:val="009B02E0"/>
    <w:rsid w:val="009B0483"/>
    <w:rsid w:val="009B0620"/>
    <w:rsid w:val="009B0748"/>
    <w:rsid w:val="009B0CB2"/>
    <w:rsid w:val="009B0D4D"/>
    <w:rsid w:val="009B1A43"/>
    <w:rsid w:val="009B1E10"/>
    <w:rsid w:val="009B1FA8"/>
    <w:rsid w:val="009B2828"/>
    <w:rsid w:val="009B2CBA"/>
    <w:rsid w:val="009B32A2"/>
    <w:rsid w:val="009B35AC"/>
    <w:rsid w:val="009B3881"/>
    <w:rsid w:val="009B3C1B"/>
    <w:rsid w:val="009B3E94"/>
    <w:rsid w:val="009B400C"/>
    <w:rsid w:val="009B41A9"/>
    <w:rsid w:val="009B4280"/>
    <w:rsid w:val="009B458C"/>
    <w:rsid w:val="009B45E6"/>
    <w:rsid w:val="009B463B"/>
    <w:rsid w:val="009B4B05"/>
    <w:rsid w:val="009B4C7E"/>
    <w:rsid w:val="009B4DB6"/>
    <w:rsid w:val="009B520B"/>
    <w:rsid w:val="009B551B"/>
    <w:rsid w:val="009B5BB4"/>
    <w:rsid w:val="009B5BC2"/>
    <w:rsid w:val="009B6330"/>
    <w:rsid w:val="009B63DC"/>
    <w:rsid w:val="009B63EC"/>
    <w:rsid w:val="009B6464"/>
    <w:rsid w:val="009B6518"/>
    <w:rsid w:val="009B6686"/>
    <w:rsid w:val="009B66E3"/>
    <w:rsid w:val="009B6773"/>
    <w:rsid w:val="009B6866"/>
    <w:rsid w:val="009B6C36"/>
    <w:rsid w:val="009B6F91"/>
    <w:rsid w:val="009B727A"/>
    <w:rsid w:val="009B7A87"/>
    <w:rsid w:val="009B7C64"/>
    <w:rsid w:val="009C0205"/>
    <w:rsid w:val="009C04C7"/>
    <w:rsid w:val="009C0851"/>
    <w:rsid w:val="009C0A13"/>
    <w:rsid w:val="009C1115"/>
    <w:rsid w:val="009C1595"/>
    <w:rsid w:val="009C1909"/>
    <w:rsid w:val="009C24F1"/>
    <w:rsid w:val="009C28F4"/>
    <w:rsid w:val="009C28FA"/>
    <w:rsid w:val="009C331D"/>
    <w:rsid w:val="009C355C"/>
    <w:rsid w:val="009C3BC1"/>
    <w:rsid w:val="009C3E69"/>
    <w:rsid w:val="009C401E"/>
    <w:rsid w:val="009C43A0"/>
    <w:rsid w:val="009C483F"/>
    <w:rsid w:val="009C4A90"/>
    <w:rsid w:val="009C4E4B"/>
    <w:rsid w:val="009C4FAA"/>
    <w:rsid w:val="009C52B0"/>
    <w:rsid w:val="009C5349"/>
    <w:rsid w:val="009C54A7"/>
    <w:rsid w:val="009C55AD"/>
    <w:rsid w:val="009C59E2"/>
    <w:rsid w:val="009C5A8D"/>
    <w:rsid w:val="009C5B16"/>
    <w:rsid w:val="009C616F"/>
    <w:rsid w:val="009C6434"/>
    <w:rsid w:val="009C6441"/>
    <w:rsid w:val="009C690D"/>
    <w:rsid w:val="009C696C"/>
    <w:rsid w:val="009C6CFD"/>
    <w:rsid w:val="009C6EA0"/>
    <w:rsid w:val="009C769E"/>
    <w:rsid w:val="009C775B"/>
    <w:rsid w:val="009C7A98"/>
    <w:rsid w:val="009D0272"/>
    <w:rsid w:val="009D0A58"/>
    <w:rsid w:val="009D0A5E"/>
    <w:rsid w:val="009D0CE1"/>
    <w:rsid w:val="009D11D7"/>
    <w:rsid w:val="009D13B2"/>
    <w:rsid w:val="009D1680"/>
    <w:rsid w:val="009D187D"/>
    <w:rsid w:val="009D2141"/>
    <w:rsid w:val="009D24B8"/>
    <w:rsid w:val="009D2570"/>
    <w:rsid w:val="009D304C"/>
    <w:rsid w:val="009D329A"/>
    <w:rsid w:val="009D380C"/>
    <w:rsid w:val="009D3907"/>
    <w:rsid w:val="009D3DCE"/>
    <w:rsid w:val="009D4069"/>
    <w:rsid w:val="009D4C94"/>
    <w:rsid w:val="009D5301"/>
    <w:rsid w:val="009D53CF"/>
    <w:rsid w:val="009D5671"/>
    <w:rsid w:val="009D5A7E"/>
    <w:rsid w:val="009D61ED"/>
    <w:rsid w:val="009D640B"/>
    <w:rsid w:val="009D6598"/>
    <w:rsid w:val="009D6827"/>
    <w:rsid w:val="009D6C2D"/>
    <w:rsid w:val="009D6DB6"/>
    <w:rsid w:val="009D72D9"/>
    <w:rsid w:val="009D7606"/>
    <w:rsid w:val="009D7E87"/>
    <w:rsid w:val="009E0BBE"/>
    <w:rsid w:val="009E1098"/>
    <w:rsid w:val="009E162E"/>
    <w:rsid w:val="009E1A6C"/>
    <w:rsid w:val="009E1AB9"/>
    <w:rsid w:val="009E1BAB"/>
    <w:rsid w:val="009E2A25"/>
    <w:rsid w:val="009E2BF5"/>
    <w:rsid w:val="009E319E"/>
    <w:rsid w:val="009E35AD"/>
    <w:rsid w:val="009E38AC"/>
    <w:rsid w:val="009E3960"/>
    <w:rsid w:val="009E3CA6"/>
    <w:rsid w:val="009E3E85"/>
    <w:rsid w:val="009E41E6"/>
    <w:rsid w:val="009E474C"/>
    <w:rsid w:val="009E47C3"/>
    <w:rsid w:val="009E4CAD"/>
    <w:rsid w:val="009E502B"/>
    <w:rsid w:val="009E5359"/>
    <w:rsid w:val="009E5619"/>
    <w:rsid w:val="009E5721"/>
    <w:rsid w:val="009E5B83"/>
    <w:rsid w:val="009E601D"/>
    <w:rsid w:val="009E61A9"/>
    <w:rsid w:val="009E61F4"/>
    <w:rsid w:val="009E6556"/>
    <w:rsid w:val="009E67D6"/>
    <w:rsid w:val="009E6BBB"/>
    <w:rsid w:val="009E6D36"/>
    <w:rsid w:val="009E75FE"/>
    <w:rsid w:val="009E77C2"/>
    <w:rsid w:val="009E7B34"/>
    <w:rsid w:val="009E7BB5"/>
    <w:rsid w:val="009F0355"/>
    <w:rsid w:val="009F04EA"/>
    <w:rsid w:val="009F050D"/>
    <w:rsid w:val="009F0A0B"/>
    <w:rsid w:val="009F0CAA"/>
    <w:rsid w:val="009F0D3B"/>
    <w:rsid w:val="009F11DF"/>
    <w:rsid w:val="009F18EB"/>
    <w:rsid w:val="009F19BF"/>
    <w:rsid w:val="009F20C7"/>
    <w:rsid w:val="009F2154"/>
    <w:rsid w:val="009F215C"/>
    <w:rsid w:val="009F21D5"/>
    <w:rsid w:val="009F238B"/>
    <w:rsid w:val="009F24B2"/>
    <w:rsid w:val="009F2E52"/>
    <w:rsid w:val="009F30CB"/>
    <w:rsid w:val="009F30FB"/>
    <w:rsid w:val="009F3E03"/>
    <w:rsid w:val="009F3E8E"/>
    <w:rsid w:val="009F3F05"/>
    <w:rsid w:val="009F3FC2"/>
    <w:rsid w:val="009F44DC"/>
    <w:rsid w:val="009F45A7"/>
    <w:rsid w:val="009F462C"/>
    <w:rsid w:val="009F4700"/>
    <w:rsid w:val="009F4742"/>
    <w:rsid w:val="009F477D"/>
    <w:rsid w:val="009F4811"/>
    <w:rsid w:val="009F4A7E"/>
    <w:rsid w:val="009F4AED"/>
    <w:rsid w:val="009F4C77"/>
    <w:rsid w:val="009F5603"/>
    <w:rsid w:val="009F5921"/>
    <w:rsid w:val="009F5CE6"/>
    <w:rsid w:val="009F5D81"/>
    <w:rsid w:val="009F6C4A"/>
    <w:rsid w:val="009F6D5E"/>
    <w:rsid w:val="009F724A"/>
    <w:rsid w:val="009F726F"/>
    <w:rsid w:val="00A0023F"/>
    <w:rsid w:val="00A00506"/>
    <w:rsid w:val="00A0083C"/>
    <w:rsid w:val="00A009D9"/>
    <w:rsid w:val="00A00A7C"/>
    <w:rsid w:val="00A00C81"/>
    <w:rsid w:val="00A00C8B"/>
    <w:rsid w:val="00A00D8C"/>
    <w:rsid w:val="00A017C3"/>
    <w:rsid w:val="00A019BF"/>
    <w:rsid w:val="00A01F3F"/>
    <w:rsid w:val="00A0224F"/>
    <w:rsid w:val="00A02742"/>
    <w:rsid w:val="00A02BCF"/>
    <w:rsid w:val="00A02DC7"/>
    <w:rsid w:val="00A02FDC"/>
    <w:rsid w:val="00A03000"/>
    <w:rsid w:val="00A0301B"/>
    <w:rsid w:val="00A03232"/>
    <w:rsid w:val="00A032AF"/>
    <w:rsid w:val="00A034E7"/>
    <w:rsid w:val="00A04196"/>
    <w:rsid w:val="00A04402"/>
    <w:rsid w:val="00A04458"/>
    <w:rsid w:val="00A04526"/>
    <w:rsid w:val="00A04C2B"/>
    <w:rsid w:val="00A04E8D"/>
    <w:rsid w:val="00A050A3"/>
    <w:rsid w:val="00A05303"/>
    <w:rsid w:val="00A05A0E"/>
    <w:rsid w:val="00A05D58"/>
    <w:rsid w:val="00A05FB0"/>
    <w:rsid w:val="00A060E1"/>
    <w:rsid w:val="00A0678E"/>
    <w:rsid w:val="00A0697F"/>
    <w:rsid w:val="00A06CAF"/>
    <w:rsid w:val="00A07044"/>
    <w:rsid w:val="00A076A0"/>
    <w:rsid w:val="00A07B80"/>
    <w:rsid w:val="00A07DC2"/>
    <w:rsid w:val="00A103A4"/>
    <w:rsid w:val="00A10763"/>
    <w:rsid w:val="00A10CA8"/>
    <w:rsid w:val="00A10D2B"/>
    <w:rsid w:val="00A111B2"/>
    <w:rsid w:val="00A111DC"/>
    <w:rsid w:val="00A1125A"/>
    <w:rsid w:val="00A113A6"/>
    <w:rsid w:val="00A115FA"/>
    <w:rsid w:val="00A1173B"/>
    <w:rsid w:val="00A117F2"/>
    <w:rsid w:val="00A11BA5"/>
    <w:rsid w:val="00A11BC6"/>
    <w:rsid w:val="00A11F4B"/>
    <w:rsid w:val="00A1228C"/>
    <w:rsid w:val="00A1283E"/>
    <w:rsid w:val="00A1287C"/>
    <w:rsid w:val="00A12E1B"/>
    <w:rsid w:val="00A133C4"/>
    <w:rsid w:val="00A133FD"/>
    <w:rsid w:val="00A1341B"/>
    <w:rsid w:val="00A13770"/>
    <w:rsid w:val="00A13EBE"/>
    <w:rsid w:val="00A13F59"/>
    <w:rsid w:val="00A1402C"/>
    <w:rsid w:val="00A140BD"/>
    <w:rsid w:val="00A14400"/>
    <w:rsid w:val="00A1474D"/>
    <w:rsid w:val="00A14C4D"/>
    <w:rsid w:val="00A150E2"/>
    <w:rsid w:val="00A1515D"/>
    <w:rsid w:val="00A15321"/>
    <w:rsid w:val="00A15C23"/>
    <w:rsid w:val="00A15F07"/>
    <w:rsid w:val="00A15F2D"/>
    <w:rsid w:val="00A160F4"/>
    <w:rsid w:val="00A16565"/>
    <w:rsid w:val="00A16ACB"/>
    <w:rsid w:val="00A16DB6"/>
    <w:rsid w:val="00A16FB8"/>
    <w:rsid w:val="00A170C9"/>
    <w:rsid w:val="00A17330"/>
    <w:rsid w:val="00A1740D"/>
    <w:rsid w:val="00A17BD0"/>
    <w:rsid w:val="00A2118E"/>
    <w:rsid w:val="00A2139B"/>
    <w:rsid w:val="00A2151C"/>
    <w:rsid w:val="00A21876"/>
    <w:rsid w:val="00A21A06"/>
    <w:rsid w:val="00A21CB8"/>
    <w:rsid w:val="00A21EA8"/>
    <w:rsid w:val="00A21EE4"/>
    <w:rsid w:val="00A22544"/>
    <w:rsid w:val="00A2259D"/>
    <w:rsid w:val="00A22BBD"/>
    <w:rsid w:val="00A22EDC"/>
    <w:rsid w:val="00A232B6"/>
    <w:rsid w:val="00A236CA"/>
    <w:rsid w:val="00A2387B"/>
    <w:rsid w:val="00A24410"/>
    <w:rsid w:val="00A245CA"/>
    <w:rsid w:val="00A24E69"/>
    <w:rsid w:val="00A2519F"/>
    <w:rsid w:val="00A25404"/>
    <w:rsid w:val="00A254EF"/>
    <w:rsid w:val="00A25B13"/>
    <w:rsid w:val="00A26051"/>
    <w:rsid w:val="00A26099"/>
    <w:rsid w:val="00A2630F"/>
    <w:rsid w:val="00A26499"/>
    <w:rsid w:val="00A2656F"/>
    <w:rsid w:val="00A26B9A"/>
    <w:rsid w:val="00A271CC"/>
    <w:rsid w:val="00A2784D"/>
    <w:rsid w:val="00A27A41"/>
    <w:rsid w:val="00A27A57"/>
    <w:rsid w:val="00A27AB2"/>
    <w:rsid w:val="00A27BDA"/>
    <w:rsid w:val="00A3002E"/>
    <w:rsid w:val="00A304D4"/>
    <w:rsid w:val="00A3068F"/>
    <w:rsid w:val="00A30753"/>
    <w:rsid w:val="00A309A8"/>
    <w:rsid w:val="00A30DA5"/>
    <w:rsid w:val="00A30DE3"/>
    <w:rsid w:val="00A30F4E"/>
    <w:rsid w:val="00A311C4"/>
    <w:rsid w:val="00A319BD"/>
    <w:rsid w:val="00A31AA4"/>
    <w:rsid w:val="00A31FFF"/>
    <w:rsid w:val="00A3259C"/>
    <w:rsid w:val="00A32AB3"/>
    <w:rsid w:val="00A32B4E"/>
    <w:rsid w:val="00A32CA3"/>
    <w:rsid w:val="00A32DC4"/>
    <w:rsid w:val="00A33055"/>
    <w:rsid w:val="00A3375C"/>
    <w:rsid w:val="00A337B7"/>
    <w:rsid w:val="00A33851"/>
    <w:rsid w:val="00A33E98"/>
    <w:rsid w:val="00A34013"/>
    <w:rsid w:val="00A340D0"/>
    <w:rsid w:val="00A3419D"/>
    <w:rsid w:val="00A342AD"/>
    <w:rsid w:val="00A3464D"/>
    <w:rsid w:val="00A346EC"/>
    <w:rsid w:val="00A347B3"/>
    <w:rsid w:val="00A34CB0"/>
    <w:rsid w:val="00A37614"/>
    <w:rsid w:val="00A37861"/>
    <w:rsid w:val="00A37962"/>
    <w:rsid w:val="00A40395"/>
    <w:rsid w:val="00A405CE"/>
    <w:rsid w:val="00A40604"/>
    <w:rsid w:val="00A4083A"/>
    <w:rsid w:val="00A41B36"/>
    <w:rsid w:val="00A41BEE"/>
    <w:rsid w:val="00A420AC"/>
    <w:rsid w:val="00A42741"/>
    <w:rsid w:val="00A427B7"/>
    <w:rsid w:val="00A42B56"/>
    <w:rsid w:val="00A42C70"/>
    <w:rsid w:val="00A43B34"/>
    <w:rsid w:val="00A43C54"/>
    <w:rsid w:val="00A43DBE"/>
    <w:rsid w:val="00A43FAA"/>
    <w:rsid w:val="00A43FC7"/>
    <w:rsid w:val="00A443C6"/>
    <w:rsid w:val="00A4465B"/>
    <w:rsid w:val="00A44D79"/>
    <w:rsid w:val="00A44E01"/>
    <w:rsid w:val="00A45247"/>
    <w:rsid w:val="00A45AD0"/>
    <w:rsid w:val="00A45D16"/>
    <w:rsid w:val="00A4606D"/>
    <w:rsid w:val="00A461EF"/>
    <w:rsid w:val="00A465FA"/>
    <w:rsid w:val="00A46BF9"/>
    <w:rsid w:val="00A4762F"/>
    <w:rsid w:val="00A47CE6"/>
    <w:rsid w:val="00A47D9B"/>
    <w:rsid w:val="00A47FBC"/>
    <w:rsid w:val="00A503B3"/>
    <w:rsid w:val="00A505BA"/>
    <w:rsid w:val="00A50907"/>
    <w:rsid w:val="00A50D3E"/>
    <w:rsid w:val="00A50E5D"/>
    <w:rsid w:val="00A51017"/>
    <w:rsid w:val="00A510AC"/>
    <w:rsid w:val="00A515AC"/>
    <w:rsid w:val="00A519C6"/>
    <w:rsid w:val="00A51DCA"/>
    <w:rsid w:val="00A521D0"/>
    <w:rsid w:val="00A524D0"/>
    <w:rsid w:val="00A5356A"/>
    <w:rsid w:val="00A5375D"/>
    <w:rsid w:val="00A53CE8"/>
    <w:rsid w:val="00A53FC9"/>
    <w:rsid w:val="00A54018"/>
    <w:rsid w:val="00A541A8"/>
    <w:rsid w:val="00A54675"/>
    <w:rsid w:val="00A54A82"/>
    <w:rsid w:val="00A54BCC"/>
    <w:rsid w:val="00A54CB3"/>
    <w:rsid w:val="00A54D65"/>
    <w:rsid w:val="00A55228"/>
    <w:rsid w:val="00A55374"/>
    <w:rsid w:val="00A55B44"/>
    <w:rsid w:val="00A55CC5"/>
    <w:rsid w:val="00A55FD5"/>
    <w:rsid w:val="00A5639E"/>
    <w:rsid w:val="00A5651E"/>
    <w:rsid w:val="00A56543"/>
    <w:rsid w:val="00A567E3"/>
    <w:rsid w:val="00A56AF5"/>
    <w:rsid w:val="00A56B97"/>
    <w:rsid w:val="00A56D83"/>
    <w:rsid w:val="00A56E94"/>
    <w:rsid w:val="00A570E5"/>
    <w:rsid w:val="00A5712F"/>
    <w:rsid w:val="00A57A2B"/>
    <w:rsid w:val="00A57AE4"/>
    <w:rsid w:val="00A57F0F"/>
    <w:rsid w:val="00A57F60"/>
    <w:rsid w:val="00A60536"/>
    <w:rsid w:val="00A60EB8"/>
    <w:rsid w:val="00A61076"/>
    <w:rsid w:val="00A61829"/>
    <w:rsid w:val="00A61E3D"/>
    <w:rsid w:val="00A62036"/>
    <w:rsid w:val="00A62CD9"/>
    <w:rsid w:val="00A62EC3"/>
    <w:rsid w:val="00A63183"/>
    <w:rsid w:val="00A632F9"/>
    <w:rsid w:val="00A6388E"/>
    <w:rsid w:val="00A63F83"/>
    <w:rsid w:val="00A64192"/>
    <w:rsid w:val="00A64CD3"/>
    <w:rsid w:val="00A65030"/>
    <w:rsid w:val="00A65325"/>
    <w:rsid w:val="00A65EED"/>
    <w:rsid w:val="00A665D7"/>
    <w:rsid w:val="00A66689"/>
    <w:rsid w:val="00A66BC2"/>
    <w:rsid w:val="00A66EC9"/>
    <w:rsid w:val="00A66F46"/>
    <w:rsid w:val="00A677CC"/>
    <w:rsid w:val="00A679D3"/>
    <w:rsid w:val="00A67CBB"/>
    <w:rsid w:val="00A67CED"/>
    <w:rsid w:val="00A67DB7"/>
    <w:rsid w:val="00A67DBA"/>
    <w:rsid w:val="00A70CA7"/>
    <w:rsid w:val="00A70ECB"/>
    <w:rsid w:val="00A7107B"/>
    <w:rsid w:val="00A71564"/>
    <w:rsid w:val="00A71BE7"/>
    <w:rsid w:val="00A71E68"/>
    <w:rsid w:val="00A71E95"/>
    <w:rsid w:val="00A71FFB"/>
    <w:rsid w:val="00A72136"/>
    <w:rsid w:val="00A7213B"/>
    <w:rsid w:val="00A72724"/>
    <w:rsid w:val="00A7295A"/>
    <w:rsid w:val="00A72ADC"/>
    <w:rsid w:val="00A72C12"/>
    <w:rsid w:val="00A72C7D"/>
    <w:rsid w:val="00A72C9B"/>
    <w:rsid w:val="00A7352A"/>
    <w:rsid w:val="00A744E2"/>
    <w:rsid w:val="00A74505"/>
    <w:rsid w:val="00A74D2D"/>
    <w:rsid w:val="00A74E58"/>
    <w:rsid w:val="00A75155"/>
    <w:rsid w:val="00A75172"/>
    <w:rsid w:val="00A752A0"/>
    <w:rsid w:val="00A75494"/>
    <w:rsid w:val="00A755AB"/>
    <w:rsid w:val="00A75836"/>
    <w:rsid w:val="00A75D19"/>
    <w:rsid w:val="00A761BA"/>
    <w:rsid w:val="00A763F3"/>
    <w:rsid w:val="00A76C5F"/>
    <w:rsid w:val="00A76C64"/>
    <w:rsid w:val="00A76FEE"/>
    <w:rsid w:val="00A77209"/>
    <w:rsid w:val="00A773AE"/>
    <w:rsid w:val="00A7770C"/>
    <w:rsid w:val="00A7777E"/>
    <w:rsid w:val="00A77B96"/>
    <w:rsid w:val="00A77E3F"/>
    <w:rsid w:val="00A77FDD"/>
    <w:rsid w:val="00A80347"/>
    <w:rsid w:val="00A8042A"/>
    <w:rsid w:val="00A809A3"/>
    <w:rsid w:val="00A80A65"/>
    <w:rsid w:val="00A80DBE"/>
    <w:rsid w:val="00A810B0"/>
    <w:rsid w:val="00A8116D"/>
    <w:rsid w:val="00A81603"/>
    <w:rsid w:val="00A81A07"/>
    <w:rsid w:val="00A81CD6"/>
    <w:rsid w:val="00A82109"/>
    <w:rsid w:val="00A824B7"/>
    <w:rsid w:val="00A82790"/>
    <w:rsid w:val="00A82852"/>
    <w:rsid w:val="00A82890"/>
    <w:rsid w:val="00A82947"/>
    <w:rsid w:val="00A82AA5"/>
    <w:rsid w:val="00A82E20"/>
    <w:rsid w:val="00A830D3"/>
    <w:rsid w:val="00A836D0"/>
    <w:rsid w:val="00A8383A"/>
    <w:rsid w:val="00A8387A"/>
    <w:rsid w:val="00A838E5"/>
    <w:rsid w:val="00A839A9"/>
    <w:rsid w:val="00A83B68"/>
    <w:rsid w:val="00A83FA7"/>
    <w:rsid w:val="00A8455D"/>
    <w:rsid w:val="00A84707"/>
    <w:rsid w:val="00A8498C"/>
    <w:rsid w:val="00A84BFC"/>
    <w:rsid w:val="00A85279"/>
    <w:rsid w:val="00A85626"/>
    <w:rsid w:val="00A85A51"/>
    <w:rsid w:val="00A85B7E"/>
    <w:rsid w:val="00A8695F"/>
    <w:rsid w:val="00A86B12"/>
    <w:rsid w:val="00A86CE8"/>
    <w:rsid w:val="00A870DD"/>
    <w:rsid w:val="00A8710D"/>
    <w:rsid w:val="00A87458"/>
    <w:rsid w:val="00A8782F"/>
    <w:rsid w:val="00A87C29"/>
    <w:rsid w:val="00A87C55"/>
    <w:rsid w:val="00A902EC"/>
    <w:rsid w:val="00A9076B"/>
    <w:rsid w:val="00A90D9A"/>
    <w:rsid w:val="00A91036"/>
    <w:rsid w:val="00A9135C"/>
    <w:rsid w:val="00A919BC"/>
    <w:rsid w:val="00A91B5F"/>
    <w:rsid w:val="00A9221F"/>
    <w:rsid w:val="00A922B9"/>
    <w:rsid w:val="00A923BC"/>
    <w:rsid w:val="00A925A2"/>
    <w:rsid w:val="00A9287B"/>
    <w:rsid w:val="00A92A91"/>
    <w:rsid w:val="00A92F17"/>
    <w:rsid w:val="00A93084"/>
    <w:rsid w:val="00A939D0"/>
    <w:rsid w:val="00A93DEA"/>
    <w:rsid w:val="00A94091"/>
    <w:rsid w:val="00A9478A"/>
    <w:rsid w:val="00A94C1F"/>
    <w:rsid w:val="00A94DB2"/>
    <w:rsid w:val="00A95169"/>
    <w:rsid w:val="00A95496"/>
    <w:rsid w:val="00A95551"/>
    <w:rsid w:val="00A95D83"/>
    <w:rsid w:val="00A95F42"/>
    <w:rsid w:val="00A96145"/>
    <w:rsid w:val="00A96657"/>
    <w:rsid w:val="00A96800"/>
    <w:rsid w:val="00A97705"/>
    <w:rsid w:val="00A9797B"/>
    <w:rsid w:val="00A97CF1"/>
    <w:rsid w:val="00A97D33"/>
    <w:rsid w:val="00A97FD5"/>
    <w:rsid w:val="00AA005E"/>
    <w:rsid w:val="00AA0224"/>
    <w:rsid w:val="00AA02CD"/>
    <w:rsid w:val="00AA0683"/>
    <w:rsid w:val="00AA0BD3"/>
    <w:rsid w:val="00AA0BD9"/>
    <w:rsid w:val="00AA0DFC"/>
    <w:rsid w:val="00AA115D"/>
    <w:rsid w:val="00AA1408"/>
    <w:rsid w:val="00AA1746"/>
    <w:rsid w:val="00AA18B3"/>
    <w:rsid w:val="00AA18F1"/>
    <w:rsid w:val="00AA1A28"/>
    <w:rsid w:val="00AA1FB6"/>
    <w:rsid w:val="00AA27B0"/>
    <w:rsid w:val="00AA2822"/>
    <w:rsid w:val="00AA29F6"/>
    <w:rsid w:val="00AA2A45"/>
    <w:rsid w:val="00AA2CAD"/>
    <w:rsid w:val="00AA35E0"/>
    <w:rsid w:val="00AA366D"/>
    <w:rsid w:val="00AA3705"/>
    <w:rsid w:val="00AA390A"/>
    <w:rsid w:val="00AA39BE"/>
    <w:rsid w:val="00AA3A8C"/>
    <w:rsid w:val="00AA3AC4"/>
    <w:rsid w:val="00AA3C55"/>
    <w:rsid w:val="00AA3DC5"/>
    <w:rsid w:val="00AA42A7"/>
    <w:rsid w:val="00AA4436"/>
    <w:rsid w:val="00AA44CB"/>
    <w:rsid w:val="00AA46BA"/>
    <w:rsid w:val="00AA4943"/>
    <w:rsid w:val="00AA519B"/>
    <w:rsid w:val="00AA51FE"/>
    <w:rsid w:val="00AA5BBE"/>
    <w:rsid w:val="00AA5F62"/>
    <w:rsid w:val="00AA5F80"/>
    <w:rsid w:val="00AA5F8B"/>
    <w:rsid w:val="00AA61FB"/>
    <w:rsid w:val="00AA65EA"/>
    <w:rsid w:val="00AA65FD"/>
    <w:rsid w:val="00AA66E3"/>
    <w:rsid w:val="00AA6A62"/>
    <w:rsid w:val="00AA6BC7"/>
    <w:rsid w:val="00AA719B"/>
    <w:rsid w:val="00AA740D"/>
    <w:rsid w:val="00AA7498"/>
    <w:rsid w:val="00AA761D"/>
    <w:rsid w:val="00AA7AC6"/>
    <w:rsid w:val="00AB06D0"/>
    <w:rsid w:val="00AB0B50"/>
    <w:rsid w:val="00AB1D18"/>
    <w:rsid w:val="00AB28A0"/>
    <w:rsid w:val="00AB28EF"/>
    <w:rsid w:val="00AB29A2"/>
    <w:rsid w:val="00AB2D24"/>
    <w:rsid w:val="00AB2E12"/>
    <w:rsid w:val="00AB393C"/>
    <w:rsid w:val="00AB3C0D"/>
    <w:rsid w:val="00AB3D9A"/>
    <w:rsid w:val="00AB3F21"/>
    <w:rsid w:val="00AB41E5"/>
    <w:rsid w:val="00AB4539"/>
    <w:rsid w:val="00AB47E2"/>
    <w:rsid w:val="00AB4B45"/>
    <w:rsid w:val="00AB4EB9"/>
    <w:rsid w:val="00AB514B"/>
    <w:rsid w:val="00AB5846"/>
    <w:rsid w:val="00AB5938"/>
    <w:rsid w:val="00AB5946"/>
    <w:rsid w:val="00AB6137"/>
    <w:rsid w:val="00AB6236"/>
    <w:rsid w:val="00AB682A"/>
    <w:rsid w:val="00AB6887"/>
    <w:rsid w:val="00AB6A7F"/>
    <w:rsid w:val="00AB6B2C"/>
    <w:rsid w:val="00AB6D4B"/>
    <w:rsid w:val="00AB6F1F"/>
    <w:rsid w:val="00AB719A"/>
    <w:rsid w:val="00AB7A41"/>
    <w:rsid w:val="00AB7D94"/>
    <w:rsid w:val="00AB7DC8"/>
    <w:rsid w:val="00AC0785"/>
    <w:rsid w:val="00AC082E"/>
    <w:rsid w:val="00AC0A11"/>
    <w:rsid w:val="00AC0B2F"/>
    <w:rsid w:val="00AC0DF5"/>
    <w:rsid w:val="00AC0F34"/>
    <w:rsid w:val="00AC1D0A"/>
    <w:rsid w:val="00AC1E88"/>
    <w:rsid w:val="00AC1EF7"/>
    <w:rsid w:val="00AC21C6"/>
    <w:rsid w:val="00AC271A"/>
    <w:rsid w:val="00AC2851"/>
    <w:rsid w:val="00AC2FAA"/>
    <w:rsid w:val="00AC3036"/>
    <w:rsid w:val="00AC32CB"/>
    <w:rsid w:val="00AC32DD"/>
    <w:rsid w:val="00AC37A9"/>
    <w:rsid w:val="00AC37DE"/>
    <w:rsid w:val="00AC3D68"/>
    <w:rsid w:val="00AC42A8"/>
    <w:rsid w:val="00AC4F1D"/>
    <w:rsid w:val="00AC531F"/>
    <w:rsid w:val="00AC5663"/>
    <w:rsid w:val="00AC58AF"/>
    <w:rsid w:val="00AC5FFD"/>
    <w:rsid w:val="00AC6599"/>
    <w:rsid w:val="00AC6B94"/>
    <w:rsid w:val="00AC6D93"/>
    <w:rsid w:val="00AC6FF8"/>
    <w:rsid w:val="00AC7032"/>
    <w:rsid w:val="00AC7260"/>
    <w:rsid w:val="00AC7345"/>
    <w:rsid w:val="00AC74C7"/>
    <w:rsid w:val="00AC767F"/>
    <w:rsid w:val="00AC77DC"/>
    <w:rsid w:val="00AC7B1A"/>
    <w:rsid w:val="00AC7C7B"/>
    <w:rsid w:val="00AC7E0E"/>
    <w:rsid w:val="00AD0605"/>
    <w:rsid w:val="00AD06B2"/>
    <w:rsid w:val="00AD0724"/>
    <w:rsid w:val="00AD08EC"/>
    <w:rsid w:val="00AD0AD7"/>
    <w:rsid w:val="00AD0C4A"/>
    <w:rsid w:val="00AD0E1F"/>
    <w:rsid w:val="00AD0E51"/>
    <w:rsid w:val="00AD1719"/>
    <w:rsid w:val="00AD1A62"/>
    <w:rsid w:val="00AD1C20"/>
    <w:rsid w:val="00AD1F5D"/>
    <w:rsid w:val="00AD1FBB"/>
    <w:rsid w:val="00AD2510"/>
    <w:rsid w:val="00AD29CA"/>
    <w:rsid w:val="00AD2A84"/>
    <w:rsid w:val="00AD2E56"/>
    <w:rsid w:val="00AD32DE"/>
    <w:rsid w:val="00AD3662"/>
    <w:rsid w:val="00AD3A47"/>
    <w:rsid w:val="00AD4333"/>
    <w:rsid w:val="00AD43AA"/>
    <w:rsid w:val="00AD44BB"/>
    <w:rsid w:val="00AD4E15"/>
    <w:rsid w:val="00AD4FB7"/>
    <w:rsid w:val="00AD4FC3"/>
    <w:rsid w:val="00AD5443"/>
    <w:rsid w:val="00AD5893"/>
    <w:rsid w:val="00AD5EF1"/>
    <w:rsid w:val="00AD6342"/>
    <w:rsid w:val="00AD6915"/>
    <w:rsid w:val="00AD6A83"/>
    <w:rsid w:val="00AD7773"/>
    <w:rsid w:val="00AD7E1F"/>
    <w:rsid w:val="00AE0031"/>
    <w:rsid w:val="00AE03C6"/>
    <w:rsid w:val="00AE10EB"/>
    <w:rsid w:val="00AE1116"/>
    <w:rsid w:val="00AE1455"/>
    <w:rsid w:val="00AE152B"/>
    <w:rsid w:val="00AE1549"/>
    <w:rsid w:val="00AE1DC9"/>
    <w:rsid w:val="00AE1F05"/>
    <w:rsid w:val="00AE20C9"/>
    <w:rsid w:val="00AE2E07"/>
    <w:rsid w:val="00AE2E6A"/>
    <w:rsid w:val="00AE32A0"/>
    <w:rsid w:val="00AE33B2"/>
    <w:rsid w:val="00AE3AA0"/>
    <w:rsid w:val="00AE452A"/>
    <w:rsid w:val="00AE4547"/>
    <w:rsid w:val="00AE46BF"/>
    <w:rsid w:val="00AE4740"/>
    <w:rsid w:val="00AE4789"/>
    <w:rsid w:val="00AE5278"/>
    <w:rsid w:val="00AE5B60"/>
    <w:rsid w:val="00AE5BC9"/>
    <w:rsid w:val="00AE5D70"/>
    <w:rsid w:val="00AE632E"/>
    <w:rsid w:val="00AE6663"/>
    <w:rsid w:val="00AE674F"/>
    <w:rsid w:val="00AE689F"/>
    <w:rsid w:val="00AE68DB"/>
    <w:rsid w:val="00AE6985"/>
    <w:rsid w:val="00AE69F7"/>
    <w:rsid w:val="00AE6B9A"/>
    <w:rsid w:val="00AE7576"/>
    <w:rsid w:val="00AF0221"/>
    <w:rsid w:val="00AF0462"/>
    <w:rsid w:val="00AF0619"/>
    <w:rsid w:val="00AF0748"/>
    <w:rsid w:val="00AF0BE9"/>
    <w:rsid w:val="00AF0FCC"/>
    <w:rsid w:val="00AF1010"/>
    <w:rsid w:val="00AF11E0"/>
    <w:rsid w:val="00AF2782"/>
    <w:rsid w:val="00AF2848"/>
    <w:rsid w:val="00AF2B11"/>
    <w:rsid w:val="00AF2D0E"/>
    <w:rsid w:val="00AF2DFE"/>
    <w:rsid w:val="00AF2E9F"/>
    <w:rsid w:val="00AF3022"/>
    <w:rsid w:val="00AF30CB"/>
    <w:rsid w:val="00AF31FC"/>
    <w:rsid w:val="00AF3AD5"/>
    <w:rsid w:val="00AF3D61"/>
    <w:rsid w:val="00AF3FB2"/>
    <w:rsid w:val="00AF42C3"/>
    <w:rsid w:val="00AF4A18"/>
    <w:rsid w:val="00AF4A20"/>
    <w:rsid w:val="00AF5421"/>
    <w:rsid w:val="00AF54F2"/>
    <w:rsid w:val="00AF552D"/>
    <w:rsid w:val="00AF5543"/>
    <w:rsid w:val="00AF57D3"/>
    <w:rsid w:val="00AF6152"/>
    <w:rsid w:val="00AF618F"/>
    <w:rsid w:val="00AF6887"/>
    <w:rsid w:val="00AF6E69"/>
    <w:rsid w:val="00AF708F"/>
    <w:rsid w:val="00AF70F8"/>
    <w:rsid w:val="00AF71CA"/>
    <w:rsid w:val="00AF7249"/>
    <w:rsid w:val="00AF7427"/>
    <w:rsid w:val="00AF74AB"/>
    <w:rsid w:val="00AF75D4"/>
    <w:rsid w:val="00AF76F4"/>
    <w:rsid w:val="00AF7B80"/>
    <w:rsid w:val="00AF7C65"/>
    <w:rsid w:val="00B002DC"/>
    <w:rsid w:val="00B004B3"/>
    <w:rsid w:val="00B00A1C"/>
    <w:rsid w:val="00B00BC1"/>
    <w:rsid w:val="00B0102C"/>
    <w:rsid w:val="00B01F2D"/>
    <w:rsid w:val="00B01F4F"/>
    <w:rsid w:val="00B02608"/>
    <w:rsid w:val="00B02948"/>
    <w:rsid w:val="00B02BFA"/>
    <w:rsid w:val="00B02C8A"/>
    <w:rsid w:val="00B034EE"/>
    <w:rsid w:val="00B03654"/>
    <w:rsid w:val="00B036E6"/>
    <w:rsid w:val="00B03934"/>
    <w:rsid w:val="00B0393E"/>
    <w:rsid w:val="00B0399B"/>
    <w:rsid w:val="00B03E36"/>
    <w:rsid w:val="00B040D1"/>
    <w:rsid w:val="00B048F8"/>
    <w:rsid w:val="00B04B3C"/>
    <w:rsid w:val="00B04E2C"/>
    <w:rsid w:val="00B057AE"/>
    <w:rsid w:val="00B05933"/>
    <w:rsid w:val="00B05B28"/>
    <w:rsid w:val="00B05D70"/>
    <w:rsid w:val="00B06033"/>
    <w:rsid w:val="00B063B1"/>
    <w:rsid w:val="00B064CE"/>
    <w:rsid w:val="00B0652D"/>
    <w:rsid w:val="00B06EE9"/>
    <w:rsid w:val="00B07333"/>
    <w:rsid w:val="00B075FD"/>
    <w:rsid w:val="00B0774C"/>
    <w:rsid w:val="00B07776"/>
    <w:rsid w:val="00B07939"/>
    <w:rsid w:val="00B07C1A"/>
    <w:rsid w:val="00B102B5"/>
    <w:rsid w:val="00B1048C"/>
    <w:rsid w:val="00B106C1"/>
    <w:rsid w:val="00B10CAC"/>
    <w:rsid w:val="00B10F2A"/>
    <w:rsid w:val="00B11303"/>
    <w:rsid w:val="00B11659"/>
    <w:rsid w:val="00B11D37"/>
    <w:rsid w:val="00B11D5F"/>
    <w:rsid w:val="00B125D7"/>
    <w:rsid w:val="00B12CAF"/>
    <w:rsid w:val="00B12E92"/>
    <w:rsid w:val="00B1387C"/>
    <w:rsid w:val="00B13C2E"/>
    <w:rsid w:val="00B1403A"/>
    <w:rsid w:val="00B14059"/>
    <w:rsid w:val="00B1408E"/>
    <w:rsid w:val="00B140D5"/>
    <w:rsid w:val="00B14CE0"/>
    <w:rsid w:val="00B14DF3"/>
    <w:rsid w:val="00B14E33"/>
    <w:rsid w:val="00B150B3"/>
    <w:rsid w:val="00B15249"/>
    <w:rsid w:val="00B153EE"/>
    <w:rsid w:val="00B15696"/>
    <w:rsid w:val="00B157F6"/>
    <w:rsid w:val="00B15D8F"/>
    <w:rsid w:val="00B1611F"/>
    <w:rsid w:val="00B162D1"/>
    <w:rsid w:val="00B165AF"/>
    <w:rsid w:val="00B16A54"/>
    <w:rsid w:val="00B170A1"/>
    <w:rsid w:val="00B17293"/>
    <w:rsid w:val="00B1747A"/>
    <w:rsid w:val="00B17557"/>
    <w:rsid w:val="00B175A2"/>
    <w:rsid w:val="00B17786"/>
    <w:rsid w:val="00B201F6"/>
    <w:rsid w:val="00B202AC"/>
    <w:rsid w:val="00B2045D"/>
    <w:rsid w:val="00B2051D"/>
    <w:rsid w:val="00B20E3A"/>
    <w:rsid w:val="00B2129F"/>
    <w:rsid w:val="00B215AC"/>
    <w:rsid w:val="00B2174D"/>
    <w:rsid w:val="00B21E14"/>
    <w:rsid w:val="00B220D7"/>
    <w:rsid w:val="00B22324"/>
    <w:rsid w:val="00B2283B"/>
    <w:rsid w:val="00B22E98"/>
    <w:rsid w:val="00B22F53"/>
    <w:rsid w:val="00B22FC3"/>
    <w:rsid w:val="00B230D4"/>
    <w:rsid w:val="00B2332B"/>
    <w:rsid w:val="00B23C22"/>
    <w:rsid w:val="00B23E8B"/>
    <w:rsid w:val="00B2440E"/>
    <w:rsid w:val="00B24445"/>
    <w:rsid w:val="00B244E3"/>
    <w:rsid w:val="00B24752"/>
    <w:rsid w:val="00B24966"/>
    <w:rsid w:val="00B25177"/>
    <w:rsid w:val="00B2518B"/>
    <w:rsid w:val="00B2523E"/>
    <w:rsid w:val="00B25409"/>
    <w:rsid w:val="00B25427"/>
    <w:rsid w:val="00B25591"/>
    <w:rsid w:val="00B25709"/>
    <w:rsid w:val="00B25E3E"/>
    <w:rsid w:val="00B25FB8"/>
    <w:rsid w:val="00B260DB"/>
    <w:rsid w:val="00B261CF"/>
    <w:rsid w:val="00B26B3F"/>
    <w:rsid w:val="00B272AD"/>
    <w:rsid w:val="00B27CF2"/>
    <w:rsid w:val="00B27DD2"/>
    <w:rsid w:val="00B30358"/>
    <w:rsid w:val="00B30743"/>
    <w:rsid w:val="00B30AE8"/>
    <w:rsid w:val="00B30FB6"/>
    <w:rsid w:val="00B311DD"/>
    <w:rsid w:val="00B311DF"/>
    <w:rsid w:val="00B3150D"/>
    <w:rsid w:val="00B319A4"/>
    <w:rsid w:val="00B31A89"/>
    <w:rsid w:val="00B31D5A"/>
    <w:rsid w:val="00B321C1"/>
    <w:rsid w:val="00B32592"/>
    <w:rsid w:val="00B3272D"/>
    <w:rsid w:val="00B328A4"/>
    <w:rsid w:val="00B3295D"/>
    <w:rsid w:val="00B32D62"/>
    <w:rsid w:val="00B32ECE"/>
    <w:rsid w:val="00B33519"/>
    <w:rsid w:val="00B33AED"/>
    <w:rsid w:val="00B33BA9"/>
    <w:rsid w:val="00B33D3C"/>
    <w:rsid w:val="00B345C0"/>
    <w:rsid w:val="00B345F3"/>
    <w:rsid w:val="00B34B86"/>
    <w:rsid w:val="00B351E6"/>
    <w:rsid w:val="00B35209"/>
    <w:rsid w:val="00B35421"/>
    <w:rsid w:val="00B354BB"/>
    <w:rsid w:val="00B35619"/>
    <w:rsid w:val="00B3573D"/>
    <w:rsid w:val="00B35A39"/>
    <w:rsid w:val="00B35AD6"/>
    <w:rsid w:val="00B35CC6"/>
    <w:rsid w:val="00B3601A"/>
    <w:rsid w:val="00B36537"/>
    <w:rsid w:val="00B36E9F"/>
    <w:rsid w:val="00B37522"/>
    <w:rsid w:val="00B37558"/>
    <w:rsid w:val="00B37B00"/>
    <w:rsid w:val="00B404E9"/>
    <w:rsid w:val="00B4058C"/>
    <w:rsid w:val="00B40A87"/>
    <w:rsid w:val="00B40F73"/>
    <w:rsid w:val="00B41657"/>
    <w:rsid w:val="00B4166F"/>
    <w:rsid w:val="00B417AB"/>
    <w:rsid w:val="00B41F36"/>
    <w:rsid w:val="00B4202F"/>
    <w:rsid w:val="00B421F4"/>
    <w:rsid w:val="00B4222F"/>
    <w:rsid w:val="00B42654"/>
    <w:rsid w:val="00B42E0D"/>
    <w:rsid w:val="00B43316"/>
    <w:rsid w:val="00B43782"/>
    <w:rsid w:val="00B43D67"/>
    <w:rsid w:val="00B43E35"/>
    <w:rsid w:val="00B43EA6"/>
    <w:rsid w:val="00B43F74"/>
    <w:rsid w:val="00B4427E"/>
    <w:rsid w:val="00B44D4F"/>
    <w:rsid w:val="00B4513B"/>
    <w:rsid w:val="00B45A56"/>
    <w:rsid w:val="00B45A59"/>
    <w:rsid w:val="00B45B14"/>
    <w:rsid w:val="00B45CE0"/>
    <w:rsid w:val="00B45E9E"/>
    <w:rsid w:val="00B46BA0"/>
    <w:rsid w:val="00B46BB2"/>
    <w:rsid w:val="00B472B5"/>
    <w:rsid w:val="00B474F3"/>
    <w:rsid w:val="00B475B5"/>
    <w:rsid w:val="00B47EBD"/>
    <w:rsid w:val="00B5014A"/>
    <w:rsid w:val="00B502FF"/>
    <w:rsid w:val="00B50B64"/>
    <w:rsid w:val="00B5118F"/>
    <w:rsid w:val="00B51539"/>
    <w:rsid w:val="00B518A6"/>
    <w:rsid w:val="00B51960"/>
    <w:rsid w:val="00B520E1"/>
    <w:rsid w:val="00B52355"/>
    <w:rsid w:val="00B5282F"/>
    <w:rsid w:val="00B52AFD"/>
    <w:rsid w:val="00B52E2C"/>
    <w:rsid w:val="00B53140"/>
    <w:rsid w:val="00B53314"/>
    <w:rsid w:val="00B53409"/>
    <w:rsid w:val="00B536E0"/>
    <w:rsid w:val="00B536F5"/>
    <w:rsid w:val="00B53945"/>
    <w:rsid w:val="00B53E98"/>
    <w:rsid w:val="00B540F5"/>
    <w:rsid w:val="00B54D39"/>
    <w:rsid w:val="00B553F5"/>
    <w:rsid w:val="00B566D9"/>
    <w:rsid w:val="00B56A46"/>
    <w:rsid w:val="00B56BEE"/>
    <w:rsid w:val="00B56DE9"/>
    <w:rsid w:val="00B578C3"/>
    <w:rsid w:val="00B57904"/>
    <w:rsid w:val="00B57D4D"/>
    <w:rsid w:val="00B600D6"/>
    <w:rsid w:val="00B608D7"/>
    <w:rsid w:val="00B612EA"/>
    <w:rsid w:val="00B61841"/>
    <w:rsid w:val="00B619EB"/>
    <w:rsid w:val="00B6238C"/>
    <w:rsid w:val="00B623BA"/>
    <w:rsid w:val="00B626AC"/>
    <w:rsid w:val="00B628CF"/>
    <w:rsid w:val="00B62BE9"/>
    <w:rsid w:val="00B63118"/>
    <w:rsid w:val="00B6311D"/>
    <w:rsid w:val="00B632F4"/>
    <w:rsid w:val="00B63553"/>
    <w:rsid w:val="00B635D0"/>
    <w:rsid w:val="00B637B0"/>
    <w:rsid w:val="00B63807"/>
    <w:rsid w:val="00B63D2B"/>
    <w:rsid w:val="00B63D71"/>
    <w:rsid w:val="00B6404F"/>
    <w:rsid w:val="00B640EB"/>
    <w:rsid w:val="00B642B5"/>
    <w:rsid w:val="00B644C7"/>
    <w:rsid w:val="00B64C67"/>
    <w:rsid w:val="00B64D06"/>
    <w:rsid w:val="00B64D47"/>
    <w:rsid w:val="00B65356"/>
    <w:rsid w:val="00B659B7"/>
    <w:rsid w:val="00B65E60"/>
    <w:rsid w:val="00B663FA"/>
    <w:rsid w:val="00B666AD"/>
    <w:rsid w:val="00B66964"/>
    <w:rsid w:val="00B6698B"/>
    <w:rsid w:val="00B66B80"/>
    <w:rsid w:val="00B66F58"/>
    <w:rsid w:val="00B67139"/>
    <w:rsid w:val="00B6724C"/>
    <w:rsid w:val="00B6742A"/>
    <w:rsid w:val="00B677E5"/>
    <w:rsid w:val="00B67AFD"/>
    <w:rsid w:val="00B67BF1"/>
    <w:rsid w:val="00B67CA7"/>
    <w:rsid w:val="00B7029B"/>
    <w:rsid w:val="00B70593"/>
    <w:rsid w:val="00B70DE5"/>
    <w:rsid w:val="00B70FF6"/>
    <w:rsid w:val="00B71416"/>
    <w:rsid w:val="00B71DCC"/>
    <w:rsid w:val="00B722CC"/>
    <w:rsid w:val="00B725B2"/>
    <w:rsid w:val="00B72BBD"/>
    <w:rsid w:val="00B72E57"/>
    <w:rsid w:val="00B72E5B"/>
    <w:rsid w:val="00B730D9"/>
    <w:rsid w:val="00B737B7"/>
    <w:rsid w:val="00B7381A"/>
    <w:rsid w:val="00B73B60"/>
    <w:rsid w:val="00B73C66"/>
    <w:rsid w:val="00B73D08"/>
    <w:rsid w:val="00B740B4"/>
    <w:rsid w:val="00B74200"/>
    <w:rsid w:val="00B74239"/>
    <w:rsid w:val="00B74995"/>
    <w:rsid w:val="00B74A48"/>
    <w:rsid w:val="00B74E30"/>
    <w:rsid w:val="00B75309"/>
    <w:rsid w:val="00B757AE"/>
    <w:rsid w:val="00B75872"/>
    <w:rsid w:val="00B75A7F"/>
    <w:rsid w:val="00B75BE7"/>
    <w:rsid w:val="00B75C04"/>
    <w:rsid w:val="00B760E3"/>
    <w:rsid w:val="00B76381"/>
    <w:rsid w:val="00B7654E"/>
    <w:rsid w:val="00B76874"/>
    <w:rsid w:val="00B76FDD"/>
    <w:rsid w:val="00B7732C"/>
    <w:rsid w:val="00B777AB"/>
    <w:rsid w:val="00B77B8E"/>
    <w:rsid w:val="00B8033A"/>
    <w:rsid w:val="00B804AD"/>
    <w:rsid w:val="00B8061F"/>
    <w:rsid w:val="00B806FD"/>
    <w:rsid w:val="00B80933"/>
    <w:rsid w:val="00B80DCE"/>
    <w:rsid w:val="00B81002"/>
    <w:rsid w:val="00B81053"/>
    <w:rsid w:val="00B81146"/>
    <w:rsid w:val="00B81556"/>
    <w:rsid w:val="00B81AE9"/>
    <w:rsid w:val="00B81C7A"/>
    <w:rsid w:val="00B81D4A"/>
    <w:rsid w:val="00B82033"/>
    <w:rsid w:val="00B8237A"/>
    <w:rsid w:val="00B8239D"/>
    <w:rsid w:val="00B823B9"/>
    <w:rsid w:val="00B82DDD"/>
    <w:rsid w:val="00B82E06"/>
    <w:rsid w:val="00B83119"/>
    <w:rsid w:val="00B83ABC"/>
    <w:rsid w:val="00B83C9C"/>
    <w:rsid w:val="00B83F36"/>
    <w:rsid w:val="00B84276"/>
    <w:rsid w:val="00B84766"/>
    <w:rsid w:val="00B848F5"/>
    <w:rsid w:val="00B849EA"/>
    <w:rsid w:val="00B84A4D"/>
    <w:rsid w:val="00B85102"/>
    <w:rsid w:val="00B857C1"/>
    <w:rsid w:val="00B85C9B"/>
    <w:rsid w:val="00B85D45"/>
    <w:rsid w:val="00B86021"/>
    <w:rsid w:val="00B86205"/>
    <w:rsid w:val="00B86D6A"/>
    <w:rsid w:val="00B87832"/>
    <w:rsid w:val="00B8794C"/>
    <w:rsid w:val="00B87987"/>
    <w:rsid w:val="00B9018B"/>
    <w:rsid w:val="00B90680"/>
    <w:rsid w:val="00B90BDA"/>
    <w:rsid w:val="00B90CA3"/>
    <w:rsid w:val="00B90CF5"/>
    <w:rsid w:val="00B90D92"/>
    <w:rsid w:val="00B91225"/>
    <w:rsid w:val="00B91228"/>
    <w:rsid w:val="00B914B9"/>
    <w:rsid w:val="00B91527"/>
    <w:rsid w:val="00B91E3E"/>
    <w:rsid w:val="00B92097"/>
    <w:rsid w:val="00B920F0"/>
    <w:rsid w:val="00B921B1"/>
    <w:rsid w:val="00B924E1"/>
    <w:rsid w:val="00B925A5"/>
    <w:rsid w:val="00B9291D"/>
    <w:rsid w:val="00B92960"/>
    <w:rsid w:val="00B92D5B"/>
    <w:rsid w:val="00B92FDF"/>
    <w:rsid w:val="00B93667"/>
    <w:rsid w:val="00B944FB"/>
    <w:rsid w:val="00B94CAE"/>
    <w:rsid w:val="00B94F87"/>
    <w:rsid w:val="00B95020"/>
    <w:rsid w:val="00B95385"/>
    <w:rsid w:val="00B95501"/>
    <w:rsid w:val="00B9559C"/>
    <w:rsid w:val="00B956DB"/>
    <w:rsid w:val="00B95720"/>
    <w:rsid w:val="00B95727"/>
    <w:rsid w:val="00B958C1"/>
    <w:rsid w:val="00B95A33"/>
    <w:rsid w:val="00B95FD8"/>
    <w:rsid w:val="00B96181"/>
    <w:rsid w:val="00B96206"/>
    <w:rsid w:val="00B9662A"/>
    <w:rsid w:val="00B96696"/>
    <w:rsid w:val="00B9681C"/>
    <w:rsid w:val="00B96860"/>
    <w:rsid w:val="00B9693D"/>
    <w:rsid w:val="00B96BC1"/>
    <w:rsid w:val="00B97043"/>
    <w:rsid w:val="00B97233"/>
    <w:rsid w:val="00B975E5"/>
    <w:rsid w:val="00B97AB6"/>
    <w:rsid w:val="00B97B07"/>
    <w:rsid w:val="00B97B2B"/>
    <w:rsid w:val="00B97C6F"/>
    <w:rsid w:val="00B97D95"/>
    <w:rsid w:val="00BA00F4"/>
    <w:rsid w:val="00BA0160"/>
    <w:rsid w:val="00BA0386"/>
    <w:rsid w:val="00BA03D1"/>
    <w:rsid w:val="00BA057E"/>
    <w:rsid w:val="00BA0A29"/>
    <w:rsid w:val="00BA0D83"/>
    <w:rsid w:val="00BA1188"/>
    <w:rsid w:val="00BA118F"/>
    <w:rsid w:val="00BA147F"/>
    <w:rsid w:val="00BA1830"/>
    <w:rsid w:val="00BA1A81"/>
    <w:rsid w:val="00BA232B"/>
    <w:rsid w:val="00BA247C"/>
    <w:rsid w:val="00BA259D"/>
    <w:rsid w:val="00BA25B2"/>
    <w:rsid w:val="00BA25D1"/>
    <w:rsid w:val="00BA2695"/>
    <w:rsid w:val="00BA2E69"/>
    <w:rsid w:val="00BA2EDE"/>
    <w:rsid w:val="00BA3005"/>
    <w:rsid w:val="00BA3723"/>
    <w:rsid w:val="00BA378B"/>
    <w:rsid w:val="00BA39A4"/>
    <w:rsid w:val="00BA3EA5"/>
    <w:rsid w:val="00BA3F8F"/>
    <w:rsid w:val="00BA4015"/>
    <w:rsid w:val="00BA421D"/>
    <w:rsid w:val="00BA42F7"/>
    <w:rsid w:val="00BA4925"/>
    <w:rsid w:val="00BA4B5C"/>
    <w:rsid w:val="00BA5323"/>
    <w:rsid w:val="00BA5A22"/>
    <w:rsid w:val="00BA5CBB"/>
    <w:rsid w:val="00BA6B24"/>
    <w:rsid w:val="00BA6F4B"/>
    <w:rsid w:val="00BA7726"/>
    <w:rsid w:val="00BA77FD"/>
    <w:rsid w:val="00BA7ADF"/>
    <w:rsid w:val="00BA7B96"/>
    <w:rsid w:val="00BA7F13"/>
    <w:rsid w:val="00BB01E4"/>
    <w:rsid w:val="00BB04E0"/>
    <w:rsid w:val="00BB0688"/>
    <w:rsid w:val="00BB0B06"/>
    <w:rsid w:val="00BB0F55"/>
    <w:rsid w:val="00BB0F8C"/>
    <w:rsid w:val="00BB1D21"/>
    <w:rsid w:val="00BB2299"/>
    <w:rsid w:val="00BB23BC"/>
    <w:rsid w:val="00BB2475"/>
    <w:rsid w:val="00BB2C72"/>
    <w:rsid w:val="00BB342D"/>
    <w:rsid w:val="00BB3816"/>
    <w:rsid w:val="00BB3B7E"/>
    <w:rsid w:val="00BB420B"/>
    <w:rsid w:val="00BB51F9"/>
    <w:rsid w:val="00BB52EF"/>
    <w:rsid w:val="00BB5335"/>
    <w:rsid w:val="00BB5B9D"/>
    <w:rsid w:val="00BB5E77"/>
    <w:rsid w:val="00BB5EAB"/>
    <w:rsid w:val="00BB5F5A"/>
    <w:rsid w:val="00BB6862"/>
    <w:rsid w:val="00BB6B1C"/>
    <w:rsid w:val="00BB6B52"/>
    <w:rsid w:val="00BB7481"/>
    <w:rsid w:val="00BB782B"/>
    <w:rsid w:val="00BB78CC"/>
    <w:rsid w:val="00BB7C2E"/>
    <w:rsid w:val="00BC0155"/>
    <w:rsid w:val="00BC07D8"/>
    <w:rsid w:val="00BC082C"/>
    <w:rsid w:val="00BC153E"/>
    <w:rsid w:val="00BC170B"/>
    <w:rsid w:val="00BC18DD"/>
    <w:rsid w:val="00BC2014"/>
    <w:rsid w:val="00BC2180"/>
    <w:rsid w:val="00BC236E"/>
    <w:rsid w:val="00BC2601"/>
    <w:rsid w:val="00BC29C7"/>
    <w:rsid w:val="00BC2B5A"/>
    <w:rsid w:val="00BC30AB"/>
    <w:rsid w:val="00BC3572"/>
    <w:rsid w:val="00BC3582"/>
    <w:rsid w:val="00BC36DB"/>
    <w:rsid w:val="00BC3ACC"/>
    <w:rsid w:val="00BC3D0A"/>
    <w:rsid w:val="00BC3FBA"/>
    <w:rsid w:val="00BC422D"/>
    <w:rsid w:val="00BC46DF"/>
    <w:rsid w:val="00BC4A47"/>
    <w:rsid w:val="00BC4AE1"/>
    <w:rsid w:val="00BC4B99"/>
    <w:rsid w:val="00BC5165"/>
    <w:rsid w:val="00BC550E"/>
    <w:rsid w:val="00BC56DF"/>
    <w:rsid w:val="00BC59B3"/>
    <w:rsid w:val="00BC5AA3"/>
    <w:rsid w:val="00BC6127"/>
    <w:rsid w:val="00BC6A98"/>
    <w:rsid w:val="00BC6EEC"/>
    <w:rsid w:val="00BC6F92"/>
    <w:rsid w:val="00BC73E3"/>
    <w:rsid w:val="00BC7D49"/>
    <w:rsid w:val="00BD0056"/>
    <w:rsid w:val="00BD0B13"/>
    <w:rsid w:val="00BD0CA0"/>
    <w:rsid w:val="00BD0D5D"/>
    <w:rsid w:val="00BD0DA9"/>
    <w:rsid w:val="00BD1017"/>
    <w:rsid w:val="00BD102A"/>
    <w:rsid w:val="00BD14EF"/>
    <w:rsid w:val="00BD171A"/>
    <w:rsid w:val="00BD185F"/>
    <w:rsid w:val="00BD1E16"/>
    <w:rsid w:val="00BD1F43"/>
    <w:rsid w:val="00BD2267"/>
    <w:rsid w:val="00BD2417"/>
    <w:rsid w:val="00BD2849"/>
    <w:rsid w:val="00BD2BF8"/>
    <w:rsid w:val="00BD2C64"/>
    <w:rsid w:val="00BD2DF2"/>
    <w:rsid w:val="00BD2FEF"/>
    <w:rsid w:val="00BD32DE"/>
    <w:rsid w:val="00BD33C4"/>
    <w:rsid w:val="00BD3A92"/>
    <w:rsid w:val="00BD4205"/>
    <w:rsid w:val="00BD4CF5"/>
    <w:rsid w:val="00BD573B"/>
    <w:rsid w:val="00BD58D2"/>
    <w:rsid w:val="00BD5A5F"/>
    <w:rsid w:val="00BD5B24"/>
    <w:rsid w:val="00BD5DD4"/>
    <w:rsid w:val="00BD60FB"/>
    <w:rsid w:val="00BD626F"/>
    <w:rsid w:val="00BD633D"/>
    <w:rsid w:val="00BD681F"/>
    <w:rsid w:val="00BD72DB"/>
    <w:rsid w:val="00BD7E58"/>
    <w:rsid w:val="00BD7FCD"/>
    <w:rsid w:val="00BE04E9"/>
    <w:rsid w:val="00BE06E3"/>
    <w:rsid w:val="00BE0B44"/>
    <w:rsid w:val="00BE0C4E"/>
    <w:rsid w:val="00BE0CCA"/>
    <w:rsid w:val="00BE1131"/>
    <w:rsid w:val="00BE1513"/>
    <w:rsid w:val="00BE15DE"/>
    <w:rsid w:val="00BE1BA5"/>
    <w:rsid w:val="00BE23BB"/>
    <w:rsid w:val="00BE24FE"/>
    <w:rsid w:val="00BE2CB1"/>
    <w:rsid w:val="00BE32FF"/>
    <w:rsid w:val="00BE3358"/>
    <w:rsid w:val="00BE34DE"/>
    <w:rsid w:val="00BE36CE"/>
    <w:rsid w:val="00BE3780"/>
    <w:rsid w:val="00BE385F"/>
    <w:rsid w:val="00BE457A"/>
    <w:rsid w:val="00BE4636"/>
    <w:rsid w:val="00BE4DB0"/>
    <w:rsid w:val="00BE4F48"/>
    <w:rsid w:val="00BE501F"/>
    <w:rsid w:val="00BE544E"/>
    <w:rsid w:val="00BE55BC"/>
    <w:rsid w:val="00BE571D"/>
    <w:rsid w:val="00BE59A1"/>
    <w:rsid w:val="00BE5B0D"/>
    <w:rsid w:val="00BE5F14"/>
    <w:rsid w:val="00BE5FA6"/>
    <w:rsid w:val="00BE6418"/>
    <w:rsid w:val="00BE6BE8"/>
    <w:rsid w:val="00BE6D9C"/>
    <w:rsid w:val="00BE7325"/>
    <w:rsid w:val="00BE76EB"/>
    <w:rsid w:val="00BF10AC"/>
    <w:rsid w:val="00BF11C9"/>
    <w:rsid w:val="00BF15DB"/>
    <w:rsid w:val="00BF180E"/>
    <w:rsid w:val="00BF18D0"/>
    <w:rsid w:val="00BF2052"/>
    <w:rsid w:val="00BF24BD"/>
    <w:rsid w:val="00BF27EA"/>
    <w:rsid w:val="00BF29F6"/>
    <w:rsid w:val="00BF2F19"/>
    <w:rsid w:val="00BF3453"/>
    <w:rsid w:val="00BF3650"/>
    <w:rsid w:val="00BF39FB"/>
    <w:rsid w:val="00BF407C"/>
    <w:rsid w:val="00BF4110"/>
    <w:rsid w:val="00BF42F3"/>
    <w:rsid w:val="00BF4654"/>
    <w:rsid w:val="00BF4862"/>
    <w:rsid w:val="00BF4901"/>
    <w:rsid w:val="00BF4C03"/>
    <w:rsid w:val="00BF4F83"/>
    <w:rsid w:val="00BF5319"/>
    <w:rsid w:val="00BF5761"/>
    <w:rsid w:val="00BF5B18"/>
    <w:rsid w:val="00BF5BED"/>
    <w:rsid w:val="00BF6141"/>
    <w:rsid w:val="00BF69F9"/>
    <w:rsid w:val="00BF72F3"/>
    <w:rsid w:val="00BF7622"/>
    <w:rsid w:val="00BF7AC0"/>
    <w:rsid w:val="00BF7B11"/>
    <w:rsid w:val="00BF7DC5"/>
    <w:rsid w:val="00BF7F7F"/>
    <w:rsid w:val="00C000C1"/>
    <w:rsid w:val="00C001E8"/>
    <w:rsid w:val="00C005F2"/>
    <w:rsid w:val="00C01069"/>
    <w:rsid w:val="00C01281"/>
    <w:rsid w:val="00C0166A"/>
    <w:rsid w:val="00C01692"/>
    <w:rsid w:val="00C01BED"/>
    <w:rsid w:val="00C01CE1"/>
    <w:rsid w:val="00C022A0"/>
    <w:rsid w:val="00C022EB"/>
    <w:rsid w:val="00C02344"/>
    <w:rsid w:val="00C0316B"/>
    <w:rsid w:val="00C0340F"/>
    <w:rsid w:val="00C036BB"/>
    <w:rsid w:val="00C037E3"/>
    <w:rsid w:val="00C040D2"/>
    <w:rsid w:val="00C045D4"/>
    <w:rsid w:val="00C0480B"/>
    <w:rsid w:val="00C04AC7"/>
    <w:rsid w:val="00C04C1D"/>
    <w:rsid w:val="00C04F7C"/>
    <w:rsid w:val="00C04FA8"/>
    <w:rsid w:val="00C050BB"/>
    <w:rsid w:val="00C0549E"/>
    <w:rsid w:val="00C0554B"/>
    <w:rsid w:val="00C05645"/>
    <w:rsid w:val="00C05667"/>
    <w:rsid w:val="00C058A2"/>
    <w:rsid w:val="00C063BB"/>
    <w:rsid w:val="00C064C4"/>
    <w:rsid w:val="00C06515"/>
    <w:rsid w:val="00C06A27"/>
    <w:rsid w:val="00C06C26"/>
    <w:rsid w:val="00C0727A"/>
    <w:rsid w:val="00C0738A"/>
    <w:rsid w:val="00C07571"/>
    <w:rsid w:val="00C0765F"/>
    <w:rsid w:val="00C078AD"/>
    <w:rsid w:val="00C079A1"/>
    <w:rsid w:val="00C07BCD"/>
    <w:rsid w:val="00C07C81"/>
    <w:rsid w:val="00C07CFC"/>
    <w:rsid w:val="00C10083"/>
    <w:rsid w:val="00C10437"/>
    <w:rsid w:val="00C104EC"/>
    <w:rsid w:val="00C105CC"/>
    <w:rsid w:val="00C1076C"/>
    <w:rsid w:val="00C10B45"/>
    <w:rsid w:val="00C10B91"/>
    <w:rsid w:val="00C10D4B"/>
    <w:rsid w:val="00C10E25"/>
    <w:rsid w:val="00C11C5D"/>
    <w:rsid w:val="00C11E96"/>
    <w:rsid w:val="00C11F62"/>
    <w:rsid w:val="00C120E5"/>
    <w:rsid w:val="00C12389"/>
    <w:rsid w:val="00C12F68"/>
    <w:rsid w:val="00C1305E"/>
    <w:rsid w:val="00C1342E"/>
    <w:rsid w:val="00C13A2F"/>
    <w:rsid w:val="00C1404C"/>
    <w:rsid w:val="00C14672"/>
    <w:rsid w:val="00C14E06"/>
    <w:rsid w:val="00C151AA"/>
    <w:rsid w:val="00C151CD"/>
    <w:rsid w:val="00C15711"/>
    <w:rsid w:val="00C1589F"/>
    <w:rsid w:val="00C15B5F"/>
    <w:rsid w:val="00C15EE3"/>
    <w:rsid w:val="00C1646E"/>
    <w:rsid w:val="00C16B5B"/>
    <w:rsid w:val="00C16F38"/>
    <w:rsid w:val="00C1762F"/>
    <w:rsid w:val="00C1768B"/>
    <w:rsid w:val="00C177EF"/>
    <w:rsid w:val="00C17AAC"/>
    <w:rsid w:val="00C17E9F"/>
    <w:rsid w:val="00C205DB"/>
    <w:rsid w:val="00C21569"/>
    <w:rsid w:val="00C21786"/>
    <w:rsid w:val="00C217BE"/>
    <w:rsid w:val="00C2185B"/>
    <w:rsid w:val="00C219C6"/>
    <w:rsid w:val="00C21CE0"/>
    <w:rsid w:val="00C21E20"/>
    <w:rsid w:val="00C2205B"/>
    <w:rsid w:val="00C224F2"/>
    <w:rsid w:val="00C22A16"/>
    <w:rsid w:val="00C22B5A"/>
    <w:rsid w:val="00C22D5A"/>
    <w:rsid w:val="00C230DF"/>
    <w:rsid w:val="00C23102"/>
    <w:rsid w:val="00C23486"/>
    <w:rsid w:val="00C234ED"/>
    <w:rsid w:val="00C23679"/>
    <w:rsid w:val="00C2389C"/>
    <w:rsid w:val="00C23BFF"/>
    <w:rsid w:val="00C23CF1"/>
    <w:rsid w:val="00C23FF0"/>
    <w:rsid w:val="00C24012"/>
    <w:rsid w:val="00C2434B"/>
    <w:rsid w:val="00C2476E"/>
    <w:rsid w:val="00C24DAB"/>
    <w:rsid w:val="00C2529D"/>
    <w:rsid w:val="00C252D0"/>
    <w:rsid w:val="00C254E9"/>
    <w:rsid w:val="00C25692"/>
    <w:rsid w:val="00C26029"/>
    <w:rsid w:val="00C26070"/>
    <w:rsid w:val="00C2616B"/>
    <w:rsid w:val="00C2681A"/>
    <w:rsid w:val="00C269C4"/>
    <w:rsid w:val="00C2770D"/>
    <w:rsid w:val="00C2787B"/>
    <w:rsid w:val="00C27CDE"/>
    <w:rsid w:val="00C27F42"/>
    <w:rsid w:val="00C300E8"/>
    <w:rsid w:val="00C3058E"/>
    <w:rsid w:val="00C307B6"/>
    <w:rsid w:val="00C30CCF"/>
    <w:rsid w:val="00C30D0D"/>
    <w:rsid w:val="00C31670"/>
    <w:rsid w:val="00C317C7"/>
    <w:rsid w:val="00C32184"/>
    <w:rsid w:val="00C32629"/>
    <w:rsid w:val="00C327DF"/>
    <w:rsid w:val="00C32808"/>
    <w:rsid w:val="00C32947"/>
    <w:rsid w:val="00C32A7D"/>
    <w:rsid w:val="00C33268"/>
    <w:rsid w:val="00C3336F"/>
    <w:rsid w:val="00C33B8E"/>
    <w:rsid w:val="00C33BE7"/>
    <w:rsid w:val="00C34144"/>
    <w:rsid w:val="00C34941"/>
    <w:rsid w:val="00C34C35"/>
    <w:rsid w:val="00C34CB3"/>
    <w:rsid w:val="00C34F94"/>
    <w:rsid w:val="00C353AD"/>
    <w:rsid w:val="00C353E9"/>
    <w:rsid w:val="00C35720"/>
    <w:rsid w:val="00C35889"/>
    <w:rsid w:val="00C36276"/>
    <w:rsid w:val="00C36616"/>
    <w:rsid w:val="00C36C71"/>
    <w:rsid w:val="00C36CC5"/>
    <w:rsid w:val="00C36D7F"/>
    <w:rsid w:val="00C37EB1"/>
    <w:rsid w:val="00C407AA"/>
    <w:rsid w:val="00C40B55"/>
    <w:rsid w:val="00C40BDF"/>
    <w:rsid w:val="00C40D32"/>
    <w:rsid w:val="00C40EF1"/>
    <w:rsid w:val="00C40FBD"/>
    <w:rsid w:val="00C41C5B"/>
    <w:rsid w:val="00C41CCF"/>
    <w:rsid w:val="00C41D1A"/>
    <w:rsid w:val="00C41FEE"/>
    <w:rsid w:val="00C426B0"/>
    <w:rsid w:val="00C42AD6"/>
    <w:rsid w:val="00C42F34"/>
    <w:rsid w:val="00C4327C"/>
    <w:rsid w:val="00C435B7"/>
    <w:rsid w:val="00C43759"/>
    <w:rsid w:val="00C438BE"/>
    <w:rsid w:val="00C43AB6"/>
    <w:rsid w:val="00C43B77"/>
    <w:rsid w:val="00C43E7A"/>
    <w:rsid w:val="00C44072"/>
    <w:rsid w:val="00C4461C"/>
    <w:rsid w:val="00C44770"/>
    <w:rsid w:val="00C44779"/>
    <w:rsid w:val="00C44A7B"/>
    <w:rsid w:val="00C44A8F"/>
    <w:rsid w:val="00C44D07"/>
    <w:rsid w:val="00C44EBC"/>
    <w:rsid w:val="00C44F2C"/>
    <w:rsid w:val="00C44FA0"/>
    <w:rsid w:val="00C45000"/>
    <w:rsid w:val="00C45519"/>
    <w:rsid w:val="00C45732"/>
    <w:rsid w:val="00C4573A"/>
    <w:rsid w:val="00C45BE9"/>
    <w:rsid w:val="00C45F38"/>
    <w:rsid w:val="00C45FF5"/>
    <w:rsid w:val="00C45FFE"/>
    <w:rsid w:val="00C460E6"/>
    <w:rsid w:val="00C464AB"/>
    <w:rsid w:val="00C4663D"/>
    <w:rsid w:val="00C468F5"/>
    <w:rsid w:val="00C46985"/>
    <w:rsid w:val="00C471D3"/>
    <w:rsid w:val="00C4775E"/>
    <w:rsid w:val="00C47BB1"/>
    <w:rsid w:val="00C47DFB"/>
    <w:rsid w:val="00C5028B"/>
    <w:rsid w:val="00C507FD"/>
    <w:rsid w:val="00C509BE"/>
    <w:rsid w:val="00C50ABE"/>
    <w:rsid w:val="00C50EF1"/>
    <w:rsid w:val="00C51419"/>
    <w:rsid w:val="00C5186E"/>
    <w:rsid w:val="00C51A81"/>
    <w:rsid w:val="00C51BC8"/>
    <w:rsid w:val="00C51E39"/>
    <w:rsid w:val="00C51E4C"/>
    <w:rsid w:val="00C51F54"/>
    <w:rsid w:val="00C521AE"/>
    <w:rsid w:val="00C527E9"/>
    <w:rsid w:val="00C52CB6"/>
    <w:rsid w:val="00C52E27"/>
    <w:rsid w:val="00C52E3D"/>
    <w:rsid w:val="00C53196"/>
    <w:rsid w:val="00C5331E"/>
    <w:rsid w:val="00C5352D"/>
    <w:rsid w:val="00C53B4E"/>
    <w:rsid w:val="00C546A9"/>
    <w:rsid w:val="00C54AA2"/>
    <w:rsid w:val="00C54AE2"/>
    <w:rsid w:val="00C54F08"/>
    <w:rsid w:val="00C55046"/>
    <w:rsid w:val="00C551D5"/>
    <w:rsid w:val="00C5538E"/>
    <w:rsid w:val="00C554EB"/>
    <w:rsid w:val="00C55867"/>
    <w:rsid w:val="00C55FE1"/>
    <w:rsid w:val="00C5603F"/>
    <w:rsid w:val="00C56229"/>
    <w:rsid w:val="00C56678"/>
    <w:rsid w:val="00C56A56"/>
    <w:rsid w:val="00C56E03"/>
    <w:rsid w:val="00C57084"/>
    <w:rsid w:val="00C57250"/>
    <w:rsid w:val="00C5740F"/>
    <w:rsid w:val="00C5752D"/>
    <w:rsid w:val="00C57773"/>
    <w:rsid w:val="00C57815"/>
    <w:rsid w:val="00C57B34"/>
    <w:rsid w:val="00C60A35"/>
    <w:rsid w:val="00C60DD8"/>
    <w:rsid w:val="00C60F44"/>
    <w:rsid w:val="00C62D07"/>
    <w:rsid w:val="00C630F9"/>
    <w:rsid w:val="00C6318A"/>
    <w:rsid w:val="00C632E8"/>
    <w:rsid w:val="00C63857"/>
    <w:rsid w:val="00C639E1"/>
    <w:rsid w:val="00C63A09"/>
    <w:rsid w:val="00C63C3D"/>
    <w:rsid w:val="00C63C57"/>
    <w:rsid w:val="00C6407B"/>
    <w:rsid w:val="00C641A0"/>
    <w:rsid w:val="00C64311"/>
    <w:rsid w:val="00C64B30"/>
    <w:rsid w:val="00C64BBC"/>
    <w:rsid w:val="00C64BC0"/>
    <w:rsid w:val="00C64C6E"/>
    <w:rsid w:val="00C64DAD"/>
    <w:rsid w:val="00C64DDB"/>
    <w:rsid w:val="00C65772"/>
    <w:rsid w:val="00C65C11"/>
    <w:rsid w:val="00C65F9C"/>
    <w:rsid w:val="00C66156"/>
    <w:rsid w:val="00C66585"/>
    <w:rsid w:val="00C669E6"/>
    <w:rsid w:val="00C66B3C"/>
    <w:rsid w:val="00C66C9A"/>
    <w:rsid w:val="00C672C1"/>
    <w:rsid w:val="00C6732D"/>
    <w:rsid w:val="00C678D4"/>
    <w:rsid w:val="00C67A74"/>
    <w:rsid w:val="00C7015D"/>
    <w:rsid w:val="00C701B7"/>
    <w:rsid w:val="00C70432"/>
    <w:rsid w:val="00C70658"/>
    <w:rsid w:val="00C70959"/>
    <w:rsid w:val="00C70C43"/>
    <w:rsid w:val="00C710E6"/>
    <w:rsid w:val="00C712E3"/>
    <w:rsid w:val="00C71307"/>
    <w:rsid w:val="00C71418"/>
    <w:rsid w:val="00C71566"/>
    <w:rsid w:val="00C71906"/>
    <w:rsid w:val="00C71C93"/>
    <w:rsid w:val="00C71DCF"/>
    <w:rsid w:val="00C7218A"/>
    <w:rsid w:val="00C727E0"/>
    <w:rsid w:val="00C7292F"/>
    <w:rsid w:val="00C72C95"/>
    <w:rsid w:val="00C7323C"/>
    <w:rsid w:val="00C7327A"/>
    <w:rsid w:val="00C73395"/>
    <w:rsid w:val="00C73CDA"/>
    <w:rsid w:val="00C73FA0"/>
    <w:rsid w:val="00C7416E"/>
    <w:rsid w:val="00C743C8"/>
    <w:rsid w:val="00C7457C"/>
    <w:rsid w:val="00C74801"/>
    <w:rsid w:val="00C74E39"/>
    <w:rsid w:val="00C74FB6"/>
    <w:rsid w:val="00C75529"/>
    <w:rsid w:val="00C75AAB"/>
    <w:rsid w:val="00C75B9E"/>
    <w:rsid w:val="00C75F7C"/>
    <w:rsid w:val="00C76290"/>
    <w:rsid w:val="00C76749"/>
    <w:rsid w:val="00C76801"/>
    <w:rsid w:val="00C76BC8"/>
    <w:rsid w:val="00C770A2"/>
    <w:rsid w:val="00C773A7"/>
    <w:rsid w:val="00C7765B"/>
    <w:rsid w:val="00C77A12"/>
    <w:rsid w:val="00C77D97"/>
    <w:rsid w:val="00C77F00"/>
    <w:rsid w:val="00C80035"/>
    <w:rsid w:val="00C8084F"/>
    <w:rsid w:val="00C80EF9"/>
    <w:rsid w:val="00C80F22"/>
    <w:rsid w:val="00C81103"/>
    <w:rsid w:val="00C81188"/>
    <w:rsid w:val="00C81470"/>
    <w:rsid w:val="00C816E2"/>
    <w:rsid w:val="00C81A17"/>
    <w:rsid w:val="00C81FA6"/>
    <w:rsid w:val="00C8208F"/>
    <w:rsid w:val="00C82283"/>
    <w:rsid w:val="00C825BA"/>
    <w:rsid w:val="00C826E6"/>
    <w:rsid w:val="00C828D3"/>
    <w:rsid w:val="00C82DB2"/>
    <w:rsid w:val="00C82ECC"/>
    <w:rsid w:val="00C8305F"/>
    <w:rsid w:val="00C838A6"/>
    <w:rsid w:val="00C83CC9"/>
    <w:rsid w:val="00C83FE9"/>
    <w:rsid w:val="00C8410E"/>
    <w:rsid w:val="00C846E0"/>
    <w:rsid w:val="00C84DC0"/>
    <w:rsid w:val="00C84DC5"/>
    <w:rsid w:val="00C84E83"/>
    <w:rsid w:val="00C84E98"/>
    <w:rsid w:val="00C850FC"/>
    <w:rsid w:val="00C852FF"/>
    <w:rsid w:val="00C8548B"/>
    <w:rsid w:val="00C8586F"/>
    <w:rsid w:val="00C85E42"/>
    <w:rsid w:val="00C86003"/>
    <w:rsid w:val="00C867AC"/>
    <w:rsid w:val="00C86BDB"/>
    <w:rsid w:val="00C86F37"/>
    <w:rsid w:val="00C87242"/>
    <w:rsid w:val="00C874A3"/>
    <w:rsid w:val="00C879B8"/>
    <w:rsid w:val="00C87D87"/>
    <w:rsid w:val="00C87DBE"/>
    <w:rsid w:val="00C87F93"/>
    <w:rsid w:val="00C903B7"/>
    <w:rsid w:val="00C9044B"/>
    <w:rsid w:val="00C9055F"/>
    <w:rsid w:val="00C9083E"/>
    <w:rsid w:val="00C9092A"/>
    <w:rsid w:val="00C90B0F"/>
    <w:rsid w:val="00C90D38"/>
    <w:rsid w:val="00C920C3"/>
    <w:rsid w:val="00C921B5"/>
    <w:rsid w:val="00C92223"/>
    <w:rsid w:val="00C92287"/>
    <w:rsid w:val="00C922B6"/>
    <w:rsid w:val="00C92441"/>
    <w:rsid w:val="00C92694"/>
    <w:rsid w:val="00C92C06"/>
    <w:rsid w:val="00C92E93"/>
    <w:rsid w:val="00C92F96"/>
    <w:rsid w:val="00C93256"/>
    <w:rsid w:val="00C9387D"/>
    <w:rsid w:val="00C93E84"/>
    <w:rsid w:val="00C94268"/>
    <w:rsid w:val="00C94659"/>
    <w:rsid w:val="00C946FD"/>
    <w:rsid w:val="00C94A03"/>
    <w:rsid w:val="00C94EB7"/>
    <w:rsid w:val="00C9554A"/>
    <w:rsid w:val="00C955E9"/>
    <w:rsid w:val="00C958F3"/>
    <w:rsid w:val="00C95B8C"/>
    <w:rsid w:val="00C95DE9"/>
    <w:rsid w:val="00C9664A"/>
    <w:rsid w:val="00C96A73"/>
    <w:rsid w:val="00C96B3B"/>
    <w:rsid w:val="00C96BDF"/>
    <w:rsid w:val="00C96D25"/>
    <w:rsid w:val="00C96D31"/>
    <w:rsid w:val="00C96D4D"/>
    <w:rsid w:val="00C9747A"/>
    <w:rsid w:val="00C977BE"/>
    <w:rsid w:val="00C9783A"/>
    <w:rsid w:val="00C97963"/>
    <w:rsid w:val="00C97D76"/>
    <w:rsid w:val="00CA068F"/>
    <w:rsid w:val="00CA0E1D"/>
    <w:rsid w:val="00CA0E43"/>
    <w:rsid w:val="00CA11D7"/>
    <w:rsid w:val="00CA1297"/>
    <w:rsid w:val="00CA154A"/>
    <w:rsid w:val="00CA1712"/>
    <w:rsid w:val="00CA18DB"/>
    <w:rsid w:val="00CA1CE9"/>
    <w:rsid w:val="00CA1E04"/>
    <w:rsid w:val="00CA2BA2"/>
    <w:rsid w:val="00CA313E"/>
    <w:rsid w:val="00CA3238"/>
    <w:rsid w:val="00CA3490"/>
    <w:rsid w:val="00CA36D0"/>
    <w:rsid w:val="00CA374C"/>
    <w:rsid w:val="00CA3A64"/>
    <w:rsid w:val="00CA3A86"/>
    <w:rsid w:val="00CA3D87"/>
    <w:rsid w:val="00CA43D8"/>
    <w:rsid w:val="00CA4E0F"/>
    <w:rsid w:val="00CA4F6F"/>
    <w:rsid w:val="00CA5B1F"/>
    <w:rsid w:val="00CA5D19"/>
    <w:rsid w:val="00CA5D23"/>
    <w:rsid w:val="00CA5FB5"/>
    <w:rsid w:val="00CA619F"/>
    <w:rsid w:val="00CA647E"/>
    <w:rsid w:val="00CA64F1"/>
    <w:rsid w:val="00CA6DEC"/>
    <w:rsid w:val="00CA7020"/>
    <w:rsid w:val="00CA72B7"/>
    <w:rsid w:val="00CA7685"/>
    <w:rsid w:val="00CA78B8"/>
    <w:rsid w:val="00CA7BF9"/>
    <w:rsid w:val="00CB0070"/>
    <w:rsid w:val="00CB03D5"/>
    <w:rsid w:val="00CB0414"/>
    <w:rsid w:val="00CB054D"/>
    <w:rsid w:val="00CB0945"/>
    <w:rsid w:val="00CB0BFF"/>
    <w:rsid w:val="00CB143C"/>
    <w:rsid w:val="00CB15BB"/>
    <w:rsid w:val="00CB1EAD"/>
    <w:rsid w:val="00CB247A"/>
    <w:rsid w:val="00CB2968"/>
    <w:rsid w:val="00CB2FD9"/>
    <w:rsid w:val="00CB3162"/>
    <w:rsid w:val="00CB327F"/>
    <w:rsid w:val="00CB32A4"/>
    <w:rsid w:val="00CB3659"/>
    <w:rsid w:val="00CB3BEC"/>
    <w:rsid w:val="00CB3CD5"/>
    <w:rsid w:val="00CB4376"/>
    <w:rsid w:val="00CB4832"/>
    <w:rsid w:val="00CB4D29"/>
    <w:rsid w:val="00CB4F40"/>
    <w:rsid w:val="00CB53BF"/>
    <w:rsid w:val="00CB5461"/>
    <w:rsid w:val="00CB5483"/>
    <w:rsid w:val="00CB5DFA"/>
    <w:rsid w:val="00CB6191"/>
    <w:rsid w:val="00CB6234"/>
    <w:rsid w:val="00CB62C9"/>
    <w:rsid w:val="00CB684A"/>
    <w:rsid w:val="00CB6D9D"/>
    <w:rsid w:val="00CB6F24"/>
    <w:rsid w:val="00CB71EC"/>
    <w:rsid w:val="00CB775F"/>
    <w:rsid w:val="00CB78C1"/>
    <w:rsid w:val="00CB7E37"/>
    <w:rsid w:val="00CB7E85"/>
    <w:rsid w:val="00CC0091"/>
    <w:rsid w:val="00CC0701"/>
    <w:rsid w:val="00CC0947"/>
    <w:rsid w:val="00CC095E"/>
    <w:rsid w:val="00CC0A5D"/>
    <w:rsid w:val="00CC0BFC"/>
    <w:rsid w:val="00CC0CB6"/>
    <w:rsid w:val="00CC1072"/>
    <w:rsid w:val="00CC130D"/>
    <w:rsid w:val="00CC1802"/>
    <w:rsid w:val="00CC19E1"/>
    <w:rsid w:val="00CC1AC4"/>
    <w:rsid w:val="00CC1B1E"/>
    <w:rsid w:val="00CC1BDC"/>
    <w:rsid w:val="00CC201F"/>
    <w:rsid w:val="00CC20B9"/>
    <w:rsid w:val="00CC2412"/>
    <w:rsid w:val="00CC2A8F"/>
    <w:rsid w:val="00CC2E99"/>
    <w:rsid w:val="00CC33D7"/>
    <w:rsid w:val="00CC366A"/>
    <w:rsid w:val="00CC3684"/>
    <w:rsid w:val="00CC37CC"/>
    <w:rsid w:val="00CC3A41"/>
    <w:rsid w:val="00CC3D35"/>
    <w:rsid w:val="00CC4569"/>
    <w:rsid w:val="00CC45BF"/>
    <w:rsid w:val="00CC48AA"/>
    <w:rsid w:val="00CC4D01"/>
    <w:rsid w:val="00CC5660"/>
    <w:rsid w:val="00CC5691"/>
    <w:rsid w:val="00CC5A06"/>
    <w:rsid w:val="00CC5E78"/>
    <w:rsid w:val="00CC5E86"/>
    <w:rsid w:val="00CC61DC"/>
    <w:rsid w:val="00CC62E1"/>
    <w:rsid w:val="00CC66DA"/>
    <w:rsid w:val="00CC694E"/>
    <w:rsid w:val="00CC6DEF"/>
    <w:rsid w:val="00CC712D"/>
    <w:rsid w:val="00CC7688"/>
    <w:rsid w:val="00CC7706"/>
    <w:rsid w:val="00CC7730"/>
    <w:rsid w:val="00CC7777"/>
    <w:rsid w:val="00CC7D2C"/>
    <w:rsid w:val="00CD0432"/>
    <w:rsid w:val="00CD06D4"/>
    <w:rsid w:val="00CD09ED"/>
    <w:rsid w:val="00CD1064"/>
    <w:rsid w:val="00CD1092"/>
    <w:rsid w:val="00CD112C"/>
    <w:rsid w:val="00CD162C"/>
    <w:rsid w:val="00CD1E54"/>
    <w:rsid w:val="00CD1EEC"/>
    <w:rsid w:val="00CD2082"/>
    <w:rsid w:val="00CD2451"/>
    <w:rsid w:val="00CD29C2"/>
    <w:rsid w:val="00CD2A70"/>
    <w:rsid w:val="00CD2AC7"/>
    <w:rsid w:val="00CD2CE8"/>
    <w:rsid w:val="00CD2D9F"/>
    <w:rsid w:val="00CD3052"/>
    <w:rsid w:val="00CD30A4"/>
    <w:rsid w:val="00CD346A"/>
    <w:rsid w:val="00CD3492"/>
    <w:rsid w:val="00CD3622"/>
    <w:rsid w:val="00CD436C"/>
    <w:rsid w:val="00CD4918"/>
    <w:rsid w:val="00CD4BE4"/>
    <w:rsid w:val="00CD52C6"/>
    <w:rsid w:val="00CD55E6"/>
    <w:rsid w:val="00CD59ED"/>
    <w:rsid w:val="00CD5CEF"/>
    <w:rsid w:val="00CD5F99"/>
    <w:rsid w:val="00CD60BC"/>
    <w:rsid w:val="00CD61E6"/>
    <w:rsid w:val="00CD6226"/>
    <w:rsid w:val="00CD654A"/>
    <w:rsid w:val="00CD69C8"/>
    <w:rsid w:val="00CD6CBB"/>
    <w:rsid w:val="00CD6DEA"/>
    <w:rsid w:val="00CD71C6"/>
    <w:rsid w:val="00CD726B"/>
    <w:rsid w:val="00CD75CD"/>
    <w:rsid w:val="00CD7658"/>
    <w:rsid w:val="00CD76CF"/>
    <w:rsid w:val="00CD7853"/>
    <w:rsid w:val="00CD791F"/>
    <w:rsid w:val="00CD7F35"/>
    <w:rsid w:val="00CE0583"/>
    <w:rsid w:val="00CE0643"/>
    <w:rsid w:val="00CE07C5"/>
    <w:rsid w:val="00CE0973"/>
    <w:rsid w:val="00CE0A15"/>
    <w:rsid w:val="00CE0AEA"/>
    <w:rsid w:val="00CE0AF7"/>
    <w:rsid w:val="00CE1116"/>
    <w:rsid w:val="00CE12DE"/>
    <w:rsid w:val="00CE139A"/>
    <w:rsid w:val="00CE17A3"/>
    <w:rsid w:val="00CE17D2"/>
    <w:rsid w:val="00CE18C0"/>
    <w:rsid w:val="00CE1C4B"/>
    <w:rsid w:val="00CE1D0B"/>
    <w:rsid w:val="00CE1E07"/>
    <w:rsid w:val="00CE21FF"/>
    <w:rsid w:val="00CE2883"/>
    <w:rsid w:val="00CE2983"/>
    <w:rsid w:val="00CE2C7A"/>
    <w:rsid w:val="00CE34C6"/>
    <w:rsid w:val="00CE3527"/>
    <w:rsid w:val="00CE3633"/>
    <w:rsid w:val="00CE36DA"/>
    <w:rsid w:val="00CE3B9A"/>
    <w:rsid w:val="00CE4755"/>
    <w:rsid w:val="00CE4787"/>
    <w:rsid w:val="00CE4B5D"/>
    <w:rsid w:val="00CE4C7C"/>
    <w:rsid w:val="00CE5FB7"/>
    <w:rsid w:val="00CE6060"/>
    <w:rsid w:val="00CE61C9"/>
    <w:rsid w:val="00CE64A7"/>
    <w:rsid w:val="00CE64FA"/>
    <w:rsid w:val="00CE68E2"/>
    <w:rsid w:val="00CE6B6B"/>
    <w:rsid w:val="00CE7613"/>
    <w:rsid w:val="00CE7693"/>
    <w:rsid w:val="00CE7794"/>
    <w:rsid w:val="00CE7B9D"/>
    <w:rsid w:val="00CE7DCA"/>
    <w:rsid w:val="00CF0085"/>
    <w:rsid w:val="00CF069F"/>
    <w:rsid w:val="00CF07B4"/>
    <w:rsid w:val="00CF09EA"/>
    <w:rsid w:val="00CF0D2C"/>
    <w:rsid w:val="00CF1347"/>
    <w:rsid w:val="00CF1A15"/>
    <w:rsid w:val="00CF1CAC"/>
    <w:rsid w:val="00CF20F7"/>
    <w:rsid w:val="00CF2555"/>
    <w:rsid w:val="00CF2C49"/>
    <w:rsid w:val="00CF34F2"/>
    <w:rsid w:val="00CF3604"/>
    <w:rsid w:val="00CF3741"/>
    <w:rsid w:val="00CF3AD2"/>
    <w:rsid w:val="00CF3F55"/>
    <w:rsid w:val="00CF41B9"/>
    <w:rsid w:val="00CF46D9"/>
    <w:rsid w:val="00CF4BA9"/>
    <w:rsid w:val="00CF50CB"/>
    <w:rsid w:val="00CF5103"/>
    <w:rsid w:val="00CF5189"/>
    <w:rsid w:val="00CF55AB"/>
    <w:rsid w:val="00CF55E2"/>
    <w:rsid w:val="00CF5994"/>
    <w:rsid w:val="00CF5AAE"/>
    <w:rsid w:val="00CF5C61"/>
    <w:rsid w:val="00CF5D96"/>
    <w:rsid w:val="00CF601B"/>
    <w:rsid w:val="00CF6242"/>
    <w:rsid w:val="00CF6397"/>
    <w:rsid w:val="00CF63ED"/>
    <w:rsid w:val="00CF66F3"/>
    <w:rsid w:val="00CF68B5"/>
    <w:rsid w:val="00CF6C1C"/>
    <w:rsid w:val="00CF790D"/>
    <w:rsid w:val="00CF796F"/>
    <w:rsid w:val="00CF79C9"/>
    <w:rsid w:val="00CF7BFD"/>
    <w:rsid w:val="00CF7D59"/>
    <w:rsid w:val="00CF7E89"/>
    <w:rsid w:val="00D002D7"/>
    <w:rsid w:val="00D0049F"/>
    <w:rsid w:val="00D00511"/>
    <w:rsid w:val="00D00579"/>
    <w:rsid w:val="00D007D0"/>
    <w:rsid w:val="00D00823"/>
    <w:rsid w:val="00D00AD7"/>
    <w:rsid w:val="00D019DE"/>
    <w:rsid w:val="00D01B56"/>
    <w:rsid w:val="00D022FF"/>
    <w:rsid w:val="00D026FB"/>
    <w:rsid w:val="00D0270C"/>
    <w:rsid w:val="00D02C04"/>
    <w:rsid w:val="00D03087"/>
    <w:rsid w:val="00D033F7"/>
    <w:rsid w:val="00D03B39"/>
    <w:rsid w:val="00D03DA1"/>
    <w:rsid w:val="00D03F65"/>
    <w:rsid w:val="00D042C9"/>
    <w:rsid w:val="00D042F4"/>
    <w:rsid w:val="00D05060"/>
    <w:rsid w:val="00D051E7"/>
    <w:rsid w:val="00D0576A"/>
    <w:rsid w:val="00D05F0C"/>
    <w:rsid w:val="00D05F4B"/>
    <w:rsid w:val="00D06053"/>
    <w:rsid w:val="00D060DB"/>
    <w:rsid w:val="00D06109"/>
    <w:rsid w:val="00D069E1"/>
    <w:rsid w:val="00D073D0"/>
    <w:rsid w:val="00D074BA"/>
    <w:rsid w:val="00D076B0"/>
    <w:rsid w:val="00D0785F"/>
    <w:rsid w:val="00D07E13"/>
    <w:rsid w:val="00D1003B"/>
    <w:rsid w:val="00D10A58"/>
    <w:rsid w:val="00D10B86"/>
    <w:rsid w:val="00D10BDB"/>
    <w:rsid w:val="00D10C98"/>
    <w:rsid w:val="00D11182"/>
    <w:rsid w:val="00D11B33"/>
    <w:rsid w:val="00D11F3B"/>
    <w:rsid w:val="00D11F4C"/>
    <w:rsid w:val="00D12127"/>
    <w:rsid w:val="00D1253E"/>
    <w:rsid w:val="00D1271D"/>
    <w:rsid w:val="00D12A97"/>
    <w:rsid w:val="00D13266"/>
    <w:rsid w:val="00D145F8"/>
    <w:rsid w:val="00D1472E"/>
    <w:rsid w:val="00D148CC"/>
    <w:rsid w:val="00D14DB6"/>
    <w:rsid w:val="00D1566B"/>
    <w:rsid w:val="00D157FA"/>
    <w:rsid w:val="00D16E55"/>
    <w:rsid w:val="00D16E9D"/>
    <w:rsid w:val="00D1723A"/>
    <w:rsid w:val="00D1730C"/>
    <w:rsid w:val="00D175BD"/>
    <w:rsid w:val="00D200C1"/>
    <w:rsid w:val="00D20EE2"/>
    <w:rsid w:val="00D20FD3"/>
    <w:rsid w:val="00D218CA"/>
    <w:rsid w:val="00D21BE7"/>
    <w:rsid w:val="00D21BF8"/>
    <w:rsid w:val="00D21E23"/>
    <w:rsid w:val="00D21EE8"/>
    <w:rsid w:val="00D21F69"/>
    <w:rsid w:val="00D220FD"/>
    <w:rsid w:val="00D22227"/>
    <w:rsid w:val="00D2227A"/>
    <w:rsid w:val="00D222DF"/>
    <w:rsid w:val="00D225A7"/>
    <w:rsid w:val="00D22692"/>
    <w:rsid w:val="00D228E9"/>
    <w:rsid w:val="00D2336D"/>
    <w:rsid w:val="00D235E8"/>
    <w:rsid w:val="00D23887"/>
    <w:rsid w:val="00D23BD6"/>
    <w:rsid w:val="00D23D19"/>
    <w:rsid w:val="00D23F88"/>
    <w:rsid w:val="00D241A3"/>
    <w:rsid w:val="00D24385"/>
    <w:rsid w:val="00D244B6"/>
    <w:rsid w:val="00D246B4"/>
    <w:rsid w:val="00D2480E"/>
    <w:rsid w:val="00D24AA1"/>
    <w:rsid w:val="00D24BEC"/>
    <w:rsid w:val="00D24F19"/>
    <w:rsid w:val="00D25453"/>
    <w:rsid w:val="00D2554D"/>
    <w:rsid w:val="00D2564A"/>
    <w:rsid w:val="00D2572D"/>
    <w:rsid w:val="00D25993"/>
    <w:rsid w:val="00D25C07"/>
    <w:rsid w:val="00D25CC3"/>
    <w:rsid w:val="00D26188"/>
    <w:rsid w:val="00D264BE"/>
    <w:rsid w:val="00D269A5"/>
    <w:rsid w:val="00D26A33"/>
    <w:rsid w:val="00D27C14"/>
    <w:rsid w:val="00D27CAE"/>
    <w:rsid w:val="00D27DE4"/>
    <w:rsid w:val="00D3077D"/>
    <w:rsid w:val="00D30A0B"/>
    <w:rsid w:val="00D30C0F"/>
    <w:rsid w:val="00D30FC1"/>
    <w:rsid w:val="00D3167F"/>
    <w:rsid w:val="00D31883"/>
    <w:rsid w:val="00D31A46"/>
    <w:rsid w:val="00D32433"/>
    <w:rsid w:val="00D32F49"/>
    <w:rsid w:val="00D332A0"/>
    <w:rsid w:val="00D333E7"/>
    <w:rsid w:val="00D33882"/>
    <w:rsid w:val="00D33A3D"/>
    <w:rsid w:val="00D33D4A"/>
    <w:rsid w:val="00D341EC"/>
    <w:rsid w:val="00D34257"/>
    <w:rsid w:val="00D34348"/>
    <w:rsid w:val="00D34AEB"/>
    <w:rsid w:val="00D34DB7"/>
    <w:rsid w:val="00D35140"/>
    <w:rsid w:val="00D353FB"/>
    <w:rsid w:val="00D3560A"/>
    <w:rsid w:val="00D35741"/>
    <w:rsid w:val="00D359FC"/>
    <w:rsid w:val="00D35B99"/>
    <w:rsid w:val="00D35DDD"/>
    <w:rsid w:val="00D35E90"/>
    <w:rsid w:val="00D36099"/>
    <w:rsid w:val="00D37699"/>
    <w:rsid w:val="00D37BE0"/>
    <w:rsid w:val="00D40584"/>
    <w:rsid w:val="00D40856"/>
    <w:rsid w:val="00D40A88"/>
    <w:rsid w:val="00D40B13"/>
    <w:rsid w:val="00D415F7"/>
    <w:rsid w:val="00D416F1"/>
    <w:rsid w:val="00D41895"/>
    <w:rsid w:val="00D41EA8"/>
    <w:rsid w:val="00D41FA7"/>
    <w:rsid w:val="00D420CB"/>
    <w:rsid w:val="00D42A5B"/>
    <w:rsid w:val="00D43531"/>
    <w:rsid w:val="00D43645"/>
    <w:rsid w:val="00D43895"/>
    <w:rsid w:val="00D44596"/>
    <w:rsid w:val="00D44B18"/>
    <w:rsid w:val="00D44DAF"/>
    <w:rsid w:val="00D4520F"/>
    <w:rsid w:val="00D4537F"/>
    <w:rsid w:val="00D45A92"/>
    <w:rsid w:val="00D45E3C"/>
    <w:rsid w:val="00D45EAA"/>
    <w:rsid w:val="00D46098"/>
    <w:rsid w:val="00D468BE"/>
    <w:rsid w:val="00D469B5"/>
    <w:rsid w:val="00D46E66"/>
    <w:rsid w:val="00D4794B"/>
    <w:rsid w:val="00D47AEE"/>
    <w:rsid w:val="00D47BE0"/>
    <w:rsid w:val="00D47F45"/>
    <w:rsid w:val="00D50150"/>
    <w:rsid w:val="00D5024B"/>
    <w:rsid w:val="00D5027D"/>
    <w:rsid w:val="00D50B67"/>
    <w:rsid w:val="00D50E9E"/>
    <w:rsid w:val="00D50F30"/>
    <w:rsid w:val="00D51110"/>
    <w:rsid w:val="00D51241"/>
    <w:rsid w:val="00D5130B"/>
    <w:rsid w:val="00D51360"/>
    <w:rsid w:val="00D51451"/>
    <w:rsid w:val="00D51799"/>
    <w:rsid w:val="00D517F3"/>
    <w:rsid w:val="00D5180D"/>
    <w:rsid w:val="00D518C0"/>
    <w:rsid w:val="00D51AE9"/>
    <w:rsid w:val="00D51D1A"/>
    <w:rsid w:val="00D51DF6"/>
    <w:rsid w:val="00D528A0"/>
    <w:rsid w:val="00D52C75"/>
    <w:rsid w:val="00D52E8A"/>
    <w:rsid w:val="00D53019"/>
    <w:rsid w:val="00D532D0"/>
    <w:rsid w:val="00D54B47"/>
    <w:rsid w:val="00D554B4"/>
    <w:rsid w:val="00D5579E"/>
    <w:rsid w:val="00D564BB"/>
    <w:rsid w:val="00D56559"/>
    <w:rsid w:val="00D56C08"/>
    <w:rsid w:val="00D5756A"/>
    <w:rsid w:val="00D57643"/>
    <w:rsid w:val="00D576F4"/>
    <w:rsid w:val="00D602FB"/>
    <w:rsid w:val="00D6083B"/>
    <w:rsid w:val="00D6090D"/>
    <w:rsid w:val="00D610C4"/>
    <w:rsid w:val="00D61122"/>
    <w:rsid w:val="00D61964"/>
    <w:rsid w:val="00D619DE"/>
    <w:rsid w:val="00D61BC7"/>
    <w:rsid w:val="00D62336"/>
    <w:rsid w:val="00D62684"/>
    <w:rsid w:val="00D62A0A"/>
    <w:rsid w:val="00D62AE1"/>
    <w:rsid w:val="00D62E96"/>
    <w:rsid w:val="00D63290"/>
    <w:rsid w:val="00D633C1"/>
    <w:rsid w:val="00D6356F"/>
    <w:rsid w:val="00D6365C"/>
    <w:rsid w:val="00D63760"/>
    <w:rsid w:val="00D63B73"/>
    <w:rsid w:val="00D63DF3"/>
    <w:rsid w:val="00D644DC"/>
    <w:rsid w:val="00D64E97"/>
    <w:rsid w:val="00D64EFF"/>
    <w:rsid w:val="00D65C02"/>
    <w:rsid w:val="00D65FC3"/>
    <w:rsid w:val="00D6600D"/>
    <w:rsid w:val="00D66292"/>
    <w:rsid w:val="00D66449"/>
    <w:rsid w:val="00D6672C"/>
    <w:rsid w:val="00D66916"/>
    <w:rsid w:val="00D66C7D"/>
    <w:rsid w:val="00D67003"/>
    <w:rsid w:val="00D6712E"/>
    <w:rsid w:val="00D7049E"/>
    <w:rsid w:val="00D7052C"/>
    <w:rsid w:val="00D70A26"/>
    <w:rsid w:val="00D70AD3"/>
    <w:rsid w:val="00D70D76"/>
    <w:rsid w:val="00D70FE6"/>
    <w:rsid w:val="00D7112C"/>
    <w:rsid w:val="00D713EB"/>
    <w:rsid w:val="00D71EAA"/>
    <w:rsid w:val="00D731D1"/>
    <w:rsid w:val="00D73585"/>
    <w:rsid w:val="00D73644"/>
    <w:rsid w:val="00D736B1"/>
    <w:rsid w:val="00D74624"/>
    <w:rsid w:val="00D74B17"/>
    <w:rsid w:val="00D74E00"/>
    <w:rsid w:val="00D74E1F"/>
    <w:rsid w:val="00D74E3A"/>
    <w:rsid w:val="00D7502A"/>
    <w:rsid w:val="00D75157"/>
    <w:rsid w:val="00D75258"/>
    <w:rsid w:val="00D756A0"/>
    <w:rsid w:val="00D7633C"/>
    <w:rsid w:val="00D76E54"/>
    <w:rsid w:val="00D7737F"/>
    <w:rsid w:val="00D7785C"/>
    <w:rsid w:val="00D80790"/>
    <w:rsid w:val="00D808C2"/>
    <w:rsid w:val="00D80B56"/>
    <w:rsid w:val="00D80B7B"/>
    <w:rsid w:val="00D80C98"/>
    <w:rsid w:val="00D80E6B"/>
    <w:rsid w:val="00D80F03"/>
    <w:rsid w:val="00D81087"/>
    <w:rsid w:val="00D81346"/>
    <w:rsid w:val="00D8161C"/>
    <w:rsid w:val="00D81C22"/>
    <w:rsid w:val="00D823B4"/>
    <w:rsid w:val="00D8241B"/>
    <w:rsid w:val="00D8245B"/>
    <w:rsid w:val="00D829AA"/>
    <w:rsid w:val="00D83232"/>
    <w:rsid w:val="00D84012"/>
    <w:rsid w:val="00D842A2"/>
    <w:rsid w:val="00D84B86"/>
    <w:rsid w:val="00D84BE6"/>
    <w:rsid w:val="00D84C3A"/>
    <w:rsid w:val="00D850EB"/>
    <w:rsid w:val="00D851D1"/>
    <w:rsid w:val="00D85C48"/>
    <w:rsid w:val="00D85DCF"/>
    <w:rsid w:val="00D85E86"/>
    <w:rsid w:val="00D85F79"/>
    <w:rsid w:val="00D86ECB"/>
    <w:rsid w:val="00D86F14"/>
    <w:rsid w:val="00D86FB7"/>
    <w:rsid w:val="00D87120"/>
    <w:rsid w:val="00D87181"/>
    <w:rsid w:val="00D8799F"/>
    <w:rsid w:val="00D87F42"/>
    <w:rsid w:val="00D9028D"/>
    <w:rsid w:val="00D910A3"/>
    <w:rsid w:val="00D9113B"/>
    <w:rsid w:val="00D91234"/>
    <w:rsid w:val="00D914BD"/>
    <w:rsid w:val="00D924C1"/>
    <w:rsid w:val="00D9268F"/>
    <w:rsid w:val="00D928F4"/>
    <w:rsid w:val="00D92928"/>
    <w:rsid w:val="00D92B56"/>
    <w:rsid w:val="00D92DAF"/>
    <w:rsid w:val="00D92F40"/>
    <w:rsid w:val="00D93113"/>
    <w:rsid w:val="00D93286"/>
    <w:rsid w:val="00D934D0"/>
    <w:rsid w:val="00D93741"/>
    <w:rsid w:val="00D937DA"/>
    <w:rsid w:val="00D93945"/>
    <w:rsid w:val="00D93DD0"/>
    <w:rsid w:val="00D94515"/>
    <w:rsid w:val="00D94994"/>
    <w:rsid w:val="00D95720"/>
    <w:rsid w:val="00D9582E"/>
    <w:rsid w:val="00D95A1A"/>
    <w:rsid w:val="00D9624E"/>
    <w:rsid w:val="00D96C60"/>
    <w:rsid w:val="00D97339"/>
    <w:rsid w:val="00D97607"/>
    <w:rsid w:val="00D97941"/>
    <w:rsid w:val="00D979E3"/>
    <w:rsid w:val="00D97F51"/>
    <w:rsid w:val="00DA0423"/>
    <w:rsid w:val="00DA0C20"/>
    <w:rsid w:val="00DA1197"/>
    <w:rsid w:val="00DA1378"/>
    <w:rsid w:val="00DA1ABD"/>
    <w:rsid w:val="00DA1B01"/>
    <w:rsid w:val="00DA20EA"/>
    <w:rsid w:val="00DA2123"/>
    <w:rsid w:val="00DA29A4"/>
    <w:rsid w:val="00DA2CE0"/>
    <w:rsid w:val="00DA2F05"/>
    <w:rsid w:val="00DA32D0"/>
    <w:rsid w:val="00DA394A"/>
    <w:rsid w:val="00DA3AED"/>
    <w:rsid w:val="00DA3D8F"/>
    <w:rsid w:val="00DA4132"/>
    <w:rsid w:val="00DA4148"/>
    <w:rsid w:val="00DA41FD"/>
    <w:rsid w:val="00DA43C3"/>
    <w:rsid w:val="00DA4611"/>
    <w:rsid w:val="00DA46F4"/>
    <w:rsid w:val="00DA4716"/>
    <w:rsid w:val="00DA4AF8"/>
    <w:rsid w:val="00DA4F26"/>
    <w:rsid w:val="00DA523E"/>
    <w:rsid w:val="00DA551E"/>
    <w:rsid w:val="00DA585D"/>
    <w:rsid w:val="00DA5AC9"/>
    <w:rsid w:val="00DA5C44"/>
    <w:rsid w:val="00DA5D34"/>
    <w:rsid w:val="00DA6118"/>
    <w:rsid w:val="00DA6153"/>
    <w:rsid w:val="00DA652F"/>
    <w:rsid w:val="00DA6F48"/>
    <w:rsid w:val="00DA6FC3"/>
    <w:rsid w:val="00DA7255"/>
    <w:rsid w:val="00DA7581"/>
    <w:rsid w:val="00DA7925"/>
    <w:rsid w:val="00DA7B10"/>
    <w:rsid w:val="00DA7D7D"/>
    <w:rsid w:val="00DB0248"/>
    <w:rsid w:val="00DB028A"/>
    <w:rsid w:val="00DB02B2"/>
    <w:rsid w:val="00DB0A8B"/>
    <w:rsid w:val="00DB0AF9"/>
    <w:rsid w:val="00DB0D4D"/>
    <w:rsid w:val="00DB0E7D"/>
    <w:rsid w:val="00DB11A6"/>
    <w:rsid w:val="00DB14DA"/>
    <w:rsid w:val="00DB1571"/>
    <w:rsid w:val="00DB1B23"/>
    <w:rsid w:val="00DB2390"/>
    <w:rsid w:val="00DB289C"/>
    <w:rsid w:val="00DB2C26"/>
    <w:rsid w:val="00DB2D61"/>
    <w:rsid w:val="00DB3054"/>
    <w:rsid w:val="00DB33D2"/>
    <w:rsid w:val="00DB3CBB"/>
    <w:rsid w:val="00DB3D62"/>
    <w:rsid w:val="00DB40EC"/>
    <w:rsid w:val="00DB44EC"/>
    <w:rsid w:val="00DB47F0"/>
    <w:rsid w:val="00DB4A8A"/>
    <w:rsid w:val="00DB4F3D"/>
    <w:rsid w:val="00DB578A"/>
    <w:rsid w:val="00DB5921"/>
    <w:rsid w:val="00DB59A0"/>
    <w:rsid w:val="00DB5D1A"/>
    <w:rsid w:val="00DB6405"/>
    <w:rsid w:val="00DB64BD"/>
    <w:rsid w:val="00DB65EE"/>
    <w:rsid w:val="00DB681C"/>
    <w:rsid w:val="00DB6C1E"/>
    <w:rsid w:val="00DB70A1"/>
    <w:rsid w:val="00DB79C2"/>
    <w:rsid w:val="00DB7CCB"/>
    <w:rsid w:val="00DC01BF"/>
    <w:rsid w:val="00DC0324"/>
    <w:rsid w:val="00DC0882"/>
    <w:rsid w:val="00DC0E56"/>
    <w:rsid w:val="00DC0F89"/>
    <w:rsid w:val="00DC10A7"/>
    <w:rsid w:val="00DC10E1"/>
    <w:rsid w:val="00DC11C2"/>
    <w:rsid w:val="00DC1855"/>
    <w:rsid w:val="00DC195D"/>
    <w:rsid w:val="00DC1CC4"/>
    <w:rsid w:val="00DC1F16"/>
    <w:rsid w:val="00DC23A4"/>
    <w:rsid w:val="00DC25DA"/>
    <w:rsid w:val="00DC26CD"/>
    <w:rsid w:val="00DC28B3"/>
    <w:rsid w:val="00DC3330"/>
    <w:rsid w:val="00DC35FF"/>
    <w:rsid w:val="00DC378A"/>
    <w:rsid w:val="00DC37D4"/>
    <w:rsid w:val="00DC3991"/>
    <w:rsid w:val="00DC3C42"/>
    <w:rsid w:val="00DC3E7F"/>
    <w:rsid w:val="00DC4097"/>
    <w:rsid w:val="00DC4A29"/>
    <w:rsid w:val="00DC5601"/>
    <w:rsid w:val="00DC5640"/>
    <w:rsid w:val="00DC57F1"/>
    <w:rsid w:val="00DC5B00"/>
    <w:rsid w:val="00DC6BD1"/>
    <w:rsid w:val="00DC6C5E"/>
    <w:rsid w:val="00DC7175"/>
    <w:rsid w:val="00DC7474"/>
    <w:rsid w:val="00DC78EA"/>
    <w:rsid w:val="00DC7961"/>
    <w:rsid w:val="00DC7A40"/>
    <w:rsid w:val="00DC7F4A"/>
    <w:rsid w:val="00DD08D5"/>
    <w:rsid w:val="00DD099F"/>
    <w:rsid w:val="00DD0EE5"/>
    <w:rsid w:val="00DD19A2"/>
    <w:rsid w:val="00DD1CD1"/>
    <w:rsid w:val="00DD1DEE"/>
    <w:rsid w:val="00DD1F17"/>
    <w:rsid w:val="00DD28E4"/>
    <w:rsid w:val="00DD3CD2"/>
    <w:rsid w:val="00DD413C"/>
    <w:rsid w:val="00DD4AD7"/>
    <w:rsid w:val="00DD4B37"/>
    <w:rsid w:val="00DD4E9B"/>
    <w:rsid w:val="00DD4EB0"/>
    <w:rsid w:val="00DD504C"/>
    <w:rsid w:val="00DD51C5"/>
    <w:rsid w:val="00DD561F"/>
    <w:rsid w:val="00DD5651"/>
    <w:rsid w:val="00DD578A"/>
    <w:rsid w:val="00DD58FF"/>
    <w:rsid w:val="00DD5992"/>
    <w:rsid w:val="00DD5C27"/>
    <w:rsid w:val="00DD5D45"/>
    <w:rsid w:val="00DD6618"/>
    <w:rsid w:val="00DD6E6A"/>
    <w:rsid w:val="00DD6FAA"/>
    <w:rsid w:val="00DD702A"/>
    <w:rsid w:val="00DD70A8"/>
    <w:rsid w:val="00DD7105"/>
    <w:rsid w:val="00DD71E5"/>
    <w:rsid w:val="00DD7B35"/>
    <w:rsid w:val="00DD7CDF"/>
    <w:rsid w:val="00DD7E7A"/>
    <w:rsid w:val="00DE00E0"/>
    <w:rsid w:val="00DE0204"/>
    <w:rsid w:val="00DE044A"/>
    <w:rsid w:val="00DE0598"/>
    <w:rsid w:val="00DE0BE3"/>
    <w:rsid w:val="00DE1464"/>
    <w:rsid w:val="00DE15F4"/>
    <w:rsid w:val="00DE199F"/>
    <w:rsid w:val="00DE1C80"/>
    <w:rsid w:val="00DE1FC7"/>
    <w:rsid w:val="00DE2454"/>
    <w:rsid w:val="00DE2661"/>
    <w:rsid w:val="00DE2690"/>
    <w:rsid w:val="00DE2B7E"/>
    <w:rsid w:val="00DE2E14"/>
    <w:rsid w:val="00DE2E3D"/>
    <w:rsid w:val="00DE30A1"/>
    <w:rsid w:val="00DE33A1"/>
    <w:rsid w:val="00DE3514"/>
    <w:rsid w:val="00DE3A94"/>
    <w:rsid w:val="00DE3BB8"/>
    <w:rsid w:val="00DE4BE1"/>
    <w:rsid w:val="00DE4F58"/>
    <w:rsid w:val="00DE50EB"/>
    <w:rsid w:val="00DE5110"/>
    <w:rsid w:val="00DE514B"/>
    <w:rsid w:val="00DE55FB"/>
    <w:rsid w:val="00DE57B6"/>
    <w:rsid w:val="00DE59AE"/>
    <w:rsid w:val="00DE6184"/>
    <w:rsid w:val="00DE6260"/>
    <w:rsid w:val="00DE6EDA"/>
    <w:rsid w:val="00DE6F28"/>
    <w:rsid w:val="00DE75E0"/>
    <w:rsid w:val="00DE7DE9"/>
    <w:rsid w:val="00DF01B7"/>
    <w:rsid w:val="00DF03E1"/>
    <w:rsid w:val="00DF0567"/>
    <w:rsid w:val="00DF0933"/>
    <w:rsid w:val="00DF0AD3"/>
    <w:rsid w:val="00DF0F29"/>
    <w:rsid w:val="00DF0F7E"/>
    <w:rsid w:val="00DF1232"/>
    <w:rsid w:val="00DF1725"/>
    <w:rsid w:val="00DF1ADD"/>
    <w:rsid w:val="00DF1BA3"/>
    <w:rsid w:val="00DF1EC1"/>
    <w:rsid w:val="00DF294D"/>
    <w:rsid w:val="00DF29FB"/>
    <w:rsid w:val="00DF2B48"/>
    <w:rsid w:val="00DF2B4D"/>
    <w:rsid w:val="00DF2FED"/>
    <w:rsid w:val="00DF3007"/>
    <w:rsid w:val="00DF358F"/>
    <w:rsid w:val="00DF35B0"/>
    <w:rsid w:val="00DF3638"/>
    <w:rsid w:val="00DF41A9"/>
    <w:rsid w:val="00DF42C8"/>
    <w:rsid w:val="00DF42E4"/>
    <w:rsid w:val="00DF4533"/>
    <w:rsid w:val="00DF4821"/>
    <w:rsid w:val="00DF4949"/>
    <w:rsid w:val="00DF4D7D"/>
    <w:rsid w:val="00DF5351"/>
    <w:rsid w:val="00DF5676"/>
    <w:rsid w:val="00DF5B03"/>
    <w:rsid w:val="00DF5DE2"/>
    <w:rsid w:val="00DF63A1"/>
    <w:rsid w:val="00DF67A8"/>
    <w:rsid w:val="00DF770E"/>
    <w:rsid w:val="00DF7957"/>
    <w:rsid w:val="00DF7B15"/>
    <w:rsid w:val="00DF7F08"/>
    <w:rsid w:val="00DF7FD0"/>
    <w:rsid w:val="00E00652"/>
    <w:rsid w:val="00E008A7"/>
    <w:rsid w:val="00E00913"/>
    <w:rsid w:val="00E00D12"/>
    <w:rsid w:val="00E01275"/>
    <w:rsid w:val="00E014C4"/>
    <w:rsid w:val="00E01561"/>
    <w:rsid w:val="00E02294"/>
    <w:rsid w:val="00E0266F"/>
    <w:rsid w:val="00E02781"/>
    <w:rsid w:val="00E0289D"/>
    <w:rsid w:val="00E033E8"/>
    <w:rsid w:val="00E0382D"/>
    <w:rsid w:val="00E03966"/>
    <w:rsid w:val="00E03A2C"/>
    <w:rsid w:val="00E042E3"/>
    <w:rsid w:val="00E04574"/>
    <w:rsid w:val="00E045E1"/>
    <w:rsid w:val="00E04793"/>
    <w:rsid w:val="00E04AA9"/>
    <w:rsid w:val="00E04D17"/>
    <w:rsid w:val="00E04FF0"/>
    <w:rsid w:val="00E05167"/>
    <w:rsid w:val="00E054FD"/>
    <w:rsid w:val="00E05547"/>
    <w:rsid w:val="00E056C0"/>
    <w:rsid w:val="00E057EB"/>
    <w:rsid w:val="00E05830"/>
    <w:rsid w:val="00E05AEF"/>
    <w:rsid w:val="00E060A5"/>
    <w:rsid w:val="00E062AD"/>
    <w:rsid w:val="00E068CE"/>
    <w:rsid w:val="00E06C60"/>
    <w:rsid w:val="00E06C6C"/>
    <w:rsid w:val="00E06CFB"/>
    <w:rsid w:val="00E0756D"/>
    <w:rsid w:val="00E076CB"/>
    <w:rsid w:val="00E077E0"/>
    <w:rsid w:val="00E07A81"/>
    <w:rsid w:val="00E10D33"/>
    <w:rsid w:val="00E11BA1"/>
    <w:rsid w:val="00E122FD"/>
    <w:rsid w:val="00E1234B"/>
    <w:rsid w:val="00E1266A"/>
    <w:rsid w:val="00E129AE"/>
    <w:rsid w:val="00E129C7"/>
    <w:rsid w:val="00E129EE"/>
    <w:rsid w:val="00E12FD2"/>
    <w:rsid w:val="00E1316B"/>
    <w:rsid w:val="00E133B9"/>
    <w:rsid w:val="00E13C92"/>
    <w:rsid w:val="00E1415F"/>
    <w:rsid w:val="00E1446F"/>
    <w:rsid w:val="00E147B4"/>
    <w:rsid w:val="00E148AB"/>
    <w:rsid w:val="00E14973"/>
    <w:rsid w:val="00E14D7B"/>
    <w:rsid w:val="00E1559E"/>
    <w:rsid w:val="00E15856"/>
    <w:rsid w:val="00E15D99"/>
    <w:rsid w:val="00E169F3"/>
    <w:rsid w:val="00E16B4A"/>
    <w:rsid w:val="00E16EB8"/>
    <w:rsid w:val="00E176B2"/>
    <w:rsid w:val="00E177FE"/>
    <w:rsid w:val="00E17946"/>
    <w:rsid w:val="00E17EC5"/>
    <w:rsid w:val="00E202AE"/>
    <w:rsid w:val="00E206D2"/>
    <w:rsid w:val="00E20B8A"/>
    <w:rsid w:val="00E20D62"/>
    <w:rsid w:val="00E20D63"/>
    <w:rsid w:val="00E211D9"/>
    <w:rsid w:val="00E218CA"/>
    <w:rsid w:val="00E21B70"/>
    <w:rsid w:val="00E21D30"/>
    <w:rsid w:val="00E21FED"/>
    <w:rsid w:val="00E220C6"/>
    <w:rsid w:val="00E221D9"/>
    <w:rsid w:val="00E2235B"/>
    <w:rsid w:val="00E22766"/>
    <w:rsid w:val="00E22823"/>
    <w:rsid w:val="00E229B5"/>
    <w:rsid w:val="00E239D5"/>
    <w:rsid w:val="00E23D42"/>
    <w:rsid w:val="00E24F68"/>
    <w:rsid w:val="00E2536E"/>
    <w:rsid w:val="00E2579C"/>
    <w:rsid w:val="00E25881"/>
    <w:rsid w:val="00E25907"/>
    <w:rsid w:val="00E25F4F"/>
    <w:rsid w:val="00E26968"/>
    <w:rsid w:val="00E26AB3"/>
    <w:rsid w:val="00E26E68"/>
    <w:rsid w:val="00E26ECC"/>
    <w:rsid w:val="00E27210"/>
    <w:rsid w:val="00E272C7"/>
    <w:rsid w:val="00E27419"/>
    <w:rsid w:val="00E27A90"/>
    <w:rsid w:val="00E27D2E"/>
    <w:rsid w:val="00E3042A"/>
    <w:rsid w:val="00E30453"/>
    <w:rsid w:val="00E308CC"/>
    <w:rsid w:val="00E309C8"/>
    <w:rsid w:val="00E30D5F"/>
    <w:rsid w:val="00E31A70"/>
    <w:rsid w:val="00E31B47"/>
    <w:rsid w:val="00E31C0C"/>
    <w:rsid w:val="00E31D13"/>
    <w:rsid w:val="00E31EF6"/>
    <w:rsid w:val="00E3221B"/>
    <w:rsid w:val="00E328B9"/>
    <w:rsid w:val="00E32BE1"/>
    <w:rsid w:val="00E32E68"/>
    <w:rsid w:val="00E32E8B"/>
    <w:rsid w:val="00E32FED"/>
    <w:rsid w:val="00E335A4"/>
    <w:rsid w:val="00E3393E"/>
    <w:rsid w:val="00E33996"/>
    <w:rsid w:val="00E33BED"/>
    <w:rsid w:val="00E33D19"/>
    <w:rsid w:val="00E33E19"/>
    <w:rsid w:val="00E34027"/>
    <w:rsid w:val="00E3411A"/>
    <w:rsid w:val="00E346A7"/>
    <w:rsid w:val="00E3550A"/>
    <w:rsid w:val="00E3578C"/>
    <w:rsid w:val="00E370F3"/>
    <w:rsid w:val="00E37387"/>
    <w:rsid w:val="00E376A9"/>
    <w:rsid w:val="00E37868"/>
    <w:rsid w:val="00E37974"/>
    <w:rsid w:val="00E37AF0"/>
    <w:rsid w:val="00E37D71"/>
    <w:rsid w:val="00E37EB4"/>
    <w:rsid w:val="00E37ED3"/>
    <w:rsid w:val="00E37EFC"/>
    <w:rsid w:val="00E40123"/>
    <w:rsid w:val="00E402DE"/>
    <w:rsid w:val="00E402E7"/>
    <w:rsid w:val="00E404FF"/>
    <w:rsid w:val="00E4074D"/>
    <w:rsid w:val="00E40CF9"/>
    <w:rsid w:val="00E40E88"/>
    <w:rsid w:val="00E41882"/>
    <w:rsid w:val="00E42133"/>
    <w:rsid w:val="00E4228F"/>
    <w:rsid w:val="00E429C9"/>
    <w:rsid w:val="00E42C7B"/>
    <w:rsid w:val="00E42F39"/>
    <w:rsid w:val="00E43640"/>
    <w:rsid w:val="00E43F0A"/>
    <w:rsid w:val="00E43F94"/>
    <w:rsid w:val="00E440A3"/>
    <w:rsid w:val="00E44820"/>
    <w:rsid w:val="00E44A15"/>
    <w:rsid w:val="00E44A38"/>
    <w:rsid w:val="00E44BB9"/>
    <w:rsid w:val="00E44E83"/>
    <w:rsid w:val="00E4511E"/>
    <w:rsid w:val="00E452E7"/>
    <w:rsid w:val="00E45623"/>
    <w:rsid w:val="00E4564B"/>
    <w:rsid w:val="00E45804"/>
    <w:rsid w:val="00E46762"/>
    <w:rsid w:val="00E46D30"/>
    <w:rsid w:val="00E47830"/>
    <w:rsid w:val="00E47F0C"/>
    <w:rsid w:val="00E47FCC"/>
    <w:rsid w:val="00E50317"/>
    <w:rsid w:val="00E506AB"/>
    <w:rsid w:val="00E50712"/>
    <w:rsid w:val="00E50907"/>
    <w:rsid w:val="00E50A7E"/>
    <w:rsid w:val="00E50C4F"/>
    <w:rsid w:val="00E51761"/>
    <w:rsid w:val="00E517E3"/>
    <w:rsid w:val="00E52347"/>
    <w:rsid w:val="00E52C27"/>
    <w:rsid w:val="00E53015"/>
    <w:rsid w:val="00E53101"/>
    <w:rsid w:val="00E532B2"/>
    <w:rsid w:val="00E537B1"/>
    <w:rsid w:val="00E53E93"/>
    <w:rsid w:val="00E540A6"/>
    <w:rsid w:val="00E5438D"/>
    <w:rsid w:val="00E550EE"/>
    <w:rsid w:val="00E55113"/>
    <w:rsid w:val="00E55213"/>
    <w:rsid w:val="00E553A8"/>
    <w:rsid w:val="00E554A4"/>
    <w:rsid w:val="00E554C3"/>
    <w:rsid w:val="00E5560E"/>
    <w:rsid w:val="00E556BE"/>
    <w:rsid w:val="00E5596F"/>
    <w:rsid w:val="00E559B5"/>
    <w:rsid w:val="00E55B96"/>
    <w:rsid w:val="00E55D76"/>
    <w:rsid w:val="00E55F5A"/>
    <w:rsid w:val="00E5618D"/>
    <w:rsid w:val="00E561D4"/>
    <w:rsid w:val="00E56673"/>
    <w:rsid w:val="00E56EFF"/>
    <w:rsid w:val="00E5753E"/>
    <w:rsid w:val="00E577BB"/>
    <w:rsid w:val="00E577C3"/>
    <w:rsid w:val="00E57A82"/>
    <w:rsid w:val="00E57DC9"/>
    <w:rsid w:val="00E60281"/>
    <w:rsid w:val="00E60618"/>
    <w:rsid w:val="00E60900"/>
    <w:rsid w:val="00E60D89"/>
    <w:rsid w:val="00E60F14"/>
    <w:rsid w:val="00E619FD"/>
    <w:rsid w:val="00E61B60"/>
    <w:rsid w:val="00E62D9E"/>
    <w:rsid w:val="00E62DC5"/>
    <w:rsid w:val="00E63169"/>
    <w:rsid w:val="00E633DB"/>
    <w:rsid w:val="00E64193"/>
    <w:rsid w:val="00E64510"/>
    <w:rsid w:val="00E6470F"/>
    <w:rsid w:val="00E6506B"/>
    <w:rsid w:val="00E652AA"/>
    <w:rsid w:val="00E6557C"/>
    <w:rsid w:val="00E65641"/>
    <w:rsid w:val="00E6573C"/>
    <w:rsid w:val="00E65835"/>
    <w:rsid w:val="00E65BC9"/>
    <w:rsid w:val="00E65ED8"/>
    <w:rsid w:val="00E660EC"/>
    <w:rsid w:val="00E66231"/>
    <w:rsid w:val="00E66425"/>
    <w:rsid w:val="00E66FF9"/>
    <w:rsid w:val="00E6746D"/>
    <w:rsid w:val="00E6747E"/>
    <w:rsid w:val="00E67A02"/>
    <w:rsid w:val="00E67A84"/>
    <w:rsid w:val="00E67AE6"/>
    <w:rsid w:val="00E67BFA"/>
    <w:rsid w:val="00E67DF0"/>
    <w:rsid w:val="00E67E60"/>
    <w:rsid w:val="00E703DC"/>
    <w:rsid w:val="00E705C1"/>
    <w:rsid w:val="00E70611"/>
    <w:rsid w:val="00E707FC"/>
    <w:rsid w:val="00E70842"/>
    <w:rsid w:val="00E70A5F"/>
    <w:rsid w:val="00E70B05"/>
    <w:rsid w:val="00E71180"/>
    <w:rsid w:val="00E711A2"/>
    <w:rsid w:val="00E7197B"/>
    <w:rsid w:val="00E719DD"/>
    <w:rsid w:val="00E71C3C"/>
    <w:rsid w:val="00E71E08"/>
    <w:rsid w:val="00E72046"/>
    <w:rsid w:val="00E72366"/>
    <w:rsid w:val="00E7271C"/>
    <w:rsid w:val="00E72946"/>
    <w:rsid w:val="00E72C05"/>
    <w:rsid w:val="00E72D54"/>
    <w:rsid w:val="00E72F3D"/>
    <w:rsid w:val="00E731E9"/>
    <w:rsid w:val="00E73678"/>
    <w:rsid w:val="00E737DC"/>
    <w:rsid w:val="00E73890"/>
    <w:rsid w:val="00E73945"/>
    <w:rsid w:val="00E73EAF"/>
    <w:rsid w:val="00E741C2"/>
    <w:rsid w:val="00E74304"/>
    <w:rsid w:val="00E7442D"/>
    <w:rsid w:val="00E745F3"/>
    <w:rsid w:val="00E74B7F"/>
    <w:rsid w:val="00E74F27"/>
    <w:rsid w:val="00E75054"/>
    <w:rsid w:val="00E7580B"/>
    <w:rsid w:val="00E75981"/>
    <w:rsid w:val="00E75AB5"/>
    <w:rsid w:val="00E75ADC"/>
    <w:rsid w:val="00E75B72"/>
    <w:rsid w:val="00E75DB8"/>
    <w:rsid w:val="00E7622D"/>
    <w:rsid w:val="00E76355"/>
    <w:rsid w:val="00E76361"/>
    <w:rsid w:val="00E764CF"/>
    <w:rsid w:val="00E769B0"/>
    <w:rsid w:val="00E76A33"/>
    <w:rsid w:val="00E77063"/>
    <w:rsid w:val="00E77443"/>
    <w:rsid w:val="00E774B2"/>
    <w:rsid w:val="00E7771F"/>
    <w:rsid w:val="00E77DAA"/>
    <w:rsid w:val="00E80401"/>
    <w:rsid w:val="00E80A93"/>
    <w:rsid w:val="00E80B2C"/>
    <w:rsid w:val="00E80B43"/>
    <w:rsid w:val="00E80B6E"/>
    <w:rsid w:val="00E80FD3"/>
    <w:rsid w:val="00E811B9"/>
    <w:rsid w:val="00E811BE"/>
    <w:rsid w:val="00E8160E"/>
    <w:rsid w:val="00E8184B"/>
    <w:rsid w:val="00E81BF3"/>
    <w:rsid w:val="00E82315"/>
    <w:rsid w:val="00E82872"/>
    <w:rsid w:val="00E82B3B"/>
    <w:rsid w:val="00E82D06"/>
    <w:rsid w:val="00E8358C"/>
    <w:rsid w:val="00E836BA"/>
    <w:rsid w:val="00E83913"/>
    <w:rsid w:val="00E83CD4"/>
    <w:rsid w:val="00E84575"/>
    <w:rsid w:val="00E845A2"/>
    <w:rsid w:val="00E84668"/>
    <w:rsid w:val="00E84AEA"/>
    <w:rsid w:val="00E84CE8"/>
    <w:rsid w:val="00E8551D"/>
    <w:rsid w:val="00E858DA"/>
    <w:rsid w:val="00E85AB9"/>
    <w:rsid w:val="00E85BAD"/>
    <w:rsid w:val="00E85E94"/>
    <w:rsid w:val="00E85EEE"/>
    <w:rsid w:val="00E863B4"/>
    <w:rsid w:val="00E864F7"/>
    <w:rsid w:val="00E86527"/>
    <w:rsid w:val="00E8671A"/>
    <w:rsid w:val="00E867E2"/>
    <w:rsid w:val="00E86843"/>
    <w:rsid w:val="00E868DF"/>
    <w:rsid w:val="00E86BD9"/>
    <w:rsid w:val="00E86F54"/>
    <w:rsid w:val="00E87173"/>
    <w:rsid w:val="00E87341"/>
    <w:rsid w:val="00E876B0"/>
    <w:rsid w:val="00E87959"/>
    <w:rsid w:val="00E87AA7"/>
    <w:rsid w:val="00E87CAC"/>
    <w:rsid w:val="00E90503"/>
    <w:rsid w:val="00E90904"/>
    <w:rsid w:val="00E90A7C"/>
    <w:rsid w:val="00E90BBE"/>
    <w:rsid w:val="00E91352"/>
    <w:rsid w:val="00E9170B"/>
    <w:rsid w:val="00E91D0E"/>
    <w:rsid w:val="00E91D5B"/>
    <w:rsid w:val="00E91D96"/>
    <w:rsid w:val="00E920D8"/>
    <w:rsid w:val="00E92526"/>
    <w:rsid w:val="00E9273C"/>
    <w:rsid w:val="00E932D7"/>
    <w:rsid w:val="00E932F6"/>
    <w:rsid w:val="00E93311"/>
    <w:rsid w:val="00E933E5"/>
    <w:rsid w:val="00E93747"/>
    <w:rsid w:val="00E9377D"/>
    <w:rsid w:val="00E94323"/>
    <w:rsid w:val="00E94390"/>
    <w:rsid w:val="00E94E1B"/>
    <w:rsid w:val="00E95278"/>
    <w:rsid w:val="00E95372"/>
    <w:rsid w:val="00E955DD"/>
    <w:rsid w:val="00E95652"/>
    <w:rsid w:val="00E957BE"/>
    <w:rsid w:val="00E957D2"/>
    <w:rsid w:val="00E95904"/>
    <w:rsid w:val="00E95E1D"/>
    <w:rsid w:val="00E963D0"/>
    <w:rsid w:val="00E96F16"/>
    <w:rsid w:val="00E97186"/>
    <w:rsid w:val="00E973FB"/>
    <w:rsid w:val="00E97BA8"/>
    <w:rsid w:val="00E97F3A"/>
    <w:rsid w:val="00E97FB0"/>
    <w:rsid w:val="00EA05D1"/>
    <w:rsid w:val="00EA0A24"/>
    <w:rsid w:val="00EA1654"/>
    <w:rsid w:val="00EA1D39"/>
    <w:rsid w:val="00EA207A"/>
    <w:rsid w:val="00EA20EC"/>
    <w:rsid w:val="00EA28DA"/>
    <w:rsid w:val="00EA291F"/>
    <w:rsid w:val="00EA3318"/>
    <w:rsid w:val="00EA36B9"/>
    <w:rsid w:val="00EA3932"/>
    <w:rsid w:val="00EA3E45"/>
    <w:rsid w:val="00EA4747"/>
    <w:rsid w:val="00EA4891"/>
    <w:rsid w:val="00EA4963"/>
    <w:rsid w:val="00EA4E6D"/>
    <w:rsid w:val="00EA567C"/>
    <w:rsid w:val="00EA5ABD"/>
    <w:rsid w:val="00EA5B92"/>
    <w:rsid w:val="00EA6B2E"/>
    <w:rsid w:val="00EA6F27"/>
    <w:rsid w:val="00EA7154"/>
    <w:rsid w:val="00EA7463"/>
    <w:rsid w:val="00EA782B"/>
    <w:rsid w:val="00EA7C7E"/>
    <w:rsid w:val="00EB05A8"/>
    <w:rsid w:val="00EB0A9D"/>
    <w:rsid w:val="00EB0B56"/>
    <w:rsid w:val="00EB0CCA"/>
    <w:rsid w:val="00EB0F83"/>
    <w:rsid w:val="00EB1137"/>
    <w:rsid w:val="00EB1353"/>
    <w:rsid w:val="00EB191A"/>
    <w:rsid w:val="00EB1A68"/>
    <w:rsid w:val="00EB1C98"/>
    <w:rsid w:val="00EB1E19"/>
    <w:rsid w:val="00EB27A7"/>
    <w:rsid w:val="00EB2B98"/>
    <w:rsid w:val="00EB2DBC"/>
    <w:rsid w:val="00EB348D"/>
    <w:rsid w:val="00EB373D"/>
    <w:rsid w:val="00EB39B7"/>
    <w:rsid w:val="00EB3E0F"/>
    <w:rsid w:val="00EB3EC0"/>
    <w:rsid w:val="00EB478E"/>
    <w:rsid w:val="00EB492E"/>
    <w:rsid w:val="00EB4B5C"/>
    <w:rsid w:val="00EB4D91"/>
    <w:rsid w:val="00EB4FC9"/>
    <w:rsid w:val="00EB51EF"/>
    <w:rsid w:val="00EB541B"/>
    <w:rsid w:val="00EB5A13"/>
    <w:rsid w:val="00EB5B70"/>
    <w:rsid w:val="00EB5CC2"/>
    <w:rsid w:val="00EB5FBC"/>
    <w:rsid w:val="00EB5FCF"/>
    <w:rsid w:val="00EB60DB"/>
    <w:rsid w:val="00EB61A6"/>
    <w:rsid w:val="00EB6237"/>
    <w:rsid w:val="00EB6350"/>
    <w:rsid w:val="00EB6668"/>
    <w:rsid w:val="00EB6A36"/>
    <w:rsid w:val="00EB715B"/>
    <w:rsid w:val="00EB73F1"/>
    <w:rsid w:val="00EB795F"/>
    <w:rsid w:val="00EB79A0"/>
    <w:rsid w:val="00EB7AB8"/>
    <w:rsid w:val="00EB7BF5"/>
    <w:rsid w:val="00EB7C9E"/>
    <w:rsid w:val="00EB7D02"/>
    <w:rsid w:val="00EB7EC2"/>
    <w:rsid w:val="00EC00D0"/>
    <w:rsid w:val="00EC0267"/>
    <w:rsid w:val="00EC037B"/>
    <w:rsid w:val="00EC060D"/>
    <w:rsid w:val="00EC083C"/>
    <w:rsid w:val="00EC09E5"/>
    <w:rsid w:val="00EC0D91"/>
    <w:rsid w:val="00EC10AB"/>
    <w:rsid w:val="00EC118F"/>
    <w:rsid w:val="00EC1209"/>
    <w:rsid w:val="00EC15D9"/>
    <w:rsid w:val="00EC1836"/>
    <w:rsid w:val="00EC1D71"/>
    <w:rsid w:val="00EC252C"/>
    <w:rsid w:val="00EC25BD"/>
    <w:rsid w:val="00EC25F5"/>
    <w:rsid w:val="00EC29C1"/>
    <w:rsid w:val="00EC2D7E"/>
    <w:rsid w:val="00EC3718"/>
    <w:rsid w:val="00EC417B"/>
    <w:rsid w:val="00EC43BD"/>
    <w:rsid w:val="00EC45D4"/>
    <w:rsid w:val="00EC4619"/>
    <w:rsid w:val="00EC470D"/>
    <w:rsid w:val="00EC4CC5"/>
    <w:rsid w:val="00EC4E96"/>
    <w:rsid w:val="00EC51A8"/>
    <w:rsid w:val="00EC568A"/>
    <w:rsid w:val="00EC596B"/>
    <w:rsid w:val="00EC5B10"/>
    <w:rsid w:val="00EC5D0A"/>
    <w:rsid w:val="00EC5D30"/>
    <w:rsid w:val="00EC5DB0"/>
    <w:rsid w:val="00EC5F88"/>
    <w:rsid w:val="00EC60C6"/>
    <w:rsid w:val="00EC60D7"/>
    <w:rsid w:val="00EC6274"/>
    <w:rsid w:val="00EC6332"/>
    <w:rsid w:val="00EC654F"/>
    <w:rsid w:val="00EC66B3"/>
    <w:rsid w:val="00EC6BD3"/>
    <w:rsid w:val="00EC7482"/>
    <w:rsid w:val="00EC74AC"/>
    <w:rsid w:val="00EC7D1B"/>
    <w:rsid w:val="00ED0220"/>
    <w:rsid w:val="00ED04A5"/>
    <w:rsid w:val="00ED04E5"/>
    <w:rsid w:val="00ED060C"/>
    <w:rsid w:val="00ED08BF"/>
    <w:rsid w:val="00ED0B3D"/>
    <w:rsid w:val="00ED0C1C"/>
    <w:rsid w:val="00ED10C6"/>
    <w:rsid w:val="00ED10F8"/>
    <w:rsid w:val="00ED142B"/>
    <w:rsid w:val="00ED1737"/>
    <w:rsid w:val="00ED19F7"/>
    <w:rsid w:val="00ED1AB2"/>
    <w:rsid w:val="00ED1AB8"/>
    <w:rsid w:val="00ED1B12"/>
    <w:rsid w:val="00ED1CCB"/>
    <w:rsid w:val="00ED1D21"/>
    <w:rsid w:val="00ED2539"/>
    <w:rsid w:val="00ED26CD"/>
    <w:rsid w:val="00ED2FE7"/>
    <w:rsid w:val="00ED2FF2"/>
    <w:rsid w:val="00ED354B"/>
    <w:rsid w:val="00ED41A9"/>
    <w:rsid w:val="00ED4463"/>
    <w:rsid w:val="00ED4956"/>
    <w:rsid w:val="00ED4CB7"/>
    <w:rsid w:val="00ED5329"/>
    <w:rsid w:val="00ED5485"/>
    <w:rsid w:val="00ED5DA3"/>
    <w:rsid w:val="00ED6174"/>
    <w:rsid w:val="00ED694F"/>
    <w:rsid w:val="00ED6E85"/>
    <w:rsid w:val="00ED6EE7"/>
    <w:rsid w:val="00ED749A"/>
    <w:rsid w:val="00ED74E8"/>
    <w:rsid w:val="00ED796D"/>
    <w:rsid w:val="00ED7BC8"/>
    <w:rsid w:val="00ED7EFF"/>
    <w:rsid w:val="00EE02EE"/>
    <w:rsid w:val="00EE0315"/>
    <w:rsid w:val="00EE0413"/>
    <w:rsid w:val="00EE079B"/>
    <w:rsid w:val="00EE0BA9"/>
    <w:rsid w:val="00EE160F"/>
    <w:rsid w:val="00EE18DC"/>
    <w:rsid w:val="00EE1AC6"/>
    <w:rsid w:val="00EE200F"/>
    <w:rsid w:val="00EE23B7"/>
    <w:rsid w:val="00EE2E51"/>
    <w:rsid w:val="00EE2E6F"/>
    <w:rsid w:val="00EE2FE5"/>
    <w:rsid w:val="00EE326E"/>
    <w:rsid w:val="00EE3B73"/>
    <w:rsid w:val="00EE3DA0"/>
    <w:rsid w:val="00EE404C"/>
    <w:rsid w:val="00EE49AC"/>
    <w:rsid w:val="00EE4C24"/>
    <w:rsid w:val="00EE4E09"/>
    <w:rsid w:val="00EE4E47"/>
    <w:rsid w:val="00EE5C67"/>
    <w:rsid w:val="00EE5E3B"/>
    <w:rsid w:val="00EE6100"/>
    <w:rsid w:val="00EE6277"/>
    <w:rsid w:val="00EE638A"/>
    <w:rsid w:val="00EE63C0"/>
    <w:rsid w:val="00EE6519"/>
    <w:rsid w:val="00EE659B"/>
    <w:rsid w:val="00EE65E5"/>
    <w:rsid w:val="00EE6660"/>
    <w:rsid w:val="00EE6836"/>
    <w:rsid w:val="00EE69C5"/>
    <w:rsid w:val="00EE6A51"/>
    <w:rsid w:val="00EE6D67"/>
    <w:rsid w:val="00EE6E44"/>
    <w:rsid w:val="00EE7282"/>
    <w:rsid w:val="00EE73A8"/>
    <w:rsid w:val="00EE7878"/>
    <w:rsid w:val="00EE78E7"/>
    <w:rsid w:val="00EE79B8"/>
    <w:rsid w:val="00EE79E8"/>
    <w:rsid w:val="00EF096A"/>
    <w:rsid w:val="00EF0A1F"/>
    <w:rsid w:val="00EF0ABD"/>
    <w:rsid w:val="00EF0E85"/>
    <w:rsid w:val="00EF0F9A"/>
    <w:rsid w:val="00EF0FD6"/>
    <w:rsid w:val="00EF11FC"/>
    <w:rsid w:val="00EF1918"/>
    <w:rsid w:val="00EF1C8A"/>
    <w:rsid w:val="00EF2075"/>
    <w:rsid w:val="00EF214C"/>
    <w:rsid w:val="00EF2322"/>
    <w:rsid w:val="00EF24CC"/>
    <w:rsid w:val="00EF2521"/>
    <w:rsid w:val="00EF294F"/>
    <w:rsid w:val="00EF2E6E"/>
    <w:rsid w:val="00EF2FF6"/>
    <w:rsid w:val="00EF373B"/>
    <w:rsid w:val="00EF3936"/>
    <w:rsid w:val="00EF3A35"/>
    <w:rsid w:val="00EF3D6F"/>
    <w:rsid w:val="00EF3FC3"/>
    <w:rsid w:val="00EF4041"/>
    <w:rsid w:val="00EF4046"/>
    <w:rsid w:val="00EF43A5"/>
    <w:rsid w:val="00EF43FB"/>
    <w:rsid w:val="00EF4401"/>
    <w:rsid w:val="00EF46DF"/>
    <w:rsid w:val="00EF4829"/>
    <w:rsid w:val="00EF4A3A"/>
    <w:rsid w:val="00EF4E87"/>
    <w:rsid w:val="00EF4F43"/>
    <w:rsid w:val="00EF5153"/>
    <w:rsid w:val="00EF5568"/>
    <w:rsid w:val="00EF56E9"/>
    <w:rsid w:val="00EF575A"/>
    <w:rsid w:val="00EF5796"/>
    <w:rsid w:val="00EF5A0A"/>
    <w:rsid w:val="00EF5B6A"/>
    <w:rsid w:val="00EF5D2A"/>
    <w:rsid w:val="00EF5ED3"/>
    <w:rsid w:val="00EF61F1"/>
    <w:rsid w:val="00EF6411"/>
    <w:rsid w:val="00EF6E73"/>
    <w:rsid w:val="00EF7537"/>
    <w:rsid w:val="00EF76E1"/>
    <w:rsid w:val="00EF7766"/>
    <w:rsid w:val="00EF78D0"/>
    <w:rsid w:val="00EF7986"/>
    <w:rsid w:val="00EF7D1D"/>
    <w:rsid w:val="00F000C2"/>
    <w:rsid w:val="00F005B9"/>
    <w:rsid w:val="00F007C6"/>
    <w:rsid w:val="00F0084E"/>
    <w:rsid w:val="00F009E5"/>
    <w:rsid w:val="00F00AD0"/>
    <w:rsid w:val="00F00CDF"/>
    <w:rsid w:val="00F014AD"/>
    <w:rsid w:val="00F016B3"/>
    <w:rsid w:val="00F01814"/>
    <w:rsid w:val="00F019CD"/>
    <w:rsid w:val="00F01A48"/>
    <w:rsid w:val="00F01A8B"/>
    <w:rsid w:val="00F01CB1"/>
    <w:rsid w:val="00F01DBC"/>
    <w:rsid w:val="00F01FA6"/>
    <w:rsid w:val="00F029BD"/>
    <w:rsid w:val="00F02BD4"/>
    <w:rsid w:val="00F02E6B"/>
    <w:rsid w:val="00F030C8"/>
    <w:rsid w:val="00F035AF"/>
    <w:rsid w:val="00F037FB"/>
    <w:rsid w:val="00F03C3C"/>
    <w:rsid w:val="00F03C66"/>
    <w:rsid w:val="00F03E1D"/>
    <w:rsid w:val="00F03EF0"/>
    <w:rsid w:val="00F04173"/>
    <w:rsid w:val="00F04199"/>
    <w:rsid w:val="00F04216"/>
    <w:rsid w:val="00F04CE4"/>
    <w:rsid w:val="00F05064"/>
    <w:rsid w:val="00F05790"/>
    <w:rsid w:val="00F05C51"/>
    <w:rsid w:val="00F06B64"/>
    <w:rsid w:val="00F06B80"/>
    <w:rsid w:val="00F06DA3"/>
    <w:rsid w:val="00F06E85"/>
    <w:rsid w:val="00F0701B"/>
    <w:rsid w:val="00F073F0"/>
    <w:rsid w:val="00F07B46"/>
    <w:rsid w:val="00F07CA7"/>
    <w:rsid w:val="00F07E00"/>
    <w:rsid w:val="00F1032A"/>
    <w:rsid w:val="00F10763"/>
    <w:rsid w:val="00F108E3"/>
    <w:rsid w:val="00F10B7E"/>
    <w:rsid w:val="00F10FD4"/>
    <w:rsid w:val="00F111D2"/>
    <w:rsid w:val="00F11362"/>
    <w:rsid w:val="00F1140F"/>
    <w:rsid w:val="00F11C0F"/>
    <w:rsid w:val="00F1235F"/>
    <w:rsid w:val="00F1251B"/>
    <w:rsid w:val="00F128F0"/>
    <w:rsid w:val="00F12B34"/>
    <w:rsid w:val="00F12DCD"/>
    <w:rsid w:val="00F1375F"/>
    <w:rsid w:val="00F13B5D"/>
    <w:rsid w:val="00F13FF6"/>
    <w:rsid w:val="00F14127"/>
    <w:rsid w:val="00F14BFB"/>
    <w:rsid w:val="00F14D63"/>
    <w:rsid w:val="00F151F0"/>
    <w:rsid w:val="00F15592"/>
    <w:rsid w:val="00F159B3"/>
    <w:rsid w:val="00F15AF8"/>
    <w:rsid w:val="00F16039"/>
    <w:rsid w:val="00F164B8"/>
    <w:rsid w:val="00F1665C"/>
    <w:rsid w:val="00F16CDD"/>
    <w:rsid w:val="00F16EED"/>
    <w:rsid w:val="00F170FB"/>
    <w:rsid w:val="00F17595"/>
    <w:rsid w:val="00F17EA0"/>
    <w:rsid w:val="00F17F12"/>
    <w:rsid w:val="00F204BD"/>
    <w:rsid w:val="00F204C4"/>
    <w:rsid w:val="00F20C05"/>
    <w:rsid w:val="00F21263"/>
    <w:rsid w:val="00F21347"/>
    <w:rsid w:val="00F21459"/>
    <w:rsid w:val="00F21556"/>
    <w:rsid w:val="00F216AA"/>
    <w:rsid w:val="00F21BB4"/>
    <w:rsid w:val="00F21C1E"/>
    <w:rsid w:val="00F21DC3"/>
    <w:rsid w:val="00F21F47"/>
    <w:rsid w:val="00F2291D"/>
    <w:rsid w:val="00F22A13"/>
    <w:rsid w:val="00F230EA"/>
    <w:rsid w:val="00F23EF5"/>
    <w:rsid w:val="00F24C92"/>
    <w:rsid w:val="00F2535F"/>
    <w:rsid w:val="00F253A6"/>
    <w:rsid w:val="00F254DC"/>
    <w:rsid w:val="00F25662"/>
    <w:rsid w:val="00F256C1"/>
    <w:rsid w:val="00F25942"/>
    <w:rsid w:val="00F25B4F"/>
    <w:rsid w:val="00F25D59"/>
    <w:rsid w:val="00F26780"/>
    <w:rsid w:val="00F268E5"/>
    <w:rsid w:val="00F26939"/>
    <w:rsid w:val="00F26E9B"/>
    <w:rsid w:val="00F26ED8"/>
    <w:rsid w:val="00F27137"/>
    <w:rsid w:val="00F272BB"/>
    <w:rsid w:val="00F277E1"/>
    <w:rsid w:val="00F27AA0"/>
    <w:rsid w:val="00F27B67"/>
    <w:rsid w:val="00F27E99"/>
    <w:rsid w:val="00F302B6"/>
    <w:rsid w:val="00F3069F"/>
    <w:rsid w:val="00F30A87"/>
    <w:rsid w:val="00F30CB8"/>
    <w:rsid w:val="00F319F4"/>
    <w:rsid w:val="00F31DCA"/>
    <w:rsid w:val="00F31E27"/>
    <w:rsid w:val="00F32723"/>
    <w:rsid w:val="00F328B9"/>
    <w:rsid w:val="00F328D5"/>
    <w:rsid w:val="00F32934"/>
    <w:rsid w:val="00F32A4C"/>
    <w:rsid w:val="00F32BCB"/>
    <w:rsid w:val="00F32C58"/>
    <w:rsid w:val="00F32FBF"/>
    <w:rsid w:val="00F330EB"/>
    <w:rsid w:val="00F336AF"/>
    <w:rsid w:val="00F3386D"/>
    <w:rsid w:val="00F33B52"/>
    <w:rsid w:val="00F343C3"/>
    <w:rsid w:val="00F345B3"/>
    <w:rsid w:val="00F346C1"/>
    <w:rsid w:val="00F34784"/>
    <w:rsid w:val="00F34CD8"/>
    <w:rsid w:val="00F34F27"/>
    <w:rsid w:val="00F355E8"/>
    <w:rsid w:val="00F35D0B"/>
    <w:rsid w:val="00F363FB"/>
    <w:rsid w:val="00F367EE"/>
    <w:rsid w:val="00F36CFD"/>
    <w:rsid w:val="00F36E85"/>
    <w:rsid w:val="00F36F0F"/>
    <w:rsid w:val="00F374E8"/>
    <w:rsid w:val="00F37BB3"/>
    <w:rsid w:val="00F4042C"/>
    <w:rsid w:val="00F4051E"/>
    <w:rsid w:val="00F40C3E"/>
    <w:rsid w:val="00F40CBF"/>
    <w:rsid w:val="00F41011"/>
    <w:rsid w:val="00F41315"/>
    <w:rsid w:val="00F41321"/>
    <w:rsid w:val="00F416FF"/>
    <w:rsid w:val="00F41CCA"/>
    <w:rsid w:val="00F41F8B"/>
    <w:rsid w:val="00F42123"/>
    <w:rsid w:val="00F42ECC"/>
    <w:rsid w:val="00F431CE"/>
    <w:rsid w:val="00F4382A"/>
    <w:rsid w:val="00F43CC6"/>
    <w:rsid w:val="00F43D90"/>
    <w:rsid w:val="00F43FA6"/>
    <w:rsid w:val="00F447F4"/>
    <w:rsid w:val="00F44E6D"/>
    <w:rsid w:val="00F4528F"/>
    <w:rsid w:val="00F4569D"/>
    <w:rsid w:val="00F45B17"/>
    <w:rsid w:val="00F45D1B"/>
    <w:rsid w:val="00F46315"/>
    <w:rsid w:val="00F464D6"/>
    <w:rsid w:val="00F46545"/>
    <w:rsid w:val="00F46555"/>
    <w:rsid w:val="00F466D5"/>
    <w:rsid w:val="00F467A8"/>
    <w:rsid w:val="00F467D7"/>
    <w:rsid w:val="00F46931"/>
    <w:rsid w:val="00F46BDD"/>
    <w:rsid w:val="00F46DB5"/>
    <w:rsid w:val="00F46F36"/>
    <w:rsid w:val="00F4706B"/>
    <w:rsid w:val="00F47AEF"/>
    <w:rsid w:val="00F47B9B"/>
    <w:rsid w:val="00F47D0A"/>
    <w:rsid w:val="00F50464"/>
    <w:rsid w:val="00F507AA"/>
    <w:rsid w:val="00F50ABA"/>
    <w:rsid w:val="00F50AE1"/>
    <w:rsid w:val="00F50CDA"/>
    <w:rsid w:val="00F50F01"/>
    <w:rsid w:val="00F50FB6"/>
    <w:rsid w:val="00F51FE8"/>
    <w:rsid w:val="00F52A42"/>
    <w:rsid w:val="00F52BD7"/>
    <w:rsid w:val="00F533A1"/>
    <w:rsid w:val="00F5388E"/>
    <w:rsid w:val="00F53B21"/>
    <w:rsid w:val="00F54021"/>
    <w:rsid w:val="00F5425C"/>
    <w:rsid w:val="00F55345"/>
    <w:rsid w:val="00F5542F"/>
    <w:rsid w:val="00F556DE"/>
    <w:rsid w:val="00F55804"/>
    <w:rsid w:val="00F55E4E"/>
    <w:rsid w:val="00F55F50"/>
    <w:rsid w:val="00F55F5F"/>
    <w:rsid w:val="00F56027"/>
    <w:rsid w:val="00F565B0"/>
    <w:rsid w:val="00F56A24"/>
    <w:rsid w:val="00F5719E"/>
    <w:rsid w:val="00F579F6"/>
    <w:rsid w:val="00F600CE"/>
    <w:rsid w:val="00F60429"/>
    <w:rsid w:val="00F606D7"/>
    <w:rsid w:val="00F60E2E"/>
    <w:rsid w:val="00F610DA"/>
    <w:rsid w:val="00F61192"/>
    <w:rsid w:val="00F61787"/>
    <w:rsid w:val="00F61CBA"/>
    <w:rsid w:val="00F625F4"/>
    <w:rsid w:val="00F62B6C"/>
    <w:rsid w:val="00F62F68"/>
    <w:rsid w:val="00F630A3"/>
    <w:rsid w:val="00F63322"/>
    <w:rsid w:val="00F63855"/>
    <w:rsid w:val="00F638CA"/>
    <w:rsid w:val="00F6394F"/>
    <w:rsid w:val="00F63E56"/>
    <w:rsid w:val="00F6404A"/>
    <w:rsid w:val="00F64350"/>
    <w:rsid w:val="00F643B5"/>
    <w:rsid w:val="00F64742"/>
    <w:rsid w:val="00F64857"/>
    <w:rsid w:val="00F64B7F"/>
    <w:rsid w:val="00F6507C"/>
    <w:rsid w:val="00F651AE"/>
    <w:rsid w:val="00F65C5C"/>
    <w:rsid w:val="00F65D6E"/>
    <w:rsid w:val="00F65F95"/>
    <w:rsid w:val="00F660D7"/>
    <w:rsid w:val="00F6662B"/>
    <w:rsid w:val="00F6667B"/>
    <w:rsid w:val="00F666A7"/>
    <w:rsid w:val="00F66A75"/>
    <w:rsid w:val="00F66B35"/>
    <w:rsid w:val="00F66CEA"/>
    <w:rsid w:val="00F66D36"/>
    <w:rsid w:val="00F66FDC"/>
    <w:rsid w:val="00F67037"/>
    <w:rsid w:val="00F670A3"/>
    <w:rsid w:val="00F67176"/>
    <w:rsid w:val="00F67741"/>
    <w:rsid w:val="00F678B3"/>
    <w:rsid w:val="00F6790A"/>
    <w:rsid w:val="00F6795E"/>
    <w:rsid w:val="00F67D03"/>
    <w:rsid w:val="00F67DB5"/>
    <w:rsid w:val="00F703BA"/>
    <w:rsid w:val="00F70ACE"/>
    <w:rsid w:val="00F70CDB"/>
    <w:rsid w:val="00F710D8"/>
    <w:rsid w:val="00F7128B"/>
    <w:rsid w:val="00F71723"/>
    <w:rsid w:val="00F71B6C"/>
    <w:rsid w:val="00F71BB3"/>
    <w:rsid w:val="00F71F01"/>
    <w:rsid w:val="00F72378"/>
    <w:rsid w:val="00F7238D"/>
    <w:rsid w:val="00F72637"/>
    <w:rsid w:val="00F72658"/>
    <w:rsid w:val="00F72B45"/>
    <w:rsid w:val="00F7342B"/>
    <w:rsid w:val="00F738F7"/>
    <w:rsid w:val="00F73BEC"/>
    <w:rsid w:val="00F73CAA"/>
    <w:rsid w:val="00F73CC1"/>
    <w:rsid w:val="00F73CFB"/>
    <w:rsid w:val="00F73DA6"/>
    <w:rsid w:val="00F73EB7"/>
    <w:rsid w:val="00F74019"/>
    <w:rsid w:val="00F74D31"/>
    <w:rsid w:val="00F74FD4"/>
    <w:rsid w:val="00F75501"/>
    <w:rsid w:val="00F75A44"/>
    <w:rsid w:val="00F75C11"/>
    <w:rsid w:val="00F76422"/>
    <w:rsid w:val="00F765E4"/>
    <w:rsid w:val="00F76A32"/>
    <w:rsid w:val="00F76A46"/>
    <w:rsid w:val="00F76ACE"/>
    <w:rsid w:val="00F770E1"/>
    <w:rsid w:val="00F773DD"/>
    <w:rsid w:val="00F77499"/>
    <w:rsid w:val="00F77590"/>
    <w:rsid w:val="00F77651"/>
    <w:rsid w:val="00F77664"/>
    <w:rsid w:val="00F80168"/>
    <w:rsid w:val="00F801FF"/>
    <w:rsid w:val="00F80265"/>
    <w:rsid w:val="00F80884"/>
    <w:rsid w:val="00F80C6C"/>
    <w:rsid w:val="00F80FC2"/>
    <w:rsid w:val="00F815F7"/>
    <w:rsid w:val="00F81B40"/>
    <w:rsid w:val="00F81E18"/>
    <w:rsid w:val="00F824B6"/>
    <w:rsid w:val="00F82CD4"/>
    <w:rsid w:val="00F82E76"/>
    <w:rsid w:val="00F83083"/>
    <w:rsid w:val="00F8354A"/>
    <w:rsid w:val="00F83C65"/>
    <w:rsid w:val="00F83CD8"/>
    <w:rsid w:val="00F83D84"/>
    <w:rsid w:val="00F84001"/>
    <w:rsid w:val="00F84513"/>
    <w:rsid w:val="00F851C3"/>
    <w:rsid w:val="00F8563D"/>
    <w:rsid w:val="00F85693"/>
    <w:rsid w:val="00F85713"/>
    <w:rsid w:val="00F858ED"/>
    <w:rsid w:val="00F859A1"/>
    <w:rsid w:val="00F85EDD"/>
    <w:rsid w:val="00F85F05"/>
    <w:rsid w:val="00F85FBF"/>
    <w:rsid w:val="00F86B0F"/>
    <w:rsid w:val="00F86B73"/>
    <w:rsid w:val="00F86EAD"/>
    <w:rsid w:val="00F86ED0"/>
    <w:rsid w:val="00F870B8"/>
    <w:rsid w:val="00F87119"/>
    <w:rsid w:val="00F878B6"/>
    <w:rsid w:val="00F878BB"/>
    <w:rsid w:val="00F878CE"/>
    <w:rsid w:val="00F87D5F"/>
    <w:rsid w:val="00F900EC"/>
    <w:rsid w:val="00F90787"/>
    <w:rsid w:val="00F908CB"/>
    <w:rsid w:val="00F90907"/>
    <w:rsid w:val="00F90B3B"/>
    <w:rsid w:val="00F90E1B"/>
    <w:rsid w:val="00F918BA"/>
    <w:rsid w:val="00F91A97"/>
    <w:rsid w:val="00F9252B"/>
    <w:rsid w:val="00F9298C"/>
    <w:rsid w:val="00F92A3F"/>
    <w:rsid w:val="00F92BE3"/>
    <w:rsid w:val="00F931AD"/>
    <w:rsid w:val="00F93388"/>
    <w:rsid w:val="00F93E3D"/>
    <w:rsid w:val="00F940F4"/>
    <w:rsid w:val="00F944B2"/>
    <w:rsid w:val="00F94596"/>
    <w:rsid w:val="00F9503E"/>
    <w:rsid w:val="00F9564A"/>
    <w:rsid w:val="00F956E9"/>
    <w:rsid w:val="00F958D7"/>
    <w:rsid w:val="00F95FDD"/>
    <w:rsid w:val="00F960B7"/>
    <w:rsid w:val="00F96246"/>
    <w:rsid w:val="00F96371"/>
    <w:rsid w:val="00F9657D"/>
    <w:rsid w:val="00F968EE"/>
    <w:rsid w:val="00F969CD"/>
    <w:rsid w:val="00F96B21"/>
    <w:rsid w:val="00F96F8F"/>
    <w:rsid w:val="00F97030"/>
    <w:rsid w:val="00F976EC"/>
    <w:rsid w:val="00F97815"/>
    <w:rsid w:val="00F97950"/>
    <w:rsid w:val="00F97E97"/>
    <w:rsid w:val="00FA0025"/>
    <w:rsid w:val="00FA06BC"/>
    <w:rsid w:val="00FA0BF0"/>
    <w:rsid w:val="00FA0D99"/>
    <w:rsid w:val="00FA150D"/>
    <w:rsid w:val="00FA1562"/>
    <w:rsid w:val="00FA1619"/>
    <w:rsid w:val="00FA16F7"/>
    <w:rsid w:val="00FA1923"/>
    <w:rsid w:val="00FA19FB"/>
    <w:rsid w:val="00FA1C09"/>
    <w:rsid w:val="00FA236B"/>
    <w:rsid w:val="00FA2D1C"/>
    <w:rsid w:val="00FA2D30"/>
    <w:rsid w:val="00FA2D3F"/>
    <w:rsid w:val="00FA2F4E"/>
    <w:rsid w:val="00FA2FB0"/>
    <w:rsid w:val="00FA3049"/>
    <w:rsid w:val="00FA3216"/>
    <w:rsid w:val="00FA323B"/>
    <w:rsid w:val="00FA3FCC"/>
    <w:rsid w:val="00FA46AD"/>
    <w:rsid w:val="00FA4722"/>
    <w:rsid w:val="00FA4A09"/>
    <w:rsid w:val="00FA4B19"/>
    <w:rsid w:val="00FA53C9"/>
    <w:rsid w:val="00FA580D"/>
    <w:rsid w:val="00FA5CA1"/>
    <w:rsid w:val="00FA6755"/>
    <w:rsid w:val="00FA686A"/>
    <w:rsid w:val="00FA6921"/>
    <w:rsid w:val="00FA6D6B"/>
    <w:rsid w:val="00FA7814"/>
    <w:rsid w:val="00FA78CD"/>
    <w:rsid w:val="00FB0363"/>
    <w:rsid w:val="00FB0C06"/>
    <w:rsid w:val="00FB0F46"/>
    <w:rsid w:val="00FB100E"/>
    <w:rsid w:val="00FB171F"/>
    <w:rsid w:val="00FB1B1C"/>
    <w:rsid w:val="00FB1C0D"/>
    <w:rsid w:val="00FB1C27"/>
    <w:rsid w:val="00FB1D0E"/>
    <w:rsid w:val="00FB207F"/>
    <w:rsid w:val="00FB24F4"/>
    <w:rsid w:val="00FB2980"/>
    <w:rsid w:val="00FB2C81"/>
    <w:rsid w:val="00FB2CCE"/>
    <w:rsid w:val="00FB3086"/>
    <w:rsid w:val="00FB34AB"/>
    <w:rsid w:val="00FB3913"/>
    <w:rsid w:val="00FB3B7B"/>
    <w:rsid w:val="00FB3D2F"/>
    <w:rsid w:val="00FB3F09"/>
    <w:rsid w:val="00FB4171"/>
    <w:rsid w:val="00FB4C37"/>
    <w:rsid w:val="00FB5947"/>
    <w:rsid w:val="00FB59D4"/>
    <w:rsid w:val="00FB59DC"/>
    <w:rsid w:val="00FB5B58"/>
    <w:rsid w:val="00FB5CA7"/>
    <w:rsid w:val="00FB5E02"/>
    <w:rsid w:val="00FB6EF7"/>
    <w:rsid w:val="00FB752B"/>
    <w:rsid w:val="00FB753D"/>
    <w:rsid w:val="00FB75B5"/>
    <w:rsid w:val="00FB7DCA"/>
    <w:rsid w:val="00FC0C10"/>
    <w:rsid w:val="00FC0CA1"/>
    <w:rsid w:val="00FC0F7F"/>
    <w:rsid w:val="00FC0FAA"/>
    <w:rsid w:val="00FC100B"/>
    <w:rsid w:val="00FC13CC"/>
    <w:rsid w:val="00FC14E0"/>
    <w:rsid w:val="00FC14E3"/>
    <w:rsid w:val="00FC1C45"/>
    <w:rsid w:val="00FC1CA4"/>
    <w:rsid w:val="00FC244C"/>
    <w:rsid w:val="00FC24CE"/>
    <w:rsid w:val="00FC260A"/>
    <w:rsid w:val="00FC26BC"/>
    <w:rsid w:val="00FC2816"/>
    <w:rsid w:val="00FC2818"/>
    <w:rsid w:val="00FC290F"/>
    <w:rsid w:val="00FC29A1"/>
    <w:rsid w:val="00FC2CE6"/>
    <w:rsid w:val="00FC304A"/>
    <w:rsid w:val="00FC318E"/>
    <w:rsid w:val="00FC350F"/>
    <w:rsid w:val="00FC36EF"/>
    <w:rsid w:val="00FC377D"/>
    <w:rsid w:val="00FC3C27"/>
    <w:rsid w:val="00FC3E7A"/>
    <w:rsid w:val="00FC4742"/>
    <w:rsid w:val="00FC487D"/>
    <w:rsid w:val="00FC4EC0"/>
    <w:rsid w:val="00FC51A7"/>
    <w:rsid w:val="00FC5661"/>
    <w:rsid w:val="00FC58E7"/>
    <w:rsid w:val="00FC5E79"/>
    <w:rsid w:val="00FC61E3"/>
    <w:rsid w:val="00FC66FA"/>
    <w:rsid w:val="00FC6726"/>
    <w:rsid w:val="00FC6747"/>
    <w:rsid w:val="00FC6915"/>
    <w:rsid w:val="00FC6B4C"/>
    <w:rsid w:val="00FC6CA5"/>
    <w:rsid w:val="00FC72DE"/>
    <w:rsid w:val="00FC7D18"/>
    <w:rsid w:val="00FC7EAB"/>
    <w:rsid w:val="00FD00BC"/>
    <w:rsid w:val="00FD0520"/>
    <w:rsid w:val="00FD0994"/>
    <w:rsid w:val="00FD0D45"/>
    <w:rsid w:val="00FD1354"/>
    <w:rsid w:val="00FD13D9"/>
    <w:rsid w:val="00FD146E"/>
    <w:rsid w:val="00FD1D3E"/>
    <w:rsid w:val="00FD1DB9"/>
    <w:rsid w:val="00FD2166"/>
    <w:rsid w:val="00FD228F"/>
    <w:rsid w:val="00FD247D"/>
    <w:rsid w:val="00FD2DEB"/>
    <w:rsid w:val="00FD2E25"/>
    <w:rsid w:val="00FD30C8"/>
    <w:rsid w:val="00FD38B5"/>
    <w:rsid w:val="00FD398A"/>
    <w:rsid w:val="00FD3FE3"/>
    <w:rsid w:val="00FD409F"/>
    <w:rsid w:val="00FD4D65"/>
    <w:rsid w:val="00FD52BE"/>
    <w:rsid w:val="00FD5425"/>
    <w:rsid w:val="00FD55F6"/>
    <w:rsid w:val="00FD6028"/>
    <w:rsid w:val="00FD6049"/>
    <w:rsid w:val="00FD61CD"/>
    <w:rsid w:val="00FD67E7"/>
    <w:rsid w:val="00FD689F"/>
    <w:rsid w:val="00FD694A"/>
    <w:rsid w:val="00FD6C4C"/>
    <w:rsid w:val="00FD6CAD"/>
    <w:rsid w:val="00FD6D12"/>
    <w:rsid w:val="00FD6EB2"/>
    <w:rsid w:val="00FD7090"/>
    <w:rsid w:val="00FE00EE"/>
    <w:rsid w:val="00FE05B9"/>
    <w:rsid w:val="00FE095E"/>
    <w:rsid w:val="00FE1081"/>
    <w:rsid w:val="00FE15A4"/>
    <w:rsid w:val="00FE1680"/>
    <w:rsid w:val="00FE1C4C"/>
    <w:rsid w:val="00FE1CE6"/>
    <w:rsid w:val="00FE224B"/>
    <w:rsid w:val="00FE243F"/>
    <w:rsid w:val="00FE2573"/>
    <w:rsid w:val="00FE2940"/>
    <w:rsid w:val="00FE2B62"/>
    <w:rsid w:val="00FE2E9F"/>
    <w:rsid w:val="00FE2EAC"/>
    <w:rsid w:val="00FE379C"/>
    <w:rsid w:val="00FE3FC1"/>
    <w:rsid w:val="00FE40B5"/>
    <w:rsid w:val="00FE423F"/>
    <w:rsid w:val="00FE42A8"/>
    <w:rsid w:val="00FE4332"/>
    <w:rsid w:val="00FE43C2"/>
    <w:rsid w:val="00FE46DD"/>
    <w:rsid w:val="00FE4BAF"/>
    <w:rsid w:val="00FE4D29"/>
    <w:rsid w:val="00FE5557"/>
    <w:rsid w:val="00FE600E"/>
    <w:rsid w:val="00FE62F9"/>
    <w:rsid w:val="00FE63D1"/>
    <w:rsid w:val="00FE6684"/>
    <w:rsid w:val="00FE695F"/>
    <w:rsid w:val="00FE71CE"/>
    <w:rsid w:val="00FE7460"/>
    <w:rsid w:val="00FE74B1"/>
    <w:rsid w:val="00FE764E"/>
    <w:rsid w:val="00FE7953"/>
    <w:rsid w:val="00FF05DB"/>
    <w:rsid w:val="00FF06B1"/>
    <w:rsid w:val="00FF0748"/>
    <w:rsid w:val="00FF0AD8"/>
    <w:rsid w:val="00FF0AEF"/>
    <w:rsid w:val="00FF0B50"/>
    <w:rsid w:val="00FF0B59"/>
    <w:rsid w:val="00FF0BAE"/>
    <w:rsid w:val="00FF0F03"/>
    <w:rsid w:val="00FF1394"/>
    <w:rsid w:val="00FF1592"/>
    <w:rsid w:val="00FF1740"/>
    <w:rsid w:val="00FF17FE"/>
    <w:rsid w:val="00FF1AAA"/>
    <w:rsid w:val="00FF1D36"/>
    <w:rsid w:val="00FF1EA3"/>
    <w:rsid w:val="00FF1FC6"/>
    <w:rsid w:val="00FF27A2"/>
    <w:rsid w:val="00FF2A98"/>
    <w:rsid w:val="00FF2ACB"/>
    <w:rsid w:val="00FF2FF2"/>
    <w:rsid w:val="00FF316C"/>
    <w:rsid w:val="00FF32A3"/>
    <w:rsid w:val="00FF32A9"/>
    <w:rsid w:val="00FF3B1B"/>
    <w:rsid w:val="00FF3D67"/>
    <w:rsid w:val="00FF3D82"/>
    <w:rsid w:val="00FF4308"/>
    <w:rsid w:val="00FF46E4"/>
    <w:rsid w:val="00FF4792"/>
    <w:rsid w:val="00FF5303"/>
    <w:rsid w:val="00FF54EB"/>
    <w:rsid w:val="00FF551B"/>
    <w:rsid w:val="00FF5982"/>
    <w:rsid w:val="00FF5B90"/>
    <w:rsid w:val="00FF5D49"/>
    <w:rsid w:val="00FF628B"/>
    <w:rsid w:val="00FF6482"/>
    <w:rsid w:val="00FF6A5D"/>
    <w:rsid w:val="00FF77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анна</cp:lastModifiedBy>
  <cp:revision>2</cp:revision>
  <cp:lastPrinted>2019-11-01T11:57:00Z</cp:lastPrinted>
  <dcterms:created xsi:type="dcterms:W3CDTF">2022-06-24T06:11:00Z</dcterms:created>
  <dcterms:modified xsi:type="dcterms:W3CDTF">2022-06-24T06:11:00Z</dcterms:modified>
</cp:coreProperties>
</file>